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2DDD" w:rsidRPr="003C2D6F" w:rsidRDefault="00972DDD" w:rsidP="003C2D6F">
      <w:pPr>
        <w:pStyle w:val="Balk2"/>
        <w:spacing w:before="0" w:after="0" w:line="240" w:lineRule="auto"/>
        <w:rPr>
          <w:rFonts w:ascii="Times New Roman" w:hAnsi="Times New Roman"/>
          <w:sz w:val="24"/>
          <w:szCs w:val="24"/>
        </w:rPr>
      </w:pPr>
      <w:r w:rsidRPr="003C2D6F">
        <w:rPr>
          <w:rFonts w:ascii="Times New Roman" w:hAnsi="Times New Roman"/>
          <w:sz w:val="24"/>
          <w:szCs w:val="24"/>
        </w:rPr>
        <w:t xml:space="preserve">Definition of </w:t>
      </w:r>
      <w:r w:rsidRPr="003C2D6F">
        <w:rPr>
          <w:rStyle w:val="Vurgu"/>
          <w:rFonts w:ascii="Times New Roman" w:hAnsi="Times New Roman"/>
          <w:sz w:val="24"/>
          <w:szCs w:val="24"/>
        </w:rPr>
        <w:t>highway engineering</w:t>
      </w:r>
    </w:p>
    <w:p w:rsidR="00972DDD" w:rsidRPr="003C2D6F" w:rsidRDefault="00972DDD" w:rsidP="003C2D6F">
      <w:pPr>
        <w:spacing w:after="0" w:line="240" w:lineRule="auto"/>
        <w:rPr>
          <w:rFonts w:ascii="Times New Roman" w:hAnsi="Times New Roman"/>
          <w:sz w:val="24"/>
          <w:szCs w:val="24"/>
        </w:rPr>
      </w:pPr>
      <w:r w:rsidRPr="003C2D6F">
        <w:rPr>
          <w:rStyle w:val="Gl"/>
          <w:rFonts w:ascii="Times New Roman" w:hAnsi="Times New Roman"/>
          <w:sz w:val="24"/>
          <w:szCs w:val="24"/>
        </w:rPr>
        <w:t xml:space="preserve">: </w:t>
      </w:r>
      <w:r w:rsidRPr="003C2D6F">
        <w:rPr>
          <w:rStyle w:val="dttext"/>
          <w:rFonts w:ascii="Times New Roman" w:hAnsi="Times New Roman"/>
          <w:sz w:val="24"/>
          <w:szCs w:val="24"/>
        </w:rPr>
        <w:t>a branch of civil engineering dealing with the planning, location, design, construction, and maintenance of highways and with the regulations and control devices employed in highway traffic operations</w:t>
      </w:r>
      <w:r w:rsidRPr="003C2D6F">
        <w:rPr>
          <w:rStyle w:val="dt"/>
          <w:rFonts w:ascii="Times New Roman" w:hAnsi="Times New Roman"/>
          <w:sz w:val="24"/>
          <w:szCs w:val="24"/>
        </w:rPr>
        <w:t xml:space="preserve"> </w:t>
      </w:r>
    </w:p>
    <w:p w:rsidR="00972DDD" w:rsidRPr="003C2D6F" w:rsidRDefault="00972DDD" w:rsidP="003C2D6F">
      <w:pPr>
        <w:spacing w:after="0" w:line="240" w:lineRule="auto"/>
        <w:jc w:val="both"/>
        <w:rPr>
          <w:rFonts w:ascii="Times New Roman" w:hAnsi="Times New Roman"/>
          <w:b/>
          <w:sz w:val="24"/>
          <w:szCs w:val="24"/>
        </w:rPr>
      </w:pPr>
    </w:p>
    <w:p w:rsidR="00972DDD" w:rsidRPr="003C2D6F" w:rsidRDefault="00972DDD" w:rsidP="003C2D6F">
      <w:pPr>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noProof/>
          <w:sz w:val="24"/>
          <w:szCs w:val="24"/>
          <w:lang w:eastAsia="tr-TR"/>
        </w:rPr>
        <w:drawing>
          <wp:inline distT="0" distB="0" distL="0" distR="0" wp14:anchorId="336EF079" wp14:editId="420C2BCC">
            <wp:extent cx="5758180" cy="1071563"/>
            <wp:effectExtent l="38100" t="0" r="52070" b="0"/>
            <wp:docPr id="6" name="Diy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rsidR="00972DDD" w:rsidRPr="003C2D6F" w:rsidRDefault="00972DDD" w:rsidP="003C2D6F">
      <w:pPr>
        <w:spacing w:after="0" w:line="240" w:lineRule="auto"/>
        <w:jc w:val="both"/>
        <w:rPr>
          <w:rFonts w:ascii="Times New Roman" w:eastAsia="Times New Roman" w:hAnsi="Times New Roman"/>
          <w:sz w:val="24"/>
          <w:szCs w:val="24"/>
          <w:lang w:eastAsia="tr-TR"/>
        </w:rPr>
      </w:pPr>
    </w:p>
    <w:p w:rsidR="00972DDD" w:rsidRPr="003C2D6F" w:rsidRDefault="00972DDD" w:rsidP="003C2D6F">
      <w:pPr>
        <w:spacing w:after="0" w:line="240" w:lineRule="auto"/>
        <w:jc w:val="both"/>
        <w:rPr>
          <w:rFonts w:ascii="Times New Roman" w:eastAsia="Times New Roman" w:hAnsi="Times New Roman"/>
          <w:sz w:val="24"/>
          <w:szCs w:val="24"/>
          <w:lang w:eastAsia="tr-TR"/>
        </w:rPr>
      </w:pPr>
    </w:p>
    <w:p w:rsidR="00972DDD" w:rsidRPr="003C2D6F" w:rsidRDefault="00972DDD" w:rsidP="003C2D6F">
      <w:pPr>
        <w:spacing w:after="0" w:line="240" w:lineRule="auto"/>
        <w:jc w:val="both"/>
        <w:rPr>
          <w:rFonts w:ascii="Times New Roman" w:eastAsia="Times New Roman" w:hAnsi="Times New Roman"/>
          <w:b/>
          <w:sz w:val="24"/>
          <w:szCs w:val="24"/>
          <w:lang w:eastAsia="tr-TR"/>
        </w:rPr>
      </w:pPr>
      <w:r w:rsidRPr="003C2D6F">
        <w:rPr>
          <w:rFonts w:ascii="Times New Roman" w:eastAsia="Times New Roman" w:hAnsi="Times New Roman"/>
          <w:b/>
          <w:sz w:val="24"/>
          <w:szCs w:val="24"/>
          <w:lang w:eastAsia="tr-TR"/>
        </w:rPr>
        <w:t>1.2.</w:t>
      </w:r>
      <w:r w:rsidRPr="003C2D6F">
        <w:rPr>
          <w:rFonts w:ascii="Times New Roman" w:eastAsia="Times New Roman" w:hAnsi="Times New Roman"/>
          <w:sz w:val="24"/>
          <w:szCs w:val="24"/>
          <w:lang w:eastAsia="tr-TR"/>
        </w:rPr>
        <w:t xml:space="preserve"> </w:t>
      </w:r>
      <w:r w:rsidRPr="003C2D6F">
        <w:rPr>
          <w:rFonts w:ascii="Times New Roman" w:eastAsia="Times New Roman" w:hAnsi="Times New Roman"/>
          <w:b/>
          <w:sz w:val="24"/>
          <w:szCs w:val="24"/>
          <w:lang w:eastAsia="tr-TR"/>
        </w:rPr>
        <w:t>Factors Affecting Transportation</w:t>
      </w:r>
    </w:p>
    <w:p w:rsidR="00972DDD" w:rsidRPr="003C2D6F" w:rsidRDefault="00972DDD" w:rsidP="003C2D6F">
      <w:pPr>
        <w:spacing w:after="0" w:line="240" w:lineRule="auto"/>
        <w:jc w:val="both"/>
        <w:rPr>
          <w:rFonts w:ascii="Times New Roman" w:eastAsia="Times New Roman" w:hAnsi="Times New Roman"/>
          <w:sz w:val="24"/>
          <w:szCs w:val="24"/>
          <w:lang w:eastAsia="tr-TR"/>
        </w:rPr>
      </w:pPr>
    </w:p>
    <w:p w:rsidR="00972DDD" w:rsidRPr="003C2D6F" w:rsidRDefault="00972DDD" w:rsidP="003C2D6F">
      <w:pPr>
        <w:spacing w:after="0" w:line="240" w:lineRule="auto"/>
        <w:ind w:left="567"/>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The preferred transportation system according to the passenger and load situation to be carried; depends on factors such as capacity, speed, economy, safety, resource etc.</w:t>
      </w:r>
    </w:p>
    <w:p w:rsidR="00972DDD" w:rsidRPr="003C2D6F" w:rsidRDefault="00972DDD" w:rsidP="003C2D6F">
      <w:pPr>
        <w:spacing w:after="0" w:line="240" w:lineRule="auto"/>
        <w:ind w:left="567"/>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The effects of natural conditions and landforms</w:t>
      </w:r>
    </w:p>
    <w:p w:rsidR="00972DDD" w:rsidRPr="003C2D6F" w:rsidRDefault="00972DDD" w:rsidP="003C2D6F">
      <w:pPr>
        <w:spacing w:after="0" w:line="240" w:lineRule="auto"/>
        <w:ind w:left="567"/>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Climate conditions</w:t>
      </w:r>
    </w:p>
    <w:p w:rsidR="00972DDD" w:rsidRPr="003C2D6F" w:rsidRDefault="00972DDD" w:rsidP="003C2D6F">
      <w:pPr>
        <w:spacing w:after="0" w:line="240" w:lineRule="auto"/>
        <w:ind w:left="567"/>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Economic Conditions</w:t>
      </w:r>
    </w:p>
    <w:p w:rsidR="00972DDD" w:rsidRPr="003C2D6F" w:rsidRDefault="00972DDD" w:rsidP="003C2D6F">
      <w:pPr>
        <w:spacing w:after="0" w:line="240" w:lineRule="auto"/>
        <w:jc w:val="both"/>
        <w:rPr>
          <w:rFonts w:ascii="Times New Roman" w:eastAsia="Times New Roman" w:hAnsi="Times New Roman"/>
          <w:sz w:val="24"/>
          <w:szCs w:val="24"/>
          <w:lang w:eastAsia="tr-TR"/>
        </w:rPr>
      </w:pPr>
    </w:p>
    <w:p w:rsidR="00972DDD" w:rsidRPr="003C2D6F" w:rsidRDefault="00972DDD" w:rsidP="003C2D6F">
      <w:pPr>
        <w:spacing w:after="0" w:line="240" w:lineRule="auto"/>
        <w:jc w:val="both"/>
        <w:rPr>
          <w:rFonts w:ascii="Times New Roman" w:eastAsia="Times New Roman" w:hAnsi="Times New Roman"/>
          <w:b/>
          <w:sz w:val="24"/>
          <w:szCs w:val="24"/>
          <w:lang w:eastAsia="tr-TR"/>
        </w:rPr>
      </w:pPr>
      <w:r w:rsidRPr="003C2D6F">
        <w:rPr>
          <w:rFonts w:ascii="Times New Roman" w:eastAsia="Times New Roman" w:hAnsi="Times New Roman"/>
          <w:b/>
          <w:sz w:val="24"/>
          <w:szCs w:val="24"/>
          <w:lang w:eastAsia="tr-TR"/>
        </w:rPr>
        <w:t>1.3 The following criteria should be taken into account in the selection of modes of transport</w:t>
      </w:r>
    </w:p>
    <w:p w:rsidR="00972DDD" w:rsidRPr="003C2D6F" w:rsidRDefault="00972DDD" w:rsidP="003C2D6F">
      <w:pPr>
        <w:spacing w:after="0" w:line="240" w:lineRule="auto"/>
        <w:jc w:val="both"/>
        <w:rPr>
          <w:rFonts w:ascii="Times New Roman" w:eastAsia="Times New Roman" w:hAnsi="Times New Roman"/>
          <w:sz w:val="24"/>
          <w:szCs w:val="24"/>
          <w:lang w:eastAsia="tr-TR"/>
        </w:rPr>
      </w:pPr>
    </w:p>
    <w:p w:rsidR="00972DDD" w:rsidRPr="003C2D6F" w:rsidRDefault="00972DDD" w:rsidP="003C2D6F">
      <w:pPr>
        <w:spacing w:after="0" w:line="240" w:lineRule="auto"/>
        <w:ind w:left="567"/>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Volume / capacity ratios</w:t>
      </w:r>
    </w:p>
    <w:p w:rsidR="00972DDD" w:rsidRPr="003C2D6F" w:rsidRDefault="00972DDD" w:rsidP="003C2D6F">
      <w:pPr>
        <w:spacing w:after="0" w:line="240" w:lineRule="auto"/>
        <w:ind w:left="567"/>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Number of passengers carried in different modes of transport</w:t>
      </w:r>
    </w:p>
    <w:p w:rsidR="00972DDD" w:rsidRPr="003C2D6F" w:rsidRDefault="00972DDD" w:rsidP="003C2D6F">
      <w:pPr>
        <w:spacing w:after="0" w:line="240" w:lineRule="auto"/>
        <w:ind w:left="567"/>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Average journey times</w:t>
      </w:r>
    </w:p>
    <w:p w:rsidR="00972DDD" w:rsidRPr="003C2D6F" w:rsidRDefault="00972DDD" w:rsidP="003C2D6F">
      <w:pPr>
        <w:spacing w:after="0" w:line="240" w:lineRule="auto"/>
        <w:ind w:left="567"/>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Transfer forms and numbers</w:t>
      </w:r>
    </w:p>
    <w:p w:rsidR="00972DDD" w:rsidRPr="003C2D6F" w:rsidRDefault="00972DDD" w:rsidP="003C2D6F">
      <w:pPr>
        <w:spacing w:after="0" w:line="240" w:lineRule="auto"/>
        <w:ind w:left="567"/>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Interpersonal passenger shifts</w:t>
      </w:r>
    </w:p>
    <w:p w:rsidR="00972DDD" w:rsidRPr="003C2D6F" w:rsidRDefault="00972DDD" w:rsidP="003C2D6F">
      <w:pPr>
        <w:spacing w:after="0" w:line="240" w:lineRule="auto"/>
        <w:ind w:left="567"/>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Operating characteristics (speed, punctuality, frequency, safety, etc.)</w:t>
      </w:r>
    </w:p>
    <w:p w:rsidR="00972DDD" w:rsidRPr="003C2D6F" w:rsidRDefault="00972DDD" w:rsidP="003C2D6F">
      <w:pPr>
        <w:spacing w:after="0" w:line="240" w:lineRule="auto"/>
        <w:ind w:left="567"/>
        <w:rPr>
          <w:rFonts w:ascii="Times New Roman" w:hAnsi="Times New Roman"/>
          <w:sz w:val="24"/>
          <w:szCs w:val="24"/>
        </w:rPr>
      </w:pPr>
      <w:r w:rsidRPr="003C2D6F">
        <w:rPr>
          <w:rFonts w:ascii="Times New Roman" w:eastAsia="Times New Roman" w:hAnsi="Times New Roman"/>
          <w:sz w:val="24"/>
          <w:szCs w:val="24"/>
          <w:lang w:eastAsia="tr-TR"/>
        </w:rPr>
        <w:t>• Comfort and system standards</w:t>
      </w:r>
      <w:r w:rsidRPr="003C2D6F">
        <w:rPr>
          <w:rFonts w:ascii="Times New Roman" w:hAnsi="Times New Roman"/>
          <w:sz w:val="24"/>
          <w:szCs w:val="24"/>
        </w:rPr>
        <w:t xml:space="preserve">        </w:t>
      </w:r>
    </w:p>
    <w:p w:rsidR="00972DDD" w:rsidRPr="003C2D6F" w:rsidRDefault="00972DDD" w:rsidP="003C2D6F">
      <w:pPr>
        <w:spacing w:after="0" w:line="240" w:lineRule="auto"/>
        <w:ind w:left="567"/>
        <w:rPr>
          <w:rFonts w:ascii="Times New Roman" w:hAnsi="Times New Roman"/>
          <w:sz w:val="24"/>
          <w:szCs w:val="24"/>
        </w:rPr>
      </w:pPr>
    </w:p>
    <w:p w:rsidR="00972DDD" w:rsidRPr="003C2D6F" w:rsidRDefault="00972DDD" w:rsidP="003C2D6F">
      <w:pPr>
        <w:spacing w:after="0" w:line="240" w:lineRule="auto"/>
        <w:ind w:left="567"/>
        <w:rPr>
          <w:rFonts w:ascii="Times New Roman" w:hAnsi="Times New Roman"/>
          <w:sz w:val="24"/>
          <w:szCs w:val="24"/>
        </w:rPr>
      </w:pPr>
      <w:r w:rsidRPr="003C2D6F">
        <w:rPr>
          <w:rFonts w:ascii="Times New Roman" w:hAnsi="Times New Roman"/>
          <w:noProof/>
          <w:sz w:val="24"/>
          <w:szCs w:val="24"/>
          <w:lang w:eastAsia="tr-TR"/>
        </w:rPr>
        <w:drawing>
          <wp:inline distT="0" distB="0" distL="0" distR="0" wp14:anchorId="67F902C7" wp14:editId="56EC8C0B">
            <wp:extent cx="5723467" cy="1744133"/>
            <wp:effectExtent l="0" t="57150" r="48895" b="0"/>
            <wp:docPr id="2757" name="Kuruluş Şeması 27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00972DDD" w:rsidRPr="003C2D6F" w:rsidRDefault="00972DDD" w:rsidP="003C2D6F">
      <w:pPr>
        <w:spacing w:after="0" w:line="240" w:lineRule="auto"/>
        <w:jc w:val="both"/>
        <w:rPr>
          <w:rFonts w:ascii="Times New Roman" w:hAnsi="Times New Roman"/>
          <w:sz w:val="24"/>
          <w:szCs w:val="24"/>
        </w:rPr>
      </w:pPr>
    </w:p>
    <w:p w:rsidR="00972DDD" w:rsidRPr="003C2D6F" w:rsidRDefault="00972DDD" w:rsidP="003C2D6F">
      <w:pPr>
        <w:spacing w:after="0" w:line="240" w:lineRule="auto"/>
        <w:jc w:val="center"/>
        <w:rPr>
          <w:rFonts w:ascii="Times New Roman" w:hAnsi="Times New Roman"/>
          <w:sz w:val="24"/>
          <w:szCs w:val="24"/>
        </w:rPr>
      </w:pPr>
      <w:r w:rsidRPr="003C2D6F">
        <w:rPr>
          <w:rFonts w:ascii="Times New Roman" w:hAnsi="Times New Roman"/>
          <w:sz w:val="24"/>
          <w:szCs w:val="24"/>
        </w:rPr>
        <w:t>Figure1.3. Transportation modes.</w:t>
      </w:r>
      <w:r w:rsidRPr="003C2D6F">
        <w:rPr>
          <w:rFonts w:ascii="Times New Roman" w:hAnsi="Times New Roman"/>
          <w:noProof/>
          <w:sz w:val="24"/>
          <w:szCs w:val="24"/>
          <w:lang w:eastAsia="tr-TR"/>
        </w:rPr>
        <w:t xml:space="preserve"> </w:t>
      </w:r>
    </w:p>
    <w:p w:rsidR="00972DDD" w:rsidRPr="003C2D6F" w:rsidRDefault="00972DDD" w:rsidP="003C2D6F">
      <w:pPr>
        <w:spacing w:after="0" w:line="240" w:lineRule="auto"/>
        <w:rPr>
          <w:rFonts w:ascii="Times New Roman" w:hAnsi="Times New Roman"/>
          <w:sz w:val="24"/>
          <w:szCs w:val="24"/>
        </w:rPr>
      </w:pPr>
      <w:r w:rsidRPr="003C2D6F">
        <w:rPr>
          <w:rFonts w:ascii="Times New Roman" w:hAnsi="Times New Roman"/>
          <w:sz w:val="24"/>
          <w:szCs w:val="24"/>
        </w:rPr>
        <w:t xml:space="preserve">   Table </w:t>
      </w:r>
      <w:r w:rsidRPr="003C2D6F">
        <w:rPr>
          <w:rFonts w:ascii="Times New Roman" w:eastAsia="Times New Roman" w:hAnsi="Times New Roman"/>
          <w:sz w:val="24"/>
          <w:szCs w:val="24"/>
          <w:lang w:eastAsia="tr-TR"/>
        </w:rPr>
        <w:t>Advantage and Disadvantage Different Modes of Transport</w:t>
      </w:r>
      <w:r w:rsidRPr="003C2D6F">
        <w:rPr>
          <w:rFonts w:ascii="Times New Roman" w:hAnsi="Times New Roman"/>
          <w:sz w:val="24"/>
          <w:szCs w:val="24"/>
        </w:rPr>
        <w:t xml:space="preserve"> </w:t>
      </w:r>
    </w:p>
    <w:tbl>
      <w:tblPr>
        <w:tblStyle w:val="OrtaKlavuz3-Vurgu5"/>
        <w:tblW w:w="0" w:type="auto"/>
        <w:tblLook w:val="04A0" w:firstRow="1" w:lastRow="0" w:firstColumn="1" w:lastColumn="0" w:noHBand="0" w:noVBand="1"/>
      </w:tblPr>
      <w:tblGrid>
        <w:gridCol w:w="1523"/>
        <w:gridCol w:w="1361"/>
        <w:gridCol w:w="1251"/>
        <w:gridCol w:w="1312"/>
        <w:gridCol w:w="1251"/>
        <w:gridCol w:w="1376"/>
        <w:gridCol w:w="978"/>
      </w:tblGrid>
      <w:tr w:rsidR="00972DDD" w:rsidRPr="003C2D6F" w:rsidTr="001C39FF">
        <w:trPr>
          <w:cnfStyle w:val="100000000000" w:firstRow="1" w:lastRow="0" w:firstColumn="0" w:lastColumn="0" w:oddVBand="0" w:evenVBand="0" w:oddHBand="0"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1550" w:type="dxa"/>
          </w:tcPr>
          <w:p w:rsidR="00972DDD" w:rsidRPr="003C2D6F" w:rsidRDefault="00972DDD" w:rsidP="003C2D6F">
            <w:pPr>
              <w:tabs>
                <w:tab w:val="left" w:pos="567"/>
                <w:tab w:val="left" w:pos="1134"/>
              </w:tabs>
              <w:spacing w:after="0" w:line="240" w:lineRule="auto"/>
              <w:jc w:val="both"/>
              <w:rPr>
                <w:rFonts w:ascii="Times New Roman" w:eastAsia="Times New Roman" w:hAnsi="Times New Roman"/>
                <w:sz w:val="24"/>
                <w:szCs w:val="24"/>
              </w:rPr>
            </w:pPr>
          </w:p>
        </w:tc>
        <w:tc>
          <w:tcPr>
            <w:tcW w:w="1446" w:type="dxa"/>
          </w:tcPr>
          <w:p w:rsidR="00972DDD" w:rsidRPr="003C2D6F" w:rsidRDefault="00972DDD" w:rsidP="003C2D6F">
            <w:pPr>
              <w:tabs>
                <w:tab w:val="left" w:pos="567"/>
                <w:tab w:val="left" w:pos="1134"/>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Security</w:t>
            </w:r>
          </w:p>
        </w:tc>
        <w:tc>
          <w:tcPr>
            <w:tcW w:w="1375" w:type="dxa"/>
          </w:tcPr>
          <w:p w:rsidR="00972DDD" w:rsidRPr="003C2D6F" w:rsidRDefault="00972DDD" w:rsidP="003C2D6F">
            <w:pPr>
              <w:tabs>
                <w:tab w:val="left" w:pos="567"/>
                <w:tab w:val="left" w:pos="1134"/>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speed</w:t>
            </w:r>
          </w:p>
        </w:tc>
        <w:tc>
          <w:tcPr>
            <w:tcW w:w="1415" w:type="dxa"/>
          </w:tcPr>
          <w:p w:rsidR="00972DDD" w:rsidRPr="003C2D6F" w:rsidRDefault="00972DDD" w:rsidP="003C2D6F">
            <w:pPr>
              <w:tabs>
                <w:tab w:val="left" w:pos="567"/>
                <w:tab w:val="left" w:pos="1134"/>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volume</w:t>
            </w:r>
          </w:p>
        </w:tc>
        <w:tc>
          <w:tcPr>
            <w:tcW w:w="1375" w:type="dxa"/>
          </w:tcPr>
          <w:p w:rsidR="00972DDD" w:rsidRPr="003C2D6F" w:rsidRDefault="00972DDD" w:rsidP="003C2D6F">
            <w:pPr>
              <w:tabs>
                <w:tab w:val="left" w:pos="567"/>
                <w:tab w:val="left" w:pos="1134"/>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Cost</w:t>
            </w:r>
          </w:p>
        </w:tc>
        <w:tc>
          <w:tcPr>
            <w:tcW w:w="1257" w:type="dxa"/>
          </w:tcPr>
          <w:p w:rsidR="00972DDD" w:rsidRPr="003C2D6F" w:rsidRDefault="00972DDD" w:rsidP="003C2D6F">
            <w:pPr>
              <w:tabs>
                <w:tab w:val="left" w:pos="567"/>
                <w:tab w:val="left" w:pos="1134"/>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3C2D6F">
              <w:rPr>
                <w:rFonts w:ascii="Times New Roman" w:hAnsi="Times New Roman"/>
                <w:sz w:val="24"/>
                <w:szCs w:val="24"/>
              </w:rPr>
              <w:t>Intermodal capability</w:t>
            </w:r>
          </w:p>
        </w:tc>
        <w:tc>
          <w:tcPr>
            <w:tcW w:w="1201" w:type="dxa"/>
          </w:tcPr>
          <w:p w:rsidR="00972DDD" w:rsidRPr="003C2D6F" w:rsidRDefault="00972DDD" w:rsidP="003C2D6F">
            <w:pPr>
              <w:tabs>
                <w:tab w:val="left" w:pos="567"/>
                <w:tab w:val="left" w:pos="1134"/>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972DDD" w:rsidRPr="003C2D6F" w:rsidTr="001C39FF">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1550" w:type="dxa"/>
          </w:tcPr>
          <w:p w:rsidR="00972DDD" w:rsidRPr="003C2D6F" w:rsidRDefault="00972DDD" w:rsidP="003C2D6F">
            <w:pPr>
              <w:tabs>
                <w:tab w:val="left" w:pos="567"/>
                <w:tab w:val="left" w:pos="1134"/>
              </w:tabs>
              <w:spacing w:after="0" w:line="240" w:lineRule="auto"/>
              <w:jc w:val="both"/>
              <w:rPr>
                <w:rFonts w:ascii="Times New Roman" w:eastAsia="Times New Roman" w:hAnsi="Times New Roman"/>
                <w:sz w:val="24"/>
                <w:szCs w:val="24"/>
              </w:rPr>
            </w:pPr>
            <w:r w:rsidRPr="003C2D6F">
              <w:rPr>
                <w:rFonts w:ascii="Times New Roman" w:hAnsi="Times New Roman"/>
                <w:sz w:val="24"/>
                <w:szCs w:val="24"/>
              </w:rPr>
              <w:t>Road and Highway</w:t>
            </w:r>
          </w:p>
        </w:tc>
        <w:tc>
          <w:tcPr>
            <w:tcW w:w="1446" w:type="dxa"/>
          </w:tcPr>
          <w:p w:rsidR="00972DDD" w:rsidRPr="003C2D6F" w:rsidRDefault="00972DDD" w:rsidP="003C2D6F">
            <w:pPr>
              <w:tabs>
                <w:tab w:val="left" w:pos="567"/>
                <w:tab w:val="left" w:pos="113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Media</w:t>
            </w:r>
          </w:p>
        </w:tc>
        <w:tc>
          <w:tcPr>
            <w:tcW w:w="1375" w:type="dxa"/>
          </w:tcPr>
          <w:p w:rsidR="00972DDD" w:rsidRPr="003C2D6F" w:rsidRDefault="00972DDD" w:rsidP="003C2D6F">
            <w:pPr>
              <w:tabs>
                <w:tab w:val="left" w:pos="567"/>
                <w:tab w:val="left" w:pos="113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High</w:t>
            </w:r>
          </w:p>
        </w:tc>
        <w:tc>
          <w:tcPr>
            <w:tcW w:w="1415" w:type="dxa"/>
          </w:tcPr>
          <w:p w:rsidR="00972DDD" w:rsidRPr="003C2D6F" w:rsidRDefault="00972DDD" w:rsidP="003C2D6F">
            <w:pPr>
              <w:tabs>
                <w:tab w:val="left" w:pos="567"/>
                <w:tab w:val="left" w:pos="113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Low</w:t>
            </w:r>
          </w:p>
        </w:tc>
        <w:tc>
          <w:tcPr>
            <w:tcW w:w="1375" w:type="dxa"/>
          </w:tcPr>
          <w:p w:rsidR="00972DDD" w:rsidRPr="003C2D6F" w:rsidRDefault="00972DDD" w:rsidP="003C2D6F">
            <w:pPr>
              <w:tabs>
                <w:tab w:val="left" w:pos="567"/>
                <w:tab w:val="left" w:pos="113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Low</w:t>
            </w:r>
          </w:p>
        </w:tc>
        <w:tc>
          <w:tcPr>
            <w:tcW w:w="1257" w:type="dxa"/>
          </w:tcPr>
          <w:p w:rsidR="00972DDD" w:rsidRPr="003C2D6F" w:rsidRDefault="00972DDD" w:rsidP="003C2D6F">
            <w:pPr>
              <w:tabs>
                <w:tab w:val="left" w:pos="567"/>
                <w:tab w:val="left" w:pos="113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201" w:type="dxa"/>
          </w:tcPr>
          <w:p w:rsidR="00972DDD" w:rsidRPr="003C2D6F" w:rsidRDefault="00972DDD" w:rsidP="003C2D6F">
            <w:pPr>
              <w:tabs>
                <w:tab w:val="left" w:pos="567"/>
                <w:tab w:val="left" w:pos="113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972DDD" w:rsidRPr="003C2D6F" w:rsidTr="001C39FF">
        <w:trPr>
          <w:trHeight w:val="371"/>
        </w:trPr>
        <w:tc>
          <w:tcPr>
            <w:cnfStyle w:val="001000000000" w:firstRow="0" w:lastRow="0" w:firstColumn="1" w:lastColumn="0" w:oddVBand="0" w:evenVBand="0" w:oddHBand="0" w:evenHBand="0" w:firstRowFirstColumn="0" w:firstRowLastColumn="0" w:lastRowFirstColumn="0" w:lastRowLastColumn="0"/>
            <w:tcW w:w="1550" w:type="dxa"/>
          </w:tcPr>
          <w:p w:rsidR="00972DDD" w:rsidRPr="003C2D6F" w:rsidRDefault="00972DDD" w:rsidP="003C2D6F">
            <w:pPr>
              <w:tabs>
                <w:tab w:val="left" w:pos="567"/>
                <w:tab w:val="left" w:pos="1134"/>
              </w:tabs>
              <w:spacing w:after="0" w:line="240" w:lineRule="auto"/>
              <w:jc w:val="both"/>
              <w:rPr>
                <w:rFonts w:ascii="Times New Roman" w:eastAsia="Times New Roman" w:hAnsi="Times New Roman"/>
                <w:sz w:val="24"/>
                <w:szCs w:val="24"/>
              </w:rPr>
            </w:pPr>
            <w:r w:rsidRPr="003C2D6F">
              <w:rPr>
                <w:rFonts w:ascii="Times New Roman" w:hAnsi="Times New Roman"/>
                <w:sz w:val="24"/>
                <w:szCs w:val="24"/>
              </w:rPr>
              <w:lastRenderedPageBreak/>
              <w:t>Rail</w:t>
            </w:r>
          </w:p>
        </w:tc>
        <w:tc>
          <w:tcPr>
            <w:tcW w:w="1446" w:type="dxa"/>
          </w:tcPr>
          <w:p w:rsidR="00972DDD" w:rsidRPr="003C2D6F" w:rsidRDefault="00972DDD" w:rsidP="003C2D6F">
            <w:pPr>
              <w:tabs>
                <w:tab w:val="left" w:pos="567"/>
                <w:tab w:val="left" w:pos="113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High</w:t>
            </w:r>
          </w:p>
        </w:tc>
        <w:tc>
          <w:tcPr>
            <w:tcW w:w="1375" w:type="dxa"/>
          </w:tcPr>
          <w:p w:rsidR="00972DDD" w:rsidRPr="003C2D6F" w:rsidRDefault="00972DDD" w:rsidP="003C2D6F">
            <w:pPr>
              <w:tabs>
                <w:tab w:val="left" w:pos="567"/>
                <w:tab w:val="left" w:pos="113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Media</w:t>
            </w:r>
          </w:p>
        </w:tc>
        <w:tc>
          <w:tcPr>
            <w:tcW w:w="1415" w:type="dxa"/>
          </w:tcPr>
          <w:p w:rsidR="00972DDD" w:rsidRPr="003C2D6F" w:rsidRDefault="00972DDD" w:rsidP="003C2D6F">
            <w:pPr>
              <w:tabs>
                <w:tab w:val="left" w:pos="567"/>
                <w:tab w:val="left" w:pos="113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High</w:t>
            </w:r>
          </w:p>
        </w:tc>
        <w:tc>
          <w:tcPr>
            <w:tcW w:w="1375" w:type="dxa"/>
          </w:tcPr>
          <w:p w:rsidR="00972DDD" w:rsidRPr="003C2D6F" w:rsidRDefault="00972DDD" w:rsidP="003C2D6F">
            <w:pPr>
              <w:tabs>
                <w:tab w:val="left" w:pos="567"/>
                <w:tab w:val="left" w:pos="113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Media</w:t>
            </w:r>
          </w:p>
        </w:tc>
        <w:tc>
          <w:tcPr>
            <w:tcW w:w="1257" w:type="dxa"/>
          </w:tcPr>
          <w:p w:rsidR="00972DDD" w:rsidRPr="003C2D6F" w:rsidRDefault="00972DDD" w:rsidP="003C2D6F">
            <w:pPr>
              <w:tabs>
                <w:tab w:val="left" w:pos="567"/>
                <w:tab w:val="left" w:pos="113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201" w:type="dxa"/>
          </w:tcPr>
          <w:p w:rsidR="00972DDD" w:rsidRPr="003C2D6F" w:rsidRDefault="00972DDD" w:rsidP="003C2D6F">
            <w:pPr>
              <w:tabs>
                <w:tab w:val="left" w:pos="567"/>
                <w:tab w:val="left" w:pos="113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972DDD" w:rsidRPr="003C2D6F" w:rsidTr="001C39FF">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1550" w:type="dxa"/>
          </w:tcPr>
          <w:p w:rsidR="00972DDD" w:rsidRPr="003C2D6F" w:rsidRDefault="00972DDD" w:rsidP="003C2D6F">
            <w:pPr>
              <w:tabs>
                <w:tab w:val="left" w:pos="567"/>
                <w:tab w:val="left" w:pos="1134"/>
              </w:tabs>
              <w:spacing w:after="0" w:line="240" w:lineRule="auto"/>
              <w:jc w:val="both"/>
              <w:rPr>
                <w:rFonts w:ascii="Times New Roman" w:eastAsia="Times New Roman" w:hAnsi="Times New Roman"/>
                <w:sz w:val="24"/>
                <w:szCs w:val="24"/>
              </w:rPr>
            </w:pPr>
            <w:r w:rsidRPr="003C2D6F">
              <w:rPr>
                <w:rFonts w:ascii="Times New Roman" w:hAnsi="Times New Roman"/>
                <w:sz w:val="24"/>
                <w:szCs w:val="24"/>
              </w:rPr>
              <w:t>Water</w:t>
            </w:r>
          </w:p>
        </w:tc>
        <w:tc>
          <w:tcPr>
            <w:tcW w:w="1446" w:type="dxa"/>
          </w:tcPr>
          <w:p w:rsidR="00972DDD" w:rsidRPr="003C2D6F" w:rsidRDefault="00972DDD" w:rsidP="003C2D6F">
            <w:pPr>
              <w:tabs>
                <w:tab w:val="left" w:pos="567"/>
                <w:tab w:val="left" w:pos="113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High</w:t>
            </w:r>
          </w:p>
        </w:tc>
        <w:tc>
          <w:tcPr>
            <w:tcW w:w="1375" w:type="dxa"/>
          </w:tcPr>
          <w:p w:rsidR="00972DDD" w:rsidRPr="003C2D6F" w:rsidRDefault="00972DDD" w:rsidP="003C2D6F">
            <w:pPr>
              <w:tabs>
                <w:tab w:val="left" w:pos="567"/>
                <w:tab w:val="left" w:pos="113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Low</w:t>
            </w:r>
          </w:p>
        </w:tc>
        <w:tc>
          <w:tcPr>
            <w:tcW w:w="1415" w:type="dxa"/>
          </w:tcPr>
          <w:p w:rsidR="00972DDD" w:rsidRPr="003C2D6F" w:rsidRDefault="00972DDD" w:rsidP="003C2D6F">
            <w:pPr>
              <w:tabs>
                <w:tab w:val="left" w:pos="567"/>
                <w:tab w:val="left" w:pos="113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Very High</w:t>
            </w:r>
          </w:p>
        </w:tc>
        <w:tc>
          <w:tcPr>
            <w:tcW w:w="1375" w:type="dxa"/>
          </w:tcPr>
          <w:p w:rsidR="00972DDD" w:rsidRPr="003C2D6F" w:rsidRDefault="00972DDD" w:rsidP="003C2D6F">
            <w:pPr>
              <w:tabs>
                <w:tab w:val="left" w:pos="567"/>
                <w:tab w:val="left" w:pos="113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Low</w:t>
            </w:r>
          </w:p>
        </w:tc>
        <w:tc>
          <w:tcPr>
            <w:tcW w:w="1257" w:type="dxa"/>
          </w:tcPr>
          <w:p w:rsidR="00972DDD" w:rsidRPr="003C2D6F" w:rsidRDefault="00972DDD" w:rsidP="003C2D6F">
            <w:pPr>
              <w:tabs>
                <w:tab w:val="left" w:pos="567"/>
                <w:tab w:val="left" w:pos="113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201" w:type="dxa"/>
          </w:tcPr>
          <w:p w:rsidR="00972DDD" w:rsidRPr="003C2D6F" w:rsidRDefault="00972DDD" w:rsidP="003C2D6F">
            <w:pPr>
              <w:tabs>
                <w:tab w:val="left" w:pos="567"/>
                <w:tab w:val="left" w:pos="113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972DDD" w:rsidRPr="003C2D6F" w:rsidTr="001C39FF">
        <w:trPr>
          <w:trHeight w:val="371"/>
        </w:trPr>
        <w:tc>
          <w:tcPr>
            <w:cnfStyle w:val="001000000000" w:firstRow="0" w:lastRow="0" w:firstColumn="1" w:lastColumn="0" w:oddVBand="0" w:evenVBand="0" w:oddHBand="0" w:evenHBand="0" w:firstRowFirstColumn="0" w:firstRowLastColumn="0" w:lastRowFirstColumn="0" w:lastRowLastColumn="0"/>
            <w:tcW w:w="1550" w:type="dxa"/>
          </w:tcPr>
          <w:p w:rsidR="00972DDD" w:rsidRPr="003C2D6F" w:rsidRDefault="00972DDD" w:rsidP="003C2D6F">
            <w:pPr>
              <w:tabs>
                <w:tab w:val="left" w:pos="567"/>
                <w:tab w:val="left" w:pos="1134"/>
              </w:tabs>
              <w:spacing w:after="0" w:line="240" w:lineRule="auto"/>
              <w:jc w:val="both"/>
              <w:rPr>
                <w:rFonts w:ascii="Times New Roman" w:eastAsia="Times New Roman" w:hAnsi="Times New Roman"/>
                <w:sz w:val="24"/>
                <w:szCs w:val="24"/>
              </w:rPr>
            </w:pPr>
            <w:r w:rsidRPr="003C2D6F">
              <w:rPr>
                <w:rFonts w:ascii="Times New Roman" w:hAnsi="Times New Roman"/>
                <w:sz w:val="24"/>
                <w:szCs w:val="24"/>
              </w:rPr>
              <w:t>Air</w:t>
            </w:r>
          </w:p>
        </w:tc>
        <w:tc>
          <w:tcPr>
            <w:tcW w:w="1446" w:type="dxa"/>
          </w:tcPr>
          <w:p w:rsidR="00972DDD" w:rsidRPr="003C2D6F" w:rsidRDefault="00972DDD" w:rsidP="003C2D6F">
            <w:pPr>
              <w:tabs>
                <w:tab w:val="left" w:pos="567"/>
                <w:tab w:val="left" w:pos="113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Very High</w:t>
            </w:r>
          </w:p>
        </w:tc>
        <w:tc>
          <w:tcPr>
            <w:tcW w:w="1375" w:type="dxa"/>
          </w:tcPr>
          <w:p w:rsidR="00972DDD" w:rsidRPr="003C2D6F" w:rsidRDefault="00972DDD" w:rsidP="003C2D6F">
            <w:pPr>
              <w:tabs>
                <w:tab w:val="left" w:pos="567"/>
                <w:tab w:val="left" w:pos="113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Very High</w:t>
            </w:r>
          </w:p>
        </w:tc>
        <w:tc>
          <w:tcPr>
            <w:tcW w:w="1415" w:type="dxa"/>
          </w:tcPr>
          <w:p w:rsidR="00972DDD" w:rsidRPr="003C2D6F" w:rsidRDefault="00972DDD" w:rsidP="003C2D6F">
            <w:pPr>
              <w:tabs>
                <w:tab w:val="left" w:pos="567"/>
                <w:tab w:val="left" w:pos="113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Low</w:t>
            </w:r>
          </w:p>
        </w:tc>
        <w:tc>
          <w:tcPr>
            <w:tcW w:w="1375" w:type="dxa"/>
          </w:tcPr>
          <w:p w:rsidR="00972DDD" w:rsidRPr="003C2D6F" w:rsidRDefault="00972DDD" w:rsidP="003C2D6F">
            <w:pPr>
              <w:tabs>
                <w:tab w:val="left" w:pos="567"/>
                <w:tab w:val="left" w:pos="113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High</w:t>
            </w:r>
          </w:p>
        </w:tc>
        <w:tc>
          <w:tcPr>
            <w:tcW w:w="1257" w:type="dxa"/>
          </w:tcPr>
          <w:p w:rsidR="00972DDD" w:rsidRPr="003C2D6F" w:rsidRDefault="00972DDD" w:rsidP="003C2D6F">
            <w:pPr>
              <w:tabs>
                <w:tab w:val="left" w:pos="567"/>
                <w:tab w:val="left" w:pos="113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201" w:type="dxa"/>
          </w:tcPr>
          <w:p w:rsidR="00972DDD" w:rsidRPr="003C2D6F" w:rsidRDefault="00972DDD" w:rsidP="003C2D6F">
            <w:pPr>
              <w:tabs>
                <w:tab w:val="left" w:pos="567"/>
                <w:tab w:val="left" w:pos="113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972DDD" w:rsidRPr="003C2D6F" w:rsidTr="001C39FF">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1550" w:type="dxa"/>
          </w:tcPr>
          <w:p w:rsidR="00972DDD" w:rsidRPr="003C2D6F" w:rsidRDefault="00972DDD" w:rsidP="003C2D6F">
            <w:pPr>
              <w:tabs>
                <w:tab w:val="left" w:pos="567"/>
                <w:tab w:val="left" w:pos="1134"/>
              </w:tabs>
              <w:spacing w:after="0" w:line="240" w:lineRule="auto"/>
              <w:jc w:val="both"/>
              <w:rPr>
                <w:rFonts w:ascii="Times New Roman" w:hAnsi="Times New Roman"/>
                <w:sz w:val="24"/>
                <w:szCs w:val="24"/>
              </w:rPr>
            </w:pPr>
            <w:r w:rsidRPr="003C2D6F">
              <w:rPr>
                <w:rFonts w:ascii="Times New Roman" w:hAnsi="Times New Roman"/>
                <w:sz w:val="24"/>
                <w:szCs w:val="24"/>
              </w:rPr>
              <w:t>Pipeline</w:t>
            </w:r>
          </w:p>
        </w:tc>
        <w:tc>
          <w:tcPr>
            <w:tcW w:w="1446" w:type="dxa"/>
          </w:tcPr>
          <w:p w:rsidR="00972DDD" w:rsidRPr="003C2D6F" w:rsidRDefault="00972DDD" w:rsidP="003C2D6F">
            <w:pPr>
              <w:tabs>
                <w:tab w:val="left" w:pos="567"/>
                <w:tab w:val="left" w:pos="113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375" w:type="dxa"/>
          </w:tcPr>
          <w:p w:rsidR="00972DDD" w:rsidRPr="003C2D6F" w:rsidRDefault="00972DDD" w:rsidP="003C2D6F">
            <w:pPr>
              <w:tabs>
                <w:tab w:val="left" w:pos="567"/>
                <w:tab w:val="left" w:pos="113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C2D6F">
              <w:rPr>
                <w:rFonts w:ascii="Times New Roman" w:hAnsi="Times New Roman"/>
                <w:sz w:val="24"/>
                <w:szCs w:val="24"/>
              </w:rPr>
              <w:t>slow</w:t>
            </w:r>
          </w:p>
        </w:tc>
        <w:tc>
          <w:tcPr>
            <w:tcW w:w="1415" w:type="dxa"/>
          </w:tcPr>
          <w:p w:rsidR="00972DDD" w:rsidRPr="003C2D6F" w:rsidRDefault="00972DDD" w:rsidP="003C2D6F">
            <w:pPr>
              <w:tabs>
                <w:tab w:val="left" w:pos="567"/>
                <w:tab w:val="left" w:pos="113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375" w:type="dxa"/>
          </w:tcPr>
          <w:p w:rsidR="00972DDD" w:rsidRPr="003C2D6F" w:rsidRDefault="00972DDD" w:rsidP="003C2D6F">
            <w:pPr>
              <w:tabs>
                <w:tab w:val="left" w:pos="567"/>
                <w:tab w:val="left" w:pos="113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C2D6F">
              <w:rPr>
                <w:rFonts w:ascii="Times New Roman" w:hAnsi="Times New Roman"/>
                <w:sz w:val="24"/>
                <w:szCs w:val="24"/>
              </w:rPr>
              <w:t>Low</w:t>
            </w:r>
          </w:p>
        </w:tc>
        <w:tc>
          <w:tcPr>
            <w:tcW w:w="1257" w:type="dxa"/>
          </w:tcPr>
          <w:p w:rsidR="00972DDD" w:rsidRPr="003C2D6F" w:rsidRDefault="00972DDD" w:rsidP="003C2D6F">
            <w:pPr>
              <w:tabs>
                <w:tab w:val="left" w:pos="567"/>
                <w:tab w:val="left" w:pos="113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C2D6F">
              <w:rPr>
                <w:rFonts w:ascii="Times New Roman" w:hAnsi="Times New Roman"/>
                <w:sz w:val="24"/>
                <w:szCs w:val="24"/>
              </w:rPr>
              <w:t>Very low</w:t>
            </w:r>
          </w:p>
        </w:tc>
        <w:tc>
          <w:tcPr>
            <w:tcW w:w="1201" w:type="dxa"/>
          </w:tcPr>
          <w:p w:rsidR="00972DDD" w:rsidRPr="003C2D6F" w:rsidRDefault="00972DDD" w:rsidP="003C2D6F">
            <w:pPr>
              <w:tabs>
                <w:tab w:val="left" w:pos="567"/>
                <w:tab w:val="left" w:pos="113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972DDD" w:rsidRPr="003C2D6F" w:rsidTr="001C39FF">
        <w:trPr>
          <w:trHeight w:val="391"/>
        </w:trPr>
        <w:tc>
          <w:tcPr>
            <w:cnfStyle w:val="001000000000" w:firstRow="0" w:lastRow="0" w:firstColumn="1" w:lastColumn="0" w:oddVBand="0" w:evenVBand="0" w:oddHBand="0" w:evenHBand="0" w:firstRowFirstColumn="0" w:firstRowLastColumn="0" w:lastRowFirstColumn="0" w:lastRowLastColumn="0"/>
            <w:tcW w:w="1550" w:type="dxa"/>
          </w:tcPr>
          <w:p w:rsidR="00972DDD" w:rsidRPr="003C2D6F" w:rsidRDefault="00972DDD" w:rsidP="003C2D6F">
            <w:pPr>
              <w:tabs>
                <w:tab w:val="left" w:pos="567"/>
                <w:tab w:val="left" w:pos="1134"/>
              </w:tabs>
              <w:spacing w:after="0" w:line="240" w:lineRule="auto"/>
              <w:jc w:val="both"/>
              <w:rPr>
                <w:rFonts w:ascii="Times New Roman" w:eastAsia="Times New Roman" w:hAnsi="Times New Roman"/>
                <w:sz w:val="24"/>
                <w:szCs w:val="24"/>
              </w:rPr>
            </w:pPr>
            <w:r w:rsidRPr="003C2D6F">
              <w:rPr>
                <w:rFonts w:ascii="Times New Roman" w:hAnsi="Times New Roman"/>
                <w:sz w:val="24"/>
                <w:szCs w:val="24"/>
              </w:rPr>
              <w:t>Multimodal</w:t>
            </w:r>
          </w:p>
        </w:tc>
        <w:tc>
          <w:tcPr>
            <w:tcW w:w="1446" w:type="dxa"/>
          </w:tcPr>
          <w:p w:rsidR="00972DDD" w:rsidRPr="003C2D6F" w:rsidRDefault="00972DDD" w:rsidP="003C2D6F">
            <w:pPr>
              <w:tabs>
                <w:tab w:val="left" w:pos="567"/>
                <w:tab w:val="left" w:pos="113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Media</w:t>
            </w:r>
          </w:p>
        </w:tc>
        <w:tc>
          <w:tcPr>
            <w:tcW w:w="1375" w:type="dxa"/>
          </w:tcPr>
          <w:p w:rsidR="00972DDD" w:rsidRPr="003C2D6F" w:rsidRDefault="00972DDD" w:rsidP="003C2D6F">
            <w:pPr>
              <w:tabs>
                <w:tab w:val="left" w:pos="567"/>
                <w:tab w:val="left" w:pos="113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High</w:t>
            </w:r>
          </w:p>
        </w:tc>
        <w:tc>
          <w:tcPr>
            <w:tcW w:w="1415" w:type="dxa"/>
          </w:tcPr>
          <w:p w:rsidR="00972DDD" w:rsidRPr="003C2D6F" w:rsidRDefault="00972DDD" w:rsidP="003C2D6F">
            <w:pPr>
              <w:tabs>
                <w:tab w:val="left" w:pos="567"/>
                <w:tab w:val="left" w:pos="113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Media</w:t>
            </w:r>
          </w:p>
        </w:tc>
        <w:tc>
          <w:tcPr>
            <w:tcW w:w="1375" w:type="dxa"/>
          </w:tcPr>
          <w:p w:rsidR="00972DDD" w:rsidRPr="003C2D6F" w:rsidRDefault="00972DDD" w:rsidP="003C2D6F">
            <w:pPr>
              <w:tabs>
                <w:tab w:val="left" w:pos="567"/>
                <w:tab w:val="left" w:pos="113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3C2D6F">
              <w:rPr>
                <w:rFonts w:ascii="Times New Roman" w:hAnsi="Times New Roman"/>
                <w:sz w:val="24"/>
                <w:szCs w:val="24"/>
              </w:rPr>
              <w:t>Media</w:t>
            </w:r>
          </w:p>
        </w:tc>
        <w:tc>
          <w:tcPr>
            <w:tcW w:w="1257" w:type="dxa"/>
          </w:tcPr>
          <w:p w:rsidR="00972DDD" w:rsidRPr="003C2D6F" w:rsidRDefault="00972DDD" w:rsidP="003C2D6F">
            <w:pPr>
              <w:tabs>
                <w:tab w:val="left" w:pos="567"/>
                <w:tab w:val="left" w:pos="113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201" w:type="dxa"/>
          </w:tcPr>
          <w:p w:rsidR="00972DDD" w:rsidRPr="003C2D6F" w:rsidRDefault="00972DDD" w:rsidP="003C2D6F">
            <w:pPr>
              <w:tabs>
                <w:tab w:val="left" w:pos="567"/>
                <w:tab w:val="left" w:pos="113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bl>
    <w:p w:rsidR="00972DDD" w:rsidRPr="003C2D6F" w:rsidRDefault="00972DDD" w:rsidP="003C2D6F">
      <w:pPr>
        <w:autoSpaceDE w:val="0"/>
        <w:autoSpaceDN w:val="0"/>
        <w:adjustRightInd w:val="0"/>
        <w:spacing w:after="0" w:line="240" w:lineRule="auto"/>
        <w:rPr>
          <w:rFonts w:ascii="Times New Roman" w:hAnsi="Times New Roman"/>
          <w:b/>
          <w:bCs/>
          <w:sz w:val="24"/>
          <w:szCs w:val="24"/>
          <w:lang w:eastAsia="tr-TR"/>
        </w:rPr>
      </w:pPr>
    </w:p>
    <w:p w:rsidR="00972DDD" w:rsidRPr="003C2D6F" w:rsidRDefault="00972DDD" w:rsidP="003C2D6F">
      <w:pPr>
        <w:autoSpaceDE w:val="0"/>
        <w:autoSpaceDN w:val="0"/>
        <w:adjustRightInd w:val="0"/>
        <w:spacing w:after="0" w:line="240" w:lineRule="auto"/>
        <w:rPr>
          <w:rFonts w:ascii="Times New Roman" w:hAnsi="Times New Roman"/>
          <w:b/>
          <w:bCs/>
          <w:sz w:val="24"/>
          <w:szCs w:val="24"/>
          <w:lang w:eastAsia="tr-TR"/>
        </w:rPr>
      </w:pPr>
      <w:r w:rsidRPr="003C2D6F">
        <w:rPr>
          <w:rFonts w:ascii="Times New Roman" w:hAnsi="Times New Roman"/>
          <w:b/>
          <w:bCs/>
          <w:sz w:val="24"/>
          <w:szCs w:val="24"/>
          <w:lang w:eastAsia="tr-TR"/>
        </w:rPr>
        <w:t>Rail Transport:</w:t>
      </w:r>
    </w:p>
    <w:p w:rsidR="00972DDD" w:rsidRPr="003C2D6F" w:rsidRDefault="00972DDD" w:rsidP="003C2D6F">
      <w:pPr>
        <w:autoSpaceDE w:val="0"/>
        <w:autoSpaceDN w:val="0"/>
        <w:adjustRightInd w:val="0"/>
        <w:spacing w:after="0" w:line="240" w:lineRule="auto"/>
        <w:rPr>
          <w:rFonts w:ascii="Times New Roman" w:hAnsi="Times New Roman"/>
          <w:b/>
          <w:bCs/>
          <w:sz w:val="24"/>
          <w:szCs w:val="24"/>
          <w:lang w:eastAsia="tr-TR"/>
        </w:rPr>
      </w:pPr>
      <w:r w:rsidRPr="003C2D6F">
        <w:rPr>
          <w:rFonts w:ascii="Times New Roman" w:hAnsi="Times New Roman"/>
          <w:b/>
          <w:bCs/>
          <w:sz w:val="24"/>
          <w:szCs w:val="24"/>
          <w:lang w:eastAsia="tr-TR"/>
        </w:rPr>
        <w:t>Advantages of Rail transport:</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 is a convenient mode of transport for travelling long</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distances.</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 is relatively faster than road transport.</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 is suitable for carrying heavy goods in large quantities over</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long distances.</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s operation is less affected by adverse weathers conditions</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like rain, floods, fog, etc.</w:t>
      </w:r>
    </w:p>
    <w:p w:rsidR="00972DDD" w:rsidRPr="003C2D6F" w:rsidRDefault="00972DDD" w:rsidP="003C2D6F">
      <w:pPr>
        <w:autoSpaceDE w:val="0"/>
        <w:autoSpaceDN w:val="0"/>
        <w:adjustRightInd w:val="0"/>
        <w:spacing w:after="0" w:line="240" w:lineRule="auto"/>
        <w:rPr>
          <w:rFonts w:ascii="Times New Roman" w:hAnsi="Times New Roman"/>
          <w:b/>
          <w:bCs/>
          <w:sz w:val="24"/>
          <w:szCs w:val="24"/>
          <w:lang w:eastAsia="tr-TR"/>
        </w:rPr>
      </w:pPr>
      <w:r w:rsidRPr="003C2D6F">
        <w:rPr>
          <w:rFonts w:ascii="Times New Roman" w:hAnsi="Times New Roman"/>
          <w:b/>
          <w:bCs/>
          <w:sz w:val="24"/>
          <w:szCs w:val="24"/>
          <w:lang w:eastAsia="tr-TR"/>
        </w:rPr>
        <w:t>Limitations of Railway transport:</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 is relatively expensive for carrying goods and passengers</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over short distances.</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 is not available in remote parts of the country.</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 provides service according to fixed time schedule and is not</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flexible for loading or unloading of goods at any place.</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 involves heavy losses of life as well as goods in case of accident.</w:t>
      </w:r>
    </w:p>
    <w:p w:rsidR="00972DDD" w:rsidRPr="003C2D6F" w:rsidRDefault="00972DDD" w:rsidP="003C2D6F">
      <w:pPr>
        <w:spacing w:after="0" w:line="240" w:lineRule="auto"/>
        <w:rPr>
          <w:rFonts w:ascii="Times New Roman" w:hAnsi="Times New Roman"/>
          <w:sz w:val="24"/>
          <w:szCs w:val="24"/>
          <w:lang w:eastAsia="tr-TR"/>
        </w:rPr>
      </w:pP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Road Transport</w:t>
      </w:r>
    </w:p>
    <w:p w:rsidR="00972DDD" w:rsidRPr="003C2D6F" w:rsidRDefault="00972DDD" w:rsidP="003C2D6F">
      <w:pPr>
        <w:autoSpaceDE w:val="0"/>
        <w:autoSpaceDN w:val="0"/>
        <w:adjustRightInd w:val="0"/>
        <w:spacing w:after="0" w:line="240" w:lineRule="auto"/>
        <w:rPr>
          <w:rFonts w:ascii="Times New Roman" w:hAnsi="Times New Roman"/>
          <w:b/>
          <w:bCs/>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w:t>
      </w:r>
      <w:r w:rsidRPr="003C2D6F">
        <w:rPr>
          <w:rFonts w:ascii="Times New Roman" w:hAnsi="Times New Roman"/>
          <w:b/>
          <w:bCs/>
          <w:sz w:val="24"/>
          <w:szCs w:val="24"/>
          <w:lang w:eastAsia="tr-TR"/>
        </w:rPr>
        <w:t>Advantages</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 is a relatively cheaper mode of transport as compared to</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other modes.</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Perishable goods can be transported at a faster speed by road</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carriers over a short distance.</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 is a flexible mode of transport as loading and unloading is</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possible at any destination. It provides door-to-door service.</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 helps people to travel and carry goods from one place to</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another, in places which are not connected by other means of</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proofErr w:type="gramStart"/>
      <w:r w:rsidRPr="003C2D6F">
        <w:rPr>
          <w:rFonts w:ascii="Times New Roman" w:hAnsi="Times New Roman"/>
          <w:sz w:val="24"/>
          <w:szCs w:val="24"/>
          <w:lang w:eastAsia="tr-TR"/>
        </w:rPr>
        <w:t>transport</w:t>
      </w:r>
      <w:proofErr w:type="gramEnd"/>
      <w:r w:rsidRPr="003C2D6F">
        <w:rPr>
          <w:rFonts w:ascii="Times New Roman" w:hAnsi="Times New Roman"/>
          <w:sz w:val="24"/>
          <w:szCs w:val="24"/>
          <w:lang w:eastAsia="tr-TR"/>
        </w:rPr>
        <w:t xml:space="preserve"> like hilly areas.</w:t>
      </w:r>
    </w:p>
    <w:p w:rsidR="00972DDD" w:rsidRPr="003C2D6F" w:rsidRDefault="00972DDD" w:rsidP="003C2D6F">
      <w:pPr>
        <w:autoSpaceDE w:val="0"/>
        <w:autoSpaceDN w:val="0"/>
        <w:adjustRightInd w:val="0"/>
        <w:spacing w:after="0" w:line="240" w:lineRule="auto"/>
        <w:rPr>
          <w:rFonts w:ascii="Times New Roman" w:hAnsi="Times New Roman"/>
          <w:b/>
          <w:bCs/>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w:t>
      </w:r>
      <w:r w:rsidRPr="003C2D6F">
        <w:rPr>
          <w:rFonts w:ascii="Times New Roman" w:hAnsi="Times New Roman"/>
          <w:b/>
          <w:bCs/>
          <w:sz w:val="24"/>
          <w:szCs w:val="24"/>
          <w:lang w:eastAsia="tr-TR"/>
        </w:rPr>
        <w:t>Limitations of Road transport</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Due to limited carrying capacity road transport is not</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economical for long distance transportation of goods.</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Transportation of heavy goods or goods in bulk by road involves high cost.</w:t>
      </w:r>
    </w:p>
    <w:p w:rsidR="00972DDD" w:rsidRPr="003C2D6F" w:rsidRDefault="00972DDD" w:rsidP="003C2D6F">
      <w:pPr>
        <w:autoSpaceDE w:val="0"/>
        <w:autoSpaceDN w:val="0"/>
        <w:adjustRightInd w:val="0"/>
        <w:spacing w:after="0" w:line="240" w:lineRule="auto"/>
        <w:rPr>
          <w:rFonts w:ascii="Times New Roman" w:hAnsi="Times New Roman"/>
          <w:b/>
          <w:bCs/>
          <w:sz w:val="24"/>
          <w:szCs w:val="24"/>
          <w:lang w:eastAsia="tr-TR"/>
        </w:rPr>
      </w:pPr>
    </w:p>
    <w:p w:rsidR="00972DDD" w:rsidRPr="003C2D6F" w:rsidRDefault="00972DDD" w:rsidP="003C2D6F">
      <w:pPr>
        <w:autoSpaceDE w:val="0"/>
        <w:autoSpaceDN w:val="0"/>
        <w:adjustRightInd w:val="0"/>
        <w:spacing w:after="0" w:line="240" w:lineRule="auto"/>
        <w:rPr>
          <w:rFonts w:ascii="Times New Roman" w:hAnsi="Times New Roman"/>
          <w:b/>
          <w:bCs/>
          <w:sz w:val="24"/>
          <w:szCs w:val="24"/>
          <w:lang w:eastAsia="tr-TR"/>
        </w:rPr>
      </w:pPr>
    </w:p>
    <w:p w:rsidR="00972DDD" w:rsidRPr="003C2D6F" w:rsidRDefault="00972DDD" w:rsidP="003C2D6F">
      <w:pPr>
        <w:autoSpaceDE w:val="0"/>
        <w:autoSpaceDN w:val="0"/>
        <w:adjustRightInd w:val="0"/>
        <w:spacing w:after="0" w:line="240" w:lineRule="auto"/>
        <w:rPr>
          <w:rFonts w:ascii="Times New Roman" w:hAnsi="Times New Roman"/>
          <w:b/>
          <w:bCs/>
          <w:sz w:val="24"/>
          <w:szCs w:val="24"/>
          <w:lang w:eastAsia="tr-TR"/>
        </w:rPr>
      </w:pPr>
      <w:r w:rsidRPr="003C2D6F">
        <w:rPr>
          <w:rFonts w:ascii="Times New Roman" w:hAnsi="Times New Roman"/>
          <w:b/>
          <w:bCs/>
          <w:sz w:val="24"/>
          <w:szCs w:val="24"/>
          <w:lang w:eastAsia="tr-TR"/>
        </w:rPr>
        <w:t>Water Transport</w:t>
      </w:r>
    </w:p>
    <w:p w:rsidR="00972DDD" w:rsidRPr="003C2D6F" w:rsidRDefault="00972DDD" w:rsidP="003C2D6F">
      <w:pPr>
        <w:autoSpaceDE w:val="0"/>
        <w:autoSpaceDN w:val="0"/>
        <w:adjustRightInd w:val="0"/>
        <w:spacing w:after="0" w:line="240" w:lineRule="auto"/>
        <w:rPr>
          <w:rFonts w:ascii="Times New Roman" w:hAnsi="Times New Roman"/>
          <w:b/>
          <w:bCs/>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w:t>
      </w:r>
      <w:r w:rsidRPr="003C2D6F">
        <w:rPr>
          <w:rFonts w:ascii="Times New Roman" w:hAnsi="Times New Roman"/>
          <w:b/>
          <w:bCs/>
          <w:sz w:val="24"/>
          <w:szCs w:val="24"/>
          <w:lang w:eastAsia="tr-TR"/>
        </w:rPr>
        <w:t>Advantages:</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 is a relatively economical mode of transport for bulky and heavy</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goods.</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 is a safe mode of transport with respect to occurrence of accidents.</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The cost of maintaining and constructing routes is very low most of</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them are naturally made.</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 promotes international trade.</w:t>
      </w:r>
    </w:p>
    <w:p w:rsidR="00972DDD" w:rsidRPr="003C2D6F" w:rsidRDefault="00972DDD" w:rsidP="003C2D6F">
      <w:pPr>
        <w:autoSpaceDE w:val="0"/>
        <w:autoSpaceDN w:val="0"/>
        <w:adjustRightInd w:val="0"/>
        <w:spacing w:after="0" w:line="240" w:lineRule="auto"/>
        <w:rPr>
          <w:rFonts w:ascii="Times New Roman" w:hAnsi="Times New Roman"/>
          <w:b/>
          <w:bCs/>
          <w:sz w:val="24"/>
          <w:szCs w:val="24"/>
          <w:lang w:eastAsia="tr-TR"/>
        </w:rPr>
      </w:pPr>
      <w:r w:rsidRPr="003C2D6F">
        <w:rPr>
          <w:rFonts w:ascii="Times New Roman" w:hAnsi="Times New Roman"/>
          <w:sz w:val="24"/>
          <w:szCs w:val="24"/>
          <w:lang w:eastAsia="tr-TR"/>
        </w:rPr>
        <w:lastRenderedPageBreak/>
        <w:t></w:t>
      </w:r>
      <w:r w:rsidRPr="003C2D6F">
        <w:rPr>
          <w:rFonts w:ascii="Times New Roman" w:hAnsi="Times New Roman"/>
          <w:sz w:val="24"/>
          <w:szCs w:val="24"/>
          <w:lang w:eastAsia="tr-TR"/>
        </w:rPr>
        <w:t></w:t>
      </w:r>
      <w:r w:rsidRPr="003C2D6F">
        <w:rPr>
          <w:rFonts w:ascii="Times New Roman" w:hAnsi="Times New Roman"/>
          <w:b/>
          <w:bCs/>
          <w:sz w:val="24"/>
          <w:szCs w:val="24"/>
          <w:lang w:eastAsia="tr-TR"/>
        </w:rPr>
        <w:t>Disadvantages:</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The depth and navigability of rivers and canals vary and thus, affect</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operations of different transport vessels.</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 is a slow moving mode of transport and therefore not suitable for</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proofErr w:type="gramStart"/>
      <w:r w:rsidRPr="003C2D6F">
        <w:rPr>
          <w:rFonts w:ascii="Times New Roman" w:hAnsi="Times New Roman"/>
          <w:sz w:val="24"/>
          <w:szCs w:val="24"/>
          <w:lang w:eastAsia="tr-TR"/>
        </w:rPr>
        <w:t>transport</w:t>
      </w:r>
      <w:proofErr w:type="gramEnd"/>
      <w:r w:rsidRPr="003C2D6F">
        <w:rPr>
          <w:rFonts w:ascii="Times New Roman" w:hAnsi="Times New Roman"/>
          <w:sz w:val="24"/>
          <w:szCs w:val="24"/>
          <w:lang w:eastAsia="tr-TR"/>
        </w:rPr>
        <w:t xml:space="preserve"> of perishable goods.</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 is adversely affected by weather conditions.</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Sea transport requires large investment on ships and their maintenance.</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p>
    <w:p w:rsidR="00972DDD" w:rsidRPr="003C2D6F" w:rsidRDefault="00972DDD" w:rsidP="003C2D6F">
      <w:pPr>
        <w:autoSpaceDE w:val="0"/>
        <w:autoSpaceDN w:val="0"/>
        <w:adjustRightInd w:val="0"/>
        <w:spacing w:after="0" w:line="240" w:lineRule="auto"/>
        <w:rPr>
          <w:rFonts w:ascii="Times New Roman" w:hAnsi="Times New Roman"/>
          <w:b/>
          <w:bCs/>
          <w:sz w:val="24"/>
          <w:szCs w:val="24"/>
          <w:lang w:eastAsia="tr-TR"/>
        </w:rPr>
      </w:pPr>
      <w:r w:rsidRPr="003C2D6F">
        <w:rPr>
          <w:rFonts w:ascii="Times New Roman" w:hAnsi="Times New Roman"/>
          <w:b/>
          <w:bCs/>
          <w:sz w:val="24"/>
          <w:szCs w:val="24"/>
          <w:lang w:eastAsia="tr-TR"/>
        </w:rPr>
        <w:t>Air Transport:</w:t>
      </w:r>
    </w:p>
    <w:p w:rsidR="00972DDD" w:rsidRPr="003C2D6F" w:rsidRDefault="00972DDD" w:rsidP="003C2D6F">
      <w:pPr>
        <w:autoSpaceDE w:val="0"/>
        <w:autoSpaceDN w:val="0"/>
        <w:adjustRightInd w:val="0"/>
        <w:spacing w:after="0" w:line="240" w:lineRule="auto"/>
        <w:rPr>
          <w:rFonts w:ascii="Times New Roman" w:hAnsi="Times New Roman"/>
          <w:b/>
          <w:bCs/>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w:t>
      </w:r>
      <w:r w:rsidRPr="003C2D6F">
        <w:rPr>
          <w:rFonts w:ascii="Times New Roman" w:hAnsi="Times New Roman"/>
          <w:b/>
          <w:bCs/>
          <w:sz w:val="24"/>
          <w:szCs w:val="24"/>
          <w:lang w:eastAsia="tr-TR"/>
        </w:rPr>
        <w:t>Advantages:</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 is the fastest mode of transport.</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 is very useful in transporting goods and passengers to the</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area, which are not accessible by any other means.</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 is the most convenient mode of transport during natural</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calamities.</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 provides vital support to the national security and defence</w:t>
      </w:r>
    </w:p>
    <w:p w:rsidR="00972DDD" w:rsidRPr="003C2D6F" w:rsidRDefault="00972DDD" w:rsidP="003C2D6F">
      <w:pPr>
        <w:autoSpaceDE w:val="0"/>
        <w:autoSpaceDN w:val="0"/>
        <w:adjustRightInd w:val="0"/>
        <w:spacing w:after="0" w:line="240" w:lineRule="auto"/>
        <w:rPr>
          <w:rFonts w:ascii="Times New Roman" w:hAnsi="Times New Roman"/>
          <w:b/>
          <w:bCs/>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w:t>
      </w:r>
      <w:r w:rsidRPr="003C2D6F">
        <w:rPr>
          <w:rFonts w:ascii="Times New Roman" w:hAnsi="Times New Roman"/>
          <w:b/>
          <w:bCs/>
          <w:sz w:val="24"/>
          <w:szCs w:val="24"/>
          <w:lang w:eastAsia="tr-TR"/>
        </w:rPr>
        <w:t>Disadvantages:</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 is relatively more expensive mode of transport.</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 is not suitable for transporting heavy and bulky</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goods.</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 is affected by adverse weather conditions.</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t is not suitable for short distance travel.</w:t>
      </w:r>
    </w:p>
    <w:p w:rsidR="00972DDD" w:rsidRPr="003C2D6F" w:rsidRDefault="00972DDD" w:rsidP="003C2D6F">
      <w:pPr>
        <w:autoSpaceDE w:val="0"/>
        <w:autoSpaceDN w:val="0"/>
        <w:adjustRightInd w:val="0"/>
        <w:spacing w:after="0" w:line="240" w:lineRule="auto"/>
        <w:rPr>
          <w:rFonts w:ascii="Times New Roman" w:hAnsi="Times New Roman"/>
          <w:sz w:val="24"/>
          <w:szCs w:val="24"/>
          <w:lang w:eastAsia="tr-TR"/>
        </w:rPr>
      </w:pPr>
      <w:r w:rsidRPr="003C2D6F">
        <w:rPr>
          <w:rFonts w:ascii="Times New Roman" w:hAnsi="Times New Roman"/>
          <w:sz w:val="24"/>
          <w:szCs w:val="24"/>
          <w:lang w:eastAsia="tr-TR"/>
        </w:rPr>
        <w:t></w:t>
      </w:r>
      <w:r w:rsidRPr="003C2D6F">
        <w:rPr>
          <w:rFonts w:ascii="Times New Roman" w:hAnsi="Times New Roman"/>
          <w:sz w:val="24"/>
          <w:szCs w:val="24"/>
          <w:lang w:eastAsia="tr-TR"/>
        </w:rPr>
        <w:t>In case of accidents, it results in heavy losses of goods, property and life.</w:t>
      </w:r>
    </w:p>
    <w:p w:rsidR="00972DDD" w:rsidRPr="003C2D6F" w:rsidRDefault="00972DDD" w:rsidP="003C2D6F">
      <w:pPr>
        <w:spacing w:after="0" w:line="240" w:lineRule="auto"/>
        <w:rPr>
          <w:rFonts w:ascii="Times New Roman" w:eastAsia="Times New Roman" w:hAnsi="Times New Roman"/>
          <w:sz w:val="24"/>
          <w:szCs w:val="24"/>
          <w:lang w:eastAsia="tr-TR"/>
        </w:rPr>
      </w:pPr>
    </w:p>
    <w:p w:rsidR="00BE132A" w:rsidRDefault="00BE132A" w:rsidP="003C2D6F">
      <w:pPr>
        <w:spacing w:after="0" w:line="240" w:lineRule="auto"/>
        <w:rPr>
          <w:rFonts w:ascii="Times New Roman" w:eastAsia="Times New Roman" w:hAnsi="Times New Roman"/>
          <w:sz w:val="24"/>
          <w:szCs w:val="24"/>
          <w:lang w:eastAsia="tr-TR"/>
        </w:rPr>
      </w:pPr>
    </w:p>
    <w:p w:rsidR="00972DDD" w:rsidRPr="003C2D6F" w:rsidRDefault="00972DDD" w:rsidP="003C2D6F">
      <w:pPr>
        <w:spacing w:after="0" w:line="240" w:lineRule="auto"/>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xml:space="preserve">Road Transport Advantages </w:t>
      </w:r>
    </w:p>
    <w:p w:rsidR="00972DDD" w:rsidRPr="003C2D6F" w:rsidRDefault="00972DDD" w:rsidP="003C2D6F">
      <w:pPr>
        <w:spacing w:after="0" w:line="240" w:lineRule="auto"/>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xml:space="preserve">1. Less Capital Outlay </w:t>
      </w:r>
    </w:p>
    <w:p w:rsidR="00972DDD" w:rsidRPr="003C2D6F" w:rsidRDefault="00972DDD" w:rsidP="003C2D6F">
      <w:pPr>
        <w:spacing w:after="0" w:line="240" w:lineRule="auto"/>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2. Door to Door Service</w:t>
      </w:r>
    </w:p>
    <w:p w:rsidR="00972DDD" w:rsidRPr="003C2D6F" w:rsidRDefault="00972DDD" w:rsidP="003C2D6F">
      <w:pPr>
        <w:spacing w:after="0" w:line="240" w:lineRule="auto"/>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xml:space="preserve"> 3. Service in Rural Areas </w:t>
      </w:r>
    </w:p>
    <w:p w:rsidR="00972DDD" w:rsidRPr="003C2D6F" w:rsidRDefault="00972DDD" w:rsidP="003C2D6F">
      <w:pPr>
        <w:spacing w:after="0" w:line="240" w:lineRule="auto"/>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xml:space="preserve">4. Flexible Service </w:t>
      </w:r>
    </w:p>
    <w:p w:rsidR="00BE132A" w:rsidRDefault="00972DDD" w:rsidP="003C2D6F">
      <w:pPr>
        <w:spacing w:after="0" w:line="240" w:lineRule="auto"/>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xml:space="preserve">5. Suitable for Short Distance </w:t>
      </w:r>
    </w:p>
    <w:p w:rsidR="00BE132A" w:rsidRDefault="00972DDD" w:rsidP="003C2D6F">
      <w:pPr>
        <w:spacing w:after="0" w:line="240" w:lineRule="auto"/>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xml:space="preserve">6. Lesser Risk of Damage in Transit </w:t>
      </w:r>
    </w:p>
    <w:p w:rsidR="00BE132A" w:rsidRDefault="00972DDD" w:rsidP="003C2D6F">
      <w:pPr>
        <w:spacing w:after="0" w:line="240" w:lineRule="auto"/>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xml:space="preserve">7. Saving in Packing Cost </w:t>
      </w:r>
    </w:p>
    <w:p w:rsidR="00BE132A" w:rsidRDefault="00972DDD" w:rsidP="003C2D6F">
      <w:pPr>
        <w:spacing w:after="0" w:line="240" w:lineRule="auto"/>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xml:space="preserve">8. Rapid Speed </w:t>
      </w:r>
    </w:p>
    <w:p w:rsidR="00972DDD" w:rsidRPr="003C2D6F" w:rsidRDefault="00972DDD" w:rsidP="003C2D6F">
      <w:pPr>
        <w:spacing w:after="0" w:line="240" w:lineRule="auto"/>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xml:space="preserve">9. Less Cost </w:t>
      </w:r>
    </w:p>
    <w:p w:rsidR="00BE132A" w:rsidRDefault="00BE132A" w:rsidP="003C2D6F">
      <w:pPr>
        <w:spacing w:after="0" w:line="240" w:lineRule="auto"/>
        <w:rPr>
          <w:rFonts w:ascii="Times New Roman" w:eastAsia="Times New Roman" w:hAnsi="Times New Roman"/>
          <w:sz w:val="24"/>
          <w:szCs w:val="24"/>
          <w:lang w:eastAsia="tr-TR"/>
        </w:rPr>
      </w:pPr>
    </w:p>
    <w:p w:rsidR="00BE132A" w:rsidRDefault="00972DDD" w:rsidP="003C2D6F">
      <w:pPr>
        <w:spacing w:after="0" w:line="240" w:lineRule="auto"/>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xml:space="preserve">Disadvantages </w:t>
      </w:r>
    </w:p>
    <w:p w:rsidR="00BE132A" w:rsidRDefault="00BE132A" w:rsidP="003C2D6F">
      <w:pPr>
        <w:spacing w:after="0" w:line="240" w:lineRule="auto"/>
        <w:rPr>
          <w:rFonts w:ascii="Times New Roman" w:eastAsia="Times New Roman" w:hAnsi="Times New Roman"/>
          <w:sz w:val="24"/>
          <w:szCs w:val="24"/>
          <w:lang w:eastAsia="tr-TR"/>
        </w:rPr>
      </w:pPr>
    </w:p>
    <w:p w:rsidR="00972DDD" w:rsidRPr="003C2D6F" w:rsidRDefault="00972DDD" w:rsidP="003C2D6F">
      <w:pPr>
        <w:spacing w:after="0" w:line="240" w:lineRule="auto"/>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xml:space="preserve">1. Seasonal Nature 2. Accidents and Breakdowns 3. Unsuitable for Long Distance and Bulky Traffic 4. Slow Speed 5. Lack of Organisation </w:t>
      </w:r>
    </w:p>
    <w:p w:rsidR="00972DDD" w:rsidRPr="003C2D6F" w:rsidRDefault="00972DDD" w:rsidP="003C2D6F">
      <w:pPr>
        <w:spacing w:after="0" w:line="240" w:lineRule="auto"/>
        <w:outlineLvl w:val="3"/>
        <w:rPr>
          <w:rFonts w:ascii="Times New Roman" w:eastAsia="Times New Roman" w:hAnsi="Times New Roman"/>
          <w:b/>
          <w:bCs/>
          <w:sz w:val="24"/>
          <w:szCs w:val="24"/>
          <w:lang w:eastAsia="tr-TR"/>
        </w:rPr>
      </w:pPr>
      <w:r w:rsidRPr="003C2D6F">
        <w:rPr>
          <w:rFonts w:ascii="Times New Roman" w:eastAsia="Times New Roman" w:hAnsi="Times New Roman"/>
          <w:b/>
          <w:bCs/>
          <w:sz w:val="24"/>
          <w:szCs w:val="24"/>
          <w:lang w:eastAsia="tr-TR"/>
        </w:rPr>
        <w:t xml:space="preserve"> </w:t>
      </w:r>
    </w:p>
    <w:p w:rsidR="00972DDD" w:rsidRPr="003C2D6F" w:rsidRDefault="00972DDD" w:rsidP="003C2D6F">
      <w:pPr>
        <w:spacing w:after="0" w:line="240" w:lineRule="auto"/>
        <w:outlineLvl w:val="3"/>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xml:space="preserve"> </w:t>
      </w:r>
      <w:r w:rsidRPr="003C2D6F">
        <w:rPr>
          <w:rFonts w:ascii="Times New Roman" w:eastAsia="Times New Roman" w:hAnsi="Times New Roman"/>
          <w:b/>
          <w:bCs/>
          <w:sz w:val="24"/>
          <w:szCs w:val="24"/>
          <w:lang w:eastAsia="tr-TR"/>
        </w:rPr>
        <w:t xml:space="preserve"> </w:t>
      </w:r>
    </w:p>
    <w:p w:rsidR="00972DDD" w:rsidRPr="003C2D6F" w:rsidRDefault="00972DDD" w:rsidP="00BE132A">
      <w:pPr>
        <w:spacing w:after="0" w:line="240" w:lineRule="auto"/>
        <w:outlineLvl w:val="3"/>
        <w:rPr>
          <w:rFonts w:ascii="Times New Roman" w:eastAsia="Times New Roman" w:hAnsi="Times New Roman"/>
          <w:sz w:val="24"/>
          <w:szCs w:val="24"/>
          <w:lang w:eastAsia="tr-TR"/>
        </w:rPr>
      </w:pPr>
      <w:r w:rsidRPr="003C2D6F">
        <w:rPr>
          <w:rFonts w:ascii="Times New Roman" w:eastAsia="Times New Roman" w:hAnsi="Times New Roman"/>
          <w:b/>
          <w:bCs/>
          <w:sz w:val="24"/>
          <w:szCs w:val="24"/>
          <w:lang w:eastAsia="tr-TR"/>
        </w:rPr>
        <w:t xml:space="preserve"> </w:t>
      </w:r>
      <w:r w:rsidRPr="003C2D6F">
        <w:rPr>
          <w:rFonts w:ascii="Times New Roman" w:eastAsia="Times New Roman" w:hAnsi="Times New Roman"/>
          <w:sz w:val="24"/>
          <w:szCs w:val="24"/>
          <w:lang w:eastAsia="tr-TR"/>
        </w:rPr>
        <w:t>1.2. Road Transport</w:t>
      </w:r>
    </w:p>
    <w:p w:rsidR="00972DDD" w:rsidRPr="003C2D6F" w:rsidRDefault="00972DDD" w:rsidP="003C2D6F">
      <w:pPr>
        <w:tabs>
          <w:tab w:val="left" w:pos="567"/>
          <w:tab w:val="left" w:pos="1134"/>
        </w:tabs>
        <w:spacing w:after="0" w:line="240" w:lineRule="auto"/>
        <w:jc w:val="both"/>
        <w:rPr>
          <w:rFonts w:ascii="Times New Roman" w:eastAsia="Times New Roman" w:hAnsi="Times New Roman"/>
          <w:sz w:val="24"/>
          <w:szCs w:val="24"/>
          <w:lang w:eastAsia="tr-TR"/>
        </w:rPr>
      </w:pPr>
    </w:p>
    <w:p w:rsidR="00972DDD" w:rsidRPr="003C2D6F" w:rsidRDefault="00972DDD" w:rsidP="003C2D6F">
      <w:pPr>
        <w:tabs>
          <w:tab w:val="left" w:pos="567"/>
          <w:tab w:val="left" w:pos="1134"/>
        </w:tabs>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xml:space="preserve">A large part of the passenger and cargo transportation is carried by land. The reason is that roads can reach to the most remote places and transportation can be made faster. 92% of the freight transport and 95% of the passenger transport is provided by road (Figure 1.4).   </w:t>
      </w:r>
    </w:p>
    <w:p w:rsidR="00972DDD" w:rsidRPr="003C2D6F" w:rsidRDefault="00972DDD" w:rsidP="003C2D6F">
      <w:pPr>
        <w:tabs>
          <w:tab w:val="left" w:pos="567"/>
          <w:tab w:val="left" w:pos="1134"/>
        </w:tabs>
        <w:spacing w:after="0" w:line="240" w:lineRule="auto"/>
        <w:jc w:val="both"/>
        <w:rPr>
          <w:rFonts w:ascii="Times New Roman" w:eastAsia="Times New Roman" w:hAnsi="Times New Roman"/>
          <w:sz w:val="24"/>
          <w:szCs w:val="24"/>
          <w:lang w:eastAsia="tr-TR"/>
        </w:rPr>
      </w:pPr>
    </w:p>
    <w:p w:rsidR="00972DDD" w:rsidRPr="003C2D6F" w:rsidRDefault="00BE132A" w:rsidP="003C2D6F">
      <w:pPr>
        <w:tabs>
          <w:tab w:val="left" w:pos="567"/>
          <w:tab w:val="left" w:pos="1134"/>
        </w:tabs>
        <w:spacing w:after="0" w:line="240" w:lineRule="auto"/>
        <w:jc w:val="both"/>
        <w:rPr>
          <w:rFonts w:ascii="Times New Roman" w:eastAsia="Times New Roman" w:hAnsi="Times New Roman"/>
          <w:sz w:val="24"/>
          <w:szCs w:val="24"/>
          <w:lang w:eastAsia="tr-TR"/>
        </w:rPr>
      </w:pPr>
      <w:r>
        <w:rPr>
          <w:rFonts w:ascii="Times New Roman" w:eastAsia="Times New Roman" w:hAnsi="Times New Roman"/>
          <w:sz w:val="24"/>
          <w:szCs w:val="24"/>
          <w:lang w:eastAsia="tr-TR"/>
        </w:rPr>
        <w:lastRenderedPageBreak/>
        <w:t xml:space="preserve"> </w:t>
      </w:r>
    </w:p>
    <w:p w:rsidR="00972DDD" w:rsidRPr="003C2D6F" w:rsidRDefault="00972DDD" w:rsidP="003C2D6F">
      <w:pPr>
        <w:tabs>
          <w:tab w:val="left" w:pos="567"/>
          <w:tab w:val="left" w:pos="1134"/>
        </w:tabs>
        <w:spacing w:after="0" w:line="240" w:lineRule="auto"/>
        <w:jc w:val="both"/>
        <w:rPr>
          <w:rFonts w:ascii="Times New Roman" w:eastAsia="Times New Roman" w:hAnsi="Times New Roman"/>
          <w:sz w:val="24"/>
          <w:szCs w:val="24"/>
          <w:lang w:eastAsia="tr-TR"/>
        </w:rPr>
      </w:pPr>
    </w:p>
    <w:p w:rsidR="00972DDD" w:rsidRPr="003C2D6F" w:rsidRDefault="00972DDD" w:rsidP="003C2D6F">
      <w:pPr>
        <w:tabs>
          <w:tab w:val="left" w:pos="567"/>
          <w:tab w:val="left" w:pos="1134"/>
        </w:tabs>
        <w:spacing w:after="0" w:line="240" w:lineRule="auto"/>
        <w:jc w:val="both"/>
        <w:rPr>
          <w:rFonts w:ascii="Times New Roman" w:eastAsia="Times New Roman" w:hAnsi="Times New Roman"/>
          <w:b/>
          <w:sz w:val="24"/>
          <w:szCs w:val="24"/>
          <w:lang w:eastAsia="tr-TR"/>
        </w:rPr>
      </w:pPr>
      <w:r w:rsidRPr="003C2D6F">
        <w:rPr>
          <w:rFonts w:ascii="Times New Roman" w:eastAsia="Times New Roman" w:hAnsi="Times New Roman"/>
          <w:b/>
          <w:sz w:val="24"/>
          <w:szCs w:val="24"/>
          <w:lang w:eastAsia="tr-TR"/>
        </w:rPr>
        <w:t>1.2.1. Advantages of Highway Transportation</w:t>
      </w:r>
    </w:p>
    <w:p w:rsidR="00972DDD" w:rsidRPr="003C2D6F" w:rsidRDefault="00972DDD" w:rsidP="003C2D6F">
      <w:pPr>
        <w:tabs>
          <w:tab w:val="left" w:pos="567"/>
          <w:tab w:val="left" w:pos="1134"/>
        </w:tabs>
        <w:spacing w:after="0" w:line="240" w:lineRule="auto"/>
        <w:jc w:val="both"/>
        <w:rPr>
          <w:rFonts w:ascii="Times New Roman" w:eastAsia="Times New Roman" w:hAnsi="Times New Roman"/>
          <w:sz w:val="24"/>
          <w:szCs w:val="24"/>
          <w:lang w:eastAsia="tr-TR"/>
        </w:rPr>
      </w:pPr>
    </w:p>
    <w:p w:rsidR="00972DDD" w:rsidRPr="003C2D6F" w:rsidRDefault="00972DDD" w:rsidP="003C2D6F">
      <w:pPr>
        <w:tabs>
          <w:tab w:val="left" w:pos="567"/>
          <w:tab w:val="left" w:pos="1134"/>
        </w:tabs>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Easy and Flexible: Door-to-door system. The transportation network is unlimited under appropriate geographical conditions.</w:t>
      </w:r>
    </w:p>
    <w:p w:rsidR="00972DDD" w:rsidRPr="003C2D6F" w:rsidRDefault="00972DDD" w:rsidP="003C2D6F">
      <w:pPr>
        <w:tabs>
          <w:tab w:val="left" w:pos="567"/>
          <w:tab w:val="left" w:pos="1134"/>
        </w:tabs>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It provides ease of passage from high slopes (such as village roads).</w:t>
      </w:r>
    </w:p>
    <w:p w:rsidR="00972DDD" w:rsidRPr="003C2D6F" w:rsidRDefault="00972DDD" w:rsidP="003C2D6F">
      <w:pPr>
        <w:tabs>
          <w:tab w:val="left" w:pos="567"/>
          <w:tab w:val="left" w:pos="1134"/>
        </w:tabs>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Establishes infrastructure for other transport systems.</w:t>
      </w:r>
    </w:p>
    <w:p w:rsidR="00972DDD" w:rsidRPr="003C2D6F" w:rsidRDefault="00972DDD" w:rsidP="003C2D6F">
      <w:pPr>
        <w:tabs>
          <w:tab w:val="left" w:pos="567"/>
          <w:tab w:val="left" w:pos="1134"/>
        </w:tabs>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It is economical in transportation in short distances compared to other transportation systems.</w:t>
      </w:r>
    </w:p>
    <w:p w:rsidR="00972DDD" w:rsidRPr="003C2D6F" w:rsidRDefault="00972DDD" w:rsidP="003C2D6F">
      <w:pPr>
        <w:tabs>
          <w:tab w:val="left" w:pos="567"/>
          <w:tab w:val="left" w:pos="1134"/>
        </w:tabs>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Terminal requirements are usually small.</w:t>
      </w:r>
    </w:p>
    <w:p w:rsidR="00972DDD" w:rsidRPr="003C2D6F" w:rsidRDefault="00972DDD" w:rsidP="003C2D6F">
      <w:pPr>
        <w:tabs>
          <w:tab w:val="left" w:pos="567"/>
          <w:tab w:val="left" w:pos="1134"/>
        </w:tabs>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Vehicle planning and easy to find, frequent trips</w:t>
      </w:r>
    </w:p>
    <w:p w:rsidR="00972DDD" w:rsidRPr="003C2D6F" w:rsidRDefault="00972DDD" w:rsidP="003C2D6F">
      <w:pPr>
        <w:tabs>
          <w:tab w:val="left" w:pos="567"/>
          <w:tab w:val="left" w:pos="1134"/>
        </w:tabs>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Transportation in very different volumes.</w:t>
      </w:r>
    </w:p>
    <w:p w:rsidR="00972DDD" w:rsidRPr="003C2D6F" w:rsidRDefault="00972DDD" w:rsidP="003C2D6F">
      <w:pPr>
        <w:spacing w:after="0" w:line="240" w:lineRule="auto"/>
        <w:jc w:val="both"/>
        <w:rPr>
          <w:rFonts w:ascii="Times New Roman" w:eastAsia="Times New Roman" w:hAnsi="Times New Roman"/>
          <w:bCs/>
          <w:sz w:val="24"/>
          <w:szCs w:val="24"/>
          <w:lang w:eastAsia="tr-TR"/>
        </w:rPr>
      </w:pPr>
    </w:p>
    <w:p w:rsidR="00972DDD" w:rsidRPr="003C2D6F" w:rsidRDefault="00972DDD" w:rsidP="003C2D6F">
      <w:pPr>
        <w:spacing w:after="0" w:line="240" w:lineRule="auto"/>
        <w:ind w:right="-58"/>
        <w:jc w:val="both"/>
        <w:rPr>
          <w:rFonts w:ascii="Times New Roman" w:eastAsia="Times New Roman" w:hAnsi="Times New Roman"/>
          <w:b/>
          <w:bCs/>
          <w:sz w:val="24"/>
          <w:szCs w:val="24"/>
          <w:lang w:eastAsia="tr-TR"/>
        </w:rPr>
      </w:pPr>
      <w:r w:rsidRPr="003C2D6F">
        <w:rPr>
          <w:rFonts w:ascii="Times New Roman" w:eastAsia="Times New Roman" w:hAnsi="Times New Roman"/>
          <w:b/>
          <w:bCs/>
          <w:sz w:val="24"/>
          <w:szCs w:val="24"/>
          <w:lang w:eastAsia="tr-TR"/>
        </w:rPr>
        <w:t>1.1.1. Disadvantages of Highway Transportation</w:t>
      </w:r>
    </w:p>
    <w:p w:rsidR="00972DDD" w:rsidRPr="003C2D6F" w:rsidRDefault="00972DDD" w:rsidP="003C2D6F">
      <w:pPr>
        <w:spacing w:after="0" w:line="240" w:lineRule="auto"/>
        <w:ind w:right="-58"/>
        <w:jc w:val="both"/>
        <w:rPr>
          <w:rFonts w:ascii="Times New Roman" w:eastAsia="Times New Roman" w:hAnsi="Times New Roman"/>
          <w:bCs/>
          <w:sz w:val="24"/>
          <w:szCs w:val="24"/>
          <w:lang w:eastAsia="tr-TR"/>
        </w:rPr>
      </w:pPr>
    </w:p>
    <w:p w:rsidR="00972DDD" w:rsidRPr="003C2D6F" w:rsidRDefault="00972DDD" w:rsidP="003C2D6F">
      <w:pPr>
        <w:spacing w:after="0" w:line="240" w:lineRule="auto"/>
        <w:ind w:right="-58"/>
        <w:jc w:val="both"/>
        <w:rPr>
          <w:rFonts w:ascii="Times New Roman" w:eastAsia="Times New Roman" w:hAnsi="Times New Roman"/>
          <w:bCs/>
          <w:sz w:val="24"/>
          <w:szCs w:val="24"/>
          <w:lang w:eastAsia="tr-TR"/>
        </w:rPr>
      </w:pPr>
      <w:r w:rsidRPr="003C2D6F">
        <w:rPr>
          <w:rFonts w:ascii="Times New Roman" w:eastAsia="Times New Roman" w:hAnsi="Times New Roman"/>
          <w:bCs/>
          <w:sz w:val="24"/>
          <w:szCs w:val="24"/>
          <w:lang w:eastAsia="tr-TR"/>
        </w:rPr>
        <w:t>• It is the transportation system where the accidents are the most.</w:t>
      </w:r>
    </w:p>
    <w:p w:rsidR="00972DDD" w:rsidRPr="003C2D6F" w:rsidRDefault="00972DDD" w:rsidP="003C2D6F">
      <w:pPr>
        <w:spacing w:after="0" w:line="240" w:lineRule="auto"/>
        <w:ind w:right="-58"/>
        <w:jc w:val="both"/>
        <w:rPr>
          <w:rFonts w:ascii="Times New Roman" w:eastAsia="Times New Roman" w:hAnsi="Times New Roman"/>
          <w:bCs/>
          <w:sz w:val="24"/>
          <w:szCs w:val="24"/>
          <w:lang w:eastAsia="tr-TR"/>
        </w:rPr>
      </w:pPr>
      <w:r w:rsidRPr="003C2D6F">
        <w:rPr>
          <w:rFonts w:ascii="Times New Roman" w:eastAsia="Times New Roman" w:hAnsi="Times New Roman"/>
          <w:bCs/>
          <w:sz w:val="24"/>
          <w:szCs w:val="24"/>
          <w:lang w:eastAsia="tr-TR"/>
        </w:rPr>
        <w:t>• Continuous maintenance is required.</w:t>
      </w:r>
    </w:p>
    <w:p w:rsidR="00972DDD" w:rsidRPr="003C2D6F" w:rsidRDefault="00972DDD" w:rsidP="003C2D6F">
      <w:pPr>
        <w:spacing w:after="0" w:line="240" w:lineRule="auto"/>
        <w:ind w:right="-58"/>
        <w:jc w:val="both"/>
        <w:rPr>
          <w:rFonts w:ascii="Times New Roman" w:eastAsia="Times New Roman" w:hAnsi="Times New Roman"/>
          <w:bCs/>
          <w:sz w:val="24"/>
          <w:szCs w:val="24"/>
          <w:lang w:eastAsia="tr-TR"/>
        </w:rPr>
      </w:pPr>
      <w:r w:rsidRPr="003C2D6F">
        <w:rPr>
          <w:rFonts w:ascii="Times New Roman" w:eastAsia="Times New Roman" w:hAnsi="Times New Roman"/>
          <w:bCs/>
          <w:sz w:val="24"/>
          <w:szCs w:val="24"/>
          <w:lang w:eastAsia="tr-TR"/>
        </w:rPr>
        <w:t>• There is external dependence on asphalt road construction.</w:t>
      </w:r>
    </w:p>
    <w:p w:rsidR="00972DDD" w:rsidRPr="003C2D6F" w:rsidRDefault="00972DDD" w:rsidP="003C2D6F">
      <w:pPr>
        <w:spacing w:after="0" w:line="240" w:lineRule="auto"/>
        <w:ind w:right="-58"/>
        <w:jc w:val="both"/>
        <w:rPr>
          <w:rFonts w:ascii="Times New Roman" w:eastAsia="Times New Roman" w:hAnsi="Times New Roman"/>
          <w:bCs/>
          <w:sz w:val="24"/>
          <w:szCs w:val="24"/>
          <w:lang w:eastAsia="tr-TR"/>
        </w:rPr>
      </w:pPr>
      <w:r w:rsidRPr="003C2D6F">
        <w:rPr>
          <w:rFonts w:ascii="Times New Roman" w:eastAsia="Times New Roman" w:hAnsi="Times New Roman"/>
          <w:bCs/>
          <w:sz w:val="24"/>
          <w:szCs w:val="24"/>
          <w:lang w:eastAsia="tr-TR"/>
        </w:rPr>
        <w:t>• Dependent on fuel consumption.</w:t>
      </w:r>
    </w:p>
    <w:p w:rsidR="00972DDD" w:rsidRPr="003C2D6F" w:rsidRDefault="00972DDD" w:rsidP="003C2D6F">
      <w:pPr>
        <w:spacing w:after="0" w:line="240" w:lineRule="auto"/>
        <w:ind w:right="-58"/>
        <w:jc w:val="both"/>
        <w:rPr>
          <w:rFonts w:ascii="Times New Roman" w:eastAsia="Times New Roman" w:hAnsi="Times New Roman"/>
          <w:bCs/>
          <w:sz w:val="24"/>
          <w:szCs w:val="24"/>
          <w:lang w:eastAsia="tr-TR"/>
        </w:rPr>
      </w:pPr>
      <w:r w:rsidRPr="003C2D6F">
        <w:rPr>
          <w:rFonts w:ascii="Times New Roman" w:eastAsia="Times New Roman" w:hAnsi="Times New Roman"/>
          <w:bCs/>
          <w:sz w:val="24"/>
          <w:szCs w:val="24"/>
          <w:lang w:eastAsia="tr-TR"/>
        </w:rPr>
        <w:t>• Not environmentally friendly.</w:t>
      </w:r>
    </w:p>
    <w:p w:rsidR="00972DDD" w:rsidRPr="003C2D6F" w:rsidRDefault="00972DDD" w:rsidP="003C2D6F">
      <w:pPr>
        <w:spacing w:after="0" w:line="240" w:lineRule="auto"/>
        <w:ind w:right="-58"/>
        <w:jc w:val="both"/>
        <w:rPr>
          <w:rFonts w:ascii="Times New Roman" w:eastAsia="Times New Roman" w:hAnsi="Times New Roman"/>
          <w:bCs/>
          <w:sz w:val="24"/>
          <w:szCs w:val="24"/>
          <w:lang w:eastAsia="tr-TR"/>
        </w:rPr>
      </w:pPr>
      <w:r w:rsidRPr="003C2D6F">
        <w:rPr>
          <w:rFonts w:ascii="Times New Roman" w:eastAsia="Times New Roman" w:hAnsi="Times New Roman"/>
          <w:bCs/>
          <w:sz w:val="24"/>
          <w:szCs w:val="24"/>
          <w:lang w:eastAsia="tr-TR"/>
        </w:rPr>
        <w:t>• It is more costly than railways in long-distance transportation.</w:t>
      </w:r>
    </w:p>
    <w:p w:rsidR="00972DDD" w:rsidRPr="003C2D6F" w:rsidRDefault="00972DDD" w:rsidP="003C2D6F">
      <w:pPr>
        <w:spacing w:after="0" w:line="240" w:lineRule="auto"/>
        <w:ind w:right="-58"/>
        <w:jc w:val="both"/>
        <w:rPr>
          <w:rFonts w:ascii="Times New Roman" w:eastAsia="Times New Roman" w:hAnsi="Times New Roman"/>
          <w:bCs/>
          <w:sz w:val="24"/>
          <w:szCs w:val="24"/>
          <w:lang w:eastAsia="tr-TR"/>
        </w:rPr>
      </w:pPr>
      <w:r w:rsidRPr="003C2D6F">
        <w:rPr>
          <w:rFonts w:ascii="Times New Roman" w:eastAsia="Times New Roman" w:hAnsi="Times New Roman"/>
          <w:bCs/>
          <w:sz w:val="24"/>
          <w:szCs w:val="24"/>
          <w:lang w:eastAsia="tr-TR"/>
        </w:rPr>
        <w:t>• High transport costs (especially over long distances)</w:t>
      </w:r>
    </w:p>
    <w:p w:rsidR="00972DDD" w:rsidRPr="003C2D6F" w:rsidRDefault="00972DDD" w:rsidP="003C2D6F">
      <w:pPr>
        <w:spacing w:after="0" w:line="240" w:lineRule="auto"/>
        <w:ind w:right="-58"/>
        <w:jc w:val="both"/>
        <w:rPr>
          <w:rFonts w:ascii="Times New Roman" w:eastAsia="Times New Roman" w:hAnsi="Times New Roman"/>
          <w:bCs/>
          <w:sz w:val="24"/>
          <w:szCs w:val="24"/>
          <w:lang w:eastAsia="tr-TR"/>
        </w:rPr>
      </w:pPr>
      <w:r w:rsidRPr="003C2D6F">
        <w:rPr>
          <w:rFonts w:ascii="Times New Roman" w:eastAsia="Times New Roman" w:hAnsi="Times New Roman"/>
          <w:bCs/>
          <w:sz w:val="24"/>
          <w:szCs w:val="24"/>
          <w:lang w:eastAsia="tr-TR"/>
        </w:rPr>
        <w:t>• Low amount of freight transported at once</w:t>
      </w:r>
    </w:p>
    <w:p w:rsidR="00972DDD" w:rsidRPr="003C2D6F" w:rsidRDefault="00972DDD" w:rsidP="003C2D6F">
      <w:pPr>
        <w:spacing w:after="0" w:line="240" w:lineRule="auto"/>
        <w:ind w:right="-58"/>
        <w:jc w:val="both"/>
        <w:rPr>
          <w:rFonts w:ascii="Times New Roman" w:eastAsia="Times New Roman" w:hAnsi="Times New Roman"/>
          <w:bCs/>
          <w:sz w:val="24"/>
          <w:szCs w:val="24"/>
          <w:lang w:eastAsia="tr-TR"/>
        </w:rPr>
      </w:pPr>
      <w:r w:rsidRPr="003C2D6F">
        <w:rPr>
          <w:rFonts w:ascii="Times New Roman" w:eastAsia="Times New Roman" w:hAnsi="Times New Roman"/>
          <w:bCs/>
          <w:sz w:val="24"/>
          <w:szCs w:val="24"/>
          <w:lang w:eastAsia="tr-TR"/>
        </w:rPr>
        <w:t>• Weight restrictions</w:t>
      </w:r>
    </w:p>
    <w:p w:rsidR="00972DDD" w:rsidRPr="003C2D6F" w:rsidRDefault="00972DDD" w:rsidP="003C2D6F">
      <w:pPr>
        <w:spacing w:after="0" w:line="240" w:lineRule="auto"/>
        <w:ind w:right="-58"/>
        <w:jc w:val="both"/>
        <w:rPr>
          <w:rFonts w:ascii="Times New Roman" w:eastAsia="Times New Roman" w:hAnsi="Times New Roman"/>
          <w:bCs/>
          <w:sz w:val="24"/>
          <w:szCs w:val="24"/>
          <w:lang w:eastAsia="tr-TR"/>
        </w:rPr>
      </w:pPr>
      <w:r w:rsidRPr="003C2D6F">
        <w:rPr>
          <w:rFonts w:ascii="Times New Roman" w:eastAsia="Times New Roman" w:hAnsi="Times New Roman"/>
          <w:bCs/>
          <w:sz w:val="24"/>
          <w:szCs w:val="24"/>
          <w:lang w:eastAsia="tr-TR"/>
        </w:rPr>
        <w:t>• Bad weather conditions</w:t>
      </w: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eastAsia="Times New Roman" w:hAnsi="Times New Roman"/>
          <w:b/>
          <w:bCs/>
          <w:sz w:val="24"/>
          <w:szCs w:val="24"/>
          <w:lang w:eastAsia="tr-TR"/>
        </w:rPr>
        <w:t xml:space="preserve">  </w:t>
      </w: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1.4. Railway Transportation</w:t>
      </w:r>
    </w:p>
    <w:p w:rsidR="00972DDD" w:rsidRPr="003C2D6F" w:rsidRDefault="00972DDD" w:rsidP="003C2D6F">
      <w:pPr>
        <w:spacing w:after="0" w:line="240" w:lineRule="auto"/>
        <w:jc w:val="both"/>
        <w:rPr>
          <w:rFonts w:ascii="Times New Roman" w:hAnsi="Times New Roman"/>
          <w:sz w:val="24"/>
          <w:szCs w:val="24"/>
        </w:rPr>
      </w:pP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The first railway line in our country was established in 1856 between the British and İzmir-Aydın. The city suburb of the city was built between Izmir and Buca. In the first years of the Republic, the construction of the railway has been emphasized. However, after 1950, the construction of the railway has never been made and the road has been weighted. The current railway length in our country is 10000 km.</w:t>
      </w:r>
    </w:p>
    <w:p w:rsidR="00972DDD" w:rsidRPr="003C2D6F" w:rsidRDefault="00972DDD" w:rsidP="003C2D6F">
      <w:pPr>
        <w:spacing w:after="0" w:line="240" w:lineRule="auto"/>
        <w:jc w:val="both"/>
        <w:rPr>
          <w:rFonts w:ascii="Times New Roman" w:hAnsi="Times New Roman"/>
          <w:sz w:val="24"/>
          <w:szCs w:val="24"/>
        </w:rPr>
      </w:pP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 xml:space="preserve">There are differences between the transportation systems in terms of travel speed, walking to the station, waiting at the stop, reaching the desired point after getting off the vehicle. In this regard, automobile systems save time in any case. On the other hand, over long distances, </w:t>
      </w:r>
      <w:proofErr w:type="gramStart"/>
      <w:r w:rsidRPr="003C2D6F">
        <w:rPr>
          <w:rFonts w:ascii="Times New Roman" w:hAnsi="Times New Roman"/>
          <w:sz w:val="24"/>
          <w:szCs w:val="24"/>
        </w:rPr>
        <w:t>metro</w:t>
      </w:r>
      <w:proofErr w:type="gramEnd"/>
      <w:r w:rsidRPr="003C2D6F">
        <w:rPr>
          <w:rFonts w:ascii="Times New Roman" w:hAnsi="Times New Roman"/>
          <w:sz w:val="24"/>
          <w:szCs w:val="24"/>
        </w:rPr>
        <w:t xml:space="preserve"> systems are more advantageous.</w:t>
      </w:r>
    </w:p>
    <w:p w:rsidR="00972DDD" w:rsidRPr="003C2D6F" w:rsidRDefault="00972DDD" w:rsidP="003C2D6F">
      <w:pPr>
        <w:spacing w:after="0" w:line="240" w:lineRule="auto"/>
        <w:jc w:val="both"/>
        <w:rPr>
          <w:rFonts w:ascii="Times New Roman" w:hAnsi="Times New Roman"/>
          <w:sz w:val="24"/>
          <w:szCs w:val="24"/>
        </w:rPr>
      </w:pP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1.4.1 Advantages of Railway Transportation</w:t>
      </w:r>
    </w:p>
    <w:p w:rsidR="00972DDD" w:rsidRPr="003C2D6F" w:rsidRDefault="00972DDD" w:rsidP="003C2D6F">
      <w:pPr>
        <w:spacing w:after="0" w:line="240" w:lineRule="auto"/>
        <w:jc w:val="both"/>
        <w:rPr>
          <w:rFonts w:ascii="Times New Roman" w:hAnsi="Times New Roman"/>
          <w:sz w:val="24"/>
          <w:szCs w:val="24"/>
        </w:rPr>
      </w:pP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 Land use by road is approximately three times less.</w:t>
      </w: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 It is more suitable for mass transportation than highway.</w:t>
      </w: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 Environmentally friendly compared to highways in terms of environmental pollution (exhaust gas, noise pollution).</w:t>
      </w: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 The construction cost is approximately 2.5 times cheaper on the flat terrain, approximately 1.5 times cheaper on the medium rough terrain.</w:t>
      </w: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 It is a transportation system that can use electricity. It is not dependent on oil.</w:t>
      </w: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 xml:space="preserve">• Carrying capacity is 3 times higher. It is extremely advantageous in terms of the load it carries in bulk cargo and container transportation according to the road at once. When a load train has </w:t>
      </w:r>
      <w:r w:rsidRPr="003C2D6F">
        <w:rPr>
          <w:rFonts w:ascii="Times New Roman" w:hAnsi="Times New Roman"/>
          <w:sz w:val="24"/>
          <w:szCs w:val="24"/>
        </w:rPr>
        <w:lastRenderedPageBreak/>
        <w:t>an average capacity of 1,100 tons, a load train between two points means that there are less than 110 TIRs of traffic with a capacity of 10 tons.</w:t>
      </w: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 It is safer than traffic on highways.</w:t>
      </w: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 Saves energy.</w:t>
      </w: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 Strengthens tourism activities.</w:t>
      </w: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 In terms of speed, the railway is the fastest means of transport after the flight.</w:t>
      </w: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 </w:t>
      </w:r>
    </w:p>
    <w:p w:rsidR="00972DDD" w:rsidRPr="003C2D6F" w:rsidRDefault="00972DDD" w:rsidP="003C2D6F">
      <w:pPr>
        <w:spacing w:after="0" w:line="240" w:lineRule="auto"/>
        <w:jc w:val="both"/>
        <w:rPr>
          <w:rFonts w:ascii="Times New Roman" w:hAnsi="Times New Roman"/>
          <w:sz w:val="24"/>
          <w:szCs w:val="24"/>
        </w:rPr>
      </w:pP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1.4.2. Disadvantages of Railway Transportation</w:t>
      </w:r>
    </w:p>
    <w:p w:rsidR="00972DDD" w:rsidRPr="003C2D6F" w:rsidRDefault="00972DDD" w:rsidP="003C2D6F">
      <w:pPr>
        <w:spacing w:after="0" w:line="240" w:lineRule="auto"/>
        <w:jc w:val="both"/>
        <w:rPr>
          <w:rFonts w:ascii="Times New Roman" w:hAnsi="Times New Roman"/>
          <w:sz w:val="24"/>
          <w:szCs w:val="24"/>
        </w:rPr>
      </w:pP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 It is difficult to change after construction.</w:t>
      </w: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 It is difficult to reach every desired point. Road support is needed.</w:t>
      </w: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 Short-distance transportation costs more than road transport.</w:t>
      </w:r>
    </w:p>
    <w:p w:rsidR="00972DDD" w:rsidRPr="003C2D6F" w:rsidRDefault="00972DDD" w:rsidP="003C2D6F">
      <w:pPr>
        <w:spacing w:after="0" w:line="240" w:lineRule="auto"/>
        <w:jc w:val="both"/>
        <w:rPr>
          <w:rFonts w:ascii="Times New Roman" w:hAnsi="Times New Roman"/>
          <w:sz w:val="24"/>
          <w:szCs w:val="24"/>
        </w:rPr>
      </w:pP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1.5. Waterway Transportation</w:t>
      </w:r>
    </w:p>
    <w:p w:rsidR="00972DDD" w:rsidRPr="003C2D6F" w:rsidRDefault="00972DDD" w:rsidP="003C2D6F">
      <w:pPr>
        <w:spacing w:after="0" w:line="240" w:lineRule="auto"/>
        <w:jc w:val="both"/>
        <w:rPr>
          <w:rFonts w:ascii="Times New Roman" w:hAnsi="Times New Roman"/>
          <w:sz w:val="24"/>
          <w:szCs w:val="24"/>
        </w:rPr>
      </w:pP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Maritime transport is an economic transportation such as railway transportation. The most widely used mode of transportation in the world trade is the sea route. In our country, which has a coastline of 8333 km, our share in the world marine trade fleet is 1%. However, with the development of industry and trade in recent years, there has been an increase of 8 - 10 times in the downloaded</w:t>
      </w:r>
      <w:r w:rsidRPr="003C2D6F">
        <w:rPr>
          <w:rFonts w:ascii="Times New Roman" w:hAnsi="Times New Roman"/>
          <w:b/>
          <w:sz w:val="24"/>
          <w:szCs w:val="24"/>
        </w:rPr>
        <w:t xml:space="preserve"> </w:t>
      </w:r>
      <w:r w:rsidRPr="003C2D6F">
        <w:rPr>
          <w:rFonts w:ascii="Times New Roman" w:hAnsi="Times New Roman"/>
          <w:sz w:val="24"/>
          <w:szCs w:val="24"/>
        </w:rPr>
        <w:t>- superimposed load in our ports. In recent years, the share of our maritime trade fleet has reached 30%. Istanbul and Izmir ports have developed in most of our ports. In order to develop a port, the connection to the inner regions (Hinterland) must be good.</w:t>
      </w: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In recent years, transportation is also possible with dam lakes and rivers. In the North American continent, Three Lakes Region, Van Lake, Keban Dam Lake, Rivers in Northern Scandinavian Countries, Nile River, Danube River, Don and Volga Rivers are examples of other water transportation.</w:t>
      </w:r>
    </w:p>
    <w:p w:rsidR="00972DDD" w:rsidRPr="003C2D6F" w:rsidRDefault="00972DDD" w:rsidP="003C2D6F">
      <w:pPr>
        <w:spacing w:after="0" w:line="240" w:lineRule="auto"/>
        <w:jc w:val="both"/>
        <w:rPr>
          <w:rFonts w:ascii="Times New Roman" w:hAnsi="Times New Roman"/>
          <w:sz w:val="24"/>
          <w:szCs w:val="24"/>
        </w:rPr>
      </w:pP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1.5.1. Advantages of Waterway Transportation</w:t>
      </w: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 The lowest cost transport model. Passenger and freight transport by sea is cheaper than land and air.</w:t>
      </w: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 It is used to transport low value (especially raw material) products where speed factor is not very important.</w:t>
      </w: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 A large number of passengers and thousands of tons of loads can be transported together at very long distances. A large amount of dry cargo, liquid and gas are transported by sea.</w:t>
      </w: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 There is no road construction and maintenance costs in maritime transport.</w:t>
      </w:r>
    </w:p>
    <w:p w:rsidR="00972DDD" w:rsidRPr="003C2D6F" w:rsidRDefault="00972DDD" w:rsidP="003C2D6F">
      <w:pPr>
        <w:spacing w:after="0" w:line="240" w:lineRule="auto"/>
        <w:jc w:val="both"/>
        <w:rPr>
          <w:rFonts w:ascii="Times New Roman" w:hAnsi="Times New Roman"/>
          <w:sz w:val="24"/>
          <w:szCs w:val="24"/>
        </w:rPr>
      </w:pP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1.5.2. Disadvantages of Waterway Transportation</w:t>
      </w:r>
    </w:p>
    <w:p w:rsidR="00972DDD" w:rsidRPr="003C2D6F" w:rsidRDefault="00972DDD" w:rsidP="003C2D6F">
      <w:pPr>
        <w:spacing w:after="0" w:line="240" w:lineRule="auto"/>
        <w:jc w:val="both"/>
        <w:rPr>
          <w:rFonts w:ascii="Times New Roman" w:hAnsi="Times New Roman"/>
          <w:sz w:val="24"/>
          <w:szCs w:val="24"/>
        </w:rPr>
      </w:pPr>
    </w:p>
    <w:p w:rsidR="00972DDD" w:rsidRPr="003C2D6F" w:rsidRDefault="00972DDD" w:rsidP="003C2D6F">
      <w:pPr>
        <w:tabs>
          <w:tab w:val="right" w:pos="9639"/>
        </w:tabs>
        <w:spacing w:after="0" w:line="240" w:lineRule="auto"/>
        <w:jc w:val="both"/>
        <w:rPr>
          <w:rFonts w:ascii="Times New Roman" w:hAnsi="Times New Roman"/>
          <w:sz w:val="24"/>
          <w:szCs w:val="24"/>
        </w:rPr>
      </w:pPr>
      <w:r w:rsidRPr="003C2D6F">
        <w:rPr>
          <w:rFonts w:ascii="Times New Roman" w:hAnsi="Times New Roman"/>
          <w:sz w:val="24"/>
          <w:szCs w:val="24"/>
        </w:rPr>
        <w:t>• Sea transportation is less preferred</w:t>
      </w:r>
      <w:r w:rsidRPr="003C2D6F">
        <w:rPr>
          <w:rFonts w:ascii="Times New Roman" w:hAnsi="Times New Roman"/>
          <w:sz w:val="24"/>
          <w:szCs w:val="24"/>
        </w:rPr>
        <w:tab/>
      </w: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Geri bildirim gönder</w:t>
      </w: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Geçmiş</w:t>
      </w: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Kaydedilenler</w:t>
      </w: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hAnsi="Times New Roman"/>
          <w:sz w:val="24"/>
          <w:szCs w:val="24"/>
        </w:rPr>
        <w:t>Topluluk</w:t>
      </w:r>
    </w:p>
    <w:p w:rsidR="00972DDD" w:rsidRPr="003C2D6F" w:rsidRDefault="00972DDD" w:rsidP="003C2D6F">
      <w:pPr>
        <w:spacing w:after="0" w:line="240" w:lineRule="auto"/>
        <w:jc w:val="both"/>
        <w:rPr>
          <w:rFonts w:ascii="Times New Roman" w:hAnsi="Times New Roman"/>
          <w:sz w:val="24"/>
          <w:szCs w:val="24"/>
        </w:rPr>
      </w:pPr>
    </w:p>
    <w:p w:rsidR="00972DDD" w:rsidRPr="003C2D6F" w:rsidRDefault="00972DDD" w:rsidP="003C2D6F">
      <w:pPr>
        <w:spacing w:after="0" w:line="240" w:lineRule="auto"/>
        <w:jc w:val="both"/>
        <w:rPr>
          <w:rFonts w:ascii="Times New Roman" w:hAnsi="Times New Roman"/>
          <w:sz w:val="24"/>
          <w:szCs w:val="24"/>
        </w:rPr>
      </w:pPr>
      <w:r w:rsidRPr="003C2D6F">
        <w:rPr>
          <w:rFonts w:ascii="Times New Roman" w:eastAsia="Times New Roman" w:hAnsi="Times New Roman"/>
          <w:sz w:val="24"/>
          <w:szCs w:val="24"/>
          <w:lang w:eastAsia="tr-TR"/>
        </w:rPr>
        <w:t>1.6. Air Transportation</w:t>
      </w:r>
    </w:p>
    <w:p w:rsidR="00972DDD" w:rsidRPr="003C2D6F" w:rsidRDefault="00972DDD" w:rsidP="003C2D6F">
      <w:pPr>
        <w:spacing w:after="0" w:line="240" w:lineRule="auto"/>
        <w:ind w:left="567"/>
        <w:jc w:val="both"/>
        <w:rPr>
          <w:rFonts w:ascii="Times New Roman" w:eastAsia="Times New Roman" w:hAnsi="Times New Roman"/>
          <w:sz w:val="24"/>
          <w:szCs w:val="24"/>
          <w:lang w:eastAsia="tr-TR"/>
        </w:rPr>
      </w:pPr>
    </w:p>
    <w:p w:rsidR="00972DDD" w:rsidRPr="003C2D6F" w:rsidRDefault="00972DDD" w:rsidP="003C2D6F">
      <w:pPr>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1.6.1. Advantages of Air Transportation</w:t>
      </w:r>
    </w:p>
    <w:p w:rsidR="00972DDD" w:rsidRPr="003C2D6F" w:rsidRDefault="00972DDD" w:rsidP="003C2D6F">
      <w:pPr>
        <w:spacing w:after="0" w:line="240" w:lineRule="auto"/>
        <w:jc w:val="both"/>
        <w:rPr>
          <w:rFonts w:ascii="Times New Roman" w:eastAsia="Times New Roman" w:hAnsi="Times New Roman"/>
          <w:sz w:val="24"/>
          <w:szCs w:val="24"/>
          <w:lang w:eastAsia="tr-TR"/>
        </w:rPr>
      </w:pPr>
    </w:p>
    <w:p w:rsidR="00972DDD" w:rsidRPr="003C2D6F" w:rsidRDefault="00972DDD" w:rsidP="003C2D6F">
      <w:pPr>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It is faster than other types of transportation.</w:t>
      </w:r>
    </w:p>
    <w:p w:rsidR="00972DDD" w:rsidRPr="003C2D6F" w:rsidRDefault="00972DDD" w:rsidP="003C2D6F">
      <w:pPr>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lastRenderedPageBreak/>
        <w:t>• It is the most efficient way for light cargoes to reach their addresses on long distances.</w:t>
      </w:r>
    </w:p>
    <w:p w:rsidR="00972DDD" w:rsidRPr="003C2D6F" w:rsidRDefault="00972DDD" w:rsidP="003C2D6F">
      <w:pPr>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High safety level in handling and handling.</w:t>
      </w:r>
    </w:p>
    <w:p w:rsidR="00972DDD" w:rsidRPr="003C2D6F" w:rsidRDefault="00972DDD" w:rsidP="003C2D6F">
      <w:pPr>
        <w:spacing w:after="0" w:line="240" w:lineRule="auto"/>
        <w:jc w:val="both"/>
        <w:rPr>
          <w:rFonts w:ascii="Times New Roman" w:eastAsia="Times New Roman" w:hAnsi="Times New Roman"/>
          <w:sz w:val="24"/>
          <w:szCs w:val="24"/>
          <w:lang w:eastAsia="tr-TR"/>
        </w:rPr>
      </w:pPr>
    </w:p>
    <w:p w:rsidR="00972DDD" w:rsidRPr="003C2D6F" w:rsidRDefault="00972DDD" w:rsidP="003C2D6F">
      <w:pPr>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1.6.2. Disadvantages of Air Transportation</w:t>
      </w:r>
    </w:p>
    <w:p w:rsidR="00972DDD" w:rsidRPr="003C2D6F" w:rsidRDefault="00972DDD" w:rsidP="003C2D6F">
      <w:pPr>
        <w:spacing w:after="0" w:line="240" w:lineRule="auto"/>
        <w:jc w:val="both"/>
        <w:rPr>
          <w:rFonts w:ascii="Times New Roman" w:eastAsia="Times New Roman" w:hAnsi="Times New Roman"/>
          <w:sz w:val="24"/>
          <w:szCs w:val="24"/>
          <w:lang w:eastAsia="tr-TR"/>
        </w:rPr>
      </w:pPr>
    </w:p>
    <w:p w:rsidR="00972DDD" w:rsidRPr="003C2D6F" w:rsidRDefault="00972DDD" w:rsidP="003C2D6F">
      <w:pPr>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High cost of transportation. Since all destinations are not available</w:t>
      </w:r>
    </w:p>
    <w:p w:rsidR="00972DDD" w:rsidRPr="003C2D6F" w:rsidRDefault="00972DDD" w:rsidP="003C2D6F">
      <w:pPr>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Short distances are not economical.</w:t>
      </w:r>
    </w:p>
    <w:p w:rsidR="00972DDD" w:rsidRPr="003C2D6F" w:rsidRDefault="00972DDD" w:rsidP="003C2D6F">
      <w:pPr>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Airports can be built on certain areas.</w:t>
      </w:r>
    </w:p>
    <w:p w:rsidR="00972DDD" w:rsidRPr="003C2D6F" w:rsidRDefault="00972DDD" w:rsidP="003C2D6F">
      <w:pPr>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Small volume transports can be made.</w:t>
      </w:r>
    </w:p>
    <w:p w:rsidR="00972DDD" w:rsidRPr="003C2D6F" w:rsidRDefault="00972DDD" w:rsidP="003C2D6F">
      <w:pPr>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It is affected by weather conditions.</w:t>
      </w:r>
    </w:p>
    <w:p w:rsidR="00972DDD" w:rsidRPr="003C2D6F" w:rsidRDefault="00972DDD" w:rsidP="003C2D6F">
      <w:pPr>
        <w:spacing w:after="0" w:line="240" w:lineRule="auto"/>
        <w:jc w:val="both"/>
        <w:rPr>
          <w:rFonts w:ascii="Times New Roman" w:eastAsia="Times New Roman" w:hAnsi="Times New Roman"/>
          <w:sz w:val="24"/>
          <w:szCs w:val="24"/>
          <w:lang w:eastAsia="tr-TR"/>
        </w:rPr>
      </w:pPr>
    </w:p>
    <w:p w:rsidR="00972DDD" w:rsidRPr="003C2D6F" w:rsidRDefault="00972DDD" w:rsidP="003C2D6F">
      <w:pPr>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1.7. Pipeline Transportation</w:t>
      </w:r>
    </w:p>
    <w:p w:rsidR="00972DDD" w:rsidRPr="003C2D6F" w:rsidRDefault="00972DDD" w:rsidP="003C2D6F">
      <w:pPr>
        <w:spacing w:after="0" w:line="240" w:lineRule="auto"/>
        <w:jc w:val="both"/>
        <w:rPr>
          <w:rFonts w:ascii="Times New Roman" w:eastAsia="Times New Roman" w:hAnsi="Times New Roman"/>
          <w:sz w:val="24"/>
          <w:szCs w:val="24"/>
          <w:lang w:eastAsia="tr-TR"/>
        </w:rPr>
      </w:pPr>
    </w:p>
    <w:p w:rsidR="00972DDD" w:rsidRPr="003C2D6F" w:rsidRDefault="00972DDD" w:rsidP="003C2D6F">
      <w:pPr>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It is the most efficient and reliable transportation system for the transport of liquids and natural gas.</w:t>
      </w:r>
    </w:p>
    <w:p w:rsidR="00972DDD" w:rsidRPr="003C2D6F" w:rsidRDefault="00972DDD" w:rsidP="003C2D6F">
      <w:pPr>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According to sea and air transport, transport of fuel fluids is safer and more economical.</w:t>
      </w:r>
    </w:p>
    <w:p w:rsidR="00972DDD" w:rsidRPr="003C2D6F" w:rsidRDefault="00972DDD" w:rsidP="003C2D6F">
      <w:pPr>
        <w:spacing w:after="0" w:line="240" w:lineRule="auto"/>
        <w:jc w:val="both"/>
        <w:rPr>
          <w:rFonts w:ascii="Times New Roman" w:eastAsia="Times New Roman" w:hAnsi="Times New Roman"/>
          <w:sz w:val="24"/>
          <w:szCs w:val="24"/>
          <w:lang w:eastAsia="tr-TR"/>
        </w:rPr>
      </w:pPr>
    </w:p>
    <w:p w:rsidR="00972DDD" w:rsidRPr="003C2D6F" w:rsidRDefault="00972DDD" w:rsidP="003C2D6F">
      <w:pPr>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1.7.1. Disadvantages of Pipeline Transportation</w:t>
      </w:r>
    </w:p>
    <w:p w:rsidR="00972DDD" w:rsidRPr="003C2D6F" w:rsidRDefault="00972DDD" w:rsidP="003C2D6F">
      <w:pPr>
        <w:spacing w:after="0" w:line="240" w:lineRule="auto"/>
        <w:jc w:val="both"/>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As in the railroad, the first investment cost is high in this type of transportation.</w:t>
      </w:r>
    </w:p>
    <w:p w:rsidR="00972DDD" w:rsidRPr="003C2D6F" w:rsidRDefault="00972DDD" w:rsidP="003C2D6F">
      <w:pPr>
        <w:spacing w:after="0" w:line="240" w:lineRule="auto"/>
        <w:jc w:val="center"/>
        <w:rPr>
          <w:rFonts w:ascii="Times New Roman" w:hAnsi="Times New Roman"/>
          <w:b/>
          <w:caps/>
          <w:sz w:val="24"/>
          <w:szCs w:val="24"/>
        </w:rPr>
      </w:pPr>
    </w:p>
    <w:p w:rsidR="00972DDD" w:rsidRPr="003C2D6F" w:rsidRDefault="00972DDD" w:rsidP="003C2D6F">
      <w:pPr>
        <w:spacing w:after="0" w:line="240" w:lineRule="auto"/>
        <w:jc w:val="center"/>
        <w:rPr>
          <w:rFonts w:ascii="Times New Roman" w:hAnsi="Times New Roman"/>
          <w:b/>
          <w:caps/>
          <w:sz w:val="24"/>
          <w:szCs w:val="24"/>
        </w:rPr>
      </w:pPr>
    </w:p>
    <w:p w:rsidR="00972DDD" w:rsidRPr="003C2D6F" w:rsidRDefault="00972DDD" w:rsidP="003C2D6F">
      <w:pPr>
        <w:spacing w:after="0" w:line="240" w:lineRule="auto"/>
        <w:jc w:val="center"/>
        <w:rPr>
          <w:rFonts w:ascii="Times New Roman" w:hAnsi="Times New Roman"/>
          <w:b/>
          <w:caps/>
          <w:sz w:val="24"/>
          <w:szCs w:val="24"/>
        </w:rPr>
      </w:pPr>
    </w:p>
    <w:p w:rsidR="00972DDD" w:rsidRPr="003C2D6F" w:rsidRDefault="00972DDD" w:rsidP="003C2D6F">
      <w:pPr>
        <w:spacing w:after="0" w:line="240" w:lineRule="auto"/>
        <w:jc w:val="center"/>
        <w:rPr>
          <w:rFonts w:ascii="Times New Roman" w:hAnsi="Times New Roman"/>
          <w:b/>
          <w:caps/>
          <w:sz w:val="24"/>
          <w:szCs w:val="24"/>
        </w:rPr>
      </w:pPr>
    </w:p>
    <w:p w:rsidR="0007234B" w:rsidRDefault="0007234B" w:rsidP="0007234B">
      <w:pPr>
        <w:tabs>
          <w:tab w:val="left" w:pos="567"/>
          <w:tab w:val="left" w:pos="1134"/>
        </w:tabs>
        <w:spacing w:after="0" w:line="240" w:lineRule="auto"/>
        <w:jc w:val="both"/>
        <w:rPr>
          <w:rFonts w:ascii="Times New Roman" w:eastAsia="Times New Roman" w:hAnsi="Times New Roman"/>
          <w:b/>
          <w:sz w:val="24"/>
          <w:szCs w:val="24"/>
          <w:lang w:eastAsia="tr-TR"/>
        </w:rPr>
      </w:pPr>
      <w:r w:rsidRPr="00BE132A">
        <w:rPr>
          <w:rFonts w:ascii="Times New Roman" w:eastAsia="Times New Roman" w:hAnsi="Times New Roman"/>
          <w:b/>
          <w:sz w:val="24"/>
          <w:szCs w:val="24"/>
          <w:lang w:eastAsia="tr-TR"/>
        </w:rPr>
        <w:t>The path should be determined by considering</w:t>
      </w:r>
      <w:r>
        <w:rPr>
          <w:rFonts w:ascii="Times New Roman" w:eastAsia="Times New Roman" w:hAnsi="Times New Roman"/>
          <w:b/>
          <w:sz w:val="24"/>
          <w:szCs w:val="24"/>
          <w:lang w:eastAsia="tr-TR"/>
        </w:rPr>
        <w:t>:</w:t>
      </w:r>
    </w:p>
    <w:p w:rsidR="0007234B" w:rsidRDefault="0007234B" w:rsidP="0007234B">
      <w:pPr>
        <w:tabs>
          <w:tab w:val="left" w:pos="567"/>
          <w:tab w:val="left" w:pos="1134"/>
        </w:tabs>
        <w:spacing w:after="0" w:line="240" w:lineRule="auto"/>
        <w:jc w:val="both"/>
        <w:rPr>
          <w:rFonts w:ascii="Times New Roman" w:eastAsia="Times New Roman" w:hAnsi="Times New Roman"/>
          <w:b/>
          <w:sz w:val="24"/>
          <w:szCs w:val="24"/>
          <w:lang w:eastAsia="tr-TR"/>
        </w:rPr>
      </w:pPr>
    </w:p>
    <w:p w:rsidR="006612C9" w:rsidRDefault="006612C9" w:rsidP="0007234B">
      <w:pPr>
        <w:pStyle w:val="ListeParagraf"/>
        <w:numPr>
          <w:ilvl w:val="0"/>
          <w:numId w:val="1"/>
        </w:numPr>
        <w:tabs>
          <w:tab w:val="left" w:pos="567"/>
          <w:tab w:val="left" w:pos="1134"/>
        </w:tabs>
        <w:spacing w:after="0" w:line="240" w:lineRule="auto"/>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Should not pass where ice accumulates</w:t>
      </w:r>
    </w:p>
    <w:p w:rsidR="006612C9" w:rsidRDefault="006612C9" w:rsidP="006612C9">
      <w:pPr>
        <w:pStyle w:val="ListeParagraf"/>
        <w:numPr>
          <w:ilvl w:val="0"/>
          <w:numId w:val="1"/>
        </w:numPr>
        <w:tabs>
          <w:tab w:val="left" w:pos="567"/>
          <w:tab w:val="left" w:pos="1134"/>
        </w:tabs>
        <w:spacing w:after="0" w:line="240" w:lineRule="auto"/>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Should not pass where</w:t>
      </w:r>
      <w:r>
        <w:rPr>
          <w:rFonts w:ascii="Times New Roman" w:eastAsia="Times New Roman" w:hAnsi="Times New Roman"/>
          <w:b/>
          <w:sz w:val="24"/>
          <w:szCs w:val="24"/>
          <w:lang w:eastAsia="tr-TR"/>
        </w:rPr>
        <w:t xml:space="preserve"> flood potential is high</w:t>
      </w:r>
    </w:p>
    <w:p w:rsidR="006612C9" w:rsidRDefault="006612C9" w:rsidP="006612C9">
      <w:pPr>
        <w:pStyle w:val="ListeParagraf"/>
        <w:numPr>
          <w:ilvl w:val="0"/>
          <w:numId w:val="1"/>
        </w:numPr>
        <w:tabs>
          <w:tab w:val="left" w:pos="567"/>
          <w:tab w:val="left" w:pos="1134"/>
        </w:tabs>
        <w:spacing w:after="0" w:line="240" w:lineRule="auto"/>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Should</w:t>
      </w:r>
      <w:r>
        <w:rPr>
          <w:rFonts w:ascii="Times New Roman" w:eastAsia="Times New Roman" w:hAnsi="Times New Roman"/>
          <w:b/>
          <w:sz w:val="24"/>
          <w:szCs w:val="24"/>
          <w:lang w:eastAsia="tr-TR"/>
        </w:rPr>
        <w:t xml:space="preserve"> not pass where soil slope failure will occur </w:t>
      </w:r>
    </w:p>
    <w:p w:rsidR="006612C9" w:rsidRDefault="006612C9" w:rsidP="006612C9">
      <w:pPr>
        <w:pStyle w:val="ListeParagraf"/>
        <w:numPr>
          <w:ilvl w:val="0"/>
          <w:numId w:val="1"/>
        </w:numPr>
        <w:tabs>
          <w:tab w:val="left" w:pos="567"/>
          <w:tab w:val="left" w:pos="1134"/>
        </w:tabs>
        <w:spacing w:after="0" w:line="240" w:lineRule="auto"/>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Keep far from the earthquake zones</w:t>
      </w:r>
      <w:bookmarkStart w:id="0" w:name="_GoBack"/>
      <w:bookmarkEnd w:id="0"/>
    </w:p>
    <w:p w:rsidR="006612C9" w:rsidRDefault="006612C9" w:rsidP="006612C9">
      <w:pPr>
        <w:pStyle w:val="ListeParagraf"/>
        <w:numPr>
          <w:ilvl w:val="0"/>
          <w:numId w:val="1"/>
        </w:numPr>
        <w:tabs>
          <w:tab w:val="left" w:pos="567"/>
          <w:tab w:val="left" w:pos="1134"/>
        </w:tabs>
        <w:spacing w:after="0" w:line="240" w:lineRule="auto"/>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Should not pass where ice accumulates</w:t>
      </w:r>
    </w:p>
    <w:p w:rsidR="0007234B" w:rsidRPr="00BE132A" w:rsidRDefault="0007234B" w:rsidP="0007234B">
      <w:pPr>
        <w:pStyle w:val="ListeParagraf"/>
        <w:numPr>
          <w:ilvl w:val="0"/>
          <w:numId w:val="1"/>
        </w:numPr>
        <w:tabs>
          <w:tab w:val="left" w:pos="567"/>
          <w:tab w:val="left" w:pos="1134"/>
        </w:tabs>
        <w:spacing w:after="0" w:line="240" w:lineRule="auto"/>
        <w:jc w:val="both"/>
        <w:rPr>
          <w:rFonts w:ascii="Times New Roman" w:eastAsia="Times New Roman" w:hAnsi="Times New Roman"/>
          <w:b/>
          <w:sz w:val="24"/>
          <w:szCs w:val="24"/>
          <w:lang w:eastAsia="tr-TR"/>
        </w:rPr>
      </w:pPr>
      <w:r w:rsidRPr="00BE132A">
        <w:rPr>
          <w:rFonts w:ascii="Times New Roman" w:eastAsia="Times New Roman" w:hAnsi="Times New Roman"/>
          <w:b/>
          <w:sz w:val="24"/>
          <w:szCs w:val="24"/>
          <w:lang w:eastAsia="tr-TR"/>
        </w:rPr>
        <w:t xml:space="preserve">geometric and physical standards of the road should be suitable for the safe course of traffic. </w:t>
      </w:r>
    </w:p>
    <w:p w:rsidR="0007234B" w:rsidRDefault="006612C9" w:rsidP="0007234B">
      <w:pPr>
        <w:pStyle w:val="ListeParagraf"/>
        <w:numPr>
          <w:ilvl w:val="0"/>
          <w:numId w:val="1"/>
        </w:numPr>
        <w:tabs>
          <w:tab w:val="left" w:pos="567"/>
          <w:tab w:val="left" w:pos="1134"/>
        </w:tabs>
        <w:spacing w:after="0" w:line="240" w:lineRule="auto"/>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Low c</w:t>
      </w:r>
      <w:r w:rsidR="0007234B" w:rsidRPr="00BE132A">
        <w:rPr>
          <w:rFonts w:ascii="Times New Roman" w:eastAsia="Times New Roman" w:hAnsi="Times New Roman"/>
          <w:b/>
          <w:sz w:val="24"/>
          <w:szCs w:val="24"/>
          <w:lang w:eastAsia="tr-TR"/>
        </w:rPr>
        <w:t xml:space="preserve">onstruction and maintenance costs </w:t>
      </w:r>
      <w:r>
        <w:rPr>
          <w:rFonts w:ascii="Times New Roman" w:eastAsia="Times New Roman" w:hAnsi="Times New Roman"/>
          <w:b/>
          <w:sz w:val="24"/>
          <w:szCs w:val="24"/>
          <w:lang w:eastAsia="tr-TR"/>
        </w:rPr>
        <w:t xml:space="preserve"> </w:t>
      </w:r>
    </w:p>
    <w:p w:rsidR="006612C9" w:rsidRPr="00BE132A" w:rsidRDefault="006612C9" w:rsidP="006612C9">
      <w:pPr>
        <w:pStyle w:val="ListeParagraf"/>
        <w:numPr>
          <w:ilvl w:val="0"/>
          <w:numId w:val="1"/>
        </w:numPr>
        <w:tabs>
          <w:tab w:val="left" w:pos="567"/>
          <w:tab w:val="left" w:pos="1134"/>
        </w:tabs>
        <w:spacing w:after="0" w:line="240" w:lineRule="auto"/>
        <w:jc w:val="both"/>
        <w:rPr>
          <w:rFonts w:ascii="Times New Roman" w:eastAsia="Times New Roman" w:hAnsi="Times New Roman"/>
          <w:b/>
          <w:sz w:val="24"/>
          <w:szCs w:val="24"/>
          <w:lang w:eastAsia="tr-TR"/>
        </w:rPr>
      </w:pPr>
      <w:r w:rsidRPr="00BE132A">
        <w:rPr>
          <w:rFonts w:ascii="Times New Roman" w:eastAsia="Times New Roman" w:hAnsi="Times New Roman"/>
          <w:b/>
          <w:sz w:val="24"/>
          <w:szCs w:val="24"/>
          <w:lang w:eastAsia="tr-TR"/>
        </w:rPr>
        <w:t xml:space="preserve">Environmental needs and capacity, </w:t>
      </w:r>
    </w:p>
    <w:p w:rsidR="0007234B" w:rsidRDefault="0007234B" w:rsidP="0007234B">
      <w:pPr>
        <w:tabs>
          <w:tab w:val="left" w:pos="567"/>
          <w:tab w:val="left" w:pos="1134"/>
        </w:tabs>
        <w:spacing w:after="0" w:line="240" w:lineRule="auto"/>
        <w:jc w:val="both"/>
        <w:rPr>
          <w:rFonts w:ascii="Times New Roman" w:eastAsia="Times New Roman" w:hAnsi="Times New Roman"/>
          <w:b/>
          <w:sz w:val="24"/>
          <w:szCs w:val="24"/>
          <w:lang w:eastAsia="tr-TR"/>
        </w:rPr>
      </w:pPr>
    </w:p>
    <w:p w:rsidR="00972DDD" w:rsidRDefault="00972DDD" w:rsidP="0007234B">
      <w:pPr>
        <w:spacing w:after="0" w:line="240" w:lineRule="auto"/>
        <w:jc w:val="both"/>
        <w:rPr>
          <w:rFonts w:ascii="Times New Roman" w:hAnsi="Times New Roman"/>
          <w:b/>
          <w:caps/>
          <w:sz w:val="24"/>
          <w:szCs w:val="24"/>
        </w:rPr>
      </w:pPr>
    </w:p>
    <w:p w:rsidR="0007234B" w:rsidRDefault="0007234B" w:rsidP="0007234B">
      <w:pPr>
        <w:spacing w:after="0" w:line="240" w:lineRule="auto"/>
        <w:jc w:val="both"/>
        <w:rPr>
          <w:rFonts w:ascii="Times New Roman" w:hAnsi="Times New Roman"/>
          <w:b/>
          <w:caps/>
          <w:sz w:val="24"/>
          <w:szCs w:val="24"/>
        </w:rPr>
      </w:pPr>
    </w:p>
    <w:p w:rsidR="0007234B" w:rsidRDefault="0007234B" w:rsidP="0007234B">
      <w:pPr>
        <w:spacing w:after="0" w:line="240" w:lineRule="auto"/>
        <w:jc w:val="both"/>
        <w:rPr>
          <w:rFonts w:ascii="Times New Roman" w:hAnsi="Times New Roman"/>
          <w:b/>
          <w:caps/>
          <w:sz w:val="24"/>
          <w:szCs w:val="24"/>
        </w:rPr>
      </w:pPr>
    </w:p>
    <w:p w:rsidR="0007234B" w:rsidRDefault="0007234B" w:rsidP="0007234B">
      <w:pPr>
        <w:spacing w:after="0" w:line="240" w:lineRule="auto"/>
        <w:jc w:val="both"/>
        <w:rPr>
          <w:rFonts w:ascii="Times New Roman" w:hAnsi="Times New Roman"/>
          <w:b/>
          <w:caps/>
          <w:sz w:val="24"/>
          <w:szCs w:val="24"/>
        </w:rPr>
      </w:pPr>
    </w:p>
    <w:p w:rsidR="0007234B" w:rsidRDefault="0007234B" w:rsidP="0007234B">
      <w:pPr>
        <w:spacing w:after="0" w:line="240" w:lineRule="auto"/>
        <w:jc w:val="both"/>
        <w:rPr>
          <w:rFonts w:ascii="Times New Roman" w:hAnsi="Times New Roman"/>
          <w:b/>
          <w:caps/>
          <w:sz w:val="24"/>
          <w:szCs w:val="24"/>
        </w:rPr>
      </w:pPr>
    </w:p>
    <w:p w:rsidR="0007234B" w:rsidRDefault="0007234B" w:rsidP="0007234B">
      <w:pPr>
        <w:spacing w:after="0" w:line="240" w:lineRule="auto"/>
        <w:jc w:val="both"/>
        <w:rPr>
          <w:rFonts w:ascii="Times New Roman" w:hAnsi="Times New Roman"/>
          <w:b/>
          <w:caps/>
          <w:sz w:val="24"/>
          <w:szCs w:val="24"/>
        </w:rPr>
      </w:pPr>
    </w:p>
    <w:p w:rsidR="0007234B" w:rsidRDefault="0007234B" w:rsidP="0007234B">
      <w:pPr>
        <w:spacing w:after="0" w:line="240" w:lineRule="auto"/>
        <w:jc w:val="both"/>
        <w:rPr>
          <w:rFonts w:ascii="Times New Roman" w:hAnsi="Times New Roman"/>
          <w:b/>
          <w:caps/>
          <w:sz w:val="24"/>
          <w:szCs w:val="24"/>
        </w:rPr>
      </w:pPr>
    </w:p>
    <w:p w:rsidR="0007234B" w:rsidRDefault="0007234B" w:rsidP="0007234B">
      <w:pPr>
        <w:spacing w:after="0" w:line="240" w:lineRule="auto"/>
        <w:jc w:val="both"/>
        <w:rPr>
          <w:rFonts w:ascii="Times New Roman" w:hAnsi="Times New Roman"/>
          <w:b/>
          <w:caps/>
          <w:sz w:val="24"/>
          <w:szCs w:val="24"/>
        </w:rPr>
      </w:pPr>
    </w:p>
    <w:p w:rsidR="0007234B" w:rsidRPr="003C2D6F" w:rsidRDefault="0007234B" w:rsidP="0007234B">
      <w:pPr>
        <w:spacing w:after="0" w:line="240" w:lineRule="auto"/>
        <w:jc w:val="both"/>
        <w:rPr>
          <w:rFonts w:ascii="Times New Roman" w:hAnsi="Times New Roman"/>
          <w:b/>
          <w:caps/>
          <w:sz w:val="24"/>
          <w:szCs w:val="24"/>
        </w:rPr>
      </w:pPr>
    </w:p>
    <w:p w:rsidR="00972DDD" w:rsidRPr="003C2D6F" w:rsidRDefault="00972DDD" w:rsidP="003C2D6F">
      <w:pPr>
        <w:spacing w:after="0" w:line="240" w:lineRule="auto"/>
        <w:jc w:val="center"/>
        <w:rPr>
          <w:rFonts w:ascii="Times New Roman" w:hAnsi="Times New Roman"/>
          <w:b/>
          <w:caps/>
          <w:sz w:val="24"/>
          <w:szCs w:val="24"/>
        </w:rPr>
      </w:pPr>
    </w:p>
    <w:p w:rsidR="00972DDD" w:rsidRPr="003C2D6F" w:rsidRDefault="00972DDD" w:rsidP="003C2D6F">
      <w:pPr>
        <w:tabs>
          <w:tab w:val="left" w:pos="6780"/>
        </w:tabs>
        <w:spacing w:after="0" w:line="240" w:lineRule="auto"/>
        <w:jc w:val="both"/>
        <w:rPr>
          <w:rFonts w:ascii="Times New Roman" w:hAnsi="Times New Roman"/>
          <w:sz w:val="24"/>
          <w:szCs w:val="24"/>
          <w:lang w:eastAsia="tr-TR"/>
        </w:rPr>
      </w:pPr>
    </w:p>
    <w:p w:rsidR="00972DDD" w:rsidRPr="003C2D6F" w:rsidRDefault="00972DDD" w:rsidP="003C2D6F">
      <w:pPr>
        <w:tabs>
          <w:tab w:val="left" w:pos="6780"/>
        </w:tabs>
        <w:spacing w:after="0" w:line="240" w:lineRule="auto"/>
        <w:jc w:val="both"/>
        <w:rPr>
          <w:rFonts w:ascii="Times New Roman" w:hAnsi="Times New Roman"/>
          <w:noProof/>
          <w:sz w:val="24"/>
          <w:szCs w:val="24"/>
          <w:lang w:eastAsia="tr-TR"/>
        </w:rPr>
      </w:pPr>
      <w:r w:rsidRPr="003C2D6F">
        <w:rPr>
          <w:rFonts w:ascii="Times New Roman" w:hAnsi="Times New Roman"/>
          <w:b/>
          <w:bCs/>
          <w:noProof/>
          <w:sz w:val="24"/>
          <w:szCs w:val="24"/>
          <w:lang w:eastAsia="tr-TR"/>
        </w:rPr>
        <w:lastRenderedPageBreak/>
        <mc:AlternateContent>
          <mc:Choice Requires="wps">
            <w:drawing>
              <wp:anchor distT="0" distB="0" distL="114300" distR="114300" simplePos="0" relativeHeight="251659264" behindDoc="0" locked="0" layoutInCell="1" allowOverlap="1" wp14:anchorId="4BC57696" wp14:editId="7163243E">
                <wp:simplePos x="0" y="0"/>
                <wp:positionH relativeFrom="column">
                  <wp:posOffset>564515</wp:posOffset>
                </wp:positionH>
                <wp:positionV relativeFrom="paragraph">
                  <wp:posOffset>80645</wp:posOffset>
                </wp:positionV>
                <wp:extent cx="4481195" cy="614680"/>
                <wp:effectExtent l="2540" t="4445" r="2540" b="0"/>
                <wp:wrapNone/>
                <wp:docPr id="3415" name="Text Box 26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1195" cy="614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72DDD" w:rsidRPr="00C9027B" w:rsidRDefault="00972DDD" w:rsidP="00972DDD">
                            <w:pPr>
                              <w:spacing w:after="0" w:line="240" w:lineRule="auto"/>
                              <w:jc w:val="right"/>
                              <w:rPr>
                                <w:rFonts w:ascii="Times New Roman" w:hAnsi="Times New Roman"/>
                              </w:rPr>
                            </w:pPr>
                          </w:p>
                          <w:p w:rsidR="00972DDD" w:rsidRDefault="00972DDD" w:rsidP="00972DDD">
                            <w:pPr>
                              <w:spacing w:after="0" w:line="240" w:lineRule="auto"/>
                              <w:jc w:val="right"/>
                              <w:rPr>
                                <w:rFonts w:ascii="Times New Roman" w:hAnsi="Times New Roman"/>
                              </w:rPr>
                            </w:pPr>
                          </w:p>
                          <w:p w:rsidR="00972DDD" w:rsidRPr="00C9027B" w:rsidRDefault="00972DDD" w:rsidP="00972DDD">
                            <w:pPr>
                              <w:spacing w:after="0" w:line="240" w:lineRule="auto"/>
                              <w:jc w:val="right"/>
                              <w:rPr>
                                <w:rFonts w:ascii="Times New Roman" w:hAnsi="Times New Roman"/>
                              </w:rPr>
                            </w:pPr>
                            <w:r>
                              <w:rPr>
                                <w:rFonts w:ascii="Times New Roman" w:hAnsi="Times New Roman"/>
                              </w:rPr>
                              <w:t>Ditch</w:t>
                            </w:r>
                          </w:p>
                          <w:p w:rsidR="00972DDD" w:rsidRDefault="00972DDD" w:rsidP="00972DDD">
                            <w:pPr>
                              <w:spacing w:after="0" w:line="240" w:lineRule="auto"/>
                              <w:jc w:val="right"/>
                              <w:rPr>
                                <w:rFonts w:ascii="Times New Roman" w:hAnsi="Times New Roman"/>
                              </w:rPr>
                            </w:pPr>
                          </w:p>
                          <w:p w:rsidR="00972DDD" w:rsidRPr="00C9027B" w:rsidRDefault="00972DDD" w:rsidP="00972DDD">
                            <w:pPr>
                              <w:spacing w:after="0" w:line="240" w:lineRule="auto"/>
                              <w:jc w:val="right"/>
                              <w:rPr>
                                <w:rFonts w:ascii="Times New Roman" w:hAnsi="Times New Roman"/>
                              </w:rPr>
                            </w:pPr>
                          </w:p>
                          <w:p w:rsidR="00972DDD" w:rsidRPr="00C9027B" w:rsidRDefault="00972DDD" w:rsidP="00972DDD">
                            <w:pPr>
                              <w:spacing w:after="0" w:line="240" w:lineRule="auto"/>
                              <w:jc w:val="right"/>
                              <w:rPr>
                                <w:rFonts w:ascii="Times New Roman" w:hAnsi="Times New Roman"/>
                              </w:rPr>
                            </w:pPr>
                            <w:r w:rsidRPr="00C9027B">
                              <w:rPr>
                                <w:rFonts w:ascii="Times New Roman" w:hAnsi="Times New Roman"/>
                              </w:rPr>
                              <w:t>Banket</w:t>
                            </w:r>
                          </w:p>
                          <w:p w:rsidR="00972DDD" w:rsidRPr="00C9027B" w:rsidRDefault="00972DDD" w:rsidP="00972DDD">
                            <w:pPr>
                              <w:spacing w:after="0" w:line="240" w:lineRule="auto"/>
                              <w:jc w:val="right"/>
                              <w:rPr>
                                <w:rFonts w:ascii="Times New Roman" w:hAnsi="Times New Roman"/>
                              </w:rPr>
                            </w:pPr>
                          </w:p>
                          <w:p w:rsidR="00972DDD" w:rsidRPr="00C9027B" w:rsidRDefault="00972DDD" w:rsidP="00972DDD">
                            <w:pPr>
                              <w:spacing w:after="0" w:line="240" w:lineRule="auto"/>
                              <w:jc w:val="right"/>
                              <w:rPr>
                                <w:rFonts w:ascii="Times New Roman" w:hAnsi="Times New Roman"/>
                              </w:rPr>
                            </w:pPr>
                            <w:r>
                              <w:rPr>
                                <w:rFonts w:ascii="Times New Roman" w:hAnsi="Times New Roman"/>
                              </w:rPr>
                              <w:t>lane</w:t>
                            </w:r>
                          </w:p>
                          <w:p w:rsidR="00972DDD" w:rsidRDefault="00972DDD" w:rsidP="00972DDD">
                            <w:pPr>
                              <w:spacing w:after="0" w:line="240" w:lineRule="auto"/>
                              <w:jc w:val="right"/>
                              <w:rPr>
                                <w:rFonts w:ascii="Times New Roman" w:hAnsi="Times New Roman"/>
                              </w:rPr>
                            </w:pPr>
                          </w:p>
                          <w:p w:rsidR="00972DDD" w:rsidRPr="00C9027B" w:rsidRDefault="00972DDD" w:rsidP="00972DDD">
                            <w:pPr>
                              <w:spacing w:after="0" w:line="240" w:lineRule="auto"/>
                              <w:jc w:val="right"/>
                              <w:rPr>
                                <w:rFonts w:ascii="Times New Roman" w:hAnsi="Times New Roman"/>
                              </w:rPr>
                            </w:pPr>
                          </w:p>
                          <w:p w:rsidR="00972DDD" w:rsidRPr="00C9027B" w:rsidRDefault="00972DDD" w:rsidP="00972DDD">
                            <w:pPr>
                              <w:spacing w:after="0" w:line="240" w:lineRule="auto"/>
                              <w:jc w:val="right"/>
                              <w:rPr>
                                <w:rFonts w:ascii="Times New Roman" w:hAnsi="Times New Roman"/>
                              </w:rPr>
                            </w:pPr>
                            <w:r>
                              <w:rPr>
                                <w:rFonts w:ascii="Times New Roman" w:hAnsi="Times New Roman"/>
                              </w:rPr>
                              <w:t>Banket</w:t>
                            </w:r>
                          </w:p>
                          <w:p w:rsidR="00972DDD" w:rsidRPr="00C9027B" w:rsidRDefault="00972DDD" w:rsidP="00972DDD">
                            <w:pPr>
                              <w:spacing w:after="0" w:line="240" w:lineRule="auto"/>
                              <w:jc w:val="right"/>
                              <w:rPr>
                                <w:rFonts w:ascii="Times New Roman" w:hAnsi="Times New Roman"/>
                              </w:rPr>
                            </w:pPr>
                            <w:r w:rsidRPr="00C9027B">
                              <w:rPr>
                                <w:rFonts w:ascii="Times New Roman" w:hAnsi="Times New Roman"/>
                              </w:rPr>
                              <w:t xml:space="preserve"> </w:t>
                            </w:r>
                          </w:p>
                          <w:p w:rsidR="00972DDD" w:rsidRPr="00C9027B" w:rsidRDefault="00972DDD" w:rsidP="00972DDD">
                            <w:pPr>
                              <w:spacing w:after="0" w:line="240" w:lineRule="auto"/>
                              <w:jc w:val="right"/>
                              <w:rPr>
                                <w:rFonts w:ascii="Times New Roman" w:hAnsi="Times New Roman"/>
                              </w:rPr>
                            </w:pPr>
                            <w:r>
                              <w:rPr>
                                <w:rFonts w:ascii="Times New Roman" w:hAnsi="Times New Roman"/>
                              </w:rPr>
                              <w:t xml:space="preserve"> </w:t>
                            </w:r>
                          </w:p>
                          <w:p w:rsidR="00972DDD" w:rsidRPr="00C9027B" w:rsidRDefault="00972DDD" w:rsidP="00972DDD">
                            <w:pPr>
                              <w:spacing w:after="0" w:line="240" w:lineRule="auto"/>
                              <w:jc w:val="right"/>
                              <w:rPr>
                                <w:rFonts w:ascii="Times New Roman" w:hAnsi="Times New Roman"/>
                              </w:rPr>
                            </w:pPr>
                          </w:p>
                          <w:p w:rsidR="00972DDD" w:rsidRPr="00C9027B" w:rsidRDefault="00972DDD" w:rsidP="00972DDD">
                            <w:pPr>
                              <w:spacing w:after="0" w:line="240" w:lineRule="auto"/>
                              <w:jc w:val="right"/>
                              <w:rPr>
                                <w:rFonts w:ascii="Times New Roman" w:hAnsi="Times New Roman"/>
                              </w:rPr>
                            </w:pPr>
                            <w:r w:rsidRPr="00C9027B">
                              <w:rPr>
                                <w:rFonts w:ascii="Times New Roman" w:hAnsi="Times New Roman"/>
                              </w:rPr>
                              <w:t>Banket</w:t>
                            </w:r>
                          </w:p>
                          <w:p w:rsidR="00972DDD" w:rsidRDefault="00972DDD" w:rsidP="00972DDD">
                            <w:pPr>
                              <w:spacing w:after="0" w:line="240" w:lineRule="auto"/>
                              <w:jc w:val="right"/>
                              <w:rPr>
                                <w:rFonts w:ascii="Times New Roman" w:hAnsi="Times New Roman"/>
                              </w:rPr>
                            </w:pPr>
                          </w:p>
                          <w:p w:rsidR="00972DDD" w:rsidRDefault="00972DDD" w:rsidP="00972DDD">
                            <w:pPr>
                              <w:spacing w:after="0" w:line="240" w:lineRule="auto"/>
                              <w:jc w:val="right"/>
                              <w:rPr>
                                <w:rFonts w:ascii="Times New Roman" w:hAnsi="Times New Roman"/>
                              </w:rPr>
                            </w:pPr>
                          </w:p>
                          <w:p w:rsidR="00972DDD" w:rsidRDefault="00972DDD" w:rsidP="00972DDD">
                            <w:pPr>
                              <w:spacing w:after="0" w:line="240" w:lineRule="auto"/>
                              <w:jc w:val="right"/>
                              <w:rPr>
                                <w:rFonts w:ascii="Times New Roman" w:hAnsi="Times New Roman"/>
                              </w:rPr>
                            </w:pPr>
                          </w:p>
                          <w:p w:rsidR="00972DDD" w:rsidRDefault="00972DDD" w:rsidP="00972DDD">
                            <w:pPr>
                              <w:spacing w:after="0" w:line="240" w:lineRule="auto"/>
                              <w:jc w:val="right"/>
                              <w:rPr>
                                <w:rFonts w:ascii="Times New Roman" w:hAnsi="Times New Roman"/>
                              </w:rPr>
                            </w:pPr>
                          </w:p>
                          <w:p w:rsidR="00972DDD" w:rsidRPr="00C9027B" w:rsidRDefault="00972DDD" w:rsidP="00972DDD">
                            <w:pPr>
                              <w:spacing w:after="0" w:line="240" w:lineRule="auto"/>
                              <w:jc w:val="right"/>
                              <w:rPr>
                                <w:rFonts w:ascii="Times New Roman" w:hAnsi="Times New Roman"/>
                              </w:rPr>
                            </w:pPr>
                          </w:p>
                          <w:p w:rsidR="00972DDD" w:rsidRPr="00C9027B" w:rsidRDefault="00972DDD" w:rsidP="00972DDD">
                            <w:pPr>
                              <w:spacing w:after="0" w:line="240" w:lineRule="auto"/>
                              <w:jc w:val="right"/>
                              <w:rPr>
                                <w:rFonts w:ascii="Times New Roman" w:hAnsi="Times New Roman"/>
                              </w:rPr>
                            </w:pPr>
                            <w:r>
                              <w:rPr>
                                <w:rFonts w:ascii="Times New Roman" w:hAnsi="Times New Roman"/>
                              </w:rPr>
                              <w:t>Fill slope</w:t>
                            </w:r>
                          </w:p>
                          <w:p w:rsidR="00972DDD" w:rsidRPr="00C9027B" w:rsidRDefault="00972DDD" w:rsidP="00972DDD">
                            <w:pPr>
                              <w:rPr>
                                <w:rFonts w:ascii="Times New Roman" w:hAnsi="Times New Roman"/>
                              </w:rPr>
                            </w:pPr>
                          </w:p>
                          <w:p w:rsidR="00972DDD" w:rsidRPr="00C9027B" w:rsidRDefault="00972DDD" w:rsidP="00972DDD">
                            <w:pPr>
                              <w:rPr>
                                <w:rFonts w:ascii="Times New Roman" w:hAnsi="Times New Roman"/>
                              </w:rPr>
                            </w:pP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C57696" id="_x0000_t202" coordsize="21600,21600" o:spt="202" path="m,l,21600r21600,l21600,xe">
                <v:stroke joinstyle="miter"/>
                <v:path gradientshapeok="t" o:connecttype="rect"/>
              </v:shapetype>
              <v:shape id="Text Box 2662" o:spid="_x0000_s1026" type="#_x0000_t202" style="position:absolute;left:0;text-align:left;margin-left:44.45pt;margin-top:6.35pt;width:352.85pt;height:4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" filled="f" stroked="f">
                <v:textbox style="layout-flow:vertical-ideographic">
                  <w:txbxContent>
                    <w:p w:rsidR="00972DDD" w:rsidRPr="00C9027B" w:rsidRDefault="00972DDD" w:rsidP="00972DDD">
                      <w:pPr>
                        <w:spacing w:after="0" w:line="240" w:lineRule="auto"/>
                        <w:jc w:val="right"/>
                        <w:rPr>
                          <w:rFonts w:ascii="Times New Roman" w:hAnsi="Times New Roman"/>
                        </w:rPr>
                      </w:pPr>
                    </w:p>
                    <w:p w:rsidR="00972DDD" w:rsidRDefault="00972DDD" w:rsidP="00972DDD">
                      <w:pPr>
                        <w:spacing w:after="0" w:line="240" w:lineRule="auto"/>
                        <w:jc w:val="right"/>
                        <w:rPr>
                          <w:rFonts w:ascii="Times New Roman" w:hAnsi="Times New Roman"/>
                        </w:rPr>
                      </w:pPr>
                    </w:p>
                    <w:p w:rsidR="00972DDD" w:rsidRPr="00C9027B" w:rsidRDefault="00972DDD" w:rsidP="00972DDD">
                      <w:pPr>
                        <w:spacing w:after="0" w:line="240" w:lineRule="auto"/>
                        <w:jc w:val="right"/>
                        <w:rPr>
                          <w:rFonts w:ascii="Times New Roman" w:hAnsi="Times New Roman"/>
                        </w:rPr>
                      </w:pPr>
                      <w:r>
                        <w:rPr>
                          <w:rFonts w:ascii="Times New Roman" w:hAnsi="Times New Roman"/>
                        </w:rPr>
                        <w:t>Ditch</w:t>
                      </w:r>
                    </w:p>
                    <w:p w:rsidR="00972DDD" w:rsidRDefault="00972DDD" w:rsidP="00972DDD">
                      <w:pPr>
                        <w:spacing w:after="0" w:line="240" w:lineRule="auto"/>
                        <w:jc w:val="right"/>
                        <w:rPr>
                          <w:rFonts w:ascii="Times New Roman" w:hAnsi="Times New Roman"/>
                        </w:rPr>
                      </w:pPr>
                    </w:p>
                    <w:p w:rsidR="00972DDD" w:rsidRPr="00C9027B" w:rsidRDefault="00972DDD" w:rsidP="00972DDD">
                      <w:pPr>
                        <w:spacing w:after="0" w:line="240" w:lineRule="auto"/>
                        <w:jc w:val="right"/>
                        <w:rPr>
                          <w:rFonts w:ascii="Times New Roman" w:hAnsi="Times New Roman"/>
                        </w:rPr>
                      </w:pPr>
                    </w:p>
                    <w:p w:rsidR="00972DDD" w:rsidRPr="00C9027B" w:rsidRDefault="00972DDD" w:rsidP="00972DDD">
                      <w:pPr>
                        <w:spacing w:after="0" w:line="240" w:lineRule="auto"/>
                        <w:jc w:val="right"/>
                        <w:rPr>
                          <w:rFonts w:ascii="Times New Roman" w:hAnsi="Times New Roman"/>
                        </w:rPr>
                      </w:pPr>
                      <w:r w:rsidRPr="00C9027B">
                        <w:rPr>
                          <w:rFonts w:ascii="Times New Roman" w:hAnsi="Times New Roman"/>
                        </w:rPr>
                        <w:t>Banket</w:t>
                      </w:r>
                    </w:p>
                    <w:p w:rsidR="00972DDD" w:rsidRPr="00C9027B" w:rsidRDefault="00972DDD" w:rsidP="00972DDD">
                      <w:pPr>
                        <w:spacing w:after="0" w:line="240" w:lineRule="auto"/>
                        <w:jc w:val="right"/>
                        <w:rPr>
                          <w:rFonts w:ascii="Times New Roman" w:hAnsi="Times New Roman"/>
                        </w:rPr>
                      </w:pPr>
                    </w:p>
                    <w:p w:rsidR="00972DDD" w:rsidRPr="00C9027B" w:rsidRDefault="00972DDD" w:rsidP="00972DDD">
                      <w:pPr>
                        <w:spacing w:after="0" w:line="240" w:lineRule="auto"/>
                        <w:jc w:val="right"/>
                        <w:rPr>
                          <w:rFonts w:ascii="Times New Roman" w:hAnsi="Times New Roman"/>
                        </w:rPr>
                      </w:pPr>
                      <w:r>
                        <w:rPr>
                          <w:rFonts w:ascii="Times New Roman" w:hAnsi="Times New Roman"/>
                        </w:rPr>
                        <w:t>lane</w:t>
                      </w:r>
                    </w:p>
                    <w:p w:rsidR="00972DDD" w:rsidRDefault="00972DDD" w:rsidP="00972DDD">
                      <w:pPr>
                        <w:spacing w:after="0" w:line="240" w:lineRule="auto"/>
                        <w:jc w:val="right"/>
                        <w:rPr>
                          <w:rFonts w:ascii="Times New Roman" w:hAnsi="Times New Roman"/>
                        </w:rPr>
                      </w:pPr>
                    </w:p>
                    <w:p w:rsidR="00972DDD" w:rsidRPr="00C9027B" w:rsidRDefault="00972DDD" w:rsidP="00972DDD">
                      <w:pPr>
                        <w:spacing w:after="0" w:line="240" w:lineRule="auto"/>
                        <w:jc w:val="right"/>
                        <w:rPr>
                          <w:rFonts w:ascii="Times New Roman" w:hAnsi="Times New Roman"/>
                        </w:rPr>
                      </w:pPr>
                    </w:p>
                    <w:p w:rsidR="00972DDD" w:rsidRPr="00C9027B" w:rsidRDefault="00972DDD" w:rsidP="00972DDD">
                      <w:pPr>
                        <w:spacing w:after="0" w:line="240" w:lineRule="auto"/>
                        <w:jc w:val="right"/>
                        <w:rPr>
                          <w:rFonts w:ascii="Times New Roman" w:hAnsi="Times New Roman"/>
                        </w:rPr>
                      </w:pPr>
                      <w:r>
                        <w:rPr>
                          <w:rFonts w:ascii="Times New Roman" w:hAnsi="Times New Roman"/>
                        </w:rPr>
                        <w:t>Banket</w:t>
                      </w:r>
                    </w:p>
                    <w:p w:rsidR="00972DDD" w:rsidRPr="00C9027B" w:rsidRDefault="00972DDD" w:rsidP="00972DDD">
                      <w:pPr>
                        <w:spacing w:after="0" w:line="240" w:lineRule="auto"/>
                        <w:jc w:val="right"/>
                        <w:rPr>
                          <w:rFonts w:ascii="Times New Roman" w:hAnsi="Times New Roman"/>
                        </w:rPr>
                      </w:pPr>
                      <w:r w:rsidRPr="00C9027B">
                        <w:rPr>
                          <w:rFonts w:ascii="Times New Roman" w:hAnsi="Times New Roman"/>
                        </w:rPr>
                        <w:t xml:space="preserve"> </w:t>
                      </w:r>
                    </w:p>
                    <w:p w:rsidR="00972DDD" w:rsidRPr="00C9027B" w:rsidRDefault="00972DDD" w:rsidP="00972DDD">
                      <w:pPr>
                        <w:spacing w:after="0" w:line="240" w:lineRule="auto"/>
                        <w:jc w:val="right"/>
                        <w:rPr>
                          <w:rFonts w:ascii="Times New Roman" w:hAnsi="Times New Roman"/>
                        </w:rPr>
                      </w:pPr>
                      <w:r>
                        <w:rPr>
                          <w:rFonts w:ascii="Times New Roman" w:hAnsi="Times New Roman"/>
                        </w:rPr>
                        <w:t xml:space="preserve"> </w:t>
                      </w:r>
                    </w:p>
                    <w:p w:rsidR="00972DDD" w:rsidRPr="00C9027B" w:rsidRDefault="00972DDD" w:rsidP="00972DDD">
                      <w:pPr>
                        <w:spacing w:after="0" w:line="240" w:lineRule="auto"/>
                        <w:jc w:val="right"/>
                        <w:rPr>
                          <w:rFonts w:ascii="Times New Roman" w:hAnsi="Times New Roman"/>
                        </w:rPr>
                      </w:pPr>
                    </w:p>
                    <w:p w:rsidR="00972DDD" w:rsidRPr="00C9027B" w:rsidRDefault="00972DDD" w:rsidP="00972DDD">
                      <w:pPr>
                        <w:spacing w:after="0" w:line="240" w:lineRule="auto"/>
                        <w:jc w:val="right"/>
                        <w:rPr>
                          <w:rFonts w:ascii="Times New Roman" w:hAnsi="Times New Roman"/>
                        </w:rPr>
                      </w:pPr>
                      <w:r w:rsidRPr="00C9027B">
                        <w:rPr>
                          <w:rFonts w:ascii="Times New Roman" w:hAnsi="Times New Roman"/>
                        </w:rPr>
                        <w:t>Banket</w:t>
                      </w:r>
                    </w:p>
                    <w:p w:rsidR="00972DDD" w:rsidRDefault="00972DDD" w:rsidP="00972DDD">
                      <w:pPr>
                        <w:spacing w:after="0" w:line="240" w:lineRule="auto"/>
                        <w:jc w:val="right"/>
                        <w:rPr>
                          <w:rFonts w:ascii="Times New Roman" w:hAnsi="Times New Roman"/>
                        </w:rPr>
                      </w:pPr>
                    </w:p>
                    <w:p w:rsidR="00972DDD" w:rsidRDefault="00972DDD" w:rsidP="00972DDD">
                      <w:pPr>
                        <w:spacing w:after="0" w:line="240" w:lineRule="auto"/>
                        <w:jc w:val="right"/>
                        <w:rPr>
                          <w:rFonts w:ascii="Times New Roman" w:hAnsi="Times New Roman"/>
                        </w:rPr>
                      </w:pPr>
                    </w:p>
                    <w:p w:rsidR="00972DDD" w:rsidRDefault="00972DDD" w:rsidP="00972DDD">
                      <w:pPr>
                        <w:spacing w:after="0" w:line="240" w:lineRule="auto"/>
                        <w:jc w:val="right"/>
                        <w:rPr>
                          <w:rFonts w:ascii="Times New Roman" w:hAnsi="Times New Roman"/>
                        </w:rPr>
                      </w:pPr>
                    </w:p>
                    <w:p w:rsidR="00972DDD" w:rsidRDefault="00972DDD" w:rsidP="00972DDD">
                      <w:pPr>
                        <w:spacing w:after="0" w:line="240" w:lineRule="auto"/>
                        <w:jc w:val="right"/>
                        <w:rPr>
                          <w:rFonts w:ascii="Times New Roman" w:hAnsi="Times New Roman"/>
                        </w:rPr>
                      </w:pPr>
                    </w:p>
                    <w:p w:rsidR="00972DDD" w:rsidRPr="00C9027B" w:rsidRDefault="00972DDD" w:rsidP="00972DDD">
                      <w:pPr>
                        <w:spacing w:after="0" w:line="240" w:lineRule="auto"/>
                        <w:jc w:val="right"/>
                        <w:rPr>
                          <w:rFonts w:ascii="Times New Roman" w:hAnsi="Times New Roman"/>
                        </w:rPr>
                      </w:pPr>
                    </w:p>
                    <w:p w:rsidR="00972DDD" w:rsidRPr="00C9027B" w:rsidRDefault="00972DDD" w:rsidP="00972DDD">
                      <w:pPr>
                        <w:spacing w:after="0" w:line="240" w:lineRule="auto"/>
                        <w:jc w:val="right"/>
                        <w:rPr>
                          <w:rFonts w:ascii="Times New Roman" w:hAnsi="Times New Roman"/>
                        </w:rPr>
                      </w:pPr>
                      <w:r>
                        <w:rPr>
                          <w:rFonts w:ascii="Times New Roman" w:hAnsi="Times New Roman"/>
                        </w:rPr>
                        <w:t>Fill slope</w:t>
                      </w:r>
                    </w:p>
                    <w:p w:rsidR="00972DDD" w:rsidRPr="00C9027B" w:rsidRDefault="00972DDD" w:rsidP="00972DDD">
                      <w:pPr>
                        <w:rPr>
                          <w:rFonts w:ascii="Times New Roman" w:hAnsi="Times New Roman"/>
                        </w:rPr>
                      </w:pPr>
                    </w:p>
                    <w:p w:rsidR="00972DDD" w:rsidRPr="00C9027B" w:rsidRDefault="00972DDD" w:rsidP="00972DDD">
                      <w:pPr>
                        <w:rPr>
                          <w:rFonts w:ascii="Times New Roman" w:hAnsi="Times New Roman"/>
                        </w:rPr>
                      </w:pPr>
                    </w:p>
                  </w:txbxContent>
                </v:textbox>
              </v:shape>
            </w:pict>
          </mc:Fallback>
        </mc:AlternateContent>
      </w:r>
      <w:r w:rsidRPr="003C2D6F">
        <w:rPr>
          <w:rFonts w:ascii="Times New Roman" w:hAnsi="Times New Roman"/>
          <w:sz w:val="24"/>
          <w:szCs w:val="24"/>
          <w:lang w:eastAsia="tr-TR"/>
        </w:rPr>
        <w:tab/>
      </w:r>
      <w:r w:rsidRPr="003C2D6F">
        <w:rPr>
          <w:rFonts w:ascii="Times New Roman" w:hAnsi="Times New Roman"/>
          <w:noProof/>
          <w:sz w:val="24"/>
          <w:szCs w:val="24"/>
          <w:lang w:eastAsia="tr-TR"/>
        </w:rPr>
        <w:drawing>
          <wp:inline distT="0" distB="0" distL="0" distR="0" wp14:anchorId="037250DE" wp14:editId="53950F51">
            <wp:extent cx="5928360" cy="1813560"/>
            <wp:effectExtent l="19050" t="0" r="0" b="0"/>
            <wp:docPr id="11" name="Resim 2" descr="http://www.remlinedigital.com/i270multimodalstudy/images/stories/typical_sections/originals/alt1_us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http://www.remlinedigital.com/i270multimodalstudy/images/stories/typical_sections/originals/alt1_us15.jpg"/>
                    <pic:cNvPicPr>
                      <a:picLocks noChangeAspect="1" noChangeArrowheads="1"/>
                    </pic:cNvPicPr>
                  </pic:nvPicPr>
                  <pic:blipFill>
                    <a:blip r:embed="rId15"/>
                    <a:srcRect/>
                    <a:stretch>
                      <a:fillRect/>
                    </a:stretch>
                  </pic:blipFill>
                  <pic:spPr bwMode="auto">
                    <a:xfrm>
                      <a:off x="0" y="0"/>
                      <a:ext cx="5928360" cy="1813560"/>
                    </a:xfrm>
                    <a:prstGeom prst="rect">
                      <a:avLst/>
                    </a:prstGeom>
                    <a:noFill/>
                    <a:ln w="9525">
                      <a:noFill/>
                      <a:miter lim="800000"/>
                      <a:headEnd/>
                      <a:tailEnd/>
                    </a:ln>
                  </pic:spPr>
                </pic:pic>
              </a:graphicData>
            </a:graphic>
          </wp:inline>
        </w:drawing>
      </w:r>
    </w:p>
    <w:p w:rsidR="00972DDD" w:rsidRPr="003C2D6F" w:rsidRDefault="00972DDD" w:rsidP="003C2D6F">
      <w:pPr>
        <w:tabs>
          <w:tab w:val="left" w:pos="6780"/>
        </w:tabs>
        <w:spacing w:after="0" w:line="240" w:lineRule="auto"/>
        <w:jc w:val="both"/>
        <w:rPr>
          <w:rFonts w:ascii="Times New Roman" w:hAnsi="Times New Roman"/>
          <w:noProof/>
          <w:sz w:val="24"/>
          <w:szCs w:val="24"/>
          <w:lang w:eastAsia="tr-TR"/>
        </w:rPr>
      </w:pPr>
    </w:p>
    <w:p w:rsidR="00972DDD" w:rsidRPr="003C2D6F" w:rsidRDefault="00972DDD" w:rsidP="003C2D6F">
      <w:pPr>
        <w:tabs>
          <w:tab w:val="left" w:pos="6780"/>
        </w:tabs>
        <w:spacing w:after="0" w:line="240" w:lineRule="auto"/>
        <w:jc w:val="center"/>
        <w:rPr>
          <w:rFonts w:ascii="Times New Roman" w:hAnsi="Times New Roman"/>
          <w:noProof/>
          <w:sz w:val="24"/>
          <w:szCs w:val="24"/>
          <w:lang w:eastAsia="tr-TR"/>
        </w:rPr>
      </w:pPr>
      <w:r w:rsidRPr="003C2D6F">
        <w:rPr>
          <w:rFonts w:ascii="Times New Roman" w:hAnsi="Times New Roman"/>
          <w:noProof/>
          <w:sz w:val="24"/>
          <w:szCs w:val="24"/>
          <w:lang w:eastAsia="tr-TR"/>
        </w:rPr>
        <w:t>Figure2.1.  Devided lane</w:t>
      </w:r>
    </w:p>
    <w:p w:rsidR="00972DDD" w:rsidRPr="003C2D6F" w:rsidRDefault="00972DDD" w:rsidP="003C2D6F">
      <w:pPr>
        <w:spacing w:after="0" w:line="240" w:lineRule="auto"/>
        <w:jc w:val="both"/>
        <w:rPr>
          <w:rFonts w:ascii="Times New Roman" w:hAnsi="Times New Roman"/>
          <w:b/>
          <w:caps/>
          <w:sz w:val="24"/>
          <w:szCs w:val="24"/>
        </w:rPr>
      </w:pPr>
    </w:p>
    <w:p w:rsidR="00972DDD" w:rsidRPr="003C2D6F" w:rsidRDefault="00972DDD" w:rsidP="003C2D6F">
      <w:pPr>
        <w:spacing w:after="0" w:line="240" w:lineRule="auto"/>
        <w:jc w:val="both"/>
        <w:rPr>
          <w:rFonts w:ascii="Times New Roman" w:hAnsi="Times New Roman"/>
          <w:b/>
          <w:caps/>
          <w:sz w:val="24"/>
          <w:szCs w:val="24"/>
        </w:rPr>
      </w:pPr>
    </w:p>
    <w:p w:rsidR="00972DDD" w:rsidRPr="003C2D6F" w:rsidRDefault="00972DDD" w:rsidP="003C2D6F">
      <w:pPr>
        <w:pStyle w:val="Default"/>
        <w:ind w:left="708" w:firstLine="708"/>
        <w:rPr>
          <w:rFonts w:ascii="Times New Roman" w:hAnsi="Times New Roman" w:cs="Times New Roman"/>
          <w:color w:val="auto"/>
          <w:lang w:eastAsia="tr-TR"/>
        </w:rPr>
      </w:pPr>
      <w:r w:rsidRPr="003C2D6F">
        <w:rPr>
          <w:rFonts w:ascii="Times New Roman" w:hAnsi="Times New Roman" w:cs="Times New Roman"/>
          <w:color w:val="auto"/>
          <w:lang w:eastAsia="tr-TR"/>
        </w:rPr>
        <w:t>Traffic is the state and movement of pedestrians, animals and vehicles on highways.</w:t>
      </w:r>
    </w:p>
    <w:p w:rsidR="00972DDD" w:rsidRPr="003C2D6F" w:rsidRDefault="00972DDD" w:rsidP="003C2D6F">
      <w:pPr>
        <w:autoSpaceDE w:val="0"/>
        <w:autoSpaceDN w:val="0"/>
        <w:adjustRightInd w:val="0"/>
        <w:spacing w:after="0" w:line="240" w:lineRule="auto"/>
        <w:ind w:left="708"/>
        <w:jc w:val="both"/>
        <w:rPr>
          <w:rFonts w:ascii="Times New Roman" w:hAnsi="Times New Roman"/>
          <w:bCs/>
          <w:sz w:val="24"/>
          <w:szCs w:val="24"/>
        </w:rPr>
      </w:pPr>
    </w:p>
    <w:p w:rsidR="00972DDD" w:rsidRPr="003C2D6F" w:rsidRDefault="00972DDD" w:rsidP="003C2D6F">
      <w:pPr>
        <w:autoSpaceDE w:val="0"/>
        <w:autoSpaceDN w:val="0"/>
        <w:adjustRightInd w:val="0"/>
        <w:spacing w:after="0" w:line="240" w:lineRule="auto"/>
        <w:ind w:left="708"/>
        <w:jc w:val="both"/>
        <w:rPr>
          <w:rFonts w:ascii="Times New Roman" w:hAnsi="Times New Roman"/>
          <w:bCs/>
          <w:sz w:val="24"/>
          <w:szCs w:val="24"/>
        </w:rPr>
      </w:pPr>
    </w:p>
    <w:p w:rsidR="00972DDD" w:rsidRPr="003C2D6F" w:rsidRDefault="00972DDD" w:rsidP="003C2D6F">
      <w:pPr>
        <w:autoSpaceDE w:val="0"/>
        <w:autoSpaceDN w:val="0"/>
        <w:adjustRightInd w:val="0"/>
        <w:spacing w:after="0" w:line="240" w:lineRule="auto"/>
        <w:ind w:left="708"/>
        <w:jc w:val="both"/>
        <w:rPr>
          <w:rFonts w:ascii="Times New Roman" w:hAnsi="Times New Roman"/>
          <w:b/>
          <w:bCs/>
          <w:sz w:val="24"/>
          <w:szCs w:val="24"/>
        </w:rPr>
      </w:pPr>
      <w:r w:rsidRPr="003C2D6F">
        <w:rPr>
          <w:rFonts w:ascii="Times New Roman" w:hAnsi="Times New Roman"/>
          <w:bCs/>
          <w:sz w:val="24"/>
          <w:szCs w:val="24"/>
        </w:rPr>
        <w:t>Table 2.1. Design (Project) speeds-path geometric class</w:t>
      </w:r>
      <w:r w:rsidRPr="003C2D6F">
        <w:rPr>
          <w:rFonts w:ascii="Times New Roman" w:hAnsi="Times New Roman"/>
          <w:b/>
          <w:bCs/>
          <w:noProof/>
          <w:sz w:val="24"/>
          <w:szCs w:val="24"/>
          <w:lang w:eastAsia="tr-TR"/>
        </w:rPr>
        <w:drawing>
          <wp:inline distT="0" distB="0" distL="0" distR="0" wp14:anchorId="187978E2" wp14:editId="071F4382">
            <wp:extent cx="5217160" cy="2465705"/>
            <wp:effectExtent l="19050" t="0" r="2540" b="0"/>
            <wp:docPr id="2400" name="Resim 2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0"/>
                    <pic:cNvPicPr>
                      <a:picLocks noChangeAspect="1" noChangeArrowheads="1"/>
                    </pic:cNvPicPr>
                  </pic:nvPicPr>
                  <pic:blipFill>
                    <a:blip r:embed="rId16">
                      <a:grayscl/>
                      <a:biLevel thresh="50000"/>
                    </a:blip>
                    <a:srcRect r="9187" b="5576"/>
                    <a:stretch>
                      <a:fillRect/>
                    </a:stretch>
                  </pic:blipFill>
                  <pic:spPr bwMode="auto">
                    <a:xfrm>
                      <a:off x="0" y="0"/>
                      <a:ext cx="5217160" cy="2465705"/>
                    </a:xfrm>
                    <a:prstGeom prst="rect">
                      <a:avLst/>
                    </a:prstGeom>
                    <a:noFill/>
                    <a:ln w="9525">
                      <a:noFill/>
                      <a:miter lim="800000"/>
                      <a:headEnd/>
                      <a:tailEnd/>
                    </a:ln>
                  </pic:spPr>
                </pic:pic>
              </a:graphicData>
            </a:graphic>
          </wp:inline>
        </w:drawing>
      </w:r>
    </w:p>
    <w:p w:rsidR="00972DDD" w:rsidRPr="003C2D6F" w:rsidRDefault="00972DDD" w:rsidP="003C2D6F">
      <w:pPr>
        <w:autoSpaceDE w:val="0"/>
        <w:autoSpaceDN w:val="0"/>
        <w:adjustRightInd w:val="0"/>
        <w:spacing w:after="0" w:line="240" w:lineRule="auto"/>
        <w:jc w:val="both"/>
        <w:rPr>
          <w:rFonts w:ascii="Times New Roman" w:hAnsi="Times New Roman"/>
          <w:b/>
          <w:bCs/>
          <w:sz w:val="24"/>
          <w:szCs w:val="24"/>
        </w:rPr>
      </w:pPr>
    </w:p>
    <w:p w:rsidR="00972DDD" w:rsidRPr="003C2D6F" w:rsidRDefault="00972DDD" w:rsidP="003C2D6F">
      <w:pPr>
        <w:autoSpaceDE w:val="0"/>
        <w:autoSpaceDN w:val="0"/>
        <w:adjustRightInd w:val="0"/>
        <w:spacing w:after="0" w:line="240" w:lineRule="auto"/>
        <w:jc w:val="both"/>
        <w:rPr>
          <w:rFonts w:ascii="Times New Roman" w:hAnsi="Times New Roman"/>
          <w:b/>
          <w:bCs/>
          <w:sz w:val="24"/>
          <w:szCs w:val="24"/>
        </w:rPr>
      </w:pPr>
    </w:p>
    <w:p w:rsidR="00972DDD" w:rsidRPr="003C2D6F" w:rsidRDefault="00972DDD" w:rsidP="003C2D6F">
      <w:pPr>
        <w:spacing w:after="0" w:line="240" w:lineRule="auto"/>
        <w:rPr>
          <w:rFonts w:ascii="Times New Roman" w:eastAsia="Times New Roman" w:hAnsi="Times New Roman"/>
          <w:sz w:val="24"/>
          <w:szCs w:val="24"/>
          <w:lang w:eastAsia="tr-TR"/>
        </w:rPr>
      </w:pPr>
      <w:r w:rsidRPr="003C2D6F">
        <w:rPr>
          <w:rFonts w:ascii="Times New Roman" w:eastAsia="Times New Roman" w:hAnsi="Times New Roman"/>
          <w:sz w:val="24"/>
          <w:szCs w:val="24"/>
          <w:lang w:eastAsia="tr-TR"/>
        </w:rPr>
        <w:t xml:space="preserve">  </w:t>
      </w:r>
    </w:p>
    <w:p w:rsidR="00972DDD" w:rsidRPr="003C2D6F" w:rsidRDefault="00972DDD" w:rsidP="003C2D6F">
      <w:pPr>
        <w:spacing w:after="0" w:line="240" w:lineRule="auto"/>
        <w:ind w:left="360"/>
        <w:jc w:val="both"/>
        <w:rPr>
          <w:rFonts w:ascii="Times New Roman" w:hAnsi="Times New Roman"/>
          <w:b/>
          <w:bCs/>
          <w:color w:val="000000"/>
          <w:sz w:val="24"/>
          <w:szCs w:val="24"/>
          <w:lang w:eastAsia="tr-TR"/>
        </w:rPr>
      </w:pPr>
      <w:r w:rsidRPr="003C2D6F">
        <w:rPr>
          <w:rFonts w:ascii="Times New Roman" w:hAnsi="Times New Roman"/>
          <w:b/>
          <w:bCs/>
          <w:color w:val="000000"/>
          <w:sz w:val="24"/>
          <w:szCs w:val="24"/>
          <w:lang w:eastAsia="tr-TR"/>
        </w:rPr>
        <w:t>6.1. Road Geometric Standards</w:t>
      </w:r>
    </w:p>
    <w:p w:rsidR="00972DDD" w:rsidRPr="003C2D6F" w:rsidRDefault="00972DDD" w:rsidP="003C2D6F">
      <w:pPr>
        <w:spacing w:after="0" w:line="240" w:lineRule="auto"/>
        <w:ind w:left="360"/>
        <w:jc w:val="both"/>
        <w:rPr>
          <w:rFonts w:ascii="Times New Roman" w:hAnsi="Times New Roman"/>
          <w:b/>
          <w:bCs/>
          <w:color w:val="000000"/>
          <w:sz w:val="24"/>
          <w:szCs w:val="24"/>
          <w:lang w:eastAsia="tr-TR"/>
        </w:rPr>
      </w:pPr>
    </w:p>
    <w:p w:rsidR="00972DDD" w:rsidRPr="003C2D6F" w:rsidRDefault="00972DDD" w:rsidP="003C2D6F">
      <w:pPr>
        <w:spacing w:after="0" w:line="240" w:lineRule="auto"/>
        <w:ind w:left="360"/>
        <w:jc w:val="both"/>
        <w:rPr>
          <w:rFonts w:ascii="Times New Roman" w:hAnsi="Times New Roman"/>
          <w:bCs/>
          <w:color w:val="000000"/>
          <w:sz w:val="24"/>
          <w:szCs w:val="24"/>
          <w:lang w:eastAsia="tr-TR"/>
        </w:rPr>
      </w:pPr>
      <w:r w:rsidRPr="003C2D6F">
        <w:rPr>
          <w:rFonts w:ascii="Times New Roman" w:hAnsi="Times New Roman"/>
          <w:bCs/>
          <w:color w:val="000000"/>
          <w:sz w:val="24"/>
          <w:szCs w:val="24"/>
          <w:lang w:eastAsia="tr-TR"/>
        </w:rPr>
        <w:t>Geometric standards for a road (Tables 6.1 and 6.2.):</w:t>
      </w:r>
    </w:p>
    <w:p w:rsidR="00972DDD" w:rsidRPr="003C2D6F" w:rsidRDefault="00972DDD" w:rsidP="003C2D6F">
      <w:pPr>
        <w:spacing w:after="0" w:line="240" w:lineRule="auto"/>
        <w:ind w:left="360"/>
        <w:jc w:val="both"/>
        <w:rPr>
          <w:rFonts w:ascii="Times New Roman" w:hAnsi="Times New Roman"/>
          <w:bCs/>
          <w:color w:val="000000"/>
          <w:sz w:val="24"/>
          <w:szCs w:val="24"/>
          <w:lang w:eastAsia="tr-TR"/>
        </w:rPr>
      </w:pPr>
    </w:p>
    <w:p w:rsidR="00972DDD" w:rsidRPr="003C2D6F" w:rsidRDefault="00972DDD" w:rsidP="003C2D6F">
      <w:pPr>
        <w:spacing w:after="0" w:line="240" w:lineRule="auto"/>
        <w:ind w:left="360"/>
        <w:jc w:val="both"/>
        <w:rPr>
          <w:rFonts w:ascii="Times New Roman" w:hAnsi="Times New Roman"/>
          <w:bCs/>
          <w:color w:val="000000"/>
          <w:sz w:val="24"/>
          <w:szCs w:val="24"/>
          <w:lang w:eastAsia="tr-TR"/>
        </w:rPr>
      </w:pPr>
      <w:r w:rsidRPr="003C2D6F">
        <w:rPr>
          <w:rFonts w:ascii="Times New Roman" w:hAnsi="Times New Roman"/>
          <w:bCs/>
          <w:color w:val="000000"/>
          <w:sz w:val="24"/>
          <w:szCs w:val="24"/>
          <w:lang w:eastAsia="tr-TR"/>
        </w:rPr>
        <w:t>• Platform width (width of strip and banquet)</w:t>
      </w:r>
    </w:p>
    <w:p w:rsidR="00972DDD" w:rsidRPr="003C2D6F" w:rsidRDefault="00972DDD" w:rsidP="003C2D6F">
      <w:pPr>
        <w:spacing w:after="0" w:line="240" w:lineRule="auto"/>
        <w:ind w:left="360"/>
        <w:jc w:val="both"/>
        <w:rPr>
          <w:rFonts w:ascii="Times New Roman" w:hAnsi="Times New Roman"/>
          <w:bCs/>
          <w:color w:val="000000"/>
          <w:sz w:val="24"/>
          <w:szCs w:val="24"/>
          <w:lang w:eastAsia="tr-TR"/>
        </w:rPr>
      </w:pPr>
      <w:r w:rsidRPr="003C2D6F">
        <w:rPr>
          <w:rFonts w:ascii="Times New Roman" w:hAnsi="Times New Roman"/>
          <w:bCs/>
          <w:color w:val="000000"/>
          <w:sz w:val="24"/>
          <w:szCs w:val="24"/>
          <w:lang w:eastAsia="tr-TR"/>
        </w:rPr>
        <w:t>• Minimum horizontal and vertical curves</w:t>
      </w:r>
    </w:p>
    <w:p w:rsidR="00972DDD" w:rsidRPr="003C2D6F" w:rsidRDefault="00972DDD" w:rsidP="003C2D6F">
      <w:pPr>
        <w:spacing w:after="0" w:line="240" w:lineRule="auto"/>
        <w:ind w:left="360"/>
        <w:jc w:val="both"/>
        <w:rPr>
          <w:rFonts w:ascii="Times New Roman" w:hAnsi="Times New Roman"/>
          <w:bCs/>
          <w:color w:val="000000"/>
          <w:sz w:val="24"/>
          <w:szCs w:val="24"/>
          <w:lang w:eastAsia="tr-TR"/>
        </w:rPr>
      </w:pPr>
      <w:r w:rsidRPr="003C2D6F">
        <w:rPr>
          <w:rFonts w:ascii="Times New Roman" w:hAnsi="Times New Roman"/>
          <w:bCs/>
          <w:color w:val="000000"/>
          <w:sz w:val="24"/>
          <w:szCs w:val="24"/>
          <w:lang w:eastAsia="tr-TR"/>
        </w:rPr>
        <w:t>• Maximum longitudinal and transverse slopes</w:t>
      </w:r>
    </w:p>
    <w:p w:rsidR="00972DDD" w:rsidRPr="003C2D6F" w:rsidRDefault="00972DDD" w:rsidP="003C2D6F">
      <w:pPr>
        <w:spacing w:after="0" w:line="240" w:lineRule="auto"/>
        <w:ind w:left="360"/>
        <w:jc w:val="both"/>
        <w:rPr>
          <w:rFonts w:ascii="Times New Roman" w:hAnsi="Times New Roman"/>
          <w:bCs/>
          <w:color w:val="000000"/>
          <w:sz w:val="24"/>
          <w:szCs w:val="24"/>
          <w:lang w:eastAsia="tr-TR"/>
        </w:rPr>
      </w:pPr>
      <w:r w:rsidRPr="003C2D6F">
        <w:rPr>
          <w:rFonts w:ascii="Times New Roman" w:hAnsi="Times New Roman"/>
          <w:bCs/>
          <w:color w:val="000000"/>
          <w:sz w:val="24"/>
          <w:szCs w:val="24"/>
          <w:lang w:eastAsia="tr-TR"/>
        </w:rPr>
        <w:t>• Expropriation width</w:t>
      </w:r>
    </w:p>
    <w:p w:rsidR="00972DDD" w:rsidRPr="003C2D6F" w:rsidRDefault="00972DDD" w:rsidP="003C2D6F">
      <w:pPr>
        <w:spacing w:after="0" w:line="240" w:lineRule="auto"/>
        <w:ind w:left="360"/>
        <w:jc w:val="both"/>
        <w:rPr>
          <w:rFonts w:ascii="Times New Roman" w:hAnsi="Times New Roman"/>
          <w:bCs/>
          <w:color w:val="000000"/>
          <w:sz w:val="24"/>
          <w:szCs w:val="24"/>
          <w:lang w:eastAsia="tr-TR"/>
        </w:rPr>
      </w:pPr>
    </w:p>
    <w:p w:rsidR="00972DDD" w:rsidRPr="003C2D6F" w:rsidRDefault="00972DDD" w:rsidP="003C2D6F">
      <w:pPr>
        <w:spacing w:after="0" w:line="240" w:lineRule="auto"/>
        <w:ind w:left="360"/>
        <w:jc w:val="both"/>
        <w:rPr>
          <w:rFonts w:ascii="Times New Roman" w:hAnsi="Times New Roman"/>
          <w:bCs/>
          <w:color w:val="000000"/>
          <w:sz w:val="24"/>
          <w:szCs w:val="24"/>
          <w:lang w:eastAsia="tr-TR"/>
        </w:rPr>
      </w:pPr>
      <w:r w:rsidRPr="003C2D6F">
        <w:rPr>
          <w:rFonts w:ascii="Times New Roman" w:hAnsi="Times New Roman"/>
          <w:bCs/>
          <w:color w:val="000000"/>
          <w:sz w:val="24"/>
          <w:szCs w:val="24"/>
          <w:lang w:eastAsia="tr-TR"/>
        </w:rPr>
        <w:t>6.2. Parameters that are effective in the selection of geometric standards</w:t>
      </w:r>
    </w:p>
    <w:p w:rsidR="00972DDD" w:rsidRPr="003C2D6F" w:rsidRDefault="00972DDD" w:rsidP="003C2D6F">
      <w:pPr>
        <w:spacing w:after="0" w:line="240" w:lineRule="auto"/>
        <w:ind w:left="360"/>
        <w:jc w:val="both"/>
        <w:rPr>
          <w:rFonts w:ascii="Times New Roman" w:hAnsi="Times New Roman"/>
          <w:bCs/>
          <w:color w:val="000000"/>
          <w:sz w:val="24"/>
          <w:szCs w:val="24"/>
          <w:lang w:eastAsia="tr-TR"/>
        </w:rPr>
      </w:pPr>
    </w:p>
    <w:p w:rsidR="00972DDD" w:rsidRPr="003C2D6F" w:rsidRDefault="00972DDD" w:rsidP="003C2D6F">
      <w:pPr>
        <w:spacing w:after="0" w:line="240" w:lineRule="auto"/>
        <w:ind w:left="360"/>
        <w:jc w:val="both"/>
        <w:rPr>
          <w:rFonts w:ascii="Times New Roman" w:hAnsi="Times New Roman"/>
          <w:bCs/>
          <w:color w:val="000000"/>
          <w:sz w:val="24"/>
          <w:szCs w:val="24"/>
          <w:lang w:eastAsia="tr-TR"/>
        </w:rPr>
      </w:pPr>
      <w:r w:rsidRPr="003C2D6F">
        <w:rPr>
          <w:rFonts w:ascii="Times New Roman" w:hAnsi="Times New Roman"/>
          <w:bCs/>
          <w:color w:val="000000"/>
          <w:sz w:val="24"/>
          <w:szCs w:val="24"/>
          <w:lang w:eastAsia="tr-TR"/>
        </w:rPr>
        <w:t>• Project Speed</w:t>
      </w:r>
    </w:p>
    <w:p w:rsidR="00972DDD" w:rsidRPr="003C2D6F" w:rsidRDefault="00972DDD" w:rsidP="003C2D6F">
      <w:pPr>
        <w:spacing w:after="0" w:line="240" w:lineRule="auto"/>
        <w:ind w:left="360"/>
        <w:jc w:val="both"/>
        <w:rPr>
          <w:rFonts w:ascii="Times New Roman" w:hAnsi="Times New Roman"/>
          <w:bCs/>
          <w:color w:val="000000"/>
          <w:sz w:val="24"/>
          <w:szCs w:val="24"/>
          <w:lang w:eastAsia="tr-TR"/>
        </w:rPr>
      </w:pPr>
      <w:r w:rsidRPr="003C2D6F">
        <w:rPr>
          <w:rFonts w:ascii="Times New Roman" w:hAnsi="Times New Roman"/>
          <w:bCs/>
          <w:color w:val="000000"/>
          <w:sz w:val="24"/>
          <w:szCs w:val="24"/>
          <w:lang w:eastAsia="tr-TR"/>
        </w:rPr>
        <w:t>• Topography of the land</w:t>
      </w:r>
    </w:p>
    <w:p w:rsidR="00972DDD" w:rsidRPr="003C2D6F" w:rsidRDefault="00972DDD" w:rsidP="003C2D6F">
      <w:pPr>
        <w:spacing w:after="0" w:line="240" w:lineRule="auto"/>
        <w:ind w:left="360"/>
        <w:jc w:val="both"/>
        <w:rPr>
          <w:rFonts w:ascii="Times New Roman" w:hAnsi="Times New Roman"/>
          <w:bCs/>
          <w:color w:val="000000"/>
          <w:sz w:val="24"/>
          <w:szCs w:val="24"/>
          <w:lang w:eastAsia="tr-TR"/>
        </w:rPr>
      </w:pPr>
      <w:r w:rsidRPr="003C2D6F">
        <w:rPr>
          <w:rFonts w:ascii="Times New Roman" w:hAnsi="Times New Roman"/>
          <w:bCs/>
          <w:color w:val="000000"/>
          <w:sz w:val="24"/>
          <w:szCs w:val="24"/>
          <w:lang w:eastAsia="tr-TR"/>
        </w:rPr>
        <w:lastRenderedPageBreak/>
        <w:t>• Ground condition of the route</w:t>
      </w:r>
    </w:p>
    <w:p w:rsidR="00972DDD" w:rsidRPr="003C2D6F" w:rsidRDefault="00972DDD" w:rsidP="003C2D6F">
      <w:pPr>
        <w:spacing w:after="0" w:line="240" w:lineRule="auto"/>
        <w:ind w:left="360"/>
        <w:jc w:val="both"/>
        <w:rPr>
          <w:rFonts w:ascii="Times New Roman" w:hAnsi="Times New Roman"/>
          <w:bCs/>
          <w:color w:val="000000"/>
          <w:sz w:val="24"/>
          <w:szCs w:val="24"/>
          <w:lang w:eastAsia="tr-TR"/>
        </w:rPr>
      </w:pPr>
      <w:r w:rsidRPr="003C2D6F">
        <w:rPr>
          <w:rFonts w:ascii="Times New Roman" w:hAnsi="Times New Roman"/>
          <w:bCs/>
          <w:color w:val="000000"/>
          <w:sz w:val="24"/>
          <w:szCs w:val="24"/>
          <w:lang w:eastAsia="tr-TR"/>
        </w:rPr>
        <w:t>•</w:t>
      </w:r>
      <w:r w:rsidRPr="003C2D6F">
        <w:rPr>
          <w:rFonts w:ascii="Times New Roman" w:hAnsi="Times New Roman"/>
          <w:bCs/>
          <w:color w:val="000000"/>
          <w:sz w:val="24"/>
          <w:szCs w:val="24"/>
          <w:lang w:eastAsia="tr-TR"/>
        </w:rPr>
        <w:tab/>
        <w:t>Traffic Safety</w:t>
      </w:r>
    </w:p>
    <w:p w:rsidR="00972DDD" w:rsidRPr="003C2D6F" w:rsidRDefault="00972DDD" w:rsidP="003C2D6F">
      <w:pPr>
        <w:spacing w:after="0" w:line="240" w:lineRule="auto"/>
        <w:ind w:left="360"/>
        <w:jc w:val="both"/>
        <w:rPr>
          <w:rFonts w:ascii="Times New Roman" w:hAnsi="Times New Roman"/>
          <w:bCs/>
          <w:color w:val="000000"/>
          <w:sz w:val="24"/>
          <w:szCs w:val="24"/>
          <w:lang w:eastAsia="tr-TR"/>
        </w:rPr>
      </w:pPr>
      <w:r w:rsidRPr="003C2D6F">
        <w:rPr>
          <w:rFonts w:ascii="Times New Roman" w:hAnsi="Times New Roman"/>
          <w:bCs/>
          <w:color w:val="000000"/>
          <w:sz w:val="24"/>
          <w:szCs w:val="24"/>
          <w:lang w:eastAsia="tr-TR"/>
        </w:rPr>
        <w:t>•</w:t>
      </w:r>
      <w:r w:rsidRPr="003C2D6F">
        <w:rPr>
          <w:rFonts w:ascii="Times New Roman" w:hAnsi="Times New Roman"/>
          <w:bCs/>
          <w:color w:val="000000"/>
          <w:sz w:val="24"/>
          <w:szCs w:val="24"/>
          <w:lang w:eastAsia="tr-TR"/>
        </w:rPr>
        <w:tab/>
        <w:t>Climate conditions</w:t>
      </w:r>
    </w:p>
    <w:p w:rsidR="00972DDD" w:rsidRPr="003C2D6F" w:rsidRDefault="00972DDD" w:rsidP="003C2D6F">
      <w:pPr>
        <w:spacing w:after="0" w:line="240" w:lineRule="auto"/>
        <w:ind w:left="360"/>
        <w:jc w:val="both"/>
        <w:rPr>
          <w:rFonts w:ascii="Times New Roman" w:hAnsi="Times New Roman"/>
          <w:bCs/>
          <w:color w:val="000000"/>
          <w:sz w:val="24"/>
          <w:szCs w:val="24"/>
          <w:lang w:eastAsia="tr-TR"/>
        </w:rPr>
      </w:pPr>
      <w:r w:rsidRPr="003C2D6F">
        <w:rPr>
          <w:rFonts w:ascii="Times New Roman" w:hAnsi="Times New Roman"/>
          <w:bCs/>
          <w:color w:val="000000"/>
          <w:sz w:val="24"/>
          <w:szCs w:val="24"/>
          <w:lang w:eastAsia="tr-TR"/>
        </w:rPr>
        <w:t>• Road Capacity</w:t>
      </w:r>
    </w:p>
    <w:p w:rsidR="00972DDD" w:rsidRPr="003C2D6F" w:rsidRDefault="00972DDD" w:rsidP="003C2D6F">
      <w:pPr>
        <w:spacing w:after="0" w:line="240" w:lineRule="auto"/>
        <w:ind w:left="360"/>
        <w:jc w:val="both"/>
        <w:rPr>
          <w:rFonts w:ascii="Times New Roman" w:hAnsi="Times New Roman"/>
          <w:bCs/>
          <w:color w:val="000000"/>
          <w:sz w:val="24"/>
          <w:szCs w:val="24"/>
          <w:lang w:eastAsia="tr-TR"/>
        </w:rPr>
      </w:pPr>
      <w:r w:rsidRPr="003C2D6F">
        <w:rPr>
          <w:rFonts w:ascii="Times New Roman" w:hAnsi="Times New Roman"/>
          <w:bCs/>
          <w:color w:val="000000"/>
          <w:sz w:val="24"/>
          <w:szCs w:val="24"/>
          <w:lang w:eastAsia="tr-TR"/>
        </w:rPr>
        <w:t>• Vehicle Composition in Traffic</w:t>
      </w:r>
    </w:p>
    <w:p w:rsidR="00972DDD" w:rsidRPr="003C2D6F" w:rsidRDefault="00972DDD" w:rsidP="003C2D6F">
      <w:pPr>
        <w:spacing w:after="0" w:line="240" w:lineRule="auto"/>
        <w:ind w:left="360"/>
        <w:jc w:val="both"/>
        <w:rPr>
          <w:rFonts w:ascii="Times New Roman" w:hAnsi="Times New Roman"/>
          <w:bCs/>
          <w:color w:val="000000"/>
          <w:sz w:val="24"/>
          <w:szCs w:val="24"/>
          <w:lang w:eastAsia="tr-TR"/>
        </w:rPr>
      </w:pPr>
      <w:r w:rsidRPr="003C2D6F">
        <w:rPr>
          <w:rFonts w:ascii="Times New Roman" w:hAnsi="Times New Roman"/>
          <w:bCs/>
          <w:color w:val="000000"/>
          <w:sz w:val="24"/>
          <w:szCs w:val="24"/>
          <w:lang w:eastAsia="tr-TR"/>
        </w:rPr>
        <w:t>• Road Class (Service Level)</w:t>
      </w:r>
    </w:p>
    <w:p w:rsidR="00972DDD" w:rsidRPr="003C2D6F" w:rsidRDefault="00972DDD" w:rsidP="003C2D6F">
      <w:pPr>
        <w:spacing w:after="0" w:line="240" w:lineRule="auto"/>
        <w:ind w:left="360"/>
        <w:jc w:val="both"/>
        <w:rPr>
          <w:rFonts w:ascii="Times New Roman" w:hAnsi="Times New Roman"/>
          <w:bCs/>
          <w:color w:val="000000"/>
          <w:sz w:val="24"/>
          <w:szCs w:val="24"/>
          <w:lang w:eastAsia="tr-TR"/>
        </w:rPr>
      </w:pPr>
      <w:r w:rsidRPr="003C2D6F">
        <w:rPr>
          <w:rFonts w:ascii="Times New Roman" w:hAnsi="Times New Roman"/>
          <w:bCs/>
          <w:color w:val="000000"/>
          <w:sz w:val="24"/>
          <w:szCs w:val="24"/>
          <w:lang w:eastAsia="tr-TR"/>
        </w:rPr>
        <w:t>•</w:t>
      </w:r>
      <w:r w:rsidRPr="003C2D6F">
        <w:rPr>
          <w:rFonts w:ascii="Times New Roman" w:hAnsi="Times New Roman"/>
          <w:bCs/>
          <w:color w:val="000000"/>
          <w:sz w:val="24"/>
          <w:szCs w:val="24"/>
          <w:lang w:eastAsia="tr-TR"/>
        </w:rPr>
        <w:tab/>
        <w:t>Traffic Safety</w:t>
      </w:r>
    </w:p>
    <w:p w:rsidR="00972DDD" w:rsidRPr="003C2D6F" w:rsidRDefault="00972DDD" w:rsidP="003C2D6F">
      <w:pPr>
        <w:spacing w:after="0" w:line="240" w:lineRule="auto"/>
        <w:ind w:left="360"/>
        <w:jc w:val="both"/>
        <w:rPr>
          <w:rFonts w:ascii="Times New Roman" w:hAnsi="Times New Roman"/>
          <w:color w:val="000000"/>
          <w:sz w:val="24"/>
          <w:szCs w:val="24"/>
        </w:rPr>
      </w:pPr>
      <w:r w:rsidRPr="003C2D6F">
        <w:rPr>
          <w:rFonts w:ascii="Times New Roman" w:hAnsi="Times New Roman"/>
          <w:bCs/>
          <w:color w:val="000000"/>
          <w:sz w:val="24"/>
          <w:szCs w:val="24"/>
          <w:lang w:eastAsia="tr-TR"/>
        </w:rPr>
        <w:t>• Financial Opportunities</w:t>
      </w:r>
    </w:p>
    <w:p w:rsidR="00972DDD" w:rsidRPr="003C2D6F" w:rsidRDefault="00972DDD" w:rsidP="003C2D6F">
      <w:pPr>
        <w:spacing w:after="0" w:line="240" w:lineRule="auto"/>
        <w:ind w:left="360"/>
        <w:jc w:val="both"/>
        <w:rPr>
          <w:rFonts w:ascii="Times New Roman" w:hAnsi="Times New Roman"/>
          <w:color w:val="000000"/>
          <w:sz w:val="24"/>
          <w:szCs w:val="24"/>
        </w:rPr>
      </w:pPr>
    </w:p>
    <w:p w:rsidR="00972DDD" w:rsidRPr="003C2D6F" w:rsidRDefault="00972DDD" w:rsidP="003C2D6F">
      <w:pPr>
        <w:spacing w:after="0" w:line="240" w:lineRule="auto"/>
        <w:ind w:left="360"/>
        <w:jc w:val="both"/>
        <w:rPr>
          <w:rFonts w:ascii="Times New Roman" w:hAnsi="Times New Roman"/>
          <w:color w:val="000000"/>
          <w:sz w:val="24"/>
          <w:szCs w:val="24"/>
        </w:rPr>
      </w:pPr>
    </w:p>
    <w:p w:rsidR="00972DDD" w:rsidRPr="003C2D6F" w:rsidRDefault="00972DDD" w:rsidP="003C2D6F">
      <w:pPr>
        <w:spacing w:after="0" w:line="240" w:lineRule="auto"/>
        <w:ind w:left="360"/>
        <w:jc w:val="both"/>
        <w:rPr>
          <w:rFonts w:ascii="Times New Roman" w:hAnsi="Times New Roman"/>
          <w:color w:val="000000"/>
          <w:sz w:val="24"/>
          <w:szCs w:val="24"/>
        </w:rPr>
      </w:pPr>
    </w:p>
    <w:p w:rsidR="00972DDD" w:rsidRPr="003C2D6F" w:rsidRDefault="00972DDD" w:rsidP="003C2D6F">
      <w:pPr>
        <w:spacing w:after="0" w:line="240" w:lineRule="auto"/>
        <w:ind w:left="360"/>
        <w:jc w:val="both"/>
        <w:rPr>
          <w:rFonts w:ascii="Times New Roman" w:hAnsi="Times New Roman"/>
          <w:color w:val="000000"/>
          <w:sz w:val="24"/>
          <w:szCs w:val="24"/>
        </w:rPr>
      </w:pPr>
    </w:p>
    <w:p w:rsidR="00972DDD" w:rsidRPr="003C2D6F" w:rsidRDefault="00972DDD" w:rsidP="003C2D6F">
      <w:pPr>
        <w:spacing w:after="0" w:line="240" w:lineRule="auto"/>
        <w:jc w:val="both"/>
        <w:rPr>
          <w:rFonts w:ascii="Times New Roman" w:eastAsia="Batang" w:hAnsi="Times New Roman"/>
          <w:b/>
          <w:bCs/>
          <w:color w:val="000000"/>
          <w:sz w:val="24"/>
          <w:szCs w:val="24"/>
          <w:lang w:eastAsia="ko-KR"/>
        </w:rPr>
      </w:pPr>
    </w:p>
    <w:p w:rsidR="00972DDD" w:rsidRPr="003C2D6F" w:rsidRDefault="00972DDD" w:rsidP="003C2D6F">
      <w:pPr>
        <w:spacing w:after="0" w:line="240" w:lineRule="auto"/>
        <w:jc w:val="both"/>
        <w:rPr>
          <w:rFonts w:ascii="Times New Roman" w:eastAsia="Batang" w:hAnsi="Times New Roman"/>
          <w:b/>
          <w:bCs/>
          <w:color w:val="000000"/>
          <w:sz w:val="24"/>
          <w:szCs w:val="24"/>
          <w:lang w:eastAsia="ko-KR"/>
        </w:rPr>
      </w:pPr>
      <w:proofErr w:type="gramStart"/>
      <w:r w:rsidRPr="003C2D6F">
        <w:rPr>
          <w:rFonts w:ascii="Times New Roman" w:eastAsia="Times New Roman" w:hAnsi="Times New Roman"/>
          <w:b/>
          <w:sz w:val="24"/>
          <w:szCs w:val="24"/>
          <w:lang w:val="en-US" w:eastAsia="tr-TR"/>
        </w:rPr>
        <w:t>Table  6.1.</w:t>
      </w:r>
      <w:proofErr w:type="gramEnd"/>
      <w:r w:rsidRPr="003C2D6F">
        <w:rPr>
          <w:rFonts w:ascii="Times New Roman" w:eastAsia="Times New Roman" w:hAnsi="Times New Roman"/>
          <w:b/>
          <w:sz w:val="24"/>
          <w:szCs w:val="24"/>
          <w:lang w:val="en-US" w:eastAsia="tr-TR"/>
        </w:rPr>
        <w:t xml:space="preserve"> </w:t>
      </w:r>
      <w:r w:rsidRPr="003C2D6F">
        <w:rPr>
          <w:rFonts w:ascii="Times New Roman" w:eastAsia="Batang" w:hAnsi="Times New Roman"/>
          <w:bCs/>
          <w:color w:val="000000"/>
          <w:sz w:val="24"/>
          <w:szCs w:val="24"/>
          <w:lang w:eastAsia="ko-KR"/>
        </w:rPr>
        <w:t>Köy yolu geometrik standartları</w:t>
      </w:r>
      <w:r w:rsidRPr="003C2D6F">
        <w:rPr>
          <w:rFonts w:ascii="Times New Roman" w:eastAsia="Batang" w:hAnsi="Times New Roman"/>
          <w:b/>
          <w:bCs/>
          <w:color w:val="000000"/>
          <w:sz w:val="24"/>
          <w:szCs w:val="24"/>
          <w:lang w:eastAsia="ko-KR"/>
        </w:rPr>
        <w:t xml:space="preserve"> </w:t>
      </w:r>
    </w:p>
    <w:tbl>
      <w:tblPr>
        <w:tblStyle w:val="RenkliListe-Vurgu5"/>
        <w:tblW w:w="9537" w:type="dxa"/>
        <w:tblLayout w:type="fixed"/>
        <w:tblLook w:val="01E0" w:firstRow="1" w:lastRow="1" w:firstColumn="1" w:lastColumn="1" w:noHBand="0" w:noVBand="0"/>
      </w:tblPr>
      <w:tblGrid>
        <w:gridCol w:w="2723"/>
        <w:gridCol w:w="675"/>
        <w:gridCol w:w="622"/>
        <w:gridCol w:w="562"/>
        <w:gridCol w:w="566"/>
        <w:gridCol w:w="575"/>
        <w:gridCol w:w="562"/>
        <w:gridCol w:w="538"/>
        <w:gridCol w:w="544"/>
        <w:gridCol w:w="540"/>
        <w:gridCol w:w="545"/>
        <w:gridCol w:w="540"/>
        <w:gridCol w:w="545"/>
      </w:tblGrid>
      <w:tr w:rsidR="00972DDD" w:rsidRPr="003C2D6F" w:rsidTr="001C39FF">
        <w:trPr>
          <w:cnfStyle w:val="100000000000" w:firstRow="1" w:lastRow="0" w:firstColumn="0" w:lastColumn="0" w:oddVBand="0" w:evenVBand="0" w:oddHBand="0"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723"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p>
        </w:tc>
        <w:tc>
          <w:tcPr>
            <w:cnfStyle w:val="000010000000" w:firstRow="0" w:lastRow="0" w:firstColumn="0" w:lastColumn="0" w:oddVBand="1" w:evenVBand="0" w:oddHBand="0" w:evenHBand="0" w:firstRowFirstColumn="0" w:firstRowLastColumn="0" w:lastRowFirstColumn="0" w:lastRowLastColumn="0"/>
            <w:tcW w:w="3562" w:type="dxa"/>
            <w:gridSpan w:val="6"/>
          </w:tcPr>
          <w:p w:rsidR="00972DDD" w:rsidRPr="003C2D6F" w:rsidRDefault="00972DDD" w:rsidP="003C2D6F">
            <w:pPr>
              <w:spacing w:after="0" w:line="240" w:lineRule="auto"/>
              <w:jc w:val="center"/>
              <w:rPr>
                <w:rFonts w:ascii="Times New Roman" w:eastAsia="Times New Roman" w:hAnsi="Times New Roman"/>
                <w:b w:val="0"/>
                <w:sz w:val="24"/>
                <w:szCs w:val="24"/>
              </w:rPr>
            </w:pPr>
          </w:p>
        </w:tc>
        <w:tc>
          <w:tcPr>
            <w:cnfStyle w:val="000100000000" w:firstRow="0" w:lastRow="0" w:firstColumn="0" w:lastColumn="1" w:oddVBand="0" w:evenVBand="0" w:oddHBand="0" w:evenHBand="0" w:firstRowFirstColumn="0" w:firstRowLastColumn="0" w:lastRowFirstColumn="0" w:lastRowLastColumn="0"/>
            <w:tcW w:w="3252" w:type="dxa"/>
            <w:gridSpan w:val="6"/>
          </w:tcPr>
          <w:p w:rsidR="00972DDD" w:rsidRPr="003C2D6F" w:rsidRDefault="00972DDD" w:rsidP="003C2D6F">
            <w:pPr>
              <w:spacing w:after="0" w:line="240" w:lineRule="auto"/>
              <w:jc w:val="center"/>
              <w:rPr>
                <w:rFonts w:ascii="Times New Roman" w:eastAsia="Times New Roman" w:hAnsi="Times New Roman"/>
                <w:color w:val="auto"/>
                <w:sz w:val="24"/>
                <w:szCs w:val="24"/>
              </w:rPr>
            </w:pPr>
          </w:p>
        </w:tc>
      </w:tr>
      <w:tr w:rsidR="00972DDD" w:rsidRPr="003C2D6F" w:rsidTr="001C39FF">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723" w:type="dxa"/>
          </w:tcPr>
          <w:p w:rsidR="00972DDD" w:rsidRPr="003C2D6F" w:rsidRDefault="00972DDD" w:rsidP="003C2D6F">
            <w:pPr>
              <w:spacing w:after="0" w:line="240" w:lineRule="auto"/>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 xml:space="preserve">Service level </w:t>
            </w:r>
            <w:r w:rsidRPr="003C2D6F">
              <w:rPr>
                <w:rFonts w:ascii="Times New Roman" w:eastAsia="Batang" w:hAnsi="Times New Roman"/>
                <w:color w:val="000000"/>
                <w:sz w:val="24"/>
                <w:szCs w:val="24"/>
                <w:lang w:eastAsia="ko-KR"/>
              </w:rPr>
              <w:t xml:space="preserve"> (A,B,C)</w:t>
            </w:r>
          </w:p>
        </w:tc>
        <w:tc>
          <w:tcPr>
            <w:cnfStyle w:val="000010000000" w:firstRow="0" w:lastRow="0" w:firstColumn="0" w:lastColumn="0" w:oddVBand="1" w:evenVBand="0" w:oddHBand="0" w:evenHBand="0" w:firstRowFirstColumn="0" w:firstRowLastColumn="0" w:lastRowFirstColumn="0" w:lastRowLastColumn="0"/>
            <w:tcW w:w="1297" w:type="dxa"/>
            <w:gridSpan w:val="2"/>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A</w:t>
            </w:r>
          </w:p>
        </w:tc>
        <w:tc>
          <w:tcPr>
            <w:tcW w:w="1128" w:type="dxa"/>
            <w:gridSpan w:val="2"/>
          </w:tcPr>
          <w:p w:rsidR="00972DDD" w:rsidRPr="003C2D6F" w:rsidRDefault="00972DDD" w:rsidP="003C2D6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3C2D6F">
              <w:rPr>
                <w:rFonts w:ascii="Times New Roman" w:eastAsia="Batang" w:hAnsi="Times New Roman"/>
                <w:color w:val="000000"/>
                <w:sz w:val="24"/>
                <w:szCs w:val="24"/>
                <w:lang w:eastAsia="ko-KR"/>
              </w:rPr>
              <w:t>B</w:t>
            </w:r>
          </w:p>
        </w:tc>
        <w:tc>
          <w:tcPr>
            <w:cnfStyle w:val="000010000000" w:firstRow="0" w:lastRow="0" w:firstColumn="0" w:lastColumn="0" w:oddVBand="1" w:evenVBand="0" w:oddHBand="0" w:evenHBand="0" w:firstRowFirstColumn="0" w:firstRowLastColumn="0" w:lastRowFirstColumn="0" w:lastRowLastColumn="0"/>
            <w:tcW w:w="1137" w:type="dxa"/>
            <w:gridSpan w:val="2"/>
          </w:tcPr>
          <w:p w:rsidR="00972DDD" w:rsidRPr="003C2D6F" w:rsidRDefault="00972DDD" w:rsidP="003C2D6F">
            <w:pPr>
              <w:spacing w:after="0" w:line="240" w:lineRule="auto"/>
              <w:jc w:val="center"/>
              <w:rPr>
                <w:rFonts w:ascii="Times New Roman" w:eastAsia="Times New Roman" w:hAnsi="Times New Roman"/>
                <w:sz w:val="24"/>
                <w:szCs w:val="24"/>
              </w:rPr>
            </w:pPr>
            <w:r w:rsidRPr="003C2D6F">
              <w:rPr>
                <w:rFonts w:ascii="Times New Roman" w:eastAsia="Times New Roman" w:hAnsi="Times New Roman"/>
                <w:sz w:val="24"/>
                <w:szCs w:val="24"/>
              </w:rPr>
              <w:t>C</w:t>
            </w:r>
          </w:p>
          <w:p w:rsidR="00972DDD" w:rsidRPr="003C2D6F" w:rsidRDefault="00972DDD" w:rsidP="003C2D6F">
            <w:pPr>
              <w:spacing w:after="0" w:line="240" w:lineRule="auto"/>
              <w:jc w:val="center"/>
              <w:rPr>
                <w:rFonts w:ascii="Times New Roman" w:eastAsia="Batang" w:hAnsi="Times New Roman"/>
                <w:color w:val="000000"/>
                <w:sz w:val="24"/>
                <w:szCs w:val="24"/>
                <w:lang w:eastAsia="ko-KR"/>
              </w:rPr>
            </w:pPr>
          </w:p>
        </w:tc>
        <w:tc>
          <w:tcPr>
            <w:tcW w:w="1082" w:type="dxa"/>
            <w:gridSpan w:val="2"/>
          </w:tcPr>
          <w:p w:rsidR="00972DDD" w:rsidRPr="003C2D6F" w:rsidRDefault="00972DDD" w:rsidP="003C2D6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3C2D6F">
              <w:rPr>
                <w:rFonts w:ascii="Times New Roman" w:eastAsia="Batang" w:hAnsi="Times New Roman"/>
                <w:color w:val="000000"/>
                <w:sz w:val="24"/>
                <w:szCs w:val="24"/>
                <w:lang w:eastAsia="ko-KR"/>
              </w:rPr>
              <w:t>A</w:t>
            </w:r>
          </w:p>
        </w:tc>
        <w:tc>
          <w:tcPr>
            <w:cnfStyle w:val="000010000000" w:firstRow="0" w:lastRow="0" w:firstColumn="0" w:lastColumn="0" w:oddVBand="1" w:evenVBand="0" w:oddHBand="0" w:evenHBand="0" w:firstRowFirstColumn="0" w:firstRowLastColumn="0" w:lastRowFirstColumn="0" w:lastRowLastColumn="0"/>
            <w:tcW w:w="1085" w:type="dxa"/>
            <w:gridSpan w:val="2"/>
          </w:tcPr>
          <w:p w:rsidR="00972DDD" w:rsidRPr="003C2D6F" w:rsidRDefault="00972DDD" w:rsidP="003C2D6F">
            <w:pPr>
              <w:spacing w:after="0" w:line="240" w:lineRule="auto"/>
              <w:jc w:val="center"/>
              <w:rPr>
                <w:rFonts w:ascii="Times New Roman" w:eastAsia="Times New Roman" w:hAnsi="Times New Roman"/>
                <w:sz w:val="24"/>
                <w:szCs w:val="24"/>
              </w:rPr>
            </w:pPr>
            <w:r w:rsidRPr="003C2D6F">
              <w:rPr>
                <w:rFonts w:ascii="Times New Roman" w:eastAsia="Times New Roman" w:hAnsi="Times New Roman"/>
                <w:sz w:val="24"/>
                <w:szCs w:val="24"/>
              </w:rPr>
              <w:t>B</w:t>
            </w:r>
          </w:p>
        </w:tc>
        <w:tc>
          <w:tcPr>
            <w:cnfStyle w:val="000100000000" w:firstRow="0" w:lastRow="0" w:firstColumn="0" w:lastColumn="1" w:oddVBand="0" w:evenVBand="0" w:oddHBand="0" w:evenHBand="0" w:firstRowFirstColumn="0" w:firstRowLastColumn="0" w:lastRowFirstColumn="0" w:lastRowLastColumn="0"/>
            <w:tcW w:w="1084" w:type="dxa"/>
            <w:gridSpan w:val="2"/>
          </w:tcPr>
          <w:p w:rsidR="00972DDD" w:rsidRPr="003C2D6F" w:rsidRDefault="00972DDD" w:rsidP="003C2D6F">
            <w:pPr>
              <w:spacing w:after="0" w:line="240" w:lineRule="auto"/>
              <w:jc w:val="center"/>
              <w:rPr>
                <w:rFonts w:ascii="Times New Roman" w:eastAsia="Times New Roman" w:hAnsi="Times New Roman"/>
                <w:sz w:val="24"/>
                <w:szCs w:val="24"/>
              </w:rPr>
            </w:pPr>
            <w:r w:rsidRPr="003C2D6F">
              <w:rPr>
                <w:rFonts w:ascii="Times New Roman" w:eastAsia="Times New Roman" w:hAnsi="Times New Roman"/>
                <w:sz w:val="24"/>
                <w:szCs w:val="24"/>
              </w:rPr>
              <w:t>C</w:t>
            </w:r>
          </w:p>
        </w:tc>
      </w:tr>
      <w:tr w:rsidR="00972DDD" w:rsidRPr="003C2D6F" w:rsidTr="001C39FF">
        <w:trPr>
          <w:trHeight w:val="21"/>
        </w:trPr>
        <w:tc>
          <w:tcPr>
            <w:cnfStyle w:val="001000000000" w:firstRow="0" w:lastRow="0" w:firstColumn="1" w:lastColumn="0" w:oddVBand="0" w:evenVBand="0" w:oddHBand="0" w:evenHBand="0" w:firstRowFirstColumn="0" w:firstRowLastColumn="0" w:lastRowFirstColumn="0" w:lastRowLastColumn="0"/>
            <w:tcW w:w="2723" w:type="dxa"/>
          </w:tcPr>
          <w:p w:rsidR="00972DDD" w:rsidRPr="003C2D6F" w:rsidRDefault="00972DDD" w:rsidP="003C2D6F">
            <w:pPr>
              <w:spacing w:after="0" w:line="240" w:lineRule="auto"/>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Average annual traffic</w:t>
            </w:r>
          </w:p>
        </w:tc>
        <w:tc>
          <w:tcPr>
            <w:cnfStyle w:val="000010000000" w:firstRow="0" w:lastRow="0" w:firstColumn="0" w:lastColumn="0" w:oddVBand="1" w:evenVBand="0" w:oddHBand="0" w:evenHBand="0" w:firstRowFirstColumn="0" w:firstRowLastColumn="0" w:lastRowFirstColumn="0" w:lastRowLastColumn="0"/>
            <w:tcW w:w="1297" w:type="dxa"/>
            <w:gridSpan w:val="2"/>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200</w:t>
            </w:r>
          </w:p>
        </w:tc>
        <w:tc>
          <w:tcPr>
            <w:tcW w:w="1128" w:type="dxa"/>
            <w:gridSpan w:val="2"/>
          </w:tcPr>
          <w:p w:rsidR="00972DDD" w:rsidRPr="003C2D6F" w:rsidRDefault="00972DDD" w:rsidP="003C2D6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3C2D6F">
              <w:rPr>
                <w:rFonts w:ascii="Times New Roman" w:eastAsia="Batang" w:hAnsi="Times New Roman"/>
                <w:color w:val="000000"/>
                <w:sz w:val="24"/>
                <w:szCs w:val="24"/>
                <w:lang w:eastAsia="ko-KR"/>
              </w:rPr>
              <w:t>200</w:t>
            </w:r>
          </w:p>
        </w:tc>
        <w:tc>
          <w:tcPr>
            <w:cnfStyle w:val="000010000000" w:firstRow="0" w:lastRow="0" w:firstColumn="0" w:lastColumn="0" w:oddVBand="1" w:evenVBand="0" w:oddHBand="0" w:evenHBand="0" w:firstRowFirstColumn="0" w:firstRowLastColumn="0" w:lastRowFirstColumn="0" w:lastRowLastColumn="0"/>
            <w:tcW w:w="1137" w:type="dxa"/>
            <w:gridSpan w:val="2"/>
          </w:tcPr>
          <w:p w:rsidR="00972DDD" w:rsidRPr="003C2D6F" w:rsidRDefault="00972DDD" w:rsidP="003C2D6F">
            <w:pPr>
              <w:spacing w:after="0" w:line="240" w:lineRule="auto"/>
              <w:jc w:val="center"/>
              <w:rPr>
                <w:rFonts w:ascii="Times New Roman" w:eastAsia="Times New Roman" w:hAnsi="Times New Roman"/>
                <w:sz w:val="24"/>
                <w:szCs w:val="24"/>
              </w:rPr>
            </w:pPr>
            <w:r w:rsidRPr="003C2D6F">
              <w:rPr>
                <w:rFonts w:ascii="Times New Roman" w:eastAsia="Times New Roman" w:hAnsi="Times New Roman"/>
                <w:sz w:val="24"/>
                <w:szCs w:val="24"/>
              </w:rPr>
              <w:t>200</w:t>
            </w:r>
          </w:p>
          <w:p w:rsidR="00972DDD" w:rsidRPr="003C2D6F" w:rsidRDefault="00972DDD" w:rsidP="003C2D6F">
            <w:pPr>
              <w:spacing w:after="0" w:line="240" w:lineRule="auto"/>
              <w:jc w:val="center"/>
              <w:rPr>
                <w:rFonts w:ascii="Times New Roman" w:eastAsia="Batang" w:hAnsi="Times New Roman"/>
                <w:color w:val="000000"/>
                <w:sz w:val="24"/>
                <w:szCs w:val="24"/>
                <w:lang w:eastAsia="ko-KR"/>
              </w:rPr>
            </w:pPr>
          </w:p>
        </w:tc>
        <w:tc>
          <w:tcPr>
            <w:cnfStyle w:val="000100000000" w:firstRow="0" w:lastRow="0" w:firstColumn="0" w:lastColumn="1" w:oddVBand="0" w:evenVBand="0" w:oddHBand="0" w:evenHBand="0" w:firstRowFirstColumn="0" w:firstRowLastColumn="0" w:lastRowFirstColumn="0" w:lastRowLastColumn="0"/>
            <w:tcW w:w="3252" w:type="dxa"/>
            <w:gridSpan w:val="6"/>
          </w:tcPr>
          <w:p w:rsidR="00972DDD" w:rsidRPr="003C2D6F" w:rsidRDefault="00972DDD" w:rsidP="003C2D6F">
            <w:pPr>
              <w:spacing w:after="0" w:line="240" w:lineRule="auto"/>
              <w:jc w:val="center"/>
              <w:rPr>
                <w:rFonts w:ascii="Times New Roman" w:eastAsia="Times New Roman" w:hAnsi="Times New Roman"/>
                <w:sz w:val="24"/>
                <w:szCs w:val="24"/>
              </w:rPr>
            </w:pPr>
          </w:p>
        </w:tc>
      </w:tr>
      <w:tr w:rsidR="00972DDD" w:rsidRPr="003C2D6F" w:rsidTr="001C39FF">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723" w:type="dxa"/>
          </w:tcPr>
          <w:p w:rsidR="00972DDD" w:rsidRPr="003C2D6F" w:rsidRDefault="00972DDD" w:rsidP="003C2D6F">
            <w:pPr>
              <w:spacing w:after="0" w:line="240" w:lineRule="auto"/>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Topo</w:t>
            </w:r>
            <w:r w:rsidRPr="003C2D6F">
              <w:rPr>
                <w:rFonts w:ascii="Times New Roman" w:eastAsia="Batang" w:hAnsi="Times New Roman"/>
                <w:color w:val="000000"/>
                <w:sz w:val="24"/>
                <w:szCs w:val="24"/>
                <w:lang w:eastAsia="ko-KR"/>
              </w:rPr>
              <w:t>graphic structure</w:t>
            </w:r>
          </w:p>
        </w:tc>
        <w:tc>
          <w:tcPr>
            <w:cnfStyle w:val="000010000000" w:firstRow="0" w:lastRow="0" w:firstColumn="0" w:lastColumn="0" w:oddVBand="1" w:evenVBand="0" w:oddHBand="0" w:evenHBand="0" w:firstRowFirstColumn="0" w:firstRowLastColumn="0" w:lastRowFirstColumn="0" w:lastRowLastColumn="0"/>
            <w:tcW w:w="1297" w:type="dxa"/>
            <w:gridSpan w:val="2"/>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Düz</w:t>
            </w:r>
          </w:p>
        </w:tc>
        <w:tc>
          <w:tcPr>
            <w:tcW w:w="1128" w:type="dxa"/>
            <w:gridSpan w:val="2"/>
          </w:tcPr>
          <w:p w:rsidR="00972DDD" w:rsidRPr="003C2D6F" w:rsidRDefault="00972DDD" w:rsidP="003C2D6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3C2D6F">
              <w:rPr>
                <w:rFonts w:ascii="Times New Roman" w:eastAsia="Batang" w:hAnsi="Times New Roman"/>
                <w:color w:val="000000"/>
                <w:sz w:val="24"/>
                <w:szCs w:val="24"/>
                <w:lang w:eastAsia="ko-KR"/>
              </w:rPr>
              <w:t>Dalgalı</w:t>
            </w:r>
          </w:p>
        </w:tc>
        <w:tc>
          <w:tcPr>
            <w:cnfStyle w:val="000010000000" w:firstRow="0" w:lastRow="0" w:firstColumn="0" w:lastColumn="0" w:oddVBand="1" w:evenVBand="0" w:oddHBand="0" w:evenHBand="0" w:firstRowFirstColumn="0" w:firstRowLastColumn="0" w:lastRowFirstColumn="0" w:lastRowLastColumn="0"/>
            <w:tcW w:w="1137" w:type="dxa"/>
            <w:gridSpan w:val="2"/>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Dağlık</w:t>
            </w:r>
          </w:p>
        </w:tc>
        <w:tc>
          <w:tcPr>
            <w:tcW w:w="1082" w:type="dxa"/>
            <w:gridSpan w:val="2"/>
          </w:tcPr>
          <w:p w:rsidR="00972DDD" w:rsidRPr="003C2D6F" w:rsidRDefault="00972DDD" w:rsidP="003C2D6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Düz</w:t>
            </w:r>
          </w:p>
        </w:tc>
        <w:tc>
          <w:tcPr>
            <w:cnfStyle w:val="000010000000" w:firstRow="0" w:lastRow="0" w:firstColumn="0" w:lastColumn="0" w:oddVBand="1" w:evenVBand="0" w:oddHBand="0" w:evenHBand="0" w:firstRowFirstColumn="0" w:firstRowLastColumn="0" w:lastRowFirstColumn="0" w:lastRowLastColumn="0"/>
            <w:tcW w:w="1085" w:type="dxa"/>
            <w:gridSpan w:val="2"/>
          </w:tcPr>
          <w:p w:rsidR="00972DDD" w:rsidRPr="003C2D6F" w:rsidRDefault="00972DDD" w:rsidP="003C2D6F">
            <w:pPr>
              <w:spacing w:after="0" w:line="240" w:lineRule="auto"/>
              <w:jc w:val="center"/>
              <w:rPr>
                <w:rFonts w:ascii="Times New Roman" w:eastAsia="Times New Roman" w:hAnsi="Times New Roman"/>
                <w:sz w:val="24"/>
                <w:szCs w:val="24"/>
              </w:rPr>
            </w:pPr>
            <w:r w:rsidRPr="003C2D6F">
              <w:rPr>
                <w:rFonts w:ascii="Times New Roman" w:eastAsia="Times New Roman" w:hAnsi="Times New Roman"/>
                <w:sz w:val="24"/>
                <w:szCs w:val="24"/>
              </w:rPr>
              <w:t>Dalgalı</w:t>
            </w:r>
          </w:p>
        </w:tc>
        <w:tc>
          <w:tcPr>
            <w:cnfStyle w:val="000100000000" w:firstRow="0" w:lastRow="0" w:firstColumn="0" w:lastColumn="1" w:oddVBand="0" w:evenVBand="0" w:oddHBand="0" w:evenHBand="0" w:firstRowFirstColumn="0" w:firstRowLastColumn="0" w:lastRowFirstColumn="0" w:lastRowLastColumn="0"/>
            <w:tcW w:w="1084" w:type="dxa"/>
            <w:gridSpan w:val="2"/>
          </w:tcPr>
          <w:p w:rsidR="00972DDD" w:rsidRPr="003C2D6F" w:rsidRDefault="00972DDD" w:rsidP="003C2D6F">
            <w:pPr>
              <w:spacing w:after="0" w:line="240" w:lineRule="auto"/>
              <w:jc w:val="center"/>
              <w:rPr>
                <w:rFonts w:ascii="Times New Roman" w:eastAsia="Times New Roman" w:hAnsi="Times New Roman"/>
                <w:sz w:val="24"/>
                <w:szCs w:val="24"/>
              </w:rPr>
            </w:pPr>
            <w:r w:rsidRPr="003C2D6F">
              <w:rPr>
                <w:rFonts w:ascii="Times New Roman" w:eastAsia="Batang" w:hAnsi="Times New Roman"/>
                <w:color w:val="000000"/>
                <w:sz w:val="24"/>
                <w:szCs w:val="24"/>
                <w:lang w:eastAsia="ko-KR"/>
              </w:rPr>
              <w:t>Dağlık</w:t>
            </w:r>
          </w:p>
        </w:tc>
      </w:tr>
      <w:tr w:rsidR="00972DDD" w:rsidRPr="003C2D6F" w:rsidTr="001C39FF">
        <w:trPr>
          <w:trHeight w:val="21"/>
        </w:trPr>
        <w:tc>
          <w:tcPr>
            <w:cnfStyle w:val="001000000000" w:firstRow="0" w:lastRow="0" w:firstColumn="1" w:lastColumn="0" w:oddVBand="0" w:evenVBand="0" w:oddHBand="0" w:evenHBand="0" w:firstRowFirstColumn="0" w:firstRowLastColumn="0" w:lastRowFirstColumn="0" w:lastRowLastColumn="0"/>
            <w:tcW w:w="2723" w:type="dxa"/>
          </w:tcPr>
          <w:p w:rsidR="00972DDD" w:rsidRPr="003C2D6F" w:rsidRDefault="00972DDD" w:rsidP="003C2D6F">
            <w:pPr>
              <w:spacing w:after="0" w:line="240" w:lineRule="auto"/>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Proje</w:t>
            </w:r>
            <w:r w:rsidRPr="003C2D6F">
              <w:rPr>
                <w:rFonts w:ascii="Times New Roman" w:eastAsia="Batang" w:hAnsi="Times New Roman"/>
                <w:color w:val="000000"/>
                <w:sz w:val="24"/>
                <w:szCs w:val="24"/>
                <w:lang w:eastAsia="ko-KR"/>
              </w:rPr>
              <w:t>ct speed</w:t>
            </w:r>
            <w:r w:rsidRPr="003C2D6F">
              <w:rPr>
                <w:rFonts w:ascii="Times New Roman" w:eastAsia="Batang" w:hAnsi="Times New Roman"/>
                <w:color w:val="000000"/>
                <w:sz w:val="24"/>
                <w:szCs w:val="24"/>
                <w:lang w:eastAsia="ko-KR"/>
              </w:rPr>
              <w:t xml:space="preserve"> (Km./Sa.)</w:t>
            </w:r>
          </w:p>
        </w:tc>
        <w:tc>
          <w:tcPr>
            <w:cnfStyle w:val="000010000000" w:firstRow="0" w:lastRow="0" w:firstColumn="0" w:lastColumn="0" w:oddVBand="1" w:evenVBand="0" w:oddHBand="0" w:evenHBand="0" w:firstRowFirstColumn="0" w:firstRowLastColumn="0" w:lastRowFirstColumn="0" w:lastRowLastColumn="0"/>
            <w:tcW w:w="675"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80</w:t>
            </w:r>
          </w:p>
        </w:tc>
        <w:tc>
          <w:tcPr>
            <w:tcW w:w="622" w:type="dxa"/>
          </w:tcPr>
          <w:p w:rsidR="00972DDD" w:rsidRPr="003C2D6F" w:rsidRDefault="00972DDD" w:rsidP="003C2D6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70</w:t>
            </w:r>
          </w:p>
        </w:tc>
        <w:tc>
          <w:tcPr>
            <w:cnfStyle w:val="000010000000" w:firstRow="0" w:lastRow="0" w:firstColumn="0" w:lastColumn="0" w:oddVBand="1" w:evenVBand="0" w:oddHBand="0" w:evenHBand="0" w:firstRowFirstColumn="0" w:firstRowLastColumn="0" w:lastRowFirstColumn="0" w:lastRowLastColumn="0"/>
            <w:tcW w:w="562"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70</w:t>
            </w:r>
          </w:p>
        </w:tc>
        <w:tc>
          <w:tcPr>
            <w:tcW w:w="565" w:type="dxa"/>
          </w:tcPr>
          <w:p w:rsidR="00972DDD" w:rsidRPr="003C2D6F" w:rsidRDefault="00972DDD" w:rsidP="003C2D6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60</w:t>
            </w:r>
          </w:p>
        </w:tc>
        <w:tc>
          <w:tcPr>
            <w:cnfStyle w:val="000010000000" w:firstRow="0" w:lastRow="0" w:firstColumn="0" w:lastColumn="0" w:oddVBand="1" w:evenVBand="0" w:oddHBand="0" w:evenHBand="0" w:firstRowFirstColumn="0" w:firstRowLastColumn="0" w:lastRowFirstColumn="0" w:lastRowLastColumn="0"/>
            <w:tcW w:w="575"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50</w:t>
            </w:r>
          </w:p>
        </w:tc>
        <w:tc>
          <w:tcPr>
            <w:tcW w:w="561" w:type="dxa"/>
          </w:tcPr>
          <w:p w:rsidR="00972DDD" w:rsidRPr="003C2D6F" w:rsidRDefault="00972DDD" w:rsidP="003C2D6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70</w:t>
            </w:r>
          </w:p>
        </w:tc>
        <w:tc>
          <w:tcPr>
            <w:cnfStyle w:val="000010000000" w:firstRow="0" w:lastRow="0" w:firstColumn="0" w:lastColumn="0" w:oddVBand="1" w:evenVBand="0" w:oddHBand="0" w:evenHBand="0" w:firstRowFirstColumn="0" w:firstRowLastColumn="0" w:lastRowFirstColumn="0" w:lastRowLastColumn="0"/>
            <w:tcW w:w="538"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70</w:t>
            </w:r>
          </w:p>
        </w:tc>
        <w:tc>
          <w:tcPr>
            <w:tcW w:w="544" w:type="dxa"/>
          </w:tcPr>
          <w:p w:rsidR="00972DDD" w:rsidRPr="003C2D6F" w:rsidRDefault="00972DDD" w:rsidP="003C2D6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60</w:t>
            </w:r>
          </w:p>
        </w:tc>
        <w:tc>
          <w:tcPr>
            <w:cnfStyle w:val="000010000000" w:firstRow="0" w:lastRow="0" w:firstColumn="0" w:lastColumn="0" w:oddVBand="1" w:evenVBand="0" w:oddHBand="0" w:evenHBand="0" w:firstRowFirstColumn="0" w:firstRowLastColumn="0" w:lastRowFirstColumn="0" w:lastRowLastColumn="0"/>
            <w:tcW w:w="540"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60</w:t>
            </w:r>
          </w:p>
        </w:tc>
        <w:tc>
          <w:tcPr>
            <w:tcW w:w="545" w:type="dxa"/>
          </w:tcPr>
          <w:p w:rsidR="00972DDD" w:rsidRPr="003C2D6F" w:rsidRDefault="00972DDD" w:rsidP="003C2D6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50</w:t>
            </w:r>
          </w:p>
        </w:tc>
        <w:tc>
          <w:tcPr>
            <w:cnfStyle w:val="000010000000" w:firstRow="0" w:lastRow="0" w:firstColumn="0" w:lastColumn="0" w:oddVBand="1" w:evenVBand="0" w:oddHBand="0" w:evenHBand="0" w:firstRowFirstColumn="0" w:firstRowLastColumn="0" w:lastRowFirstColumn="0" w:lastRowLastColumn="0"/>
            <w:tcW w:w="540"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50</w:t>
            </w:r>
          </w:p>
        </w:tc>
        <w:tc>
          <w:tcPr>
            <w:cnfStyle w:val="000100000000" w:firstRow="0" w:lastRow="0" w:firstColumn="0" w:lastColumn="1" w:oddVBand="0" w:evenVBand="0" w:oddHBand="0" w:evenHBand="0" w:firstRowFirstColumn="0" w:firstRowLastColumn="0" w:lastRowFirstColumn="0" w:lastRowLastColumn="0"/>
            <w:tcW w:w="544"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30</w:t>
            </w:r>
          </w:p>
        </w:tc>
      </w:tr>
      <w:tr w:rsidR="00972DDD" w:rsidRPr="003C2D6F" w:rsidTr="001C39FF">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723" w:type="dxa"/>
          </w:tcPr>
          <w:p w:rsidR="00972DDD" w:rsidRPr="003C2D6F" w:rsidRDefault="00972DDD" w:rsidP="003C2D6F">
            <w:pPr>
              <w:spacing w:after="0" w:line="240" w:lineRule="auto"/>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 xml:space="preserve">Minimum </w:t>
            </w:r>
            <w:proofErr w:type="gramStart"/>
            <w:r w:rsidRPr="003C2D6F">
              <w:rPr>
                <w:rFonts w:ascii="Times New Roman" w:eastAsia="Batang" w:hAnsi="Times New Roman"/>
                <w:color w:val="000000"/>
                <w:sz w:val="24"/>
                <w:szCs w:val="24"/>
                <w:lang w:eastAsia="ko-KR"/>
              </w:rPr>
              <w:t xml:space="preserve">curve </w:t>
            </w:r>
            <w:r w:rsidRPr="003C2D6F">
              <w:rPr>
                <w:rFonts w:ascii="Times New Roman" w:eastAsia="Batang" w:hAnsi="Times New Roman"/>
                <w:color w:val="000000"/>
                <w:sz w:val="24"/>
                <w:szCs w:val="24"/>
                <w:lang w:eastAsia="ko-KR"/>
              </w:rPr>
              <w:t xml:space="preserve"> R</w:t>
            </w:r>
            <w:proofErr w:type="gramEnd"/>
            <w:r w:rsidRPr="003C2D6F">
              <w:rPr>
                <w:rFonts w:ascii="Times New Roman" w:eastAsia="Batang" w:hAnsi="Times New Roman"/>
                <w:color w:val="000000"/>
                <w:sz w:val="24"/>
                <w:szCs w:val="24"/>
                <w:lang w:eastAsia="ko-KR"/>
              </w:rPr>
              <w:t xml:space="preserve"> (m)</w:t>
            </w:r>
          </w:p>
        </w:tc>
        <w:tc>
          <w:tcPr>
            <w:cnfStyle w:val="000010000000" w:firstRow="0" w:lastRow="0" w:firstColumn="0" w:lastColumn="0" w:oddVBand="1" w:evenVBand="0" w:oddHBand="0" w:evenHBand="0" w:firstRowFirstColumn="0" w:firstRowLastColumn="0" w:lastRowFirstColumn="0" w:lastRowLastColumn="0"/>
            <w:tcW w:w="675"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250</w:t>
            </w:r>
          </w:p>
        </w:tc>
        <w:tc>
          <w:tcPr>
            <w:tcW w:w="622" w:type="dxa"/>
          </w:tcPr>
          <w:p w:rsidR="00972DDD" w:rsidRPr="003C2D6F" w:rsidRDefault="00972DDD" w:rsidP="003C2D6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200</w:t>
            </w:r>
          </w:p>
        </w:tc>
        <w:tc>
          <w:tcPr>
            <w:cnfStyle w:val="000010000000" w:firstRow="0" w:lastRow="0" w:firstColumn="0" w:lastColumn="0" w:oddVBand="1" w:evenVBand="0" w:oddHBand="0" w:evenHBand="0" w:firstRowFirstColumn="0" w:firstRowLastColumn="0" w:lastRowFirstColumn="0" w:lastRowLastColumn="0"/>
            <w:tcW w:w="562"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200</w:t>
            </w:r>
          </w:p>
        </w:tc>
        <w:tc>
          <w:tcPr>
            <w:tcW w:w="565" w:type="dxa"/>
          </w:tcPr>
          <w:p w:rsidR="00972DDD" w:rsidRPr="003C2D6F" w:rsidRDefault="00972DDD" w:rsidP="003C2D6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120</w:t>
            </w:r>
          </w:p>
        </w:tc>
        <w:tc>
          <w:tcPr>
            <w:cnfStyle w:val="000010000000" w:firstRow="0" w:lastRow="0" w:firstColumn="0" w:lastColumn="0" w:oddVBand="1" w:evenVBand="0" w:oddHBand="0" w:evenHBand="0" w:firstRowFirstColumn="0" w:firstRowLastColumn="0" w:lastRowFirstColumn="0" w:lastRowLastColumn="0"/>
            <w:tcW w:w="575"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80</w:t>
            </w:r>
          </w:p>
        </w:tc>
        <w:tc>
          <w:tcPr>
            <w:tcW w:w="561" w:type="dxa"/>
          </w:tcPr>
          <w:p w:rsidR="00972DDD" w:rsidRPr="003C2D6F" w:rsidRDefault="00972DDD" w:rsidP="003C2D6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50</w:t>
            </w:r>
          </w:p>
        </w:tc>
        <w:tc>
          <w:tcPr>
            <w:cnfStyle w:val="000010000000" w:firstRow="0" w:lastRow="0" w:firstColumn="0" w:lastColumn="0" w:oddVBand="1" w:evenVBand="0" w:oddHBand="0" w:evenHBand="0" w:firstRowFirstColumn="0" w:firstRowLastColumn="0" w:lastRowFirstColumn="0" w:lastRowLastColumn="0"/>
            <w:tcW w:w="538"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200</w:t>
            </w:r>
          </w:p>
        </w:tc>
        <w:tc>
          <w:tcPr>
            <w:tcW w:w="544" w:type="dxa"/>
          </w:tcPr>
          <w:p w:rsidR="00972DDD" w:rsidRPr="003C2D6F" w:rsidRDefault="00972DDD" w:rsidP="003C2D6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120</w:t>
            </w:r>
          </w:p>
        </w:tc>
        <w:tc>
          <w:tcPr>
            <w:cnfStyle w:val="000010000000" w:firstRow="0" w:lastRow="0" w:firstColumn="0" w:lastColumn="0" w:oddVBand="1" w:evenVBand="0" w:oddHBand="0" w:evenHBand="0" w:firstRowFirstColumn="0" w:firstRowLastColumn="0" w:lastRowFirstColumn="0" w:lastRowLastColumn="0"/>
            <w:tcW w:w="540"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120</w:t>
            </w:r>
          </w:p>
        </w:tc>
        <w:tc>
          <w:tcPr>
            <w:tcW w:w="545" w:type="dxa"/>
          </w:tcPr>
          <w:p w:rsidR="00972DDD" w:rsidRPr="003C2D6F" w:rsidRDefault="00972DDD" w:rsidP="003C2D6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80</w:t>
            </w:r>
          </w:p>
        </w:tc>
        <w:tc>
          <w:tcPr>
            <w:cnfStyle w:val="000010000000" w:firstRow="0" w:lastRow="0" w:firstColumn="0" w:lastColumn="0" w:oddVBand="1" w:evenVBand="0" w:oddHBand="0" w:evenHBand="0" w:firstRowFirstColumn="0" w:firstRowLastColumn="0" w:lastRowFirstColumn="0" w:lastRowLastColumn="0"/>
            <w:tcW w:w="540"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50</w:t>
            </w:r>
          </w:p>
        </w:tc>
        <w:tc>
          <w:tcPr>
            <w:cnfStyle w:val="000100000000" w:firstRow="0" w:lastRow="0" w:firstColumn="0" w:lastColumn="1" w:oddVBand="0" w:evenVBand="0" w:oddHBand="0" w:evenHBand="0" w:firstRowFirstColumn="0" w:firstRowLastColumn="0" w:lastRowFirstColumn="0" w:lastRowLastColumn="0"/>
            <w:tcW w:w="544"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30</w:t>
            </w:r>
          </w:p>
        </w:tc>
      </w:tr>
      <w:tr w:rsidR="00972DDD" w:rsidRPr="003C2D6F" w:rsidTr="001C39FF">
        <w:trPr>
          <w:trHeight w:val="21"/>
        </w:trPr>
        <w:tc>
          <w:tcPr>
            <w:cnfStyle w:val="001000000000" w:firstRow="0" w:lastRow="0" w:firstColumn="1" w:lastColumn="0" w:oddVBand="0" w:evenVBand="0" w:oddHBand="0" w:evenHBand="0" w:firstRowFirstColumn="0" w:firstRowLastColumn="0" w:lastRowFirstColumn="0" w:lastRowLastColumn="0"/>
            <w:tcW w:w="2723" w:type="dxa"/>
          </w:tcPr>
          <w:p w:rsidR="00972DDD" w:rsidRPr="003C2D6F" w:rsidRDefault="00972DDD" w:rsidP="003C2D6F">
            <w:pPr>
              <w:spacing w:after="0" w:line="240" w:lineRule="auto"/>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 xml:space="preserve">Maksimum </w:t>
            </w:r>
            <w:r w:rsidRPr="003C2D6F">
              <w:rPr>
                <w:rFonts w:ascii="Times New Roman" w:eastAsia="Batang" w:hAnsi="Times New Roman"/>
                <w:color w:val="000000"/>
                <w:sz w:val="24"/>
                <w:szCs w:val="24"/>
                <w:lang w:eastAsia="ko-KR"/>
              </w:rPr>
              <w:t>Vertical slope</w:t>
            </w:r>
            <w:r w:rsidRPr="003C2D6F">
              <w:rPr>
                <w:rFonts w:ascii="Times New Roman" w:eastAsia="Batang" w:hAnsi="Times New Roman"/>
                <w:color w:val="000000"/>
                <w:sz w:val="24"/>
                <w:szCs w:val="24"/>
                <w:lang w:eastAsia="ko-KR"/>
              </w:rPr>
              <w:t xml:space="preserve">  (%)</w:t>
            </w:r>
          </w:p>
        </w:tc>
        <w:tc>
          <w:tcPr>
            <w:cnfStyle w:val="000010000000" w:firstRow="0" w:lastRow="0" w:firstColumn="0" w:lastColumn="0" w:oddVBand="1" w:evenVBand="0" w:oddHBand="0" w:evenHBand="0" w:firstRowFirstColumn="0" w:firstRowLastColumn="0" w:lastRowFirstColumn="0" w:lastRowLastColumn="0"/>
            <w:tcW w:w="675"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6</w:t>
            </w:r>
          </w:p>
        </w:tc>
        <w:tc>
          <w:tcPr>
            <w:tcW w:w="622" w:type="dxa"/>
          </w:tcPr>
          <w:p w:rsidR="00972DDD" w:rsidRPr="003C2D6F" w:rsidRDefault="00972DDD" w:rsidP="003C2D6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6</w:t>
            </w:r>
          </w:p>
        </w:tc>
        <w:tc>
          <w:tcPr>
            <w:cnfStyle w:val="000010000000" w:firstRow="0" w:lastRow="0" w:firstColumn="0" w:lastColumn="0" w:oddVBand="1" w:evenVBand="0" w:oddHBand="0" w:evenHBand="0" w:firstRowFirstColumn="0" w:firstRowLastColumn="0" w:lastRowFirstColumn="0" w:lastRowLastColumn="0"/>
            <w:tcW w:w="562"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8</w:t>
            </w:r>
          </w:p>
        </w:tc>
        <w:tc>
          <w:tcPr>
            <w:tcW w:w="565" w:type="dxa"/>
          </w:tcPr>
          <w:p w:rsidR="00972DDD" w:rsidRPr="003C2D6F" w:rsidRDefault="00972DDD" w:rsidP="003C2D6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8</w:t>
            </w:r>
          </w:p>
        </w:tc>
        <w:tc>
          <w:tcPr>
            <w:cnfStyle w:val="000010000000" w:firstRow="0" w:lastRow="0" w:firstColumn="0" w:lastColumn="0" w:oddVBand="1" w:evenVBand="0" w:oddHBand="0" w:evenHBand="0" w:firstRowFirstColumn="0" w:firstRowLastColumn="0" w:lastRowFirstColumn="0" w:lastRowLastColumn="0"/>
            <w:tcW w:w="575"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9</w:t>
            </w:r>
          </w:p>
        </w:tc>
        <w:tc>
          <w:tcPr>
            <w:tcW w:w="561" w:type="dxa"/>
          </w:tcPr>
          <w:p w:rsidR="00972DDD" w:rsidRPr="003C2D6F" w:rsidRDefault="00972DDD" w:rsidP="003C2D6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8</w:t>
            </w:r>
          </w:p>
        </w:tc>
        <w:tc>
          <w:tcPr>
            <w:cnfStyle w:val="000010000000" w:firstRow="0" w:lastRow="0" w:firstColumn="0" w:lastColumn="0" w:oddVBand="1" w:evenVBand="0" w:oddHBand="0" w:evenHBand="0" w:firstRowFirstColumn="0" w:firstRowLastColumn="0" w:lastRowFirstColumn="0" w:lastRowLastColumn="0"/>
            <w:tcW w:w="538"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7</w:t>
            </w:r>
          </w:p>
        </w:tc>
        <w:tc>
          <w:tcPr>
            <w:tcW w:w="544" w:type="dxa"/>
          </w:tcPr>
          <w:p w:rsidR="00972DDD" w:rsidRPr="003C2D6F" w:rsidRDefault="00972DDD" w:rsidP="003C2D6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7</w:t>
            </w:r>
          </w:p>
        </w:tc>
        <w:tc>
          <w:tcPr>
            <w:cnfStyle w:val="000010000000" w:firstRow="0" w:lastRow="0" w:firstColumn="0" w:lastColumn="0" w:oddVBand="1" w:evenVBand="0" w:oddHBand="0" w:evenHBand="0" w:firstRowFirstColumn="0" w:firstRowLastColumn="0" w:lastRowFirstColumn="0" w:lastRowLastColumn="0"/>
            <w:tcW w:w="540"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10</w:t>
            </w:r>
          </w:p>
        </w:tc>
        <w:tc>
          <w:tcPr>
            <w:tcW w:w="545" w:type="dxa"/>
          </w:tcPr>
          <w:p w:rsidR="00972DDD" w:rsidRPr="003C2D6F" w:rsidRDefault="00972DDD" w:rsidP="003C2D6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10</w:t>
            </w:r>
          </w:p>
        </w:tc>
        <w:tc>
          <w:tcPr>
            <w:cnfStyle w:val="000010000000" w:firstRow="0" w:lastRow="0" w:firstColumn="0" w:lastColumn="0" w:oddVBand="1" w:evenVBand="0" w:oddHBand="0" w:evenHBand="0" w:firstRowFirstColumn="0" w:firstRowLastColumn="0" w:lastRowFirstColumn="0" w:lastRowLastColumn="0"/>
            <w:tcW w:w="540"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12</w:t>
            </w:r>
          </w:p>
        </w:tc>
        <w:tc>
          <w:tcPr>
            <w:cnfStyle w:val="000100000000" w:firstRow="0" w:lastRow="0" w:firstColumn="0" w:lastColumn="1" w:oddVBand="0" w:evenVBand="0" w:oddHBand="0" w:evenHBand="0" w:firstRowFirstColumn="0" w:firstRowLastColumn="0" w:lastRowFirstColumn="0" w:lastRowLastColumn="0"/>
            <w:tcW w:w="544"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12</w:t>
            </w:r>
          </w:p>
        </w:tc>
      </w:tr>
      <w:tr w:rsidR="00972DDD" w:rsidRPr="003C2D6F" w:rsidTr="001C39FF">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723" w:type="dxa"/>
          </w:tcPr>
          <w:p w:rsidR="00972DDD" w:rsidRPr="003C2D6F" w:rsidRDefault="00972DDD" w:rsidP="003C2D6F">
            <w:pPr>
              <w:spacing w:after="0" w:line="240" w:lineRule="auto"/>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Superelevation</w:t>
            </w:r>
            <w:r w:rsidRPr="003C2D6F">
              <w:rPr>
                <w:rFonts w:ascii="Times New Roman" w:eastAsia="Batang" w:hAnsi="Times New Roman"/>
                <w:color w:val="000000"/>
                <w:sz w:val="24"/>
                <w:szCs w:val="24"/>
                <w:lang w:eastAsia="ko-KR"/>
              </w:rPr>
              <w:t>, (%)</w:t>
            </w:r>
          </w:p>
        </w:tc>
        <w:tc>
          <w:tcPr>
            <w:cnfStyle w:val="000010000000" w:firstRow="0" w:lastRow="0" w:firstColumn="0" w:lastColumn="0" w:oddVBand="1" w:evenVBand="0" w:oddHBand="0" w:evenHBand="0" w:firstRowFirstColumn="0" w:firstRowLastColumn="0" w:lastRowFirstColumn="0" w:lastRowLastColumn="0"/>
            <w:tcW w:w="675"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8</w:t>
            </w:r>
          </w:p>
        </w:tc>
        <w:tc>
          <w:tcPr>
            <w:tcW w:w="622" w:type="dxa"/>
          </w:tcPr>
          <w:p w:rsidR="00972DDD" w:rsidRPr="003C2D6F" w:rsidRDefault="00972DDD" w:rsidP="003C2D6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8</w:t>
            </w:r>
          </w:p>
        </w:tc>
        <w:tc>
          <w:tcPr>
            <w:cnfStyle w:val="000010000000" w:firstRow="0" w:lastRow="0" w:firstColumn="0" w:lastColumn="0" w:oddVBand="1" w:evenVBand="0" w:oddHBand="0" w:evenHBand="0" w:firstRowFirstColumn="0" w:firstRowLastColumn="0" w:lastRowFirstColumn="0" w:lastRowLastColumn="0"/>
            <w:tcW w:w="562"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8</w:t>
            </w:r>
          </w:p>
        </w:tc>
        <w:tc>
          <w:tcPr>
            <w:tcW w:w="565" w:type="dxa"/>
          </w:tcPr>
          <w:p w:rsidR="00972DDD" w:rsidRPr="003C2D6F" w:rsidRDefault="00972DDD" w:rsidP="003C2D6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8</w:t>
            </w:r>
          </w:p>
        </w:tc>
        <w:tc>
          <w:tcPr>
            <w:cnfStyle w:val="000010000000" w:firstRow="0" w:lastRow="0" w:firstColumn="0" w:lastColumn="0" w:oddVBand="1" w:evenVBand="0" w:oddHBand="0" w:evenHBand="0" w:firstRowFirstColumn="0" w:firstRowLastColumn="0" w:lastRowFirstColumn="0" w:lastRowLastColumn="0"/>
            <w:tcW w:w="575"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9</w:t>
            </w:r>
          </w:p>
        </w:tc>
        <w:tc>
          <w:tcPr>
            <w:tcW w:w="561" w:type="dxa"/>
          </w:tcPr>
          <w:p w:rsidR="00972DDD" w:rsidRPr="003C2D6F" w:rsidRDefault="00972DDD" w:rsidP="003C2D6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8</w:t>
            </w:r>
          </w:p>
        </w:tc>
        <w:tc>
          <w:tcPr>
            <w:cnfStyle w:val="000010000000" w:firstRow="0" w:lastRow="0" w:firstColumn="0" w:lastColumn="0" w:oddVBand="1" w:evenVBand="0" w:oddHBand="0" w:evenHBand="0" w:firstRowFirstColumn="0" w:firstRowLastColumn="0" w:lastRowFirstColumn="0" w:lastRowLastColumn="0"/>
            <w:tcW w:w="538"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8</w:t>
            </w:r>
          </w:p>
        </w:tc>
        <w:tc>
          <w:tcPr>
            <w:tcW w:w="544" w:type="dxa"/>
          </w:tcPr>
          <w:p w:rsidR="00972DDD" w:rsidRPr="003C2D6F" w:rsidRDefault="00972DDD" w:rsidP="003C2D6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8</w:t>
            </w:r>
          </w:p>
        </w:tc>
        <w:tc>
          <w:tcPr>
            <w:cnfStyle w:val="000010000000" w:firstRow="0" w:lastRow="0" w:firstColumn="0" w:lastColumn="0" w:oddVBand="1" w:evenVBand="0" w:oddHBand="0" w:evenHBand="0" w:firstRowFirstColumn="0" w:firstRowLastColumn="0" w:lastRowFirstColumn="0" w:lastRowLastColumn="0"/>
            <w:tcW w:w="540"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8</w:t>
            </w:r>
          </w:p>
        </w:tc>
        <w:tc>
          <w:tcPr>
            <w:tcW w:w="545" w:type="dxa"/>
          </w:tcPr>
          <w:p w:rsidR="00972DDD" w:rsidRPr="003C2D6F" w:rsidRDefault="00972DDD" w:rsidP="003C2D6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9</w:t>
            </w:r>
          </w:p>
        </w:tc>
        <w:tc>
          <w:tcPr>
            <w:cnfStyle w:val="000010000000" w:firstRow="0" w:lastRow="0" w:firstColumn="0" w:lastColumn="0" w:oddVBand="1" w:evenVBand="0" w:oddHBand="0" w:evenHBand="0" w:firstRowFirstColumn="0" w:firstRowLastColumn="0" w:lastRowFirstColumn="0" w:lastRowLastColumn="0"/>
            <w:tcW w:w="540"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10</w:t>
            </w:r>
          </w:p>
        </w:tc>
        <w:tc>
          <w:tcPr>
            <w:cnfStyle w:val="000100000000" w:firstRow="0" w:lastRow="0" w:firstColumn="0" w:lastColumn="1" w:oddVBand="0" w:evenVBand="0" w:oddHBand="0" w:evenHBand="0" w:firstRowFirstColumn="0" w:firstRowLastColumn="0" w:lastRowFirstColumn="0" w:lastRowLastColumn="0"/>
            <w:tcW w:w="544"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10</w:t>
            </w:r>
          </w:p>
        </w:tc>
      </w:tr>
      <w:tr w:rsidR="00972DDD" w:rsidRPr="003C2D6F" w:rsidTr="001C39FF">
        <w:trPr>
          <w:trHeight w:val="21"/>
        </w:trPr>
        <w:tc>
          <w:tcPr>
            <w:cnfStyle w:val="001000000000" w:firstRow="0" w:lastRow="0" w:firstColumn="1" w:lastColumn="0" w:oddVBand="0" w:evenVBand="0" w:oddHBand="0" w:evenHBand="0" w:firstRowFirstColumn="0" w:firstRowLastColumn="0" w:lastRowFirstColumn="0" w:lastRowLastColumn="0"/>
            <w:tcW w:w="2723" w:type="dxa"/>
          </w:tcPr>
          <w:p w:rsidR="00972DDD" w:rsidRPr="003C2D6F" w:rsidRDefault="00972DDD" w:rsidP="003C2D6F">
            <w:pPr>
              <w:spacing w:after="0" w:line="240" w:lineRule="auto"/>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Şerit Genişliği (m)</w:t>
            </w:r>
          </w:p>
        </w:tc>
        <w:tc>
          <w:tcPr>
            <w:cnfStyle w:val="000010000000" w:firstRow="0" w:lastRow="0" w:firstColumn="0" w:lastColumn="0" w:oddVBand="1" w:evenVBand="0" w:oddHBand="0" w:evenHBand="0" w:firstRowFirstColumn="0" w:firstRowLastColumn="0" w:lastRowFirstColumn="0" w:lastRowLastColumn="0"/>
            <w:tcW w:w="675"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3.50</w:t>
            </w:r>
          </w:p>
        </w:tc>
        <w:tc>
          <w:tcPr>
            <w:tcW w:w="622" w:type="dxa"/>
          </w:tcPr>
          <w:p w:rsidR="00972DDD" w:rsidRPr="003C2D6F" w:rsidRDefault="00972DDD" w:rsidP="003C2D6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3.50</w:t>
            </w:r>
          </w:p>
        </w:tc>
        <w:tc>
          <w:tcPr>
            <w:cnfStyle w:val="000010000000" w:firstRow="0" w:lastRow="0" w:firstColumn="0" w:lastColumn="0" w:oddVBand="1" w:evenVBand="0" w:oddHBand="0" w:evenHBand="0" w:firstRowFirstColumn="0" w:firstRowLastColumn="0" w:lastRowFirstColumn="0" w:lastRowLastColumn="0"/>
            <w:tcW w:w="562"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3.50</w:t>
            </w:r>
          </w:p>
        </w:tc>
        <w:tc>
          <w:tcPr>
            <w:tcW w:w="565" w:type="dxa"/>
          </w:tcPr>
          <w:p w:rsidR="00972DDD" w:rsidRPr="003C2D6F" w:rsidRDefault="00972DDD" w:rsidP="003C2D6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3.50</w:t>
            </w:r>
          </w:p>
        </w:tc>
        <w:tc>
          <w:tcPr>
            <w:cnfStyle w:val="000010000000" w:firstRow="0" w:lastRow="0" w:firstColumn="0" w:lastColumn="0" w:oddVBand="1" w:evenVBand="0" w:oddHBand="0" w:evenHBand="0" w:firstRowFirstColumn="0" w:firstRowLastColumn="0" w:lastRowFirstColumn="0" w:lastRowLastColumn="0"/>
            <w:tcW w:w="575"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3.50</w:t>
            </w:r>
          </w:p>
        </w:tc>
        <w:tc>
          <w:tcPr>
            <w:tcW w:w="561" w:type="dxa"/>
          </w:tcPr>
          <w:p w:rsidR="00972DDD" w:rsidRPr="003C2D6F" w:rsidRDefault="00972DDD" w:rsidP="003C2D6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3.50</w:t>
            </w:r>
          </w:p>
        </w:tc>
        <w:tc>
          <w:tcPr>
            <w:cnfStyle w:val="000010000000" w:firstRow="0" w:lastRow="0" w:firstColumn="0" w:lastColumn="0" w:oddVBand="1" w:evenVBand="0" w:oddHBand="0" w:evenHBand="0" w:firstRowFirstColumn="0" w:firstRowLastColumn="0" w:lastRowFirstColumn="0" w:lastRowLastColumn="0"/>
            <w:tcW w:w="538"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3.00</w:t>
            </w:r>
          </w:p>
        </w:tc>
        <w:tc>
          <w:tcPr>
            <w:tcW w:w="544" w:type="dxa"/>
          </w:tcPr>
          <w:p w:rsidR="00972DDD" w:rsidRPr="003C2D6F" w:rsidRDefault="00972DDD" w:rsidP="003C2D6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3.00</w:t>
            </w:r>
          </w:p>
        </w:tc>
        <w:tc>
          <w:tcPr>
            <w:cnfStyle w:val="000010000000" w:firstRow="0" w:lastRow="0" w:firstColumn="0" w:lastColumn="0" w:oddVBand="1" w:evenVBand="0" w:oddHBand="0" w:evenHBand="0" w:firstRowFirstColumn="0" w:firstRowLastColumn="0" w:lastRowFirstColumn="0" w:lastRowLastColumn="0"/>
            <w:tcW w:w="540"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3.00</w:t>
            </w:r>
          </w:p>
        </w:tc>
        <w:tc>
          <w:tcPr>
            <w:tcW w:w="545" w:type="dxa"/>
          </w:tcPr>
          <w:p w:rsidR="00972DDD" w:rsidRPr="003C2D6F" w:rsidRDefault="00972DDD" w:rsidP="003C2D6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3.00</w:t>
            </w:r>
          </w:p>
        </w:tc>
        <w:tc>
          <w:tcPr>
            <w:cnfStyle w:val="000010000000" w:firstRow="0" w:lastRow="0" w:firstColumn="0" w:lastColumn="0" w:oddVBand="1" w:evenVBand="0" w:oddHBand="0" w:evenHBand="0" w:firstRowFirstColumn="0" w:firstRowLastColumn="0" w:lastRowFirstColumn="0" w:lastRowLastColumn="0"/>
            <w:tcW w:w="540"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3.00</w:t>
            </w:r>
          </w:p>
        </w:tc>
        <w:tc>
          <w:tcPr>
            <w:cnfStyle w:val="000100000000" w:firstRow="0" w:lastRow="0" w:firstColumn="0" w:lastColumn="1" w:oddVBand="0" w:evenVBand="0" w:oddHBand="0" w:evenHBand="0" w:firstRowFirstColumn="0" w:firstRowLastColumn="0" w:lastRowFirstColumn="0" w:lastRowLastColumn="0"/>
            <w:tcW w:w="544"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3.00</w:t>
            </w:r>
          </w:p>
        </w:tc>
      </w:tr>
      <w:tr w:rsidR="00972DDD" w:rsidRPr="003C2D6F" w:rsidTr="001C39FF">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723" w:type="dxa"/>
          </w:tcPr>
          <w:p w:rsidR="00972DDD" w:rsidRPr="003C2D6F" w:rsidRDefault="00972DDD" w:rsidP="003C2D6F">
            <w:pPr>
              <w:spacing w:after="0" w:line="240" w:lineRule="auto"/>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Banket Genişliği (m)</w:t>
            </w:r>
          </w:p>
        </w:tc>
        <w:tc>
          <w:tcPr>
            <w:cnfStyle w:val="000010000000" w:firstRow="0" w:lastRow="0" w:firstColumn="0" w:lastColumn="0" w:oddVBand="1" w:evenVBand="0" w:oddHBand="0" w:evenHBand="0" w:firstRowFirstColumn="0" w:firstRowLastColumn="0" w:lastRowFirstColumn="0" w:lastRowLastColumn="0"/>
            <w:tcW w:w="675"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1.00</w:t>
            </w:r>
          </w:p>
        </w:tc>
        <w:tc>
          <w:tcPr>
            <w:tcW w:w="622" w:type="dxa"/>
          </w:tcPr>
          <w:p w:rsidR="00972DDD" w:rsidRPr="003C2D6F" w:rsidRDefault="00972DDD" w:rsidP="003C2D6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1.00</w:t>
            </w:r>
          </w:p>
        </w:tc>
        <w:tc>
          <w:tcPr>
            <w:cnfStyle w:val="000010000000" w:firstRow="0" w:lastRow="0" w:firstColumn="0" w:lastColumn="0" w:oddVBand="1" w:evenVBand="0" w:oddHBand="0" w:evenHBand="0" w:firstRowFirstColumn="0" w:firstRowLastColumn="0" w:lastRowFirstColumn="0" w:lastRowLastColumn="0"/>
            <w:tcW w:w="562"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1.00</w:t>
            </w:r>
          </w:p>
        </w:tc>
        <w:tc>
          <w:tcPr>
            <w:tcW w:w="565" w:type="dxa"/>
          </w:tcPr>
          <w:p w:rsidR="00972DDD" w:rsidRPr="003C2D6F" w:rsidRDefault="00972DDD" w:rsidP="003C2D6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1.00</w:t>
            </w:r>
          </w:p>
        </w:tc>
        <w:tc>
          <w:tcPr>
            <w:cnfStyle w:val="000010000000" w:firstRow="0" w:lastRow="0" w:firstColumn="0" w:lastColumn="0" w:oddVBand="1" w:evenVBand="0" w:oddHBand="0" w:evenHBand="0" w:firstRowFirstColumn="0" w:firstRowLastColumn="0" w:lastRowFirstColumn="0" w:lastRowLastColumn="0"/>
            <w:tcW w:w="575"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0.50</w:t>
            </w:r>
          </w:p>
        </w:tc>
        <w:tc>
          <w:tcPr>
            <w:tcW w:w="561" w:type="dxa"/>
          </w:tcPr>
          <w:p w:rsidR="00972DDD" w:rsidRPr="003C2D6F" w:rsidRDefault="00972DDD" w:rsidP="003C2D6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1.00</w:t>
            </w:r>
          </w:p>
        </w:tc>
        <w:tc>
          <w:tcPr>
            <w:cnfStyle w:val="000010000000" w:firstRow="0" w:lastRow="0" w:firstColumn="0" w:lastColumn="0" w:oddVBand="1" w:evenVBand="0" w:oddHBand="0" w:evenHBand="0" w:firstRowFirstColumn="0" w:firstRowLastColumn="0" w:lastRowFirstColumn="0" w:lastRowLastColumn="0"/>
            <w:tcW w:w="538"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1.00</w:t>
            </w:r>
          </w:p>
        </w:tc>
        <w:tc>
          <w:tcPr>
            <w:tcW w:w="544" w:type="dxa"/>
          </w:tcPr>
          <w:p w:rsidR="00972DDD" w:rsidRPr="003C2D6F" w:rsidRDefault="00972DDD" w:rsidP="003C2D6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1.00</w:t>
            </w:r>
          </w:p>
        </w:tc>
        <w:tc>
          <w:tcPr>
            <w:cnfStyle w:val="000010000000" w:firstRow="0" w:lastRow="0" w:firstColumn="0" w:lastColumn="0" w:oddVBand="1" w:evenVBand="0" w:oddHBand="0" w:evenHBand="0" w:firstRowFirstColumn="0" w:firstRowLastColumn="0" w:lastRowFirstColumn="0" w:lastRowLastColumn="0"/>
            <w:tcW w:w="540"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0.50</w:t>
            </w:r>
          </w:p>
        </w:tc>
        <w:tc>
          <w:tcPr>
            <w:tcW w:w="545" w:type="dxa"/>
          </w:tcPr>
          <w:p w:rsidR="00972DDD" w:rsidRPr="003C2D6F" w:rsidRDefault="00972DDD" w:rsidP="003C2D6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0.50</w:t>
            </w:r>
          </w:p>
        </w:tc>
        <w:tc>
          <w:tcPr>
            <w:cnfStyle w:val="000010000000" w:firstRow="0" w:lastRow="0" w:firstColumn="0" w:lastColumn="0" w:oddVBand="1" w:evenVBand="0" w:oddHBand="0" w:evenHBand="0" w:firstRowFirstColumn="0" w:firstRowLastColumn="0" w:lastRowFirstColumn="0" w:lastRowLastColumn="0"/>
            <w:tcW w:w="540"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0.50</w:t>
            </w:r>
          </w:p>
        </w:tc>
        <w:tc>
          <w:tcPr>
            <w:cnfStyle w:val="000100000000" w:firstRow="0" w:lastRow="0" w:firstColumn="0" w:lastColumn="1" w:oddVBand="0" w:evenVBand="0" w:oddHBand="0" w:evenHBand="0" w:firstRowFirstColumn="0" w:firstRowLastColumn="0" w:lastRowFirstColumn="0" w:lastRowLastColumn="0"/>
            <w:tcW w:w="544"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0.50</w:t>
            </w:r>
          </w:p>
        </w:tc>
      </w:tr>
      <w:tr w:rsidR="00972DDD" w:rsidRPr="003C2D6F" w:rsidTr="001C39FF">
        <w:trPr>
          <w:cnfStyle w:val="010000000000" w:firstRow="0" w:lastRow="1" w:firstColumn="0" w:lastColumn="0" w:oddVBand="0" w:evenVBand="0" w:oddHBand="0"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723" w:type="dxa"/>
          </w:tcPr>
          <w:p w:rsidR="00972DDD" w:rsidRPr="003C2D6F" w:rsidRDefault="00972DDD" w:rsidP="003C2D6F">
            <w:pPr>
              <w:spacing w:after="0" w:line="240" w:lineRule="auto"/>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Platform Genişliği (m)</w:t>
            </w:r>
          </w:p>
        </w:tc>
        <w:tc>
          <w:tcPr>
            <w:cnfStyle w:val="000010000000" w:firstRow="0" w:lastRow="0" w:firstColumn="0" w:lastColumn="0" w:oddVBand="1" w:evenVBand="0" w:oddHBand="0" w:evenHBand="0" w:firstRowFirstColumn="0" w:firstRowLastColumn="0" w:lastRowFirstColumn="0" w:lastRowLastColumn="0"/>
            <w:tcW w:w="675"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9.00</w:t>
            </w:r>
          </w:p>
        </w:tc>
        <w:tc>
          <w:tcPr>
            <w:tcW w:w="622" w:type="dxa"/>
          </w:tcPr>
          <w:p w:rsidR="00972DDD" w:rsidRPr="003C2D6F" w:rsidRDefault="00972DDD" w:rsidP="003C2D6F">
            <w:pPr>
              <w:spacing w:after="0" w:line="240" w:lineRule="auto"/>
              <w:jc w:val="center"/>
              <w:cnfStyle w:val="010000000000" w:firstRow="0" w:lastRow="1" w:firstColumn="0" w:lastColumn="0" w:oddVBand="0" w:evenVBand="0" w:oddHBand="0"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9.00</w:t>
            </w:r>
          </w:p>
        </w:tc>
        <w:tc>
          <w:tcPr>
            <w:cnfStyle w:val="000010000000" w:firstRow="0" w:lastRow="0" w:firstColumn="0" w:lastColumn="0" w:oddVBand="1" w:evenVBand="0" w:oddHBand="0" w:evenHBand="0" w:firstRowFirstColumn="0" w:firstRowLastColumn="0" w:lastRowFirstColumn="0" w:lastRowLastColumn="0"/>
            <w:tcW w:w="562"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9.00</w:t>
            </w:r>
          </w:p>
        </w:tc>
        <w:tc>
          <w:tcPr>
            <w:tcW w:w="565" w:type="dxa"/>
          </w:tcPr>
          <w:p w:rsidR="00972DDD" w:rsidRPr="003C2D6F" w:rsidRDefault="00972DDD" w:rsidP="003C2D6F">
            <w:pPr>
              <w:spacing w:after="0" w:line="240" w:lineRule="auto"/>
              <w:jc w:val="center"/>
              <w:cnfStyle w:val="010000000000" w:firstRow="0" w:lastRow="1" w:firstColumn="0" w:lastColumn="0" w:oddVBand="0" w:evenVBand="0" w:oddHBand="0"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9.00</w:t>
            </w:r>
          </w:p>
        </w:tc>
        <w:tc>
          <w:tcPr>
            <w:cnfStyle w:val="000010000000" w:firstRow="0" w:lastRow="0" w:firstColumn="0" w:lastColumn="0" w:oddVBand="1" w:evenVBand="0" w:oddHBand="0" w:evenHBand="0" w:firstRowFirstColumn="0" w:firstRowLastColumn="0" w:lastRowFirstColumn="0" w:lastRowLastColumn="0"/>
            <w:tcW w:w="575"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8.00</w:t>
            </w:r>
          </w:p>
        </w:tc>
        <w:tc>
          <w:tcPr>
            <w:tcW w:w="561" w:type="dxa"/>
          </w:tcPr>
          <w:p w:rsidR="00972DDD" w:rsidRPr="003C2D6F" w:rsidRDefault="00972DDD" w:rsidP="003C2D6F">
            <w:pPr>
              <w:spacing w:after="0" w:line="240" w:lineRule="auto"/>
              <w:jc w:val="center"/>
              <w:cnfStyle w:val="010000000000" w:firstRow="0" w:lastRow="1" w:firstColumn="0" w:lastColumn="0" w:oddVBand="0" w:evenVBand="0" w:oddHBand="0"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9.00</w:t>
            </w:r>
          </w:p>
        </w:tc>
        <w:tc>
          <w:tcPr>
            <w:cnfStyle w:val="000010000000" w:firstRow="0" w:lastRow="0" w:firstColumn="0" w:lastColumn="0" w:oddVBand="1" w:evenVBand="0" w:oddHBand="0" w:evenHBand="0" w:firstRowFirstColumn="0" w:firstRowLastColumn="0" w:lastRowFirstColumn="0" w:lastRowLastColumn="0"/>
            <w:tcW w:w="538"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8.00</w:t>
            </w:r>
          </w:p>
        </w:tc>
        <w:tc>
          <w:tcPr>
            <w:tcW w:w="544" w:type="dxa"/>
          </w:tcPr>
          <w:p w:rsidR="00972DDD" w:rsidRPr="003C2D6F" w:rsidRDefault="00972DDD" w:rsidP="003C2D6F">
            <w:pPr>
              <w:spacing w:after="0" w:line="240" w:lineRule="auto"/>
              <w:jc w:val="center"/>
              <w:cnfStyle w:val="010000000000" w:firstRow="0" w:lastRow="1" w:firstColumn="0" w:lastColumn="0" w:oddVBand="0" w:evenVBand="0" w:oddHBand="0"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8.00</w:t>
            </w:r>
          </w:p>
        </w:tc>
        <w:tc>
          <w:tcPr>
            <w:cnfStyle w:val="000010000000" w:firstRow="0" w:lastRow="0" w:firstColumn="0" w:lastColumn="0" w:oddVBand="1" w:evenVBand="0" w:oddHBand="0" w:evenHBand="0" w:firstRowFirstColumn="0" w:firstRowLastColumn="0" w:lastRowFirstColumn="0" w:lastRowLastColumn="0"/>
            <w:tcW w:w="540"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7.00</w:t>
            </w:r>
          </w:p>
        </w:tc>
        <w:tc>
          <w:tcPr>
            <w:tcW w:w="545" w:type="dxa"/>
          </w:tcPr>
          <w:p w:rsidR="00972DDD" w:rsidRPr="003C2D6F" w:rsidRDefault="00972DDD" w:rsidP="003C2D6F">
            <w:pPr>
              <w:spacing w:after="0" w:line="240" w:lineRule="auto"/>
              <w:jc w:val="center"/>
              <w:cnfStyle w:val="010000000000" w:firstRow="0" w:lastRow="1" w:firstColumn="0" w:lastColumn="0" w:oddVBand="0" w:evenVBand="0" w:oddHBand="0" w:evenHBand="0" w:firstRowFirstColumn="0" w:firstRowLastColumn="0" w:lastRowFirstColumn="0" w:lastRowLastColumn="0"/>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7.00</w:t>
            </w:r>
          </w:p>
        </w:tc>
        <w:tc>
          <w:tcPr>
            <w:cnfStyle w:val="000010000000" w:firstRow="0" w:lastRow="0" w:firstColumn="0" w:lastColumn="0" w:oddVBand="1" w:evenVBand="0" w:oddHBand="0" w:evenHBand="0" w:firstRowFirstColumn="0" w:firstRowLastColumn="0" w:lastRowFirstColumn="0" w:lastRowLastColumn="0"/>
            <w:tcW w:w="540"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7.00</w:t>
            </w:r>
          </w:p>
        </w:tc>
        <w:tc>
          <w:tcPr>
            <w:cnfStyle w:val="000100000000" w:firstRow="0" w:lastRow="0" w:firstColumn="0" w:lastColumn="1" w:oddVBand="0" w:evenVBand="0" w:oddHBand="0" w:evenHBand="0" w:firstRowFirstColumn="0" w:firstRowLastColumn="0" w:lastRowFirstColumn="0" w:lastRowLastColumn="0"/>
            <w:tcW w:w="544" w:type="dxa"/>
          </w:tcPr>
          <w:p w:rsidR="00972DDD" w:rsidRPr="003C2D6F" w:rsidRDefault="00972DDD" w:rsidP="003C2D6F">
            <w:pPr>
              <w:spacing w:after="0" w:line="240" w:lineRule="auto"/>
              <w:jc w:val="center"/>
              <w:rPr>
                <w:rFonts w:ascii="Times New Roman" w:eastAsia="Batang" w:hAnsi="Times New Roman"/>
                <w:color w:val="000000"/>
                <w:sz w:val="24"/>
                <w:szCs w:val="24"/>
                <w:lang w:eastAsia="ko-KR"/>
              </w:rPr>
            </w:pPr>
            <w:r w:rsidRPr="003C2D6F">
              <w:rPr>
                <w:rFonts w:ascii="Times New Roman" w:eastAsia="Batang" w:hAnsi="Times New Roman"/>
                <w:color w:val="000000"/>
                <w:sz w:val="24"/>
                <w:szCs w:val="24"/>
                <w:lang w:eastAsia="ko-KR"/>
              </w:rPr>
              <w:t>7.00</w:t>
            </w:r>
          </w:p>
        </w:tc>
      </w:tr>
    </w:tbl>
    <w:p w:rsidR="00972DDD" w:rsidRPr="003C2D6F" w:rsidRDefault="00972DDD" w:rsidP="003C2D6F">
      <w:pPr>
        <w:spacing w:after="0" w:line="240" w:lineRule="auto"/>
        <w:jc w:val="both"/>
        <w:rPr>
          <w:rFonts w:ascii="Times New Roman" w:eastAsia="Times New Roman" w:hAnsi="Times New Roman"/>
          <w:b/>
          <w:sz w:val="24"/>
          <w:szCs w:val="24"/>
          <w:lang w:eastAsia="tr-TR"/>
        </w:rPr>
      </w:pPr>
    </w:p>
    <w:p w:rsidR="00972DDD" w:rsidRPr="003C2D6F" w:rsidRDefault="00972DDD" w:rsidP="003C2D6F">
      <w:pPr>
        <w:spacing w:after="0" w:line="240" w:lineRule="auto"/>
        <w:jc w:val="both"/>
        <w:rPr>
          <w:rFonts w:ascii="Times New Roman" w:eastAsia="Times New Roman" w:hAnsi="Times New Roman"/>
          <w:b/>
          <w:sz w:val="24"/>
          <w:szCs w:val="24"/>
          <w:lang w:eastAsia="tr-TR"/>
        </w:rPr>
      </w:pPr>
    </w:p>
    <w:p w:rsidR="00972DDD" w:rsidRPr="003C2D6F" w:rsidRDefault="00972DDD" w:rsidP="003C2D6F">
      <w:pPr>
        <w:autoSpaceDE w:val="0"/>
        <w:autoSpaceDN w:val="0"/>
        <w:adjustRightInd w:val="0"/>
        <w:spacing w:after="0" w:line="240" w:lineRule="auto"/>
        <w:jc w:val="both"/>
        <w:rPr>
          <w:rFonts w:ascii="Times New Roman" w:hAnsi="Times New Roman"/>
          <w:b/>
          <w:bCs/>
          <w:sz w:val="24"/>
          <w:szCs w:val="24"/>
          <w:lang w:eastAsia="tr-TR"/>
        </w:rPr>
      </w:pPr>
      <w:proofErr w:type="gramStart"/>
      <w:r w:rsidRPr="003C2D6F">
        <w:rPr>
          <w:rFonts w:ascii="Times New Roman" w:hAnsi="Times New Roman"/>
          <w:b/>
          <w:bCs/>
          <w:sz w:val="24"/>
          <w:szCs w:val="24"/>
          <w:lang w:eastAsia="tr-TR"/>
        </w:rPr>
        <w:t>Table  6</w:t>
      </w:r>
      <w:proofErr w:type="gramEnd"/>
      <w:r w:rsidRPr="003C2D6F">
        <w:rPr>
          <w:rFonts w:ascii="Times New Roman" w:hAnsi="Times New Roman"/>
          <w:b/>
          <w:bCs/>
          <w:sz w:val="24"/>
          <w:szCs w:val="24"/>
          <w:lang w:eastAsia="tr-TR"/>
        </w:rPr>
        <w:t xml:space="preserve">.2. </w:t>
      </w:r>
      <w:r w:rsidRPr="003C2D6F">
        <w:rPr>
          <w:rFonts w:ascii="Times New Roman" w:hAnsi="Times New Roman"/>
          <w:bCs/>
          <w:sz w:val="24"/>
          <w:szCs w:val="24"/>
          <w:lang w:eastAsia="tr-TR"/>
        </w:rPr>
        <w:t>Örnek karayolu geometrik standartları.</w:t>
      </w:r>
    </w:p>
    <w:p w:rsidR="00972DDD" w:rsidRPr="003C2D6F" w:rsidRDefault="00972DDD" w:rsidP="003C2D6F">
      <w:pPr>
        <w:spacing w:after="0" w:line="240" w:lineRule="auto"/>
        <w:jc w:val="center"/>
        <w:rPr>
          <w:rFonts w:ascii="Times New Roman" w:hAnsi="Times New Roman"/>
          <w:sz w:val="24"/>
          <w:szCs w:val="24"/>
          <w:lang w:eastAsia="tr-TR"/>
        </w:rPr>
      </w:pPr>
      <w:r w:rsidRPr="003C2D6F">
        <w:rPr>
          <w:rFonts w:ascii="Times New Roman" w:hAnsi="Times New Roman"/>
          <w:noProof/>
          <w:sz w:val="24"/>
          <w:szCs w:val="24"/>
          <w:lang w:eastAsia="tr-TR"/>
        </w:rPr>
        <w:lastRenderedPageBreak/>
        <w:drawing>
          <wp:inline distT="0" distB="0" distL="0" distR="0" wp14:anchorId="556D77B1" wp14:editId="6395943F">
            <wp:extent cx="5994400" cy="4055745"/>
            <wp:effectExtent l="19050" t="0" r="635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
                    <a:srcRect/>
                    <a:stretch>
                      <a:fillRect/>
                    </a:stretch>
                  </pic:blipFill>
                  <pic:spPr bwMode="auto">
                    <a:xfrm>
                      <a:off x="0" y="0"/>
                      <a:ext cx="5994400" cy="4055745"/>
                    </a:xfrm>
                    <a:prstGeom prst="rect">
                      <a:avLst/>
                    </a:prstGeom>
                    <a:noFill/>
                    <a:ln w="9525">
                      <a:noFill/>
                      <a:miter lim="800000"/>
                      <a:headEnd/>
                      <a:tailEnd/>
                    </a:ln>
                  </pic:spPr>
                </pic:pic>
              </a:graphicData>
            </a:graphic>
          </wp:inline>
        </w:drawing>
      </w:r>
    </w:p>
    <w:p w:rsidR="00972DDD" w:rsidRPr="003C2D6F" w:rsidRDefault="00972DDD" w:rsidP="003C2D6F">
      <w:pPr>
        <w:autoSpaceDE w:val="0"/>
        <w:autoSpaceDN w:val="0"/>
        <w:adjustRightInd w:val="0"/>
        <w:spacing w:after="0" w:line="240" w:lineRule="auto"/>
        <w:jc w:val="both"/>
        <w:rPr>
          <w:rFonts w:ascii="Times New Roman" w:hAnsi="Times New Roman"/>
          <w:b/>
          <w:bCs/>
          <w:sz w:val="24"/>
          <w:szCs w:val="24"/>
          <w:lang w:eastAsia="tr-TR"/>
        </w:rPr>
      </w:pPr>
    </w:p>
    <w:p w:rsidR="00972DDD" w:rsidRPr="003C2D6F" w:rsidRDefault="00972DDD" w:rsidP="003C2D6F">
      <w:pPr>
        <w:autoSpaceDE w:val="0"/>
        <w:autoSpaceDN w:val="0"/>
        <w:adjustRightInd w:val="0"/>
        <w:spacing w:after="0" w:line="240" w:lineRule="auto"/>
        <w:jc w:val="both"/>
        <w:rPr>
          <w:rFonts w:ascii="Times New Roman" w:hAnsi="Times New Roman"/>
          <w:b/>
          <w:bCs/>
          <w:sz w:val="24"/>
          <w:szCs w:val="24"/>
          <w:lang w:eastAsia="tr-TR"/>
        </w:rPr>
      </w:pPr>
    </w:p>
    <w:p w:rsidR="00972DDD" w:rsidRPr="003C2D6F" w:rsidRDefault="00972DDD" w:rsidP="003C2D6F">
      <w:pPr>
        <w:spacing w:after="0" w:line="240" w:lineRule="auto"/>
        <w:jc w:val="both"/>
        <w:rPr>
          <w:rFonts w:ascii="Times New Roman" w:hAnsi="Times New Roman"/>
          <w:b/>
          <w:bCs/>
          <w:sz w:val="24"/>
          <w:szCs w:val="24"/>
          <w:lang w:eastAsia="tr-TR"/>
        </w:rPr>
      </w:pPr>
      <w:r w:rsidRPr="003C2D6F">
        <w:rPr>
          <w:rFonts w:ascii="Times New Roman" w:hAnsi="Times New Roman"/>
          <w:b/>
          <w:bCs/>
          <w:sz w:val="24"/>
          <w:szCs w:val="24"/>
          <w:lang w:eastAsia="tr-TR"/>
        </w:rPr>
        <w:t xml:space="preserve"> </w:t>
      </w:r>
    </w:p>
    <w:p w:rsidR="00972DDD" w:rsidRPr="003C2D6F" w:rsidRDefault="00972DDD" w:rsidP="003C2D6F">
      <w:pPr>
        <w:spacing w:after="0" w:line="240" w:lineRule="auto"/>
        <w:jc w:val="both"/>
        <w:rPr>
          <w:rFonts w:ascii="Times New Roman" w:hAnsi="Times New Roman"/>
          <w:b/>
          <w:bCs/>
          <w:sz w:val="24"/>
          <w:szCs w:val="24"/>
          <w:lang w:eastAsia="tr-TR"/>
        </w:rPr>
      </w:pPr>
    </w:p>
    <w:p w:rsidR="00972DDD" w:rsidRPr="003C2D6F" w:rsidRDefault="00972DDD" w:rsidP="003C2D6F">
      <w:pPr>
        <w:spacing w:after="0" w:line="240" w:lineRule="auto"/>
        <w:jc w:val="both"/>
        <w:rPr>
          <w:rFonts w:ascii="Times New Roman" w:hAnsi="Times New Roman"/>
          <w:b/>
          <w:bCs/>
          <w:sz w:val="24"/>
          <w:szCs w:val="24"/>
          <w:lang w:eastAsia="tr-TR"/>
        </w:rPr>
      </w:pPr>
    </w:p>
    <w:p w:rsidR="00972DDD" w:rsidRPr="003C2D6F" w:rsidRDefault="00972DDD" w:rsidP="003C2D6F">
      <w:pPr>
        <w:spacing w:after="0" w:line="240" w:lineRule="auto"/>
        <w:jc w:val="both"/>
        <w:rPr>
          <w:rFonts w:ascii="Times New Roman" w:hAnsi="Times New Roman"/>
          <w:b/>
          <w:bCs/>
          <w:sz w:val="24"/>
          <w:szCs w:val="24"/>
          <w:lang w:eastAsia="tr-TR"/>
        </w:rPr>
      </w:pPr>
    </w:p>
    <w:p w:rsidR="001B1298" w:rsidRPr="003C2D6F" w:rsidRDefault="001B1298" w:rsidP="003C2D6F">
      <w:pPr>
        <w:spacing w:after="0" w:line="240" w:lineRule="auto"/>
        <w:rPr>
          <w:rFonts w:ascii="Times New Roman" w:hAnsi="Times New Roman"/>
          <w:sz w:val="24"/>
          <w:szCs w:val="24"/>
        </w:rPr>
      </w:pPr>
    </w:p>
    <w:sectPr w:rsidR="001B1298" w:rsidRPr="003C2D6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4000ACFF" w:usb2="00000001" w:usb3="00000000" w:csb0="000001FF"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ED395B"/>
    <w:multiLevelType w:val="hybridMultilevel"/>
    <w:tmpl w:val="141490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EwNbMwMzc2MzE0t7BU0lEKTi0uzszPAykwrAUACwnbpSwAAAA="/>
  </w:docVars>
  <w:rsids>
    <w:rsidRoot w:val="00972DDD"/>
    <w:rsid w:val="0007234B"/>
    <w:rsid w:val="001B1298"/>
    <w:rsid w:val="003C2D6F"/>
    <w:rsid w:val="006612C9"/>
    <w:rsid w:val="00972DDD"/>
    <w:rsid w:val="00BE13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68CAED"/>
  <w15:chartTrackingRefBased/>
  <w15:docId w15:val="{26E67344-07B2-47FF-AB9F-9188B4AAB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2DDD"/>
    <w:pPr>
      <w:spacing w:after="200" w:line="276" w:lineRule="auto"/>
    </w:pPr>
    <w:rPr>
      <w:rFonts w:ascii="Calibri" w:eastAsia="Calibri" w:hAnsi="Calibri" w:cs="Times New Roman"/>
      <w:sz w:val="20"/>
      <w:szCs w:val="20"/>
    </w:rPr>
  </w:style>
  <w:style w:type="paragraph" w:styleId="Balk2">
    <w:name w:val="heading 2"/>
    <w:basedOn w:val="Normal"/>
    <w:next w:val="Normal"/>
    <w:link w:val="Balk2Char"/>
    <w:uiPriority w:val="99"/>
    <w:qFormat/>
    <w:rsid w:val="00972DDD"/>
    <w:pPr>
      <w:keepNext/>
      <w:spacing w:before="240" w:after="60"/>
      <w:outlineLvl w:val="1"/>
    </w:pPr>
    <w:rPr>
      <w:rFonts w:ascii="Cambria" w:eastAsia="Times New Roman" w:hAnsi="Cambria"/>
      <w:b/>
      <w:bCs/>
      <w:i/>
      <w:i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2Char">
    <w:name w:val="Başlık 2 Char"/>
    <w:basedOn w:val="VarsaylanParagrafYazTipi"/>
    <w:link w:val="Balk2"/>
    <w:uiPriority w:val="99"/>
    <w:rsid w:val="00972DDD"/>
    <w:rPr>
      <w:rFonts w:ascii="Cambria" w:eastAsia="Times New Roman" w:hAnsi="Cambria" w:cs="Times New Roman"/>
      <w:b/>
      <w:bCs/>
      <w:i/>
      <w:iCs/>
      <w:sz w:val="28"/>
      <w:szCs w:val="28"/>
    </w:rPr>
  </w:style>
  <w:style w:type="character" w:styleId="Gl">
    <w:name w:val="Strong"/>
    <w:uiPriority w:val="22"/>
    <w:qFormat/>
    <w:rsid w:val="00972DDD"/>
    <w:rPr>
      <w:rFonts w:cs="Times New Roman"/>
      <w:b/>
      <w:bCs/>
    </w:rPr>
  </w:style>
  <w:style w:type="paragraph" w:customStyle="1" w:styleId="Default">
    <w:name w:val="Default"/>
    <w:rsid w:val="00972DDD"/>
    <w:pPr>
      <w:autoSpaceDE w:val="0"/>
      <w:autoSpaceDN w:val="0"/>
      <w:adjustRightInd w:val="0"/>
      <w:spacing w:after="0" w:line="240" w:lineRule="auto"/>
    </w:pPr>
    <w:rPr>
      <w:rFonts w:ascii="Arial" w:eastAsia="Calibri" w:hAnsi="Arial" w:cs="Arial"/>
      <w:color w:val="000000"/>
      <w:sz w:val="24"/>
      <w:szCs w:val="24"/>
    </w:rPr>
  </w:style>
  <w:style w:type="character" w:styleId="Vurgu">
    <w:name w:val="Emphasis"/>
    <w:uiPriority w:val="20"/>
    <w:qFormat/>
    <w:rsid w:val="00972DDD"/>
    <w:rPr>
      <w:i/>
      <w:iCs/>
    </w:rPr>
  </w:style>
  <w:style w:type="table" w:styleId="OrtaKlavuz3-Vurgu5">
    <w:name w:val="Medium Grid 3 Accent 5"/>
    <w:basedOn w:val="NormalTablo"/>
    <w:uiPriority w:val="69"/>
    <w:rsid w:val="00972DDD"/>
    <w:pPr>
      <w:spacing w:after="0" w:line="240" w:lineRule="auto"/>
    </w:pPr>
    <w:rPr>
      <w:rFonts w:ascii="Calibri" w:eastAsia="Calibri" w:hAnsi="Calibri" w:cs="Times New Roman"/>
      <w:sz w:val="20"/>
      <w:szCs w:val="20"/>
      <w:lang w:eastAsia="tr-TR"/>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character" w:customStyle="1" w:styleId="dt">
    <w:name w:val="dt"/>
    <w:basedOn w:val="VarsaylanParagrafYazTipi"/>
    <w:rsid w:val="00972DDD"/>
  </w:style>
  <w:style w:type="character" w:customStyle="1" w:styleId="dttext">
    <w:name w:val="dttext"/>
    <w:basedOn w:val="VarsaylanParagrafYazTipi"/>
    <w:rsid w:val="00972DDD"/>
  </w:style>
  <w:style w:type="table" w:styleId="RenkliListe-Vurgu5">
    <w:name w:val="Colorful List Accent 5"/>
    <w:basedOn w:val="NormalTablo"/>
    <w:uiPriority w:val="72"/>
    <w:rsid w:val="00972DDD"/>
    <w:pPr>
      <w:spacing w:after="0" w:line="240" w:lineRule="auto"/>
    </w:pPr>
    <w:rPr>
      <w:rFonts w:ascii="Calibri" w:eastAsia="Calibri" w:hAnsi="Calibri" w:cs="Times New Roman"/>
      <w:color w:val="000000" w:themeColor="text1"/>
      <w:sz w:val="20"/>
      <w:szCs w:val="20"/>
      <w:lang w:eastAsia="tr-TR"/>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paragraph" w:styleId="ListeParagraf">
    <w:name w:val="List Paragraph"/>
    <w:basedOn w:val="Normal"/>
    <w:uiPriority w:val="34"/>
    <w:qFormat/>
    <w:rsid w:val="00BE13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diagramColors" Target="diagrams/colors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diagramQuickStyle" Target="diagrams/quickStyle2.xml"/><Relationship Id="rId17" Type="http://schemas.openxmlformats.org/officeDocument/2006/relationships/image" Target="media/image3.wmf"/><Relationship Id="rId2" Type="http://schemas.openxmlformats.org/officeDocument/2006/relationships/styles" Target="styles.xml"/><Relationship Id="rId16" Type="http://schemas.openxmlformats.org/officeDocument/2006/relationships/image" Target="media/image2.wmf"/><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diagramLayout" Target="diagrams/layout2.xml"/><Relationship Id="rId5" Type="http://schemas.openxmlformats.org/officeDocument/2006/relationships/diagramData" Target="diagrams/data1.xml"/><Relationship Id="rId15" Type="http://schemas.openxmlformats.org/officeDocument/2006/relationships/image" Target="media/image1.jpeg"/><Relationship Id="rId10" Type="http://schemas.openxmlformats.org/officeDocument/2006/relationships/diagramData" Target="diagrams/data2.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07/relationships/diagramDrawing" Target="diagrams/drawing1.xml"/><Relationship Id="rId14" Type="http://schemas.microsoft.com/office/2007/relationships/diagramDrawing" Target="diagrams/drawing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2CF0969-A97E-4A03-B9C8-1FB8BC36BDD8}" type="doc">
      <dgm:prSet loTypeId="urn:microsoft.com/office/officeart/2005/8/layout/hierarchy6" loCatId="hierarchy" qsTypeId="urn:microsoft.com/office/officeart/2005/8/quickstyle/simple3" qsCatId="simple" csTypeId="urn:microsoft.com/office/officeart/2005/8/colors/accent1_2" csCatId="accent1" phldr="1"/>
      <dgm:spPr/>
      <dgm:t>
        <a:bodyPr/>
        <a:lstStyle/>
        <a:p>
          <a:endParaRPr lang="tr-TR"/>
        </a:p>
      </dgm:t>
    </dgm:pt>
    <dgm:pt modelId="{BDEBF287-0761-4939-8AA8-62128665DCE9}">
      <dgm:prSet phldrT="[Metin]" custT="1"/>
      <dgm:spPr/>
      <dgm:t>
        <a:bodyPr/>
        <a:lstStyle/>
        <a:p>
          <a:pPr algn="ctr"/>
          <a:r>
            <a:rPr lang="tr-TR" sz="1200" b="1"/>
            <a:t>Transport Engineering </a:t>
          </a:r>
        </a:p>
      </dgm:t>
    </dgm:pt>
    <dgm:pt modelId="{C923DCC7-A0AF-4B4B-8C9E-138101827928}" type="parTrans" cxnId="{1BB0CCE7-1EDD-4951-881B-10A86DE414D0}">
      <dgm:prSet/>
      <dgm:spPr/>
      <dgm:t>
        <a:bodyPr/>
        <a:lstStyle/>
        <a:p>
          <a:pPr algn="ctr"/>
          <a:endParaRPr lang="tr-TR" sz="2800" b="1"/>
        </a:p>
      </dgm:t>
    </dgm:pt>
    <dgm:pt modelId="{2CD16904-6E33-46E0-99FE-1B681293839A}" type="sibTrans" cxnId="{1BB0CCE7-1EDD-4951-881B-10A86DE414D0}">
      <dgm:prSet/>
      <dgm:spPr/>
      <dgm:t>
        <a:bodyPr/>
        <a:lstStyle/>
        <a:p>
          <a:pPr algn="ctr"/>
          <a:endParaRPr lang="tr-TR" sz="2800" b="1"/>
        </a:p>
      </dgm:t>
    </dgm:pt>
    <dgm:pt modelId="{A7058B2A-C11A-49D2-AD11-6E335F9F83D6}">
      <dgm:prSet phldrT="[Metin]" custT="1"/>
      <dgm:spPr/>
      <dgm:t>
        <a:bodyPr/>
        <a:lstStyle/>
        <a:p>
          <a:pPr algn="ctr"/>
          <a:r>
            <a:rPr lang="tr-TR" sz="800" b="1"/>
            <a:t>Functional Design</a:t>
          </a:r>
        </a:p>
      </dgm:t>
    </dgm:pt>
    <dgm:pt modelId="{B527049B-D3C8-45A2-9F10-A7DF5F885F7F}" type="parTrans" cxnId="{DB555730-8420-4204-8AD4-5E6BE8BF21B8}">
      <dgm:prSet/>
      <dgm:spPr/>
      <dgm:t>
        <a:bodyPr/>
        <a:lstStyle/>
        <a:p>
          <a:pPr algn="ctr"/>
          <a:endParaRPr lang="tr-TR" sz="2800" b="1"/>
        </a:p>
      </dgm:t>
    </dgm:pt>
    <dgm:pt modelId="{7654BD5D-5CB2-49B0-A135-8C33FEE1C2CE}" type="sibTrans" cxnId="{DB555730-8420-4204-8AD4-5E6BE8BF21B8}">
      <dgm:prSet/>
      <dgm:spPr/>
      <dgm:t>
        <a:bodyPr/>
        <a:lstStyle/>
        <a:p>
          <a:pPr algn="ctr"/>
          <a:endParaRPr lang="tr-TR" sz="2800" b="1"/>
        </a:p>
      </dgm:t>
    </dgm:pt>
    <dgm:pt modelId="{F7400481-B902-4D85-AD1A-9E1A417060DB}">
      <dgm:prSet custT="1"/>
      <dgm:spPr/>
      <dgm:t>
        <a:bodyPr/>
        <a:lstStyle/>
        <a:p>
          <a:pPr algn="ctr"/>
          <a:r>
            <a:rPr lang="tr-TR" sz="800" b="1"/>
            <a:t>Planning</a:t>
          </a:r>
        </a:p>
      </dgm:t>
    </dgm:pt>
    <dgm:pt modelId="{320CEB50-4EDF-4935-BF70-65C15B1F1BC2}" type="parTrans" cxnId="{8AB6E80F-3D23-4DEE-9A82-72D28D75E58A}">
      <dgm:prSet/>
      <dgm:spPr/>
      <dgm:t>
        <a:bodyPr/>
        <a:lstStyle/>
        <a:p>
          <a:pPr algn="ctr"/>
          <a:endParaRPr lang="tr-TR" sz="2800" b="1"/>
        </a:p>
      </dgm:t>
    </dgm:pt>
    <dgm:pt modelId="{7BF217C6-1C3E-4BC6-96A3-0F709B932840}" type="sibTrans" cxnId="{8AB6E80F-3D23-4DEE-9A82-72D28D75E58A}">
      <dgm:prSet/>
      <dgm:spPr/>
      <dgm:t>
        <a:bodyPr/>
        <a:lstStyle/>
        <a:p>
          <a:pPr algn="ctr"/>
          <a:endParaRPr lang="tr-TR" sz="2800" b="1"/>
        </a:p>
      </dgm:t>
    </dgm:pt>
    <dgm:pt modelId="{D584FE62-278E-4313-8E6C-C42B127FC924}">
      <dgm:prSet custT="1"/>
      <dgm:spPr/>
      <dgm:t>
        <a:bodyPr/>
        <a:lstStyle/>
        <a:p>
          <a:pPr algn="ctr"/>
          <a:r>
            <a:rPr lang="tr-TR" sz="900" b="1"/>
            <a:t>Operation And Management Of Facilities</a:t>
          </a:r>
        </a:p>
      </dgm:t>
    </dgm:pt>
    <dgm:pt modelId="{530570AE-3EF5-459E-B717-EB132CB4CC33}" type="parTrans" cxnId="{1AE947C3-EC16-4A01-A454-930B8738A2DD}">
      <dgm:prSet/>
      <dgm:spPr/>
      <dgm:t>
        <a:bodyPr/>
        <a:lstStyle/>
        <a:p>
          <a:pPr algn="ctr"/>
          <a:endParaRPr lang="tr-TR" sz="2800" b="1"/>
        </a:p>
      </dgm:t>
    </dgm:pt>
    <dgm:pt modelId="{46F2EBAD-6835-4AE4-AC7E-6812B6D8B935}" type="sibTrans" cxnId="{1AE947C3-EC16-4A01-A454-930B8738A2DD}">
      <dgm:prSet/>
      <dgm:spPr/>
      <dgm:t>
        <a:bodyPr/>
        <a:lstStyle/>
        <a:p>
          <a:pPr algn="ctr"/>
          <a:endParaRPr lang="tr-TR" sz="2800" b="1"/>
        </a:p>
      </dgm:t>
    </dgm:pt>
    <dgm:pt modelId="{1B950603-A13C-46C5-B44D-B3D9165CFA81}">
      <dgm:prSet custT="1"/>
      <dgm:spPr/>
      <dgm:t>
        <a:bodyPr/>
        <a:lstStyle/>
        <a:p>
          <a:pPr algn="ctr"/>
          <a:r>
            <a:rPr lang="tr-TR" sz="800" b="1"/>
            <a:t>Safe</a:t>
          </a:r>
        </a:p>
      </dgm:t>
    </dgm:pt>
    <dgm:pt modelId="{490E0A9D-204F-41E3-9129-8243416BE0D0}" type="parTrans" cxnId="{C33714FA-9566-44DF-B6F9-7F0D183F5580}">
      <dgm:prSet/>
      <dgm:spPr/>
      <dgm:t>
        <a:bodyPr/>
        <a:lstStyle/>
        <a:p>
          <a:pPr algn="ctr"/>
          <a:endParaRPr lang="tr-TR" sz="2800" b="1"/>
        </a:p>
      </dgm:t>
    </dgm:pt>
    <dgm:pt modelId="{F53D7432-FE8E-4930-B698-68CD824186D5}" type="sibTrans" cxnId="{C33714FA-9566-44DF-B6F9-7F0D183F5580}">
      <dgm:prSet/>
      <dgm:spPr/>
      <dgm:t>
        <a:bodyPr/>
        <a:lstStyle/>
        <a:p>
          <a:pPr algn="ctr"/>
          <a:endParaRPr lang="tr-TR" sz="2800" b="1"/>
        </a:p>
      </dgm:t>
    </dgm:pt>
    <dgm:pt modelId="{CD7F3CAE-19CD-475D-9A91-81103B28C87F}">
      <dgm:prSet custT="1"/>
      <dgm:spPr/>
      <dgm:t>
        <a:bodyPr/>
        <a:lstStyle/>
        <a:p>
          <a:pPr algn="ctr"/>
          <a:r>
            <a:rPr lang="tr-TR" sz="800" b="1"/>
            <a:t>Comfortable</a:t>
          </a:r>
        </a:p>
      </dgm:t>
    </dgm:pt>
    <dgm:pt modelId="{B8F317E9-017C-4961-A1B7-2DDA560DFE9F}" type="parTrans" cxnId="{67F793B7-3798-4B70-9195-B46EF29DBB37}">
      <dgm:prSet/>
      <dgm:spPr/>
      <dgm:t>
        <a:bodyPr/>
        <a:lstStyle/>
        <a:p>
          <a:pPr algn="ctr"/>
          <a:endParaRPr lang="tr-TR" sz="2800" b="1"/>
        </a:p>
      </dgm:t>
    </dgm:pt>
    <dgm:pt modelId="{17BF21B9-EA39-42FE-BD34-E209D16BFB86}" type="sibTrans" cxnId="{67F793B7-3798-4B70-9195-B46EF29DBB37}">
      <dgm:prSet/>
      <dgm:spPr/>
      <dgm:t>
        <a:bodyPr/>
        <a:lstStyle/>
        <a:p>
          <a:pPr algn="ctr"/>
          <a:endParaRPr lang="tr-TR" sz="2800" b="1"/>
        </a:p>
      </dgm:t>
    </dgm:pt>
    <dgm:pt modelId="{6C3F501D-8C88-4E77-9386-08323DE054A5}">
      <dgm:prSet custT="1"/>
      <dgm:spPr/>
      <dgm:t>
        <a:bodyPr/>
        <a:lstStyle/>
        <a:p>
          <a:pPr algn="ctr"/>
          <a:r>
            <a:rPr lang="tr-TR" sz="800" b="1"/>
            <a:t>Economical</a:t>
          </a:r>
        </a:p>
      </dgm:t>
    </dgm:pt>
    <dgm:pt modelId="{89B60BB2-673A-4848-87CC-54622F5AFC19}" type="parTrans" cxnId="{99B4C2E2-B44C-4D95-8900-8BA72ACA87D1}">
      <dgm:prSet/>
      <dgm:spPr/>
      <dgm:t>
        <a:bodyPr/>
        <a:lstStyle/>
        <a:p>
          <a:pPr algn="ctr"/>
          <a:endParaRPr lang="tr-TR" sz="2800" b="1"/>
        </a:p>
      </dgm:t>
    </dgm:pt>
    <dgm:pt modelId="{F3E292D2-20AB-470D-ACAB-4345103E7E89}" type="sibTrans" cxnId="{99B4C2E2-B44C-4D95-8900-8BA72ACA87D1}">
      <dgm:prSet/>
      <dgm:spPr/>
      <dgm:t>
        <a:bodyPr/>
        <a:lstStyle/>
        <a:p>
          <a:pPr algn="ctr"/>
          <a:endParaRPr lang="tr-TR" sz="2800" b="1"/>
        </a:p>
      </dgm:t>
    </dgm:pt>
    <dgm:pt modelId="{1B2C0603-5B26-4BEB-AA01-81FD4E26682F}">
      <dgm:prSet custT="1"/>
      <dgm:spPr/>
      <dgm:t>
        <a:bodyPr/>
        <a:lstStyle/>
        <a:p>
          <a:pPr algn="ctr"/>
          <a:r>
            <a:rPr lang="tr-TR" sz="800" b="1"/>
            <a:t>Convenient</a:t>
          </a:r>
        </a:p>
      </dgm:t>
    </dgm:pt>
    <dgm:pt modelId="{C58B7A55-14FB-4B07-AC97-11A47F992F34}" type="parTrans" cxnId="{D468C977-FF7A-493A-B0EF-8942537F7BB0}">
      <dgm:prSet/>
      <dgm:spPr/>
      <dgm:t>
        <a:bodyPr/>
        <a:lstStyle/>
        <a:p>
          <a:pPr algn="ctr"/>
          <a:endParaRPr lang="tr-TR" sz="2800" b="1"/>
        </a:p>
      </dgm:t>
    </dgm:pt>
    <dgm:pt modelId="{18AF21D5-4D4E-4D39-9C0F-61D7CCE900A4}" type="sibTrans" cxnId="{D468C977-FF7A-493A-B0EF-8942537F7BB0}">
      <dgm:prSet/>
      <dgm:spPr/>
      <dgm:t>
        <a:bodyPr/>
        <a:lstStyle/>
        <a:p>
          <a:pPr algn="ctr"/>
          <a:endParaRPr lang="tr-TR" sz="2800" b="1"/>
        </a:p>
      </dgm:t>
    </dgm:pt>
    <dgm:pt modelId="{E247EF58-E434-4047-B045-F37B33430FFB}">
      <dgm:prSet custT="1"/>
      <dgm:spPr/>
      <dgm:t>
        <a:bodyPr/>
        <a:lstStyle/>
        <a:p>
          <a:pPr algn="ctr"/>
          <a:r>
            <a:rPr lang="tr-TR" sz="800" b="1"/>
            <a:t>Rapid</a:t>
          </a:r>
        </a:p>
      </dgm:t>
    </dgm:pt>
    <dgm:pt modelId="{E71C06D1-199F-4359-819F-B3E4BC21FF55}" type="parTrans" cxnId="{8E9C980E-C187-4559-B101-B90E50F95208}">
      <dgm:prSet/>
      <dgm:spPr/>
      <dgm:t>
        <a:bodyPr/>
        <a:lstStyle/>
        <a:p>
          <a:pPr algn="ctr"/>
          <a:endParaRPr lang="tr-TR" sz="2800" b="1"/>
        </a:p>
      </dgm:t>
    </dgm:pt>
    <dgm:pt modelId="{C93562E9-B4B0-48AD-A7BE-CB5722746820}" type="sibTrans" cxnId="{8E9C980E-C187-4559-B101-B90E50F95208}">
      <dgm:prSet/>
      <dgm:spPr/>
      <dgm:t>
        <a:bodyPr/>
        <a:lstStyle/>
        <a:p>
          <a:pPr algn="ctr"/>
          <a:endParaRPr lang="tr-TR" sz="2800" b="1"/>
        </a:p>
      </dgm:t>
    </dgm:pt>
    <dgm:pt modelId="{FF293A8E-0C7F-4E51-9DD7-F7A32311FE95}">
      <dgm:prSet custT="1"/>
      <dgm:spPr/>
      <dgm:t>
        <a:bodyPr/>
        <a:lstStyle/>
        <a:p>
          <a:pPr algn="ctr"/>
          <a:r>
            <a:rPr lang="tr-TR" sz="800" b="1"/>
            <a:t>Rapid</a:t>
          </a:r>
        </a:p>
      </dgm:t>
    </dgm:pt>
    <dgm:pt modelId="{8526E256-B5AB-4229-BB9A-5BDCDAD2C48D}" type="parTrans" cxnId="{C4523ADA-6A83-402B-9E05-3A339B4B8C66}">
      <dgm:prSet/>
      <dgm:spPr/>
      <dgm:t>
        <a:bodyPr/>
        <a:lstStyle/>
        <a:p>
          <a:pPr algn="ctr"/>
          <a:endParaRPr lang="tr-TR" sz="2800" b="1"/>
        </a:p>
      </dgm:t>
    </dgm:pt>
    <dgm:pt modelId="{DFF3A581-1FFB-4FB0-9B61-2BF3AE4E60A5}" type="sibTrans" cxnId="{C4523ADA-6A83-402B-9E05-3A339B4B8C66}">
      <dgm:prSet/>
      <dgm:spPr/>
      <dgm:t>
        <a:bodyPr/>
        <a:lstStyle/>
        <a:p>
          <a:pPr algn="ctr"/>
          <a:endParaRPr lang="tr-TR" sz="2800" b="1"/>
        </a:p>
      </dgm:t>
    </dgm:pt>
    <dgm:pt modelId="{C8F9A603-CAD5-4214-B385-1628D348CFEE}" type="pres">
      <dgm:prSet presAssocID="{E2CF0969-A97E-4A03-B9C8-1FB8BC36BDD8}" presName="mainComposite" presStyleCnt="0">
        <dgm:presLayoutVars>
          <dgm:chPref val="1"/>
          <dgm:dir/>
          <dgm:animOne val="branch"/>
          <dgm:animLvl val="lvl"/>
          <dgm:resizeHandles val="exact"/>
        </dgm:presLayoutVars>
      </dgm:prSet>
      <dgm:spPr/>
      <dgm:t>
        <a:bodyPr/>
        <a:lstStyle/>
        <a:p>
          <a:endParaRPr lang="tr-TR"/>
        </a:p>
      </dgm:t>
    </dgm:pt>
    <dgm:pt modelId="{964CA3FB-03CC-411B-93AA-68E85E68D24A}" type="pres">
      <dgm:prSet presAssocID="{E2CF0969-A97E-4A03-B9C8-1FB8BC36BDD8}" presName="hierFlow" presStyleCnt="0"/>
      <dgm:spPr/>
    </dgm:pt>
    <dgm:pt modelId="{24DFB1E4-5D58-43C3-8D25-84F4FDEBBBE6}" type="pres">
      <dgm:prSet presAssocID="{E2CF0969-A97E-4A03-B9C8-1FB8BC36BDD8}" presName="hierChild1" presStyleCnt="0">
        <dgm:presLayoutVars>
          <dgm:chPref val="1"/>
          <dgm:animOne val="branch"/>
          <dgm:animLvl val="lvl"/>
        </dgm:presLayoutVars>
      </dgm:prSet>
      <dgm:spPr/>
    </dgm:pt>
    <dgm:pt modelId="{92E5EB0A-8EF7-401C-9F72-E16648A84C45}" type="pres">
      <dgm:prSet presAssocID="{BDEBF287-0761-4939-8AA8-62128665DCE9}" presName="Name14" presStyleCnt="0"/>
      <dgm:spPr/>
    </dgm:pt>
    <dgm:pt modelId="{D99C11DA-FE48-437A-B7F1-E05EEDFF14E5}" type="pres">
      <dgm:prSet presAssocID="{BDEBF287-0761-4939-8AA8-62128665DCE9}" presName="level1Shape" presStyleLbl="node0" presStyleIdx="0" presStyleCnt="1" custScaleX="434976" custScaleY="155705">
        <dgm:presLayoutVars>
          <dgm:chPref val="3"/>
        </dgm:presLayoutVars>
      </dgm:prSet>
      <dgm:spPr/>
      <dgm:t>
        <a:bodyPr/>
        <a:lstStyle/>
        <a:p>
          <a:endParaRPr lang="tr-TR"/>
        </a:p>
      </dgm:t>
    </dgm:pt>
    <dgm:pt modelId="{A4625E54-890B-44F9-9616-1DED5A159973}" type="pres">
      <dgm:prSet presAssocID="{BDEBF287-0761-4939-8AA8-62128665DCE9}" presName="hierChild2" presStyleCnt="0"/>
      <dgm:spPr/>
    </dgm:pt>
    <dgm:pt modelId="{E9114C4B-EFFB-419C-BBE8-8BEF5BF8EA88}" type="pres">
      <dgm:prSet presAssocID="{B527049B-D3C8-45A2-9F10-A7DF5F885F7F}" presName="Name19" presStyleLbl="parChTrans1D2" presStyleIdx="0" presStyleCnt="9"/>
      <dgm:spPr/>
      <dgm:t>
        <a:bodyPr/>
        <a:lstStyle/>
        <a:p>
          <a:endParaRPr lang="tr-TR"/>
        </a:p>
      </dgm:t>
    </dgm:pt>
    <dgm:pt modelId="{8F6B84E6-413D-4F6F-90D6-81618C5543D1}" type="pres">
      <dgm:prSet presAssocID="{A7058B2A-C11A-49D2-AD11-6E335F9F83D6}" presName="Name21" presStyleCnt="0"/>
      <dgm:spPr/>
    </dgm:pt>
    <dgm:pt modelId="{EF1B3A5F-934C-44CE-9CB0-3D7063D335A0}" type="pres">
      <dgm:prSet presAssocID="{A7058B2A-C11A-49D2-AD11-6E335F9F83D6}" presName="level2Shape" presStyleLbl="node2" presStyleIdx="0" presStyleCnt="9" custScaleX="162777" custScaleY="199442"/>
      <dgm:spPr/>
      <dgm:t>
        <a:bodyPr/>
        <a:lstStyle/>
        <a:p>
          <a:endParaRPr lang="tr-TR"/>
        </a:p>
      </dgm:t>
    </dgm:pt>
    <dgm:pt modelId="{8FC3B451-EBE5-4A2A-A3D7-CC7F0A42EC0B}" type="pres">
      <dgm:prSet presAssocID="{A7058B2A-C11A-49D2-AD11-6E335F9F83D6}" presName="hierChild3" presStyleCnt="0"/>
      <dgm:spPr/>
    </dgm:pt>
    <dgm:pt modelId="{3B8151B3-4E42-4C56-B192-D82D3947DB61}" type="pres">
      <dgm:prSet presAssocID="{320CEB50-4EDF-4935-BF70-65C15B1F1BC2}" presName="Name19" presStyleLbl="parChTrans1D2" presStyleIdx="1" presStyleCnt="9"/>
      <dgm:spPr/>
      <dgm:t>
        <a:bodyPr/>
        <a:lstStyle/>
        <a:p>
          <a:endParaRPr lang="tr-TR"/>
        </a:p>
      </dgm:t>
    </dgm:pt>
    <dgm:pt modelId="{7C8BC89F-BA10-4699-9F68-936F44FC0F31}" type="pres">
      <dgm:prSet presAssocID="{F7400481-B902-4D85-AD1A-9E1A417060DB}" presName="Name21" presStyleCnt="0"/>
      <dgm:spPr/>
    </dgm:pt>
    <dgm:pt modelId="{332C8773-25D7-4B40-86E9-3CF8009F5594}" type="pres">
      <dgm:prSet presAssocID="{F7400481-B902-4D85-AD1A-9E1A417060DB}" presName="level2Shape" presStyleLbl="node2" presStyleIdx="1" presStyleCnt="9" custScaleX="141316" custScaleY="195569"/>
      <dgm:spPr/>
      <dgm:t>
        <a:bodyPr/>
        <a:lstStyle/>
        <a:p>
          <a:endParaRPr lang="tr-TR"/>
        </a:p>
      </dgm:t>
    </dgm:pt>
    <dgm:pt modelId="{4CCCBF26-E674-4315-83FD-3CE5D1CA29AC}" type="pres">
      <dgm:prSet presAssocID="{F7400481-B902-4D85-AD1A-9E1A417060DB}" presName="hierChild3" presStyleCnt="0"/>
      <dgm:spPr/>
    </dgm:pt>
    <dgm:pt modelId="{9F15ED65-6DF1-49FB-B749-F0108DB06853}" type="pres">
      <dgm:prSet presAssocID="{530570AE-3EF5-459E-B717-EB132CB4CC33}" presName="Name19" presStyleLbl="parChTrans1D2" presStyleIdx="2" presStyleCnt="9"/>
      <dgm:spPr/>
      <dgm:t>
        <a:bodyPr/>
        <a:lstStyle/>
        <a:p>
          <a:endParaRPr lang="tr-TR"/>
        </a:p>
      </dgm:t>
    </dgm:pt>
    <dgm:pt modelId="{41F1C250-2968-400F-AB0E-E4E0E3C41DA8}" type="pres">
      <dgm:prSet presAssocID="{D584FE62-278E-4313-8E6C-C42B127FC924}" presName="Name21" presStyleCnt="0"/>
      <dgm:spPr/>
    </dgm:pt>
    <dgm:pt modelId="{8034AB88-5DD5-4981-A8BB-9BAE915A2D61}" type="pres">
      <dgm:prSet presAssocID="{D584FE62-278E-4313-8E6C-C42B127FC924}" presName="level2Shape" presStyleLbl="node2" presStyleIdx="2" presStyleCnt="9" custScaleX="254380" custScaleY="187094"/>
      <dgm:spPr/>
      <dgm:t>
        <a:bodyPr/>
        <a:lstStyle/>
        <a:p>
          <a:endParaRPr lang="tr-TR"/>
        </a:p>
      </dgm:t>
    </dgm:pt>
    <dgm:pt modelId="{58580F29-E692-4539-8EEA-D1D20DC89356}" type="pres">
      <dgm:prSet presAssocID="{D584FE62-278E-4313-8E6C-C42B127FC924}" presName="hierChild3" presStyleCnt="0"/>
      <dgm:spPr/>
    </dgm:pt>
    <dgm:pt modelId="{5EBD5C74-043A-4F95-8F09-17C5C1ED2273}" type="pres">
      <dgm:prSet presAssocID="{490E0A9D-204F-41E3-9129-8243416BE0D0}" presName="Name19" presStyleLbl="parChTrans1D2" presStyleIdx="3" presStyleCnt="9"/>
      <dgm:spPr/>
      <dgm:t>
        <a:bodyPr/>
        <a:lstStyle/>
        <a:p>
          <a:endParaRPr lang="tr-TR"/>
        </a:p>
      </dgm:t>
    </dgm:pt>
    <dgm:pt modelId="{8ACA30DB-18B5-483F-A755-121AE528A06C}" type="pres">
      <dgm:prSet presAssocID="{1B950603-A13C-46C5-B44D-B3D9165CFA81}" presName="Name21" presStyleCnt="0"/>
      <dgm:spPr/>
    </dgm:pt>
    <dgm:pt modelId="{EFCA366A-EDDA-46A2-A1E5-FA1877FAD791}" type="pres">
      <dgm:prSet presAssocID="{1B950603-A13C-46C5-B44D-B3D9165CFA81}" presName="level2Shape" presStyleLbl="node2" presStyleIdx="3" presStyleCnt="9"/>
      <dgm:spPr/>
      <dgm:t>
        <a:bodyPr/>
        <a:lstStyle/>
        <a:p>
          <a:endParaRPr lang="tr-TR"/>
        </a:p>
      </dgm:t>
    </dgm:pt>
    <dgm:pt modelId="{7FB043D4-FF78-48B5-AC8F-8A1755B07733}" type="pres">
      <dgm:prSet presAssocID="{1B950603-A13C-46C5-B44D-B3D9165CFA81}" presName="hierChild3" presStyleCnt="0"/>
      <dgm:spPr/>
    </dgm:pt>
    <dgm:pt modelId="{1C04E058-D37D-4198-960A-64FCF325A0C5}" type="pres">
      <dgm:prSet presAssocID="{8526E256-B5AB-4229-BB9A-5BDCDAD2C48D}" presName="Name19" presStyleLbl="parChTrans1D2" presStyleIdx="4" presStyleCnt="9"/>
      <dgm:spPr/>
      <dgm:t>
        <a:bodyPr/>
        <a:lstStyle/>
        <a:p>
          <a:endParaRPr lang="tr-TR"/>
        </a:p>
      </dgm:t>
    </dgm:pt>
    <dgm:pt modelId="{2A4A2507-973D-454C-B678-21F9C71B26D5}" type="pres">
      <dgm:prSet presAssocID="{FF293A8E-0C7F-4E51-9DD7-F7A32311FE95}" presName="Name21" presStyleCnt="0"/>
      <dgm:spPr/>
    </dgm:pt>
    <dgm:pt modelId="{608F3A1C-B03E-46A1-9108-A87EBCDE8FF7}" type="pres">
      <dgm:prSet presAssocID="{FF293A8E-0C7F-4E51-9DD7-F7A32311FE95}" presName="level2Shape" presStyleLbl="node2" presStyleIdx="4" presStyleCnt="9"/>
      <dgm:spPr/>
      <dgm:t>
        <a:bodyPr/>
        <a:lstStyle/>
        <a:p>
          <a:endParaRPr lang="tr-TR"/>
        </a:p>
      </dgm:t>
    </dgm:pt>
    <dgm:pt modelId="{8094BDFF-FE62-47F7-9951-EFDDA720ABAB}" type="pres">
      <dgm:prSet presAssocID="{FF293A8E-0C7F-4E51-9DD7-F7A32311FE95}" presName="hierChild3" presStyleCnt="0"/>
      <dgm:spPr/>
    </dgm:pt>
    <dgm:pt modelId="{C7708FD2-F84D-401B-8A2B-A6062236FF7A}" type="pres">
      <dgm:prSet presAssocID="{E71C06D1-199F-4359-819F-B3E4BC21FF55}" presName="Name19" presStyleLbl="parChTrans1D2" presStyleIdx="5" presStyleCnt="9"/>
      <dgm:spPr/>
      <dgm:t>
        <a:bodyPr/>
        <a:lstStyle/>
        <a:p>
          <a:endParaRPr lang="tr-TR"/>
        </a:p>
      </dgm:t>
    </dgm:pt>
    <dgm:pt modelId="{53401316-9FB3-4087-B4CA-E007B1A153AA}" type="pres">
      <dgm:prSet presAssocID="{E247EF58-E434-4047-B045-F37B33430FFB}" presName="Name21" presStyleCnt="0"/>
      <dgm:spPr/>
    </dgm:pt>
    <dgm:pt modelId="{7203D137-288A-4279-8CB5-B9F82B7BADCB}" type="pres">
      <dgm:prSet presAssocID="{E247EF58-E434-4047-B045-F37B33430FFB}" presName="level2Shape" presStyleLbl="node2" presStyleIdx="5" presStyleCnt="9"/>
      <dgm:spPr/>
      <dgm:t>
        <a:bodyPr/>
        <a:lstStyle/>
        <a:p>
          <a:endParaRPr lang="tr-TR"/>
        </a:p>
      </dgm:t>
    </dgm:pt>
    <dgm:pt modelId="{5A977088-2B41-4602-BB13-7E64614F435D}" type="pres">
      <dgm:prSet presAssocID="{E247EF58-E434-4047-B045-F37B33430FFB}" presName="hierChild3" presStyleCnt="0"/>
      <dgm:spPr/>
    </dgm:pt>
    <dgm:pt modelId="{0E42EBB7-3EF2-4349-8317-7FB5884D267E}" type="pres">
      <dgm:prSet presAssocID="{C58B7A55-14FB-4B07-AC97-11A47F992F34}" presName="Name19" presStyleLbl="parChTrans1D2" presStyleIdx="6" presStyleCnt="9"/>
      <dgm:spPr/>
      <dgm:t>
        <a:bodyPr/>
        <a:lstStyle/>
        <a:p>
          <a:endParaRPr lang="tr-TR"/>
        </a:p>
      </dgm:t>
    </dgm:pt>
    <dgm:pt modelId="{6693571A-62D7-4A82-A383-09E557BC9D5A}" type="pres">
      <dgm:prSet presAssocID="{1B2C0603-5B26-4BEB-AA01-81FD4E26682F}" presName="Name21" presStyleCnt="0"/>
      <dgm:spPr/>
    </dgm:pt>
    <dgm:pt modelId="{3812DA92-D82F-47DF-BC12-EA2F77F60588}" type="pres">
      <dgm:prSet presAssocID="{1B2C0603-5B26-4BEB-AA01-81FD4E26682F}" presName="level2Shape" presStyleLbl="node2" presStyleIdx="6" presStyleCnt="9" custScaleX="192016" custScaleY="179127"/>
      <dgm:spPr/>
      <dgm:t>
        <a:bodyPr/>
        <a:lstStyle/>
        <a:p>
          <a:endParaRPr lang="tr-TR"/>
        </a:p>
      </dgm:t>
    </dgm:pt>
    <dgm:pt modelId="{3589DFE5-8327-4D98-898F-ABC597C0644B}" type="pres">
      <dgm:prSet presAssocID="{1B2C0603-5B26-4BEB-AA01-81FD4E26682F}" presName="hierChild3" presStyleCnt="0"/>
      <dgm:spPr/>
    </dgm:pt>
    <dgm:pt modelId="{4C4C1B6F-E3F9-4B8E-B439-A2A639F46BA2}" type="pres">
      <dgm:prSet presAssocID="{89B60BB2-673A-4848-87CC-54622F5AFC19}" presName="Name19" presStyleLbl="parChTrans1D2" presStyleIdx="7" presStyleCnt="9"/>
      <dgm:spPr/>
      <dgm:t>
        <a:bodyPr/>
        <a:lstStyle/>
        <a:p>
          <a:endParaRPr lang="tr-TR"/>
        </a:p>
      </dgm:t>
    </dgm:pt>
    <dgm:pt modelId="{B2D3B36D-33D9-4CF3-97C4-E1D258359BB6}" type="pres">
      <dgm:prSet presAssocID="{6C3F501D-8C88-4E77-9386-08323DE054A5}" presName="Name21" presStyleCnt="0"/>
      <dgm:spPr/>
    </dgm:pt>
    <dgm:pt modelId="{06197F48-A7FF-4F4F-B5F6-D856873D8774}" type="pres">
      <dgm:prSet presAssocID="{6C3F501D-8C88-4E77-9386-08323DE054A5}" presName="level2Shape" presStyleLbl="node2" presStyleIdx="7" presStyleCnt="9" custScaleX="186992" custScaleY="179497"/>
      <dgm:spPr/>
      <dgm:t>
        <a:bodyPr/>
        <a:lstStyle/>
        <a:p>
          <a:endParaRPr lang="tr-TR"/>
        </a:p>
      </dgm:t>
    </dgm:pt>
    <dgm:pt modelId="{B6DE865C-B2CE-4133-83B9-44F53DA9FBAD}" type="pres">
      <dgm:prSet presAssocID="{6C3F501D-8C88-4E77-9386-08323DE054A5}" presName="hierChild3" presStyleCnt="0"/>
      <dgm:spPr/>
    </dgm:pt>
    <dgm:pt modelId="{307BFF1A-DFD5-4045-B993-965956EFAD2A}" type="pres">
      <dgm:prSet presAssocID="{B8F317E9-017C-4961-A1B7-2DDA560DFE9F}" presName="Name19" presStyleLbl="parChTrans1D2" presStyleIdx="8" presStyleCnt="9"/>
      <dgm:spPr/>
      <dgm:t>
        <a:bodyPr/>
        <a:lstStyle/>
        <a:p>
          <a:endParaRPr lang="tr-TR"/>
        </a:p>
      </dgm:t>
    </dgm:pt>
    <dgm:pt modelId="{AC92348E-B7F1-4A60-8B6C-A7150025040D}" type="pres">
      <dgm:prSet presAssocID="{CD7F3CAE-19CD-475D-9A91-81103B28C87F}" presName="Name21" presStyleCnt="0"/>
      <dgm:spPr/>
    </dgm:pt>
    <dgm:pt modelId="{995440AC-0A7E-469E-96B5-3DCCA3CE331F}" type="pres">
      <dgm:prSet presAssocID="{CD7F3CAE-19CD-475D-9A91-81103B28C87F}" presName="level2Shape" presStyleLbl="node2" presStyleIdx="8" presStyleCnt="9" custScaleX="209146" custScaleY="184065"/>
      <dgm:spPr/>
      <dgm:t>
        <a:bodyPr/>
        <a:lstStyle/>
        <a:p>
          <a:endParaRPr lang="tr-TR"/>
        </a:p>
      </dgm:t>
    </dgm:pt>
    <dgm:pt modelId="{EF5B37E6-4A91-45F8-86F0-39E8E71F3D0A}" type="pres">
      <dgm:prSet presAssocID="{CD7F3CAE-19CD-475D-9A91-81103B28C87F}" presName="hierChild3" presStyleCnt="0"/>
      <dgm:spPr/>
    </dgm:pt>
    <dgm:pt modelId="{4193FBE9-8E01-4BA2-A1BE-8A73D0616519}" type="pres">
      <dgm:prSet presAssocID="{E2CF0969-A97E-4A03-B9C8-1FB8BC36BDD8}" presName="bgShapesFlow" presStyleCnt="0"/>
      <dgm:spPr/>
    </dgm:pt>
  </dgm:ptLst>
  <dgm:cxnLst>
    <dgm:cxn modelId="{405E3E5E-A293-4592-97E9-BF516770963C}" type="presOf" srcId="{BDEBF287-0761-4939-8AA8-62128665DCE9}" destId="{D99C11DA-FE48-437A-B7F1-E05EEDFF14E5}" srcOrd="0" destOrd="0" presId="urn:microsoft.com/office/officeart/2005/8/layout/hierarchy6"/>
    <dgm:cxn modelId="{929D3FDC-BA01-4A5D-990D-F03408765F46}" type="presOf" srcId="{E247EF58-E434-4047-B045-F37B33430FFB}" destId="{7203D137-288A-4279-8CB5-B9F82B7BADCB}" srcOrd="0" destOrd="0" presId="urn:microsoft.com/office/officeart/2005/8/layout/hierarchy6"/>
    <dgm:cxn modelId="{161CF7DB-34C8-4DFF-973F-2D1C0585404E}" type="presOf" srcId="{89B60BB2-673A-4848-87CC-54622F5AFC19}" destId="{4C4C1B6F-E3F9-4B8E-B439-A2A639F46BA2}" srcOrd="0" destOrd="0" presId="urn:microsoft.com/office/officeart/2005/8/layout/hierarchy6"/>
    <dgm:cxn modelId="{8E9C980E-C187-4559-B101-B90E50F95208}" srcId="{BDEBF287-0761-4939-8AA8-62128665DCE9}" destId="{E247EF58-E434-4047-B045-F37B33430FFB}" srcOrd="5" destOrd="0" parTransId="{E71C06D1-199F-4359-819F-B3E4BC21FF55}" sibTransId="{C93562E9-B4B0-48AD-A7BE-CB5722746820}"/>
    <dgm:cxn modelId="{9A24869F-C4F3-49C5-942A-7627AA78D3AD}" type="presOf" srcId="{B8F317E9-017C-4961-A1B7-2DDA560DFE9F}" destId="{307BFF1A-DFD5-4045-B993-965956EFAD2A}" srcOrd="0" destOrd="0" presId="urn:microsoft.com/office/officeart/2005/8/layout/hierarchy6"/>
    <dgm:cxn modelId="{41ED804C-D568-4530-9789-A01426522E60}" type="presOf" srcId="{F7400481-B902-4D85-AD1A-9E1A417060DB}" destId="{332C8773-25D7-4B40-86E9-3CF8009F5594}" srcOrd="0" destOrd="0" presId="urn:microsoft.com/office/officeart/2005/8/layout/hierarchy6"/>
    <dgm:cxn modelId="{424EEF4A-4B9F-4B3B-BF0C-6ED5299711FD}" type="presOf" srcId="{320CEB50-4EDF-4935-BF70-65C15B1F1BC2}" destId="{3B8151B3-4E42-4C56-B192-D82D3947DB61}" srcOrd="0" destOrd="0" presId="urn:microsoft.com/office/officeart/2005/8/layout/hierarchy6"/>
    <dgm:cxn modelId="{C4523ADA-6A83-402B-9E05-3A339B4B8C66}" srcId="{BDEBF287-0761-4939-8AA8-62128665DCE9}" destId="{FF293A8E-0C7F-4E51-9DD7-F7A32311FE95}" srcOrd="4" destOrd="0" parTransId="{8526E256-B5AB-4229-BB9A-5BDCDAD2C48D}" sibTransId="{DFF3A581-1FFB-4FB0-9B61-2BF3AE4E60A5}"/>
    <dgm:cxn modelId="{1BB0CCE7-1EDD-4951-881B-10A86DE414D0}" srcId="{E2CF0969-A97E-4A03-B9C8-1FB8BC36BDD8}" destId="{BDEBF287-0761-4939-8AA8-62128665DCE9}" srcOrd="0" destOrd="0" parTransId="{C923DCC7-A0AF-4B4B-8C9E-138101827928}" sibTransId="{2CD16904-6E33-46E0-99FE-1B681293839A}"/>
    <dgm:cxn modelId="{A7BC9AA2-3519-404F-8E28-433951AE1242}" type="presOf" srcId="{FF293A8E-0C7F-4E51-9DD7-F7A32311FE95}" destId="{608F3A1C-B03E-46A1-9108-A87EBCDE8FF7}" srcOrd="0" destOrd="0" presId="urn:microsoft.com/office/officeart/2005/8/layout/hierarchy6"/>
    <dgm:cxn modelId="{440487D0-1699-4D9D-82D3-AD62BB068612}" type="presOf" srcId="{E71C06D1-199F-4359-819F-B3E4BC21FF55}" destId="{C7708FD2-F84D-401B-8A2B-A6062236FF7A}" srcOrd="0" destOrd="0" presId="urn:microsoft.com/office/officeart/2005/8/layout/hierarchy6"/>
    <dgm:cxn modelId="{6C199BC6-A48F-4116-AD5F-C2AE67EE6D63}" type="presOf" srcId="{E2CF0969-A97E-4A03-B9C8-1FB8BC36BDD8}" destId="{C8F9A603-CAD5-4214-B385-1628D348CFEE}" srcOrd="0" destOrd="0" presId="urn:microsoft.com/office/officeart/2005/8/layout/hierarchy6"/>
    <dgm:cxn modelId="{5D8484C8-2CB9-4B74-8D68-369492517E8B}" type="presOf" srcId="{8526E256-B5AB-4229-BB9A-5BDCDAD2C48D}" destId="{1C04E058-D37D-4198-960A-64FCF325A0C5}" srcOrd="0" destOrd="0" presId="urn:microsoft.com/office/officeart/2005/8/layout/hierarchy6"/>
    <dgm:cxn modelId="{E611B97F-F3D3-48F9-B2D7-E1E5EBFA8C92}" type="presOf" srcId="{A7058B2A-C11A-49D2-AD11-6E335F9F83D6}" destId="{EF1B3A5F-934C-44CE-9CB0-3D7063D335A0}" srcOrd="0" destOrd="0" presId="urn:microsoft.com/office/officeart/2005/8/layout/hierarchy6"/>
    <dgm:cxn modelId="{C33714FA-9566-44DF-B6F9-7F0D183F5580}" srcId="{BDEBF287-0761-4939-8AA8-62128665DCE9}" destId="{1B950603-A13C-46C5-B44D-B3D9165CFA81}" srcOrd="3" destOrd="0" parTransId="{490E0A9D-204F-41E3-9129-8243416BE0D0}" sibTransId="{F53D7432-FE8E-4930-B698-68CD824186D5}"/>
    <dgm:cxn modelId="{67F793B7-3798-4B70-9195-B46EF29DBB37}" srcId="{BDEBF287-0761-4939-8AA8-62128665DCE9}" destId="{CD7F3CAE-19CD-475D-9A91-81103B28C87F}" srcOrd="8" destOrd="0" parTransId="{B8F317E9-017C-4961-A1B7-2DDA560DFE9F}" sibTransId="{17BF21B9-EA39-42FE-BD34-E209D16BFB86}"/>
    <dgm:cxn modelId="{03363E12-CBBC-45CB-90CE-85350F55732E}" type="presOf" srcId="{1B950603-A13C-46C5-B44D-B3D9165CFA81}" destId="{EFCA366A-EDDA-46A2-A1E5-FA1877FAD791}" srcOrd="0" destOrd="0" presId="urn:microsoft.com/office/officeart/2005/8/layout/hierarchy6"/>
    <dgm:cxn modelId="{95D14B1C-3446-4BF5-9702-7BED3CE31E10}" type="presOf" srcId="{490E0A9D-204F-41E3-9129-8243416BE0D0}" destId="{5EBD5C74-043A-4F95-8F09-17C5C1ED2273}" srcOrd="0" destOrd="0" presId="urn:microsoft.com/office/officeart/2005/8/layout/hierarchy6"/>
    <dgm:cxn modelId="{07CE9156-3E16-4CAF-ABD4-26FC2B879A22}" type="presOf" srcId="{B527049B-D3C8-45A2-9F10-A7DF5F885F7F}" destId="{E9114C4B-EFFB-419C-BBE8-8BEF5BF8EA88}" srcOrd="0" destOrd="0" presId="urn:microsoft.com/office/officeart/2005/8/layout/hierarchy6"/>
    <dgm:cxn modelId="{30222417-A723-49C3-B0E4-8E43274E9347}" type="presOf" srcId="{C58B7A55-14FB-4B07-AC97-11A47F992F34}" destId="{0E42EBB7-3EF2-4349-8317-7FB5884D267E}" srcOrd="0" destOrd="0" presId="urn:microsoft.com/office/officeart/2005/8/layout/hierarchy6"/>
    <dgm:cxn modelId="{D468C977-FF7A-493A-B0EF-8942537F7BB0}" srcId="{BDEBF287-0761-4939-8AA8-62128665DCE9}" destId="{1B2C0603-5B26-4BEB-AA01-81FD4E26682F}" srcOrd="6" destOrd="0" parTransId="{C58B7A55-14FB-4B07-AC97-11A47F992F34}" sibTransId="{18AF21D5-4D4E-4D39-9C0F-61D7CCE900A4}"/>
    <dgm:cxn modelId="{6AF371CC-349D-46F3-B0AD-29B37D33F2E4}" type="presOf" srcId="{1B2C0603-5B26-4BEB-AA01-81FD4E26682F}" destId="{3812DA92-D82F-47DF-BC12-EA2F77F60588}" srcOrd="0" destOrd="0" presId="urn:microsoft.com/office/officeart/2005/8/layout/hierarchy6"/>
    <dgm:cxn modelId="{99B4C2E2-B44C-4D95-8900-8BA72ACA87D1}" srcId="{BDEBF287-0761-4939-8AA8-62128665DCE9}" destId="{6C3F501D-8C88-4E77-9386-08323DE054A5}" srcOrd="7" destOrd="0" parTransId="{89B60BB2-673A-4848-87CC-54622F5AFC19}" sibTransId="{F3E292D2-20AB-470D-ACAB-4345103E7E89}"/>
    <dgm:cxn modelId="{07DA4B67-AAE9-40A2-9C80-86100E1D5CA0}" type="presOf" srcId="{530570AE-3EF5-459E-B717-EB132CB4CC33}" destId="{9F15ED65-6DF1-49FB-B749-F0108DB06853}" srcOrd="0" destOrd="0" presId="urn:microsoft.com/office/officeart/2005/8/layout/hierarchy6"/>
    <dgm:cxn modelId="{1AE947C3-EC16-4A01-A454-930B8738A2DD}" srcId="{BDEBF287-0761-4939-8AA8-62128665DCE9}" destId="{D584FE62-278E-4313-8E6C-C42B127FC924}" srcOrd="2" destOrd="0" parTransId="{530570AE-3EF5-459E-B717-EB132CB4CC33}" sibTransId="{46F2EBAD-6835-4AE4-AC7E-6812B6D8B935}"/>
    <dgm:cxn modelId="{8AB6E80F-3D23-4DEE-9A82-72D28D75E58A}" srcId="{BDEBF287-0761-4939-8AA8-62128665DCE9}" destId="{F7400481-B902-4D85-AD1A-9E1A417060DB}" srcOrd="1" destOrd="0" parTransId="{320CEB50-4EDF-4935-BF70-65C15B1F1BC2}" sibTransId="{7BF217C6-1C3E-4BC6-96A3-0F709B932840}"/>
    <dgm:cxn modelId="{E6A885BA-C69D-4879-91BE-1265F66E4FA9}" type="presOf" srcId="{D584FE62-278E-4313-8E6C-C42B127FC924}" destId="{8034AB88-5DD5-4981-A8BB-9BAE915A2D61}" srcOrd="0" destOrd="0" presId="urn:microsoft.com/office/officeart/2005/8/layout/hierarchy6"/>
    <dgm:cxn modelId="{28AA6A1B-2D06-4401-88B8-11D094393448}" type="presOf" srcId="{CD7F3CAE-19CD-475D-9A91-81103B28C87F}" destId="{995440AC-0A7E-469E-96B5-3DCCA3CE331F}" srcOrd="0" destOrd="0" presId="urn:microsoft.com/office/officeart/2005/8/layout/hierarchy6"/>
    <dgm:cxn modelId="{DB555730-8420-4204-8AD4-5E6BE8BF21B8}" srcId="{BDEBF287-0761-4939-8AA8-62128665DCE9}" destId="{A7058B2A-C11A-49D2-AD11-6E335F9F83D6}" srcOrd="0" destOrd="0" parTransId="{B527049B-D3C8-45A2-9F10-A7DF5F885F7F}" sibTransId="{7654BD5D-5CB2-49B0-A135-8C33FEE1C2CE}"/>
    <dgm:cxn modelId="{25B4C6EB-6F89-4EC7-91A0-1E48DF112117}" type="presOf" srcId="{6C3F501D-8C88-4E77-9386-08323DE054A5}" destId="{06197F48-A7FF-4F4F-B5F6-D856873D8774}" srcOrd="0" destOrd="0" presId="urn:microsoft.com/office/officeart/2005/8/layout/hierarchy6"/>
    <dgm:cxn modelId="{A2BA8FC4-9773-47C8-B32A-BFFFA6513A8F}" type="presParOf" srcId="{C8F9A603-CAD5-4214-B385-1628D348CFEE}" destId="{964CA3FB-03CC-411B-93AA-68E85E68D24A}" srcOrd="0" destOrd="0" presId="urn:microsoft.com/office/officeart/2005/8/layout/hierarchy6"/>
    <dgm:cxn modelId="{A105DB15-D118-4DEA-8305-3DEE8821AB0B}" type="presParOf" srcId="{964CA3FB-03CC-411B-93AA-68E85E68D24A}" destId="{24DFB1E4-5D58-43C3-8D25-84F4FDEBBBE6}" srcOrd="0" destOrd="0" presId="urn:microsoft.com/office/officeart/2005/8/layout/hierarchy6"/>
    <dgm:cxn modelId="{6A19EFEE-AE39-4B35-B0AD-F5D779FD361D}" type="presParOf" srcId="{24DFB1E4-5D58-43C3-8D25-84F4FDEBBBE6}" destId="{92E5EB0A-8EF7-401C-9F72-E16648A84C45}" srcOrd="0" destOrd="0" presId="urn:microsoft.com/office/officeart/2005/8/layout/hierarchy6"/>
    <dgm:cxn modelId="{41E381D4-E05A-42FD-927B-6084E7153748}" type="presParOf" srcId="{92E5EB0A-8EF7-401C-9F72-E16648A84C45}" destId="{D99C11DA-FE48-437A-B7F1-E05EEDFF14E5}" srcOrd="0" destOrd="0" presId="urn:microsoft.com/office/officeart/2005/8/layout/hierarchy6"/>
    <dgm:cxn modelId="{59A53781-279E-47C0-8F4C-2E5E63EAAA72}" type="presParOf" srcId="{92E5EB0A-8EF7-401C-9F72-E16648A84C45}" destId="{A4625E54-890B-44F9-9616-1DED5A159973}" srcOrd="1" destOrd="0" presId="urn:microsoft.com/office/officeart/2005/8/layout/hierarchy6"/>
    <dgm:cxn modelId="{ADC8DFAB-4E72-40FE-9A7D-213F5F00DCDA}" type="presParOf" srcId="{A4625E54-890B-44F9-9616-1DED5A159973}" destId="{E9114C4B-EFFB-419C-BBE8-8BEF5BF8EA88}" srcOrd="0" destOrd="0" presId="urn:microsoft.com/office/officeart/2005/8/layout/hierarchy6"/>
    <dgm:cxn modelId="{D2C66D8C-5837-4560-9818-962F5AFBFAB9}" type="presParOf" srcId="{A4625E54-890B-44F9-9616-1DED5A159973}" destId="{8F6B84E6-413D-4F6F-90D6-81618C5543D1}" srcOrd="1" destOrd="0" presId="urn:microsoft.com/office/officeart/2005/8/layout/hierarchy6"/>
    <dgm:cxn modelId="{3497A3CB-324D-4004-8A32-93803134D4E9}" type="presParOf" srcId="{8F6B84E6-413D-4F6F-90D6-81618C5543D1}" destId="{EF1B3A5F-934C-44CE-9CB0-3D7063D335A0}" srcOrd="0" destOrd="0" presId="urn:microsoft.com/office/officeart/2005/8/layout/hierarchy6"/>
    <dgm:cxn modelId="{3C6EA833-3D52-4F29-B3B5-9C5CBEFC7887}" type="presParOf" srcId="{8F6B84E6-413D-4F6F-90D6-81618C5543D1}" destId="{8FC3B451-EBE5-4A2A-A3D7-CC7F0A42EC0B}" srcOrd="1" destOrd="0" presId="urn:microsoft.com/office/officeart/2005/8/layout/hierarchy6"/>
    <dgm:cxn modelId="{0C9426B1-516E-4928-916C-146239768857}" type="presParOf" srcId="{A4625E54-890B-44F9-9616-1DED5A159973}" destId="{3B8151B3-4E42-4C56-B192-D82D3947DB61}" srcOrd="2" destOrd="0" presId="urn:microsoft.com/office/officeart/2005/8/layout/hierarchy6"/>
    <dgm:cxn modelId="{2167F0FD-BB95-4DB4-9513-6C4C32519EA5}" type="presParOf" srcId="{A4625E54-890B-44F9-9616-1DED5A159973}" destId="{7C8BC89F-BA10-4699-9F68-936F44FC0F31}" srcOrd="3" destOrd="0" presId="urn:microsoft.com/office/officeart/2005/8/layout/hierarchy6"/>
    <dgm:cxn modelId="{7C6F93E4-CD9B-420A-834B-A2B0DCEBDFCF}" type="presParOf" srcId="{7C8BC89F-BA10-4699-9F68-936F44FC0F31}" destId="{332C8773-25D7-4B40-86E9-3CF8009F5594}" srcOrd="0" destOrd="0" presId="urn:microsoft.com/office/officeart/2005/8/layout/hierarchy6"/>
    <dgm:cxn modelId="{ADCC6E70-8476-4E2C-BC8C-C711E5349EEC}" type="presParOf" srcId="{7C8BC89F-BA10-4699-9F68-936F44FC0F31}" destId="{4CCCBF26-E674-4315-83FD-3CE5D1CA29AC}" srcOrd="1" destOrd="0" presId="urn:microsoft.com/office/officeart/2005/8/layout/hierarchy6"/>
    <dgm:cxn modelId="{2DEF37BC-F41C-4F90-A282-6600CB247B5D}" type="presParOf" srcId="{A4625E54-890B-44F9-9616-1DED5A159973}" destId="{9F15ED65-6DF1-49FB-B749-F0108DB06853}" srcOrd="4" destOrd="0" presId="urn:microsoft.com/office/officeart/2005/8/layout/hierarchy6"/>
    <dgm:cxn modelId="{36D7B57B-D47A-4569-A9A8-014E6B73A755}" type="presParOf" srcId="{A4625E54-890B-44F9-9616-1DED5A159973}" destId="{41F1C250-2968-400F-AB0E-E4E0E3C41DA8}" srcOrd="5" destOrd="0" presId="urn:microsoft.com/office/officeart/2005/8/layout/hierarchy6"/>
    <dgm:cxn modelId="{A0FB00CB-E4B6-4B0E-B89D-89EBC062201A}" type="presParOf" srcId="{41F1C250-2968-400F-AB0E-E4E0E3C41DA8}" destId="{8034AB88-5DD5-4981-A8BB-9BAE915A2D61}" srcOrd="0" destOrd="0" presId="urn:microsoft.com/office/officeart/2005/8/layout/hierarchy6"/>
    <dgm:cxn modelId="{CD3B9135-7440-4C63-A3B1-C25D45DEE0AE}" type="presParOf" srcId="{41F1C250-2968-400F-AB0E-E4E0E3C41DA8}" destId="{58580F29-E692-4539-8EEA-D1D20DC89356}" srcOrd="1" destOrd="0" presId="urn:microsoft.com/office/officeart/2005/8/layout/hierarchy6"/>
    <dgm:cxn modelId="{265826DF-34D3-4CD8-A020-EB8C2A104AA3}" type="presParOf" srcId="{A4625E54-890B-44F9-9616-1DED5A159973}" destId="{5EBD5C74-043A-4F95-8F09-17C5C1ED2273}" srcOrd="6" destOrd="0" presId="urn:microsoft.com/office/officeart/2005/8/layout/hierarchy6"/>
    <dgm:cxn modelId="{759F5ABD-0E98-41ED-AC79-DCD3F9D5E03E}" type="presParOf" srcId="{A4625E54-890B-44F9-9616-1DED5A159973}" destId="{8ACA30DB-18B5-483F-A755-121AE528A06C}" srcOrd="7" destOrd="0" presId="urn:microsoft.com/office/officeart/2005/8/layout/hierarchy6"/>
    <dgm:cxn modelId="{87E168DE-0FA8-4675-A169-FDD0F095A84B}" type="presParOf" srcId="{8ACA30DB-18B5-483F-A755-121AE528A06C}" destId="{EFCA366A-EDDA-46A2-A1E5-FA1877FAD791}" srcOrd="0" destOrd="0" presId="urn:microsoft.com/office/officeart/2005/8/layout/hierarchy6"/>
    <dgm:cxn modelId="{94BEC193-3B43-4D30-9DCB-209FC9379B59}" type="presParOf" srcId="{8ACA30DB-18B5-483F-A755-121AE528A06C}" destId="{7FB043D4-FF78-48B5-AC8F-8A1755B07733}" srcOrd="1" destOrd="0" presId="urn:microsoft.com/office/officeart/2005/8/layout/hierarchy6"/>
    <dgm:cxn modelId="{92C51043-2F11-4051-AECA-8476F3F40F2E}" type="presParOf" srcId="{A4625E54-890B-44F9-9616-1DED5A159973}" destId="{1C04E058-D37D-4198-960A-64FCF325A0C5}" srcOrd="8" destOrd="0" presId="urn:microsoft.com/office/officeart/2005/8/layout/hierarchy6"/>
    <dgm:cxn modelId="{1DE0F47A-4340-4BB0-B822-92EAB2FE03DD}" type="presParOf" srcId="{A4625E54-890B-44F9-9616-1DED5A159973}" destId="{2A4A2507-973D-454C-B678-21F9C71B26D5}" srcOrd="9" destOrd="0" presId="urn:microsoft.com/office/officeart/2005/8/layout/hierarchy6"/>
    <dgm:cxn modelId="{95670806-EC91-419C-98D3-910F569CF45C}" type="presParOf" srcId="{2A4A2507-973D-454C-B678-21F9C71B26D5}" destId="{608F3A1C-B03E-46A1-9108-A87EBCDE8FF7}" srcOrd="0" destOrd="0" presId="urn:microsoft.com/office/officeart/2005/8/layout/hierarchy6"/>
    <dgm:cxn modelId="{EA1AB206-BBD9-4993-8765-0D1AF06A9EF5}" type="presParOf" srcId="{2A4A2507-973D-454C-B678-21F9C71B26D5}" destId="{8094BDFF-FE62-47F7-9951-EFDDA720ABAB}" srcOrd="1" destOrd="0" presId="urn:microsoft.com/office/officeart/2005/8/layout/hierarchy6"/>
    <dgm:cxn modelId="{B8F63870-4007-4668-A0FD-0CFD2C3281DC}" type="presParOf" srcId="{A4625E54-890B-44F9-9616-1DED5A159973}" destId="{C7708FD2-F84D-401B-8A2B-A6062236FF7A}" srcOrd="10" destOrd="0" presId="urn:microsoft.com/office/officeart/2005/8/layout/hierarchy6"/>
    <dgm:cxn modelId="{13D45D22-86CA-494A-AE6E-34591A76D90C}" type="presParOf" srcId="{A4625E54-890B-44F9-9616-1DED5A159973}" destId="{53401316-9FB3-4087-B4CA-E007B1A153AA}" srcOrd="11" destOrd="0" presId="urn:microsoft.com/office/officeart/2005/8/layout/hierarchy6"/>
    <dgm:cxn modelId="{F81614AA-BFC7-4FEB-B4B3-16C009AEEEC8}" type="presParOf" srcId="{53401316-9FB3-4087-B4CA-E007B1A153AA}" destId="{7203D137-288A-4279-8CB5-B9F82B7BADCB}" srcOrd="0" destOrd="0" presId="urn:microsoft.com/office/officeart/2005/8/layout/hierarchy6"/>
    <dgm:cxn modelId="{BA1415EE-C976-4410-9B5A-2A4BA117BBE4}" type="presParOf" srcId="{53401316-9FB3-4087-B4CA-E007B1A153AA}" destId="{5A977088-2B41-4602-BB13-7E64614F435D}" srcOrd="1" destOrd="0" presId="urn:microsoft.com/office/officeart/2005/8/layout/hierarchy6"/>
    <dgm:cxn modelId="{401D63DC-981A-4225-9602-D1CC1302649A}" type="presParOf" srcId="{A4625E54-890B-44F9-9616-1DED5A159973}" destId="{0E42EBB7-3EF2-4349-8317-7FB5884D267E}" srcOrd="12" destOrd="0" presId="urn:microsoft.com/office/officeart/2005/8/layout/hierarchy6"/>
    <dgm:cxn modelId="{94384EAA-D5C9-4537-81C0-E1D3123E3DC6}" type="presParOf" srcId="{A4625E54-890B-44F9-9616-1DED5A159973}" destId="{6693571A-62D7-4A82-A383-09E557BC9D5A}" srcOrd="13" destOrd="0" presId="urn:microsoft.com/office/officeart/2005/8/layout/hierarchy6"/>
    <dgm:cxn modelId="{C098A778-EDF0-456E-ACCB-44FC787197E2}" type="presParOf" srcId="{6693571A-62D7-4A82-A383-09E557BC9D5A}" destId="{3812DA92-D82F-47DF-BC12-EA2F77F60588}" srcOrd="0" destOrd="0" presId="urn:microsoft.com/office/officeart/2005/8/layout/hierarchy6"/>
    <dgm:cxn modelId="{FEA47B82-02AE-46F6-BD53-544F659E9C1F}" type="presParOf" srcId="{6693571A-62D7-4A82-A383-09E557BC9D5A}" destId="{3589DFE5-8327-4D98-898F-ABC597C0644B}" srcOrd="1" destOrd="0" presId="urn:microsoft.com/office/officeart/2005/8/layout/hierarchy6"/>
    <dgm:cxn modelId="{C1D9960C-5E3A-40EC-8CD3-701062F1D2ED}" type="presParOf" srcId="{A4625E54-890B-44F9-9616-1DED5A159973}" destId="{4C4C1B6F-E3F9-4B8E-B439-A2A639F46BA2}" srcOrd="14" destOrd="0" presId="urn:microsoft.com/office/officeart/2005/8/layout/hierarchy6"/>
    <dgm:cxn modelId="{DF0C73D3-B933-48B7-B606-06FC5A6F6C0C}" type="presParOf" srcId="{A4625E54-890B-44F9-9616-1DED5A159973}" destId="{B2D3B36D-33D9-4CF3-97C4-E1D258359BB6}" srcOrd="15" destOrd="0" presId="urn:microsoft.com/office/officeart/2005/8/layout/hierarchy6"/>
    <dgm:cxn modelId="{BC769BA3-274C-42C9-976F-601195638E74}" type="presParOf" srcId="{B2D3B36D-33D9-4CF3-97C4-E1D258359BB6}" destId="{06197F48-A7FF-4F4F-B5F6-D856873D8774}" srcOrd="0" destOrd="0" presId="urn:microsoft.com/office/officeart/2005/8/layout/hierarchy6"/>
    <dgm:cxn modelId="{4171C6BF-071F-447E-ABC9-58FC9CE72587}" type="presParOf" srcId="{B2D3B36D-33D9-4CF3-97C4-E1D258359BB6}" destId="{B6DE865C-B2CE-4133-83B9-44F53DA9FBAD}" srcOrd="1" destOrd="0" presId="urn:microsoft.com/office/officeart/2005/8/layout/hierarchy6"/>
    <dgm:cxn modelId="{74A2D585-B513-4F78-84A1-DA281B1EDBA5}" type="presParOf" srcId="{A4625E54-890B-44F9-9616-1DED5A159973}" destId="{307BFF1A-DFD5-4045-B993-965956EFAD2A}" srcOrd="16" destOrd="0" presId="urn:microsoft.com/office/officeart/2005/8/layout/hierarchy6"/>
    <dgm:cxn modelId="{E7247C23-D66D-4C81-B203-35A2FCF24BC1}" type="presParOf" srcId="{A4625E54-890B-44F9-9616-1DED5A159973}" destId="{AC92348E-B7F1-4A60-8B6C-A7150025040D}" srcOrd="17" destOrd="0" presId="urn:microsoft.com/office/officeart/2005/8/layout/hierarchy6"/>
    <dgm:cxn modelId="{B7B172B4-8B0F-45C5-9978-E0D6F70844AA}" type="presParOf" srcId="{AC92348E-B7F1-4A60-8B6C-A7150025040D}" destId="{995440AC-0A7E-469E-96B5-3DCCA3CE331F}" srcOrd="0" destOrd="0" presId="urn:microsoft.com/office/officeart/2005/8/layout/hierarchy6"/>
    <dgm:cxn modelId="{A573D4B9-DD03-461F-BFD5-53575F13EFFA}" type="presParOf" srcId="{AC92348E-B7F1-4A60-8B6C-A7150025040D}" destId="{EF5B37E6-4A91-45F8-86F0-39E8E71F3D0A}" srcOrd="1" destOrd="0" presId="urn:microsoft.com/office/officeart/2005/8/layout/hierarchy6"/>
    <dgm:cxn modelId="{FF6F0619-F601-4E08-ABCD-A8FE665800B8}" type="presParOf" srcId="{C8F9A603-CAD5-4214-B385-1628D348CFEE}" destId="{4193FBE9-8E01-4BA2-A1BE-8A73D0616519}" srcOrd="1" destOrd="0" presId="urn:microsoft.com/office/officeart/2005/8/layout/hierarchy6"/>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CFA7CF0-5A59-410B-AE13-736171728A34}" type="doc">
      <dgm:prSet loTypeId="urn:microsoft.com/office/officeart/2005/8/layout/orgChart1" loCatId="hierarchy" qsTypeId="urn:microsoft.com/office/officeart/2005/8/quickstyle/simple3" qsCatId="simple" csTypeId="urn:microsoft.com/office/officeart/2005/8/colors/accent1_2" csCatId="accent1" phldr="1"/>
      <dgm:spPr/>
    </dgm:pt>
    <dgm:pt modelId="{223BA31B-0FB2-499D-9CA7-1D16484AF2E5}">
      <dgm:prSet custT="1"/>
      <dgm:spPr/>
      <dgm:t>
        <a:bodyPr/>
        <a:lstStyle/>
        <a:p>
          <a:pPr marR="0" algn="ctr" rtl="0"/>
          <a:r>
            <a:rPr lang="tr-TR" sz="1050" b="1" baseline="0" smtClean="0">
              <a:latin typeface="+mn-lt"/>
            </a:rPr>
            <a:t>Transportation modes</a:t>
          </a:r>
          <a:endParaRPr lang="tr-TR" sz="1050" b="1" smtClean="0">
            <a:latin typeface="+mn-lt"/>
          </a:endParaRPr>
        </a:p>
      </dgm:t>
    </dgm:pt>
    <dgm:pt modelId="{65417220-D599-4BE5-8344-E21CB96BBE16}" type="parTrans" cxnId="{EF0F4D5E-35A7-4C91-9EB2-58A184A970AB}">
      <dgm:prSet/>
      <dgm:spPr/>
      <dgm:t>
        <a:bodyPr/>
        <a:lstStyle/>
        <a:p>
          <a:endParaRPr lang="tr-TR" sz="1050">
            <a:latin typeface="+mn-lt"/>
          </a:endParaRPr>
        </a:p>
      </dgm:t>
    </dgm:pt>
    <dgm:pt modelId="{286F7529-6BAC-40E0-A36D-EE72C44B603A}" type="sibTrans" cxnId="{EF0F4D5E-35A7-4C91-9EB2-58A184A970AB}">
      <dgm:prSet/>
      <dgm:spPr/>
      <dgm:t>
        <a:bodyPr/>
        <a:lstStyle/>
        <a:p>
          <a:endParaRPr lang="tr-TR" sz="1050">
            <a:latin typeface="+mn-lt"/>
          </a:endParaRPr>
        </a:p>
      </dgm:t>
    </dgm:pt>
    <dgm:pt modelId="{AE5FDE9A-CE5C-409C-869B-3181AD7FF97E}">
      <dgm:prSet custT="1"/>
      <dgm:spPr/>
      <dgm:t>
        <a:bodyPr/>
        <a:lstStyle/>
        <a:p>
          <a:pPr marR="0" algn="ctr" rtl="0"/>
          <a:r>
            <a:rPr lang="tr-TR" sz="1050" baseline="0" smtClean="0">
              <a:latin typeface="+mn-lt"/>
            </a:rPr>
            <a:t>Land</a:t>
          </a:r>
          <a:endParaRPr lang="tr-TR" sz="1050" smtClean="0">
            <a:latin typeface="+mn-lt"/>
          </a:endParaRPr>
        </a:p>
      </dgm:t>
    </dgm:pt>
    <dgm:pt modelId="{05D1FBA2-8EDC-4F01-A571-355CEF068FA3}" type="parTrans" cxnId="{CCB95722-15B9-49DC-99ED-F33FEAD0C1A0}">
      <dgm:prSet/>
      <dgm:spPr/>
      <dgm:t>
        <a:bodyPr/>
        <a:lstStyle/>
        <a:p>
          <a:endParaRPr lang="tr-TR" sz="1050">
            <a:latin typeface="+mn-lt"/>
          </a:endParaRPr>
        </a:p>
      </dgm:t>
    </dgm:pt>
    <dgm:pt modelId="{3CEEB334-F2AF-4F52-96BE-638F61075700}" type="sibTrans" cxnId="{CCB95722-15B9-49DC-99ED-F33FEAD0C1A0}">
      <dgm:prSet/>
      <dgm:spPr/>
      <dgm:t>
        <a:bodyPr/>
        <a:lstStyle/>
        <a:p>
          <a:endParaRPr lang="tr-TR" sz="1050">
            <a:latin typeface="+mn-lt"/>
          </a:endParaRPr>
        </a:p>
      </dgm:t>
    </dgm:pt>
    <dgm:pt modelId="{D2B51FC5-45DB-4637-9CB1-86BBEE51866C}">
      <dgm:prSet custT="1"/>
      <dgm:spPr/>
      <dgm:t>
        <a:bodyPr/>
        <a:lstStyle/>
        <a:p>
          <a:pPr marR="0" algn="ctr" rtl="0"/>
          <a:r>
            <a:rPr lang="tr-TR" sz="1050" baseline="0" smtClean="0">
              <a:latin typeface="+mn-lt"/>
            </a:rPr>
            <a:t>Highway</a:t>
          </a:r>
          <a:endParaRPr lang="tr-TR" sz="1050" smtClean="0">
            <a:latin typeface="+mn-lt"/>
          </a:endParaRPr>
        </a:p>
      </dgm:t>
    </dgm:pt>
    <dgm:pt modelId="{C71F809E-7125-4BB0-8058-0DE387C3BA47}" type="parTrans" cxnId="{942A798D-DB34-482D-BCA2-3757996C3BDF}">
      <dgm:prSet/>
      <dgm:spPr/>
      <dgm:t>
        <a:bodyPr/>
        <a:lstStyle/>
        <a:p>
          <a:endParaRPr lang="tr-TR" sz="1050">
            <a:latin typeface="+mn-lt"/>
          </a:endParaRPr>
        </a:p>
      </dgm:t>
    </dgm:pt>
    <dgm:pt modelId="{1DF13444-5B27-44A0-B98A-26AF96B2182A}" type="sibTrans" cxnId="{942A798D-DB34-482D-BCA2-3757996C3BDF}">
      <dgm:prSet/>
      <dgm:spPr/>
      <dgm:t>
        <a:bodyPr/>
        <a:lstStyle/>
        <a:p>
          <a:endParaRPr lang="tr-TR" sz="1050">
            <a:latin typeface="+mn-lt"/>
          </a:endParaRPr>
        </a:p>
      </dgm:t>
    </dgm:pt>
    <dgm:pt modelId="{2F5D1A02-EFF4-42C7-BDB3-7D6572F129A1}">
      <dgm:prSet custT="1"/>
      <dgm:spPr/>
      <dgm:t>
        <a:bodyPr/>
        <a:lstStyle/>
        <a:p>
          <a:pPr marR="0" algn="ctr" rtl="0"/>
          <a:r>
            <a:rPr lang="tr-TR" sz="1050" baseline="0" smtClean="0">
              <a:latin typeface="+mn-lt"/>
            </a:rPr>
            <a:t>Railway</a:t>
          </a:r>
          <a:endParaRPr lang="tr-TR" sz="1050" smtClean="0">
            <a:latin typeface="+mn-lt"/>
          </a:endParaRPr>
        </a:p>
      </dgm:t>
    </dgm:pt>
    <dgm:pt modelId="{D0D9C2AC-2E91-4689-9761-ABB5A05CBC63}" type="parTrans" cxnId="{1C683B97-32E4-400D-8191-210E08F11FD0}">
      <dgm:prSet/>
      <dgm:spPr/>
      <dgm:t>
        <a:bodyPr/>
        <a:lstStyle/>
        <a:p>
          <a:endParaRPr lang="tr-TR" sz="1050">
            <a:latin typeface="+mn-lt"/>
          </a:endParaRPr>
        </a:p>
      </dgm:t>
    </dgm:pt>
    <dgm:pt modelId="{9EFC5F14-AF95-471C-8AB9-7D5D5C948B00}" type="sibTrans" cxnId="{1C683B97-32E4-400D-8191-210E08F11FD0}">
      <dgm:prSet/>
      <dgm:spPr/>
      <dgm:t>
        <a:bodyPr/>
        <a:lstStyle/>
        <a:p>
          <a:endParaRPr lang="tr-TR" sz="1050">
            <a:latin typeface="+mn-lt"/>
          </a:endParaRPr>
        </a:p>
      </dgm:t>
    </dgm:pt>
    <dgm:pt modelId="{497635C3-FB24-47C6-9A1B-60A08EBA8690}">
      <dgm:prSet custT="1"/>
      <dgm:spPr/>
      <dgm:t>
        <a:bodyPr/>
        <a:lstStyle/>
        <a:p>
          <a:pPr marR="0" algn="ctr" rtl="0"/>
          <a:r>
            <a:rPr lang="tr-TR" sz="1050" baseline="0" smtClean="0">
              <a:latin typeface="+mn-lt"/>
            </a:rPr>
            <a:t>Water</a:t>
          </a:r>
          <a:endParaRPr lang="tr-TR" sz="1050" smtClean="0">
            <a:latin typeface="+mn-lt"/>
          </a:endParaRPr>
        </a:p>
      </dgm:t>
    </dgm:pt>
    <dgm:pt modelId="{5ED7D26D-4FF8-4A33-AB67-31399491EDB8}" type="parTrans" cxnId="{4EDAB3C5-1FBF-435F-B0F6-33AFE90FC3FD}">
      <dgm:prSet/>
      <dgm:spPr/>
      <dgm:t>
        <a:bodyPr/>
        <a:lstStyle/>
        <a:p>
          <a:endParaRPr lang="tr-TR" sz="1050">
            <a:latin typeface="+mn-lt"/>
          </a:endParaRPr>
        </a:p>
      </dgm:t>
    </dgm:pt>
    <dgm:pt modelId="{027979EB-B68C-4175-9CD3-901C826ED3A9}" type="sibTrans" cxnId="{4EDAB3C5-1FBF-435F-B0F6-33AFE90FC3FD}">
      <dgm:prSet/>
      <dgm:spPr/>
      <dgm:t>
        <a:bodyPr/>
        <a:lstStyle/>
        <a:p>
          <a:endParaRPr lang="tr-TR" sz="1050">
            <a:latin typeface="+mn-lt"/>
          </a:endParaRPr>
        </a:p>
      </dgm:t>
    </dgm:pt>
    <dgm:pt modelId="{AE1B077A-4553-4C8A-9724-F3F8E32BBA4C}">
      <dgm:prSet custT="1"/>
      <dgm:spPr/>
      <dgm:t>
        <a:bodyPr/>
        <a:lstStyle/>
        <a:p>
          <a:pPr marR="0" algn="ctr" rtl="0"/>
          <a:r>
            <a:rPr lang="tr-TR" sz="1050" baseline="0" smtClean="0">
              <a:latin typeface="+mn-lt"/>
            </a:rPr>
            <a:t>Ocean or Sea</a:t>
          </a:r>
          <a:endParaRPr lang="tr-TR" sz="1050" smtClean="0">
            <a:latin typeface="+mn-lt"/>
          </a:endParaRPr>
        </a:p>
      </dgm:t>
    </dgm:pt>
    <dgm:pt modelId="{6535781F-2579-43F0-A460-EBEBA4A3A4B9}" type="parTrans" cxnId="{B4C598FA-BB7B-4CE9-BA79-9A12CB348837}">
      <dgm:prSet/>
      <dgm:spPr/>
      <dgm:t>
        <a:bodyPr/>
        <a:lstStyle/>
        <a:p>
          <a:endParaRPr lang="tr-TR" sz="1050">
            <a:latin typeface="+mn-lt"/>
          </a:endParaRPr>
        </a:p>
      </dgm:t>
    </dgm:pt>
    <dgm:pt modelId="{8A775687-1358-43A7-B61D-4D23139533EB}" type="sibTrans" cxnId="{B4C598FA-BB7B-4CE9-BA79-9A12CB348837}">
      <dgm:prSet/>
      <dgm:spPr/>
      <dgm:t>
        <a:bodyPr/>
        <a:lstStyle/>
        <a:p>
          <a:endParaRPr lang="tr-TR" sz="1050">
            <a:latin typeface="+mn-lt"/>
          </a:endParaRPr>
        </a:p>
      </dgm:t>
    </dgm:pt>
    <dgm:pt modelId="{ABDE8B7C-6AA9-434A-880C-F1CCA8C7808F}">
      <dgm:prSet custT="1"/>
      <dgm:spPr/>
      <dgm:t>
        <a:bodyPr/>
        <a:lstStyle/>
        <a:p>
          <a:pPr marR="0" algn="ctr" rtl="0"/>
          <a:r>
            <a:rPr lang="tr-TR" sz="1050" baseline="0" smtClean="0">
              <a:latin typeface="+mn-lt"/>
            </a:rPr>
            <a:t>Inland River or Canal</a:t>
          </a:r>
          <a:endParaRPr lang="tr-TR" sz="1050" smtClean="0">
            <a:latin typeface="+mn-lt"/>
          </a:endParaRPr>
        </a:p>
      </dgm:t>
    </dgm:pt>
    <dgm:pt modelId="{C51C32EC-92DF-4C16-8A9A-778F8191B215}" type="parTrans" cxnId="{FB14BDD4-A4D5-4291-85FF-AAEE99F44801}">
      <dgm:prSet/>
      <dgm:spPr/>
      <dgm:t>
        <a:bodyPr/>
        <a:lstStyle/>
        <a:p>
          <a:endParaRPr lang="tr-TR" sz="1050">
            <a:latin typeface="+mn-lt"/>
          </a:endParaRPr>
        </a:p>
      </dgm:t>
    </dgm:pt>
    <dgm:pt modelId="{0269F852-1D57-4BF2-943E-9F89F0266BF4}" type="sibTrans" cxnId="{FB14BDD4-A4D5-4291-85FF-AAEE99F44801}">
      <dgm:prSet/>
      <dgm:spPr/>
      <dgm:t>
        <a:bodyPr/>
        <a:lstStyle/>
        <a:p>
          <a:endParaRPr lang="tr-TR" sz="1050">
            <a:latin typeface="+mn-lt"/>
          </a:endParaRPr>
        </a:p>
      </dgm:t>
    </dgm:pt>
    <dgm:pt modelId="{5F9FFAC9-F588-44E3-8418-10CCC47059C7}">
      <dgm:prSet custT="1"/>
      <dgm:spPr/>
      <dgm:t>
        <a:bodyPr/>
        <a:lstStyle/>
        <a:p>
          <a:pPr marR="0" algn="ctr" rtl="0"/>
          <a:r>
            <a:rPr lang="tr-TR" sz="1050" baseline="0" smtClean="0">
              <a:latin typeface="+mn-lt"/>
            </a:rPr>
            <a:t>Air</a:t>
          </a:r>
          <a:endParaRPr lang="tr-TR" sz="1050" smtClean="0">
            <a:latin typeface="+mn-lt"/>
          </a:endParaRPr>
        </a:p>
      </dgm:t>
    </dgm:pt>
    <dgm:pt modelId="{3BCDF221-C04D-48E9-914E-4ACE4D12CB07}" type="parTrans" cxnId="{27167B29-D8E8-483F-BF4F-720C2E089A01}">
      <dgm:prSet/>
      <dgm:spPr/>
      <dgm:t>
        <a:bodyPr/>
        <a:lstStyle/>
        <a:p>
          <a:endParaRPr lang="tr-TR" sz="1050">
            <a:latin typeface="+mn-lt"/>
          </a:endParaRPr>
        </a:p>
      </dgm:t>
    </dgm:pt>
    <dgm:pt modelId="{317C5FA3-875A-4E11-8349-93B909E03F30}" type="sibTrans" cxnId="{27167B29-D8E8-483F-BF4F-720C2E089A01}">
      <dgm:prSet/>
      <dgm:spPr/>
      <dgm:t>
        <a:bodyPr/>
        <a:lstStyle/>
        <a:p>
          <a:endParaRPr lang="tr-TR" sz="1050">
            <a:latin typeface="+mn-lt"/>
          </a:endParaRPr>
        </a:p>
      </dgm:t>
    </dgm:pt>
    <dgm:pt modelId="{D708CA0F-6AAA-4617-8F08-05BBBC43FBD2}">
      <dgm:prSet custT="1"/>
      <dgm:spPr/>
      <dgm:t>
        <a:bodyPr/>
        <a:lstStyle/>
        <a:p>
          <a:pPr marR="0" algn="ctr" rtl="0"/>
          <a:r>
            <a:rPr lang="tr-TR" sz="1050" baseline="0" smtClean="0">
              <a:latin typeface="+mn-lt"/>
            </a:rPr>
            <a:t>Pipeline   </a:t>
          </a:r>
          <a:endParaRPr lang="tr-TR" sz="1050" smtClean="0">
            <a:latin typeface="+mn-lt"/>
          </a:endParaRPr>
        </a:p>
      </dgm:t>
    </dgm:pt>
    <dgm:pt modelId="{4A047A3D-48FE-4277-BD60-CD526A820969}" type="parTrans" cxnId="{C82E0DB7-F4C0-43B0-B4E1-92073E16B6C2}">
      <dgm:prSet/>
      <dgm:spPr/>
      <dgm:t>
        <a:bodyPr/>
        <a:lstStyle/>
        <a:p>
          <a:endParaRPr lang="tr-TR" sz="1050">
            <a:latin typeface="+mn-lt"/>
          </a:endParaRPr>
        </a:p>
      </dgm:t>
    </dgm:pt>
    <dgm:pt modelId="{95B8F5FC-3250-4C49-9E6C-FE946750F724}" type="sibTrans" cxnId="{C82E0DB7-F4C0-43B0-B4E1-92073E16B6C2}">
      <dgm:prSet/>
      <dgm:spPr/>
      <dgm:t>
        <a:bodyPr/>
        <a:lstStyle/>
        <a:p>
          <a:endParaRPr lang="tr-TR" sz="1050">
            <a:latin typeface="+mn-lt"/>
          </a:endParaRPr>
        </a:p>
      </dgm:t>
    </dgm:pt>
    <dgm:pt modelId="{19B9F3DE-8736-44EE-A99B-9D5A757C17A4}">
      <dgm:prSet custT="1"/>
      <dgm:spPr/>
      <dgm:t>
        <a:bodyPr/>
        <a:lstStyle/>
        <a:p>
          <a:pPr marR="0" algn="ctr" rtl="0"/>
          <a:r>
            <a:rPr lang="tr-TR" sz="1050" baseline="0" smtClean="0">
              <a:latin typeface="+mn-lt"/>
              <a:cs typeface="Times New Roman" pitchFamily="18" charset="0"/>
            </a:rPr>
            <a:t>Multimodal</a:t>
          </a:r>
          <a:endParaRPr lang="tr-TR" sz="1050" smtClean="0">
            <a:latin typeface="+mn-lt"/>
            <a:cs typeface="Times New Roman" pitchFamily="18" charset="0"/>
          </a:endParaRPr>
        </a:p>
      </dgm:t>
    </dgm:pt>
    <dgm:pt modelId="{3820A83D-D67D-4376-909A-465A48065E22}" type="parTrans" cxnId="{68175023-F3FD-4C49-A804-343450F4EDB1}">
      <dgm:prSet/>
      <dgm:spPr/>
      <dgm:t>
        <a:bodyPr/>
        <a:lstStyle/>
        <a:p>
          <a:endParaRPr lang="tr-TR" sz="1050">
            <a:latin typeface="+mn-lt"/>
          </a:endParaRPr>
        </a:p>
      </dgm:t>
    </dgm:pt>
    <dgm:pt modelId="{4514527A-22C3-4FED-B0B5-40589F446908}" type="sibTrans" cxnId="{68175023-F3FD-4C49-A804-343450F4EDB1}">
      <dgm:prSet/>
      <dgm:spPr/>
      <dgm:t>
        <a:bodyPr/>
        <a:lstStyle/>
        <a:p>
          <a:endParaRPr lang="tr-TR" sz="1050">
            <a:latin typeface="+mn-lt"/>
          </a:endParaRPr>
        </a:p>
      </dgm:t>
    </dgm:pt>
    <dgm:pt modelId="{6D7E7CE0-EB79-489C-92FF-383834D0C20A}" type="pres">
      <dgm:prSet presAssocID="{2CFA7CF0-5A59-410B-AE13-736171728A34}" presName="hierChild1" presStyleCnt="0">
        <dgm:presLayoutVars>
          <dgm:orgChart val="1"/>
          <dgm:chPref val="1"/>
          <dgm:dir/>
          <dgm:animOne val="branch"/>
          <dgm:animLvl val="lvl"/>
          <dgm:resizeHandles/>
        </dgm:presLayoutVars>
      </dgm:prSet>
      <dgm:spPr/>
    </dgm:pt>
    <dgm:pt modelId="{93005B53-F3D2-447D-8503-37B49C5D5C35}" type="pres">
      <dgm:prSet presAssocID="{223BA31B-0FB2-499D-9CA7-1D16484AF2E5}" presName="hierRoot1" presStyleCnt="0">
        <dgm:presLayoutVars>
          <dgm:hierBranch/>
        </dgm:presLayoutVars>
      </dgm:prSet>
      <dgm:spPr/>
    </dgm:pt>
    <dgm:pt modelId="{4601088F-9BFD-4919-A481-DC2036FC046E}" type="pres">
      <dgm:prSet presAssocID="{223BA31B-0FB2-499D-9CA7-1D16484AF2E5}" presName="rootComposite1" presStyleCnt="0"/>
      <dgm:spPr/>
    </dgm:pt>
    <dgm:pt modelId="{CA657FE0-1FB1-45C7-BA17-079AB7D5D75B}" type="pres">
      <dgm:prSet presAssocID="{223BA31B-0FB2-499D-9CA7-1D16484AF2E5}" presName="rootText1" presStyleLbl="node0" presStyleIdx="0" presStyleCnt="1" custScaleX="173555" custScaleY="116072" custLinFactNeighborY="-38833">
        <dgm:presLayoutVars>
          <dgm:chPref val="3"/>
        </dgm:presLayoutVars>
      </dgm:prSet>
      <dgm:spPr/>
      <dgm:t>
        <a:bodyPr/>
        <a:lstStyle/>
        <a:p>
          <a:endParaRPr lang="tr-TR"/>
        </a:p>
      </dgm:t>
    </dgm:pt>
    <dgm:pt modelId="{FAE30FFC-B12E-48AD-96B8-6642C8500093}" type="pres">
      <dgm:prSet presAssocID="{223BA31B-0FB2-499D-9CA7-1D16484AF2E5}" presName="rootConnector1" presStyleLbl="node1" presStyleIdx="0" presStyleCnt="0"/>
      <dgm:spPr/>
      <dgm:t>
        <a:bodyPr/>
        <a:lstStyle/>
        <a:p>
          <a:endParaRPr lang="tr-TR"/>
        </a:p>
      </dgm:t>
    </dgm:pt>
    <dgm:pt modelId="{B69237E3-CC7C-4159-B0C3-C69F168462C4}" type="pres">
      <dgm:prSet presAssocID="{223BA31B-0FB2-499D-9CA7-1D16484AF2E5}" presName="hierChild2" presStyleCnt="0"/>
      <dgm:spPr/>
    </dgm:pt>
    <dgm:pt modelId="{07AAA957-C076-44C8-8E0F-426F6E74026F}" type="pres">
      <dgm:prSet presAssocID="{05D1FBA2-8EDC-4F01-A571-355CEF068FA3}" presName="Name35" presStyleLbl="parChTrans1D2" presStyleIdx="0" presStyleCnt="5"/>
      <dgm:spPr/>
      <dgm:t>
        <a:bodyPr/>
        <a:lstStyle/>
        <a:p>
          <a:endParaRPr lang="tr-TR"/>
        </a:p>
      </dgm:t>
    </dgm:pt>
    <dgm:pt modelId="{71E992F4-D0F3-4EF3-A16C-906A3B6A6348}" type="pres">
      <dgm:prSet presAssocID="{AE5FDE9A-CE5C-409C-869B-3181AD7FF97E}" presName="hierRoot2" presStyleCnt="0">
        <dgm:presLayoutVars>
          <dgm:hierBranch/>
        </dgm:presLayoutVars>
      </dgm:prSet>
      <dgm:spPr/>
    </dgm:pt>
    <dgm:pt modelId="{02722E04-471F-42B5-9829-ED453F346ADD}" type="pres">
      <dgm:prSet presAssocID="{AE5FDE9A-CE5C-409C-869B-3181AD7FF97E}" presName="rootComposite" presStyleCnt="0"/>
      <dgm:spPr/>
    </dgm:pt>
    <dgm:pt modelId="{B14BE020-AB9E-4F78-AE4A-1D68CCD5E300}" type="pres">
      <dgm:prSet presAssocID="{AE5FDE9A-CE5C-409C-869B-3181AD7FF97E}" presName="rootText" presStyleLbl="node2" presStyleIdx="0" presStyleCnt="5" custScaleX="90719">
        <dgm:presLayoutVars>
          <dgm:chPref val="3"/>
        </dgm:presLayoutVars>
      </dgm:prSet>
      <dgm:spPr/>
      <dgm:t>
        <a:bodyPr/>
        <a:lstStyle/>
        <a:p>
          <a:endParaRPr lang="tr-TR"/>
        </a:p>
      </dgm:t>
    </dgm:pt>
    <dgm:pt modelId="{1565A99D-ED5B-4050-88E5-A1B6B0351FE2}" type="pres">
      <dgm:prSet presAssocID="{AE5FDE9A-CE5C-409C-869B-3181AD7FF97E}" presName="rootConnector" presStyleLbl="node2" presStyleIdx="0" presStyleCnt="5"/>
      <dgm:spPr/>
      <dgm:t>
        <a:bodyPr/>
        <a:lstStyle/>
        <a:p>
          <a:endParaRPr lang="tr-TR"/>
        </a:p>
      </dgm:t>
    </dgm:pt>
    <dgm:pt modelId="{035FD8DD-9AF2-4A2D-AE81-952E639E0C1A}" type="pres">
      <dgm:prSet presAssocID="{AE5FDE9A-CE5C-409C-869B-3181AD7FF97E}" presName="hierChild4" presStyleCnt="0"/>
      <dgm:spPr/>
    </dgm:pt>
    <dgm:pt modelId="{E031A8C5-86D1-4D38-AC40-F7154B9FDE7D}" type="pres">
      <dgm:prSet presAssocID="{C71F809E-7125-4BB0-8058-0DE387C3BA47}" presName="Name35" presStyleLbl="parChTrans1D3" presStyleIdx="0" presStyleCnt="4"/>
      <dgm:spPr/>
      <dgm:t>
        <a:bodyPr/>
        <a:lstStyle/>
        <a:p>
          <a:endParaRPr lang="tr-TR"/>
        </a:p>
      </dgm:t>
    </dgm:pt>
    <dgm:pt modelId="{247B3644-C4E4-4C3F-8283-CDCF001278C7}" type="pres">
      <dgm:prSet presAssocID="{D2B51FC5-45DB-4637-9CB1-86BBEE51866C}" presName="hierRoot2" presStyleCnt="0">
        <dgm:presLayoutVars>
          <dgm:hierBranch val="r"/>
        </dgm:presLayoutVars>
      </dgm:prSet>
      <dgm:spPr/>
    </dgm:pt>
    <dgm:pt modelId="{CA5E1B1F-AF4C-43D0-91DE-A08AF46104EF}" type="pres">
      <dgm:prSet presAssocID="{D2B51FC5-45DB-4637-9CB1-86BBEE51866C}" presName="rootComposite" presStyleCnt="0"/>
      <dgm:spPr/>
    </dgm:pt>
    <dgm:pt modelId="{0B815D0B-896D-4819-99C0-015FF91586D1}" type="pres">
      <dgm:prSet presAssocID="{D2B51FC5-45DB-4637-9CB1-86BBEE51866C}" presName="rootText" presStyleLbl="node3" presStyleIdx="0" presStyleCnt="4" custScaleY="82737" custLinFactNeighborX="9781" custLinFactNeighborY="2174">
        <dgm:presLayoutVars>
          <dgm:chPref val="3"/>
        </dgm:presLayoutVars>
      </dgm:prSet>
      <dgm:spPr/>
      <dgm:t>
        <a:bodyPr/>
        <a:lstStyle/>
        <a:p>
          <a:endParaRPr lang="tr-TR"/>
        </a:p>
      </dgm:t>
    </dgm:pt>
    <dgm:pt modelId="{84994051-5ADA-4942-9BF0-8CE94A7255B7}" type="pres">
      <dgm:prSet presAssocID="{D2B51FC5-45DB-4637-9CB1-86BBEE51866C}" presName="rootConnector" presStyleLbl="node3" presStyleIdx="0" presStyleCnt="4"/>
      <dgm:spPr/>
      <dgm:t>
        <a:bodyPr/>
        <a:lstStyle/>
        <a:p>
          <a:endParaRPr lang="tr-TR"/>
        </a:p>
      </dgm:t>
    </dgm:pt>
    <dgm:pt modelId="{C0503967-76CA-4E72-864D-B9C5FA54896A}" type="pres">
      <dgm:prSet presAssocID="{D2B51FC5-45DB-4637-9CB1-86BBEE51866C}" presName="hierChild4" presStyleCnt="0"/>
      <dgm:spPr/>
    </dgm:pt>
    <dgm:pt modelId="{C19989E6-335F-4B8D-A83B-8992A6FA1FD2}" type="pres">
      <dgm:prSet presAssocID="{D2B51FC5-45DB-4637-9CB1-86BBEE51866C}" presName="hierChild5" presStyleCnt="0"/>
      <dgm:spPr/>
    </dgm:pt>
    <dgm:pt modelId="{ED13DBF5-06AC-4708-A534-970B3AB58FAD}" type="pres">
      <dgm:prSet presAssocID="{D0D9C2AC-2E91-4689-9761-ABB5A05CBC63}" presName="Name35" presStyleLbl="parChTrans1D3" presStyleIdx="1" presStyleCnt="4"/>
      <dgm:spPr/>
      <dgm:t>
        <a:bodyPr/>
        <a:lstStyle/>
        <a:p>
          <a:endParaRPr lang="tr-TR"/>
        </a:p>
      </dgm:t>
    </dgm:pt>
    <dgm:pt modelId="{81F540A0-838F-4FE8-94B8-20599B437960}" type="pres">
      <dgm:prSet presAssocID="{2F5D1A02-EFF4-42C7-BDB3-7D6572F129A1}" presName="hierRoot2" presStyleCnt="0">
        <dgm:presLayoutVars>
          <dgm:hierBranch val="r"/>
        </dgm:presLayoutVars>
      </dgm:prSet>
      <dgm:spPr/>
    </dgm:pt>
    <dgm:pt modelId="{1F65EBBC-53A8-4CD1-A19B-CEDCAAD8CAF4}" type="pres">
      <dgm:prSet presAssocID="{2F5D1A02-EFF4-42C7-BDB3-7D6572F129A1}" presName="rootComposite" presStyleCnt="0"/>
      <dgm:spPr/>
    </dgm:pt>
    <dgm:pt modelId="{05F8C3E6-DC24-4F40-B0A8-2BA30718A56B}" type="pres">
      <dgm:prSet presAssocID="{2F5D1A02-EFF4-42C7-BDB3-7D6572F129A1}" presName="rootText" presStyleLbl="node3" presStyleIdx="1" presStyleCnt="4" custScaleY="87084">
        <dgm:presLayoutVars>
          <dgm:chPref val="3"/>
        </dgm:presLayoutVars>
      </dgm:prSet>
      <dgm:spPr/>
      <dgm:t>
        <a:bodyPr/>
        <a:lstStyle/>
        <a:p>
          <a:endParaRPr lang="tr-TR"/>
        </a:p>
      </dgm:t>
    </dgm:pt>
    <dgm:pt modelId="{D331A358-CA14-4D19-81E8-B14367070AB1}" type="pres">
      <dgm:prSet presAssocID="{2F5D1A02-EFF4-42C7-BDB3-7D6572F129A1}" presName="rootConnector" presStyleLbl="node3" presStyleIdx="1" presStyleCnt="4"/>
      <dgm:spPr/>
      <dgm:t>
        <a:bodyPr/>
        <a:lstStyle/>
        <a:p>
          <a:endParaRPr lang="tr-TR"/>
        </a:p>
      </dgm:t>
    </dgm:pt>
    <dgm:pt modelId="{67AD4620-8688-43BA-9436-667FA46A7209}" type="pres">
      <dgm:prSet presAssocID="{2F5D1A02-EFF4-42C7-BDB3-7D6572F129A1}" presName="hierChild4" presStyleCnt="0"/>
      <dgm:spPr/>
    </dgm:pt>
    <dgm:pt modelId="{2128FF65-5862-4F11-B8E8-42DA61068063}" type="pres">
      <dgm:prSet presAssocID="{2F5D1A02-EFF4-42C7-BDB3-7D6572F129A1}" presName="hierChild5" presStyleCnt="0"/>
      <dgm:spPr/>
    </dgm:pt>
    <dgm:pt modelId="{DDF00BDC-2C39-42FC-B8FB-C4834BDA6DFA}" type="pres">
      <dgm:prSet presAssocID="{AE5FDE9A-CE5C-409C-869B-3181AD7FF97E}" presName="hierChild5" presStyleCnt="0"/>
      <dgm:spPr/>
    </dgm:pt>
    <dgm:pt modelId="{74708F35-6F77-4617-9E77-CCDC142DB904}" type="pres">
      <dgm:prSet presAssocID="{5ED7D26D-4FF8-4A33-AB67-31399491EDB8}" presName="Name35" presStyleLbl="parChTrans1D2" presStyleIdx="1" presStyleCnt="5"/>
      <dgm:spPr/>
      <dgm:t>
        <a:bodyPr/>
        <a:lstStyle/>
        <a:p>
          <a:endParaRPr lang="tr-TR"/>
        </a:p>
      </dgm:t>
    </dgm:pt>
    <dgm:pt modelId="{0DBEF6D5-0E91-4407-8667-4ABC13628051}" type="pres">
      <dgm:prSet presAssocID="{497635C3-FB24-47C6-9A1B-60A08EBA8690}" presName="hierRoot2" presStyleCnt="0">
        <dgm:presLayoutVars>
          <dgm:hierBranch/>
        </dgm:presLayoutVars>
      </dgm:prSet>
      <dgm:spPr/>
    </dgm:pt>
    <dgm:pt modelId="{8E85EF02-3D1B-477F-ACF5-22420213691C}" type="pres">
      <dgm:prSet presAssocID="{497635C3-FB24-47C6-9A1B-60A08EBA8690}" presName="rootComposite" presStyleCnt="0"/>
      <dgm:spPr/>
    </dgm:pt>
    <dgm:pt modelId="{088B2160-B900-4587-9C0E-BA53FAD258A1}" type="pres">
      <dgm:prSet presAssocID="{497635C3-FB24-47C6-9A1B-60A08EBA8690}" presName="rootText" presStyleLbl="node2" presStyleIdx="1" presStyleCnt="5" custScaleX="68785">
        <dgm:presLayoutVars>
          <dgm:chPref val="3"/>
        </dgm:presLayoutVars>
      </dgm:prSet>
      <dgm:spPr/>
      <dgm:t>
        <a:bodyPr/>
        <a:lstStyle/>
        <a:p>
          <a:endParaRPr lang="tr-TR"/>
        </a:p>
      </dgm:t>
    </dgm:pt>
    <dgm:pt modelId="{8E2804B1-58E0-47D9-8A14-E3375007AF9C}" type="pres">
      <dgm:prSet presAssocID="{497635C3-FB24-47C6-9A1B-60A08EBA8690}" presName="rootConnector" presStyleLbl="node2" presStyleIdx="1" presStyleCnt="5"/>
      <dgm:spPr/>
      <dgm:t>
        <a:bodyPr/>
        <a:lstStyle/>
        <a:p>
          <a:endParaRPr lang="tr-TR"/>
        </a:p>
      </dgm:t>
    </dgm:pt>
    <dgm:pt modelId="{57DA604C-E6DC-4C04-AFAE-6CF25134BF60}" type="pres">
      <dgm:prSet presAssocID="{497635C3-FB24-47C6-9A1B-60A08EBA8690}" presName="hierChild4" presStyleCnt="0"/>
      <dgm:spPr/>
    </dgm:pt>
    <dgm:pt modelId="{1A57C877-B733-4652-9ADF-95E48B840348}" type="pres">
      <dgm:prSet presAssocID="{6535781F-2579-43F0-A460-EBEBA4A3A4B9}" presName="Name35" presStyleLbl="parChTrans1D3" presStyleIdx="2" presStyleCnt="4"/>
      <dgm:spPr/>
      <dgm:t>
        <a:bodyPr/>
        <a:lstStyle/>
        <a:p>
          <a:endParaRPr lang="tr-TR"/>
        </a:p>
      </dgm:t>
    </dgm:pt>
    <dgm:pt modelId="{837278FE-7B54-4A10-90E8-6167A9263BE5}" type="pres">
      <dgm:prSet presAssocID="{AE1B077A-4553-4C8A-9724-F3F8E32BBA4C}" presName="hierRoot2" presStyleCnt="0">
        <dgm:presLayoutVars>
          <dgm:hierBranch val="r"/>
        </dgm:presLayoutVars>
      </dgm:prSet>
      <dgm:spPr/>
    </dgm:pt>
    <dgm:pt modelId="{ABC1700E-D784-4C6E-BC05-3F946F248B50}" type="pres">
      <dgm:prSet presAssocID="{AE1B077A-4553-4C8A-9724-F3F8E32BBA4C}" presName="rootComposite" presStyleCnt="0"/>
      <dgm:spPr/>
    </dgm:pt>
    <dgm:pt modelId="{48E610B4-09E8-4F71-9568-C0EB0AEE0BA5}" type="pres">
      <dgm:prSet presAssocID="{AE1B077A-4553-4C8A-9724-F3F8E32BBA4C}" presName="rootText" presStyleLbl="node3" presStyleIdx="2" presStyleCnt="4" custScaleY="81570">
        <dgm:presLayoutVars>
          <dgm:chPref val="3"/>
        </dgm:presLayoutVars>
      </dgm:prSet>
      <dgm:spPr/>
      <dgm:t>
        <a:bodyPr/>
        <a:lstStyle/>
        <a:p>
          <a:endParaRPr lang="tr-TR"/>
        </a:p>
      </dgm:t>
    </dgm:pt>
    <dgm:pt modelId="{91664A04-B693-41E9-B17F-89435D93EDFB}" type="pres">
      <dgm:prSet presAssocID="{AE1B077A-4553-4C8A-9724-F3F8E32BBA4C}" presName="rootConnector" presStyleLbl="node3" presStyleIdx="2" presStyleCnt="4"/>
      <dgm:spPr/>
      <dgm:t>
        <a:bodyPr/>
        <a:lstStyle/>
        <a:p>
          <a:endParaRPr lang="tr-TR"/>
        </a:p>
      </dgm:t>
    </dgm:pt>
    <dgm:pt modelId="{D75FD1F1-65CB-4733-A9B7-F09CDEA5792B}" type="pres">
      <dgm:prSet presAssocID="{AE1B077A-4553-4C8A-9724-F3F8E32BBA4C}" presName="hierChild4" presStyleCnt="0"/>
      <dgm:spPr/>
    </dgm:pt>
    <dgm:pt modelId="{E49E5D55-3FB5-419E-9D99-22057D54C6BA}" type="pres">
      <dgm:prSet presAssocID="{AE1B077A-4553-4C8A-9724-F3F8E32BBA4C}" presName="hierChild5" presStyleCnt="0"/>
      <dgm:spPr/>
    </dgm:pt>
    <dgm:pt modelId="{3080BF68-84A4-4D71-A3CB-03F5383E3006}" type="pres">
      <dgm:prSet presAssocID="{C51C32EC-92DF-4C16-8A9A-778F8191B215}" presName="Name35" presStyleLbl="parChTrans1D3" presStyleIdx="3" presStyleCnt="4"/>
      <dgm:spPr/>
      <dgm:t>
        <a:bodyPr/>
        <a:lstStyle/>
        <a:p>
          <a:endParaRPr lang="tr-TR"/>
        </a:p>
      </dgm:t>
    </dgm:pt>
    <dgm:pt modelId="{2BFA2001-5B11-4B68-9842-3B1CAD99E31B}" type="pres">
      <dgm:prSet presAssocID="{ABDE8B7C-6AA9-434A-880C-F1CCA8C7808F}" presName="hierRoot2" presStyleCnt="0">
        <dgm:presLayoutVars>
          <dgm:hierBranch val="r"/>
        </dgm:presLayoutVars>
      </dgm:prSet>
      <dgm:spPr/>
    </dgm:pt>
    <dgm:pt modelId="{83891537-3A77-46E2-B45D-9AA8639E927F}" type="pres">
      <dgm:prSet presAssocID="{ABDE8B7C-6AA9-434A-880C-F1CCA8C7808F}" presName="rootComposite" presStyleCnt="0"/>
      <dgm:spPr/>
    </dgm:pt>
    <dgm:pt modelId="{1FEC11B1-0786-4A8F-A8F7-5E98512C41E0}" type="pres">
      <dgm:prSet presAssocID="{ABDE8B7C-6AA9-434A-880C-F1CCA8C7808F}" presName="rootText" presStyleLbl="node3" presStyleIdx="3" presStyleCnt="4" custScaleX="111823" custScaleY="86580">
        <dgm:presLayoutVars>
          <dgm:chPref val="3"/>
        </dgm:presLayoutVars>
      </dgm:prSet>
      <dgm:spPr/>
      <dgm:t>
        <a:bodyPr/>
        <a:lstStyle/>
        <a:p>
          <a:endParaRPr lang="tr-TR"/>
        </a:p>
      </dgm:t>
    </dgm:pt>
    <dgm:pt modelId="{394952C3-6753-48AD-AE3B-5EAFB5BD5F05}" type="pres">
      <dgm:prSet presAssocID="{ABDE8B7C-6AA9-434A-880C-F1CCA8C7808F}" presName="rootConnector" presStyleLbl="node3" presStyleIdx="3" presStyleCnt="4"/>
      <dgm:spPr/>
      <dgm:t>
        <a:bodyPr/>
        <a:lstStyle/>
        <a:p>
          <a:endParaRPr lang="tr-TR"/>
        </a:p>
      </dgm:t>
    </dgm:pt>
    <dgm:pt modelId="{E042B2B7-A003-4F04-B5BE-AB27CE340DFB}" type="pres">
      <dgm:prSet presAssocID="{ABDE8B7C-6AA9-434A-880C-F1CCA8C7808F}" presName="hierChild4" presStyleCnt="0"/>
      <dgm:spPr/>
    </dgm:pt>
    <dgm:pt modelId="{F4242511-BCF1-4445-8C42-AEE50E20886A}" type="pres">
      <dgm:prSet presAssocID="{ABDE8B7C-6AA9-434A-880C-F1CCA8C7808F}" presName="hierChild5" presStyleCnt="0"/>
      <dgm:spPr/>
    </dgm:pt>
    <dgm:pt modelId="{C1A2F1BC-ABE2-41CE-935A-BD3F4AF84017}" type="pres">
      <dgm:prSet presAssocID="{497635C3-FB24-47C6-9A1B-60A08EBA8690}" presName="hierChild5" presStyleCnt="0"/>
      <dgm:spPr/>
    </dgm:pt>
    <dgm:pt modelId="{73EA0CD7-55BE-4B85-B024-FC617BF9225B}" type="pres">
      <dgm:prSet presAssocID="{3BCDF221-C04D-48E9-914E-4ACE4D12CB07}" presName="Name35" presStyleLbl="parChTrans1D2" presStyleIdx="2" presStyleCnt="5"/>
      <dgm:spPr/>
      <dgm:t>
        <a:bodyPr/>
        <a:lstStyle/>
        <a:p>
          <a:endParaRPr lang="tr-TR"/>
        </a:p>
      </dgm:t>
    </dgm:pt>
    <dgm:pt modelId="{49279A70-6EE5-4E47-8872-225F95A518E2}" type="pres">
      <dgm:prSet presAssocID="{5F9FFAC9-F588-44E3-8418-10CCC47059C7}" presName="hierRoot2" presStyleCnt="0">
        <dgm:presLayoutVars>
          <dgm:hierBranch/>
        </dgm:presLayoutVars>
      </dgm:prSet>
      <dgm:spPr/>
    </dgm:pt>
    <dgm:pt modelId="{BC660A77-B47F-4E39-B30C-31B88FB23F76}" type="pres">
      <dgm:prSet presAssocID="{5F9FFAC9-F588-44E3-8418-10CCC47059C7}" presName="rootComposite" presStyleCnt="0"/>
      <dgm:spPr/>
    </dgm:pt>
    <dgm:pt modelId="{126839B1-C52A-4FF9-91FF-32F8BB9F537A}" type="pres">
      <dgm:prSet presAssocID="{5F9FFAC9-F588-44E3-8418-10CCC47059C7}" presName="rootText" presStyleLbl="node2" presStyleIdx="2" presStyleCnt="5" custScaleX="62539">
        <dgm:presLayoutVars>
          <dgm:chPref val="3"/>
        </dgm:presLayoutVars>
      </dgm:prSet>
      <dgm:spPr/>
      <dgm:t>
        <a:bodyPr/>
        <a:lstStyle/>
        <a:p>
          <a:endParaRPr lang="tr-TR"/>
        </a:p>
      </dgm:t>
    </dgm:pt>
    <dgm:pt modelId="{4A4BB054-5443-471C-BEAC-3E4DE0BE25E1}" type="pres">
      <dgm:prSet presAssocID="{5F9FFAC9-F588-44E3-8418-10CCC47059C7}" presName="rootConnector" presStyleLbl="node2" presStyleIdx="2" presStyleCnt="5"/>
      <dgm:spPr/>
      <dgm:t>
        <a:bodyPr/>
        <a:lstStyle/>
        <a:p>
          <a:endParaRPr lang="tr-TR"/>
        </a:p>
      </dgm:t>
    </dgm:pt>
    <dgm:pt modelId="{5A720E52-907E-49A6-8327-9601D057C129}" type="pres">
      <dgm:prSet presAssocID="{5F9FFAC9-F588-44E3-8418-10CCC47059C7}" presName="hierChild4" presStyleCnt="0"/>
      <dgm:spPr/>
    </dgm:pt>
    <dgm:pt modelId="{41A15F0C-BE39-47CE-A4E0-9630A6F0A253}" type="pres">
      <dgm:prSet presAssocID="{5F9FFAC9-F588-44E3-8418-10CCC47059C7}" presName="hierChild5" presStyleCnt="0"/>
      <dgm:spPr/>
    </dgm:pt>
    <dgm:pt modelId="{77279E0C-D2FE-4E14-8322-30BAED70A9A7}" type="pres">
      <dgm:prSet presAssocID="{4A047A3D-48FE-4277-BD60-CD526A820969}" presName="Name35" presStyleLbl="parChTrans1D2" presStyleIdx="3" presStyleCnt="5"/>
      <dgm:spPr/>
      <dgm:t>
        <a:bodyPr/>
        <a:lstStyle/>
        <a:p>
          <a:endParaRPr lang="tr-TR"/>
        </a:p>
      </dgm:t>
    </dgm:pt>
    <dgm:pt modelId="{4D65D70B-79D3-44C9-81F0-909E8EC2EF0C}" type="pres">
      <dgm:prSet presAssocID="{D708CA0F-6AAA-4617-8F08-05BBBC43FBD2}" presName="hierRoot2" presStyleCnt="0">
        <dgm:presLayoutVars>
          <dgm:hierBranch/>
        </dgm:presLayoutVars>
      </dgm:prSet>
      <dgm:spPr/>
    </dgm:pt>
    <dgm:pt modelId="{9639927D-D0F7-49A7-836D-2E1B9A3F1698}" type="pres">
      <dgm:prSet presAssocID="{D708CA0F-6AAA-4617-8F08-05BBBC43FBD2}" presName="rootComposite" presStyleCnt="0"/>
      <dgm:spPr/>
    </dgm:pt>
    <dgm:pt modelId="{6C65E0E6-1645-4F4F-A264-58CBA8B8DE21}" type="pres">
      <dgm:prSet presAssocID="{D708CA0F-6AAA-4617-8F08-05BBBC43FBD2}" presName="rootText" presStyleLbl="node2" presStyleIdx="3" presStyleCnt="5">
        <dgm:presLayoutVars>
          <dgm:chPref val="3"/>
        </dgm:presLayoutVars>
      </dgm:prSet>
      <dgm:spPr/>
      <dgm:t>
        <a:bodyPr/>
        <a:lstStyle/>
        <a:p>
          <a:endParaRPr lang="tr-TR"/>
        </a:p>
      </dgm:t>
    </dgm:pt>
    <dgm:pt modelId="{03BC7DF0-472F-4051-A0CC-1C7B37F05334}" type="pres">
      <dgm:prSet presAssocID="{D708CA0F-6AAA-4617-8F08-05BBBC43FBD2}" presName="rootConnector" presStyleLbl="node2" presStyleIdx="3" presStyleCnt="5"/>
      <dgm:spPr/>
      <dgm:t>
        <a:bodyPr/>
        <a:lstStyle/>
        <a:p>
          <a:endParaRPr lang="tr-TR"/>
        </a:p>
      </dgm:t>
    </dgm:pt>
    <dgm:pt modelId="{153D85FB-C301-4BEC-845C-B42880F0F296}" type="pres">
      <dgm:prSet presAssocID="{D708CA0F-6AAA-4617-8F08-05BBBC43FBD2}" presName="hierChild4" presStyleCnt="0"/>
      <dgm:spPr/>
    </dgm:pt>
    <dgm:pt modelId="{FB4D1FA5-1D1D-4E7B-B7DE-70E798967B4C}" type="pres">
      <dgm:prSet presAssocID="{D708CA0F-6AAA-4617-8F08-05BBBC43FBD2}" presName="hierChild5" presStyleCnt="0"/>
      <dgm:spPr/>
    </dgm:pt>
    <dgm:pt modelId="{847EED38-C6A7-432C-A992-9478F2CC67DC}" type="pres">
      <dgm:prSet presAssocID="{3820A83D-D67D-4376-909A-465A48065E22}" presName="Name35" presStyleLbl="parChTrans1D2" presStyleIdx="4" presStyleCnt="5"/>
      <dgm:spPr/>
      <dgm:t>
        <a:bodyPr/>
        <a:lstStyle/>
        <a:p>
          <a:endParaRPr lang="tr-TR"/>
        </a:p>
      </dgm:t>
    </dgm:pt>
    <dgm:pt modelId="{B7FD1E85-8EE1-46E3-8A2B-BE0438272632}" type="pres">
      <dgm:prSet presAssocID="{19B9F3DE-8736-44EE-A99B-9D5A757C17A4}" presName="hierRoot2" presStyleCnt="0">
        <dgm:presLayoutVars>
          <dgm:hierBranch/>
        </dgm:presLayoutVars>
      </dgm:prSet>
      <dgm:spPr/>
    </dgm:pt>
    <dgm:pt modelId="{50B1172E-D738-4164-8CF1-B8D6ED4F376E}" type="pres">
      <dgm:prSet presAssocID="{19B9F3DE-8736-44EE-A99B-9D5A757C17A4}" presName="rootComposite" presStyleCnt="0"/>
      <dgm:spPr/>
    </dgm:pt>
    <dgm:pt modelId="{084A91D2-5AB8-46F0-919C-2990435DADDA}" type="pres">
      <dgm:prSet presAssocID="{19B9F3DE-8736-44EE-A99B-9D5A757C17A4}" presName="rootText" presStyleLbl="node2" presStyleIdx="4" presStyleCnt="5">
        <dgm:presLayoutVars>
          <dgm:chPref val="3"/>
        </dgm:presLayoutVars>
      </dgm:prSet>
      <dgm:spPr/>
      <dgm:t>
        <a:bodyPr/>
        <a:lstStyle/>
        <a:p>
          <a:endParaRPr lang="tr-TR"/>
        </a:p>
      </dgm:t>
    </dgm:pt>
    <dgm:pt modelId="{DD5402CD-D8A5-4291-A4E1-BD501E36A6AC}" type="pres">
      <dgm:prSet presAssocID="{19B9F3DE-8736-44EE-A99B-9D5A757C17A4}" presName="rootConnector" presStyleLbl="node2" presStyleIdx="4" presStyleCnt="5"/>
      <dgm:spPr/>
      <dgm:t>
        <a:bodyPr/>
        <a:lstStyle/>
        <a:p>
          <a:endParaRPr lang="tr-TR"/>
        </a:p>
      </dgm:t>
    </dgm:pt>
    <dgm:pt modelId="{3AB44BD0-C20A-4F29-AD38-A5C414D2FF22}" type="pres">
      <dgm:prSet presAssocID="{19B9F3DE-8736-44EE-A99B-9D5A757C17A4}" presName="hierChild4" presStyleCnt="0"/>
      <dgm:spPr/>
    </dgm:pt>
    <dgm:pt modelId="{20145657-38BF-42BF-8ECA-EB45DDBDA7FE}" type="pres">
      <dgm:prSet presAssocID="{19B9F3DE-8736-44EE-A99B-9D5A757C17A4}" presName="hierChild5" presStyleCnt="0"/>
      <dgm:spPr/>
    </dgm:pt>
    <dgm:pt modelId="{67AF4B86-972D-41FB-9C00-7CB8514694A3}" type="pres">
      <dgm:prSet presAssocID="{223BA31B-0FB2-499D-9CA7-1D16484AF2E5}" presName="hierChild3" presStyleCnt="0"/>
      <dgm:spPr/>
    </dgm:pt>
  </dgm:ptLst>
  <dgm:cxnLst>
    <dgm:cxn modelId="{65ECC705-089B-46B0-B9FF-0BCB2B24BF69}" type="presOf" srcId="{ABDE8B7C-6AA9-434A-880C-F1CCA8C7808F}" destId="{394952C3-6753-48AD-AE3B-5EAFB5BD5F05}" srcOrd="1" destOrd="0" presId="urn:microsoft.com/office/officeart/2005/8/layout/orgChart1"/>
    <dgm:cxn modelId="{C82E0DB7-F4C0-43B0-B4E1-92073E16B6C2}" srcId="{223BA31B-0FB2-499D-9CA7-1D16484AF2E5}" destId="{D708CA0F-6AAA-4617-8F08-05BBBC43FBD2}" srcOrd="3" destOrd="0" parTransId="{4A047A3D-48FE-4277-BD60-CD526A820969}" sibTransId="{95B8F5FC-3250-4C49-9E6C-FE946750F724}"/>
    <dgm:cxn modelId="{D755FF54-7010-4F4B-A066-FECA6A9AA77F}" type="presOf" srcId="{D2B51FC5-45DB-4637-9CB1-86BBEE51866C}" destId="{0B815D0B-896D-4819-99C0-015FF91586D1}" srcOrd="0" destOrd="0" presId="urn:microsoft.com/office/officeart/2005/8/layout/orgChart1"/>
    <dgm:cxn modelId="{53CC8709-62A4-41C2-9FEA-301CC41ADBD0}" type="presOf" srcId="{497635C3-FB24-47C6-9A1B-60A08EBA8690}" destId="{8E2804B1-58E0-47D9-8A14-E3375007AF9C}" srcOrd="1" destOrd="0" presId="urn:microsoft.com/office/officeart/2005/8/layout/orgChart1"/>
    <dgm:cxn modelId="{313D8DA5-3E69-414D-A12E-3440BBE97192}" type="presOf" srcId="{4A047A3D-48FE-4277-BD60-CD526A820969}" destId="{77279E0C-D2FE-4E14-8322-30BAED70A9A7}" srcOrd="0" destOrd="0" presId="urn:microsoft.com/office/officeart/2005/8/layout/orgChart1"/>
    <dgm:cxn modelId="{F0B1C46D-8F87-44F6-9569-B44602D29498}" type="presOf" srcId="{2F5D1A02-EFF4-42C7-BDB3-7D6572F129A1}" destId="{05F8C3E6-DC24-4F40-B0A8-2BA30718A56B}" srcOrd="0" destOrd="0" presId="urn:microsoft.com/office/officeart/2005/8/layout/orgChart1"/>
    <dgm:cxn modelId="{4EDAB3C5-1FBF-435F-B0F6-33AFE90FC3FD}" srcId="{223BA31B-0FB2-499D-9CA7-1D16484AF2E5}" destId="{497635C3-FB24-47C6-9A1B-60A08EBA8690}" srcOrd="1" destOrd="0" parTransId="{5ED7D26D-4FF8-4A33-AB67-31399491EDB8}" sibTransId="{027979EB-B68C-4175-9CD3-901C826ED3A9}"/>
    <dgm:cxn modelId="{FB14BDD4-A4D5-4291-85FF-AAEE99F44801}" srcId="{497635C3-FB24-47C6-9A1B-60A08EBA8690}" destId="{ABDE8B7C-6AA9-434A-880C-F1CCA8C7808F}" srcOrd="1" destOrd="0" parTransId="{C51C32EC-92DF-4C16-8A9A-778F8191B215}" sibTransId="{0269F852-1D57-4BF2-943E-9F89F0266BF4}"/>
    <dgm:cxn modelId="{B99DE39C-0484-482D-AB5F-6DA4C7FDC7EC}" type="presOf" srcId="{223BA31B-0FB2-499D-9CA7-1D16484AF2E5}" destId="{CA657FE0-1FB1-45C7-BA17-079AB7D5D75B}" srcOrd="0" destOrd="0" presId="urn:microsoft.com/office/officeart/2005/8/layout/orgChart1"/>
    <dgm:cxn modelId="{107CF921-7F22-450C-93C4-30EB471D079B}" type="presOf" srcId="{C71F809E-7125-4BB0-8058-0DE387C3BA47}" destId="{E031A8C5-86D1-4D38-AC40-F7154B9FDE7D}" srcOrd="0" destOrd="0" presId="urn:microsoft.com/office/officeart/2005/8/layout/orgChart1"/>
    <dgm:cxn modelId="{B4C598FA-BB7B-4CE9-BA79-9A12CB348837}" srcId="{497635C3-FB24-47C6-9A1B-60A08EBA8690}" destId="{AE1B077A-4553-4C8A-9724-F3F8E32BBA4C}" srcOrd="0" destOrd="0" parTransId="{6535781F-2579-43F0-A460-EBEBA4A3A4B9}" sibTransId="{8A775687-1358-43A7-B61D-4D23139533EB}"/>
    <dgm:cxn modelId="{D4AE46E0-C664-45A3-983B-789879D06480}" type="presOf" srcId="{5ED7D26D-4FF8-4A33-AB67-31399491EDB8}" destId="{74708F35-6F77-4617-9E77-CCDC142DB904}" srcOrd="0" destOrd="0" presId="urn:microsoft.com/office/officeart/2005/8/layout/orgChart1"/>
    <dgm:cxn modelId="{F1DDC947-EB23-4589-AB0C-2454A80603FA}" type="presOf" srcId="{AE5FDE9A-CE5C-409C-869B-3181AD7FF97E}" destId="{B14BE020-AB9E-4F78-AE4A-1D68CCD5E300}" srcOrd="0" destOrd="0" presId="urn:microsoft.com/office/officeart/2005/8/layout/orgChart1"/>
    <dgm:cxn modelId="{27167B29-D8E8-483F-BF4F-720C2E089A01}" srcId="{223BA31B-0FB2-499D-9CA7-1D16484AF2E5}" destId="{5F9FFAC9-F588-44E3-8418-10CCC47059C7}" srcOrd="2" destOrd="0" parTransId="{3BCDF221-C04D-48E9-914E-4ACE4D12CB07}" sibTransId="{317C5FA3-875A-4E11-8349-93B909E03F30}"/>
    <dgm:cxn modelId="{1C683B97-32E4-400D-8191-210E08F11FD0}" srcId="{AE5FDE9A-CE5C-409C-869B-3181AD7FF97E}" destId="{2F5D1A02-EFF4-42C7-BDB3-7D6572F129A1}" srcOrd="1" destOrd="0" parTransId="{D0D9C2AC-2E91-4689-9761-ABB5A05CBC63}" sibTransId="{9EFC5F14-AF95-471C-8AB9-7D5D5C948B00}"/>
    <dgm:cxn modelId="{ADE5DB44-6CF6-4FEE-99EA-E7D5CB4E65E2}" type="presOf" srcId="{AE1B077A-4553-4C8A-9724-F3F8E32BBA4C}" destId="{91664A04-B693-41E9-B17F-89435D93EDFB}" srcOrd="1" destOrd="0" presId="urn:microsoft.com/office/officeart/2005/8/layout/orgChart1"/>
    <dgm:cxn modelId="{01BD665A-8039-454F-B1F1-4B7593EB05D1}" type="presOf" srcId="{6535781F-2579-43F0-A460-EBEBA4A3A4B9}" destId="{1A57C877-B733-4652-9ADF-95E48B840348}" srcOrd="0" destOrd="0" presId="urn:microsoft.com/office/officeart/2005/8/layout/orgChart1"/>
    <dgm:cxn modelId="{D75C46E5-B755-4CBA-A48F-D9795DA03C52}" type="presOf" srcId="{497635C3-FB24-47C6-9A1B-60A08EBA8690}" destId="{088B2160-B900-4587-9C0E-BA53FAD258A1}" srcOrd="0" destOrd="0" presId="urn:microsoft.com/office/officeart/2005/8/layout/orgChart1"/>
    <dgm:cxn modelId="{E70E2D69-564E-49E9-8E5F-8AF44EC27905}" type="presOf" srcId="{3820A83D-D67D-4376-909A-465A48065E22}" destId="{847EED38-C6A7-432C-A992-9478F2CC67DC}" srcOrd="0" destOrd="0" presId="urn:microsoft.com/office/officeart/2005/8/layout/orgChart1"/>
    <dgm:cxn modelId="{D37A9D1F-EFA3-412F-B450-015876BF9678}" type="presOf" srcId="{D0D9C2AC-2E91-4689-9761-ABB5A05CBC63}" destId="{ED13DBF5-06AC-4708-A534-970B3AB58FAD}" srcOrd="0" destOrd="0" presId="urn:microsoft.com/office/officeart/2005/8/layout/orgChart1"/>
    <dgm:cxn modelId="{942A798D-DB34-482D-BCA2-3757996C3BDF}" srcId="{AE5FDE9A-CE5C-409C-869B-3181AD7FF97E}" destId="{D2B51FC5-45DB-4637-9CB1-86BBEE51866C}" srcOrd="0" destOrd="0" parTransId="{C71F809E-7125-4BB0-8058-0DE387C3BA47}" sibTransId="{1DF13444-5B27-44A0-B98A-26AF96B2182A}"/>
    <dgm:cxn modelId="{3A898CF7-5CCA-4871-8D17-19155A819159}" type="presOf" srcId="{3BCDF221-C04D-48E9-914E-4ACE4D12CB07}" destId="{73EA0CD7-55BE-4B85-B024-FC617BF9225B}" srcOrd="0" destOrd="0" presId="urn:microsoft.com/office/officeart/2005/8/layout/orgChart1"/>
    <dgm:cxn modelId="{9F6E6727-61A4-4C47-8679-19921D8FE9C5}" type="presOf" srcId="{D708CA0F-6AAA-4617-8F08-05BBBC43FBD2}" destId="{6C65E0E6-1645-4F4F-A264-58CBA8B8DE21}" srcOrd="0" destOrd="0" presId="urn:microsoft.com/office/officeart/2005/8/layout/orgChart1"/>
    <dgm:cxn modelId="{E47F62EB-395E-4298-858B-0436FC8F1608}" type="presOf" srcId="{D708CA0F-6AAA-4617-8F08-05BBBC43FBD2}" destId="{03BC7DF0-472F-4051-A0CC-1C7B37F05334}" srcOrd="1" destOrd="0" presId="urn:microsoft.com/office/officeart/2005/8/layout/orgChart1"/>
    <dgm:cxn modelId="{9E6A213A-B0F9-42AB-9F5A-B225053ABC10}" type="presOf" srcId="{223BA31B-0FB2-499D-9CA7-1D16484AF2E5}" destId="{FAE30FFC-B12E-48AD-96B8-6642C8500093}" srcOrd="1" destOrd="0" presId="urn:microsoft.com/office/officeart/2005/8/layout/orgChart1"/>
    <dgm:cxn modelId="{17D7EEAE-38CB-46E4-AAA7-992E5077E292}" type="presOf" srcId="{19B9F3DE-8736-44EE-A99B-9D5A757C17A4}" destId="{DD5402CD-D8A5-4291-A4E1-BD501E36A6AC}" srcOrd="1" destOrd="0" presId="urn:microsoft.com/office/officeart/2005/8/layout/orgChart1"/>
    <dgm:cxn modelId="{3C9F755A-5268-400A-81A6-B6D1422C139A}" type="presOf" srcId="{2F5D1A02-EFF4-42C7-BDB3-7D6572F129A1}" destId="{D331A358-CA14-4D19-81E8-B14367070AB1}" srcOrd="1" destOrd="0" presId="urn:microsoft.com/office/officeart/2005/8/layout/orgChart1"/>
    <dgm:cxn modelId="{AE283CBF-1747-4D09-BA50-15C4960C1188}" type="presOf" srcId="{19B9F3DE-8736-44EE-A99B-9D5A757C17A4}" destId="{084A91D2-5AB8-46F0-919C-2990435DADDA}" srcOrd="0" destOrd="0" presId="urn:microsoft.com/office/officeart/2005/8/layout/orgChart1"/>
    <dgm:cxn modelId="{B91F2F1B-35A2-4834-855B-2435FA9A375E}" type="presOf" srcId="{AE1B077A-4553-4C8A-9724-F3F8E32BBA4C}" destId="{48E610B4-09E8-4F71-9568-C0EB0AEE0BA5}" srcOrd="0" destOrd="0" presId="urn:microsoft.com/office/officeart/2005/8/layout/orgChart1"/>
    <dgm:cxn modelId="{030B4785-71A0-48E6-897E-7363B21C6DC6}" type="presOf" srcId="{AE5FDE9A-CE5C-409C-869B-3181AD7FF97E}" destId="{1565A99D-ED5B-4050-88E5-A1B6B0351FE2}" srcOrd="1" destOrd="0" presId="urn:microsoft.com/office/officeart/2005/8/layout/orgChart1"/>
    <dgm:cxn modelId="{98AE4757-DA8A-41FC-B061-82328B124D2D}" type="presOf" srcId="{C51C32EC-92DF-4C16-8A9A-778F8191B215}" destId="{3080BF68-84A4-4D71-A3CB-03F5383E3006}" srcOrd="0" destOrd="0" presId="urn:microsoft.com/office/officeart/2005/8/layout/orgChart1"/>
    <dgm:cxn modelId="{EF0F4D5E-35A7-4C91-9EB2-58A184A970AB}" srcId="{2CFA7CF0-5A59-410B-AE13-736171728A34}" destId="{223BA31B-0FB2-499D-9CA7-1D16484AF2E5}" srcOrd="0" destOrd="0" parTransId="{65417220-D599-4BE5-8344-E21CB96BBE16}" sibTransId="{286F7529-6BAC-40E0-A36D-EE72C44B603A}"/>
    <dgm:cxn modelId="{DBBC4316-5F58-4BD3-A504-8DDFFC1410A1}" type="presOf" srcId="{05D1FBA2-8EDC-4F01-A571-355CEF068FA3}" destId="{07AAA957-C076-44C8-8E0F-426F6E74026F}" srcOrd="0" destOrd="0" presId="urn:microsoft.com/office/officeart/2005/8/layout/orgChart1"/>
    <dgm:cxn modelId="{68175023-F3FD-4C49-A804-343450F4EDB1}" srcId="{223BA31B-0FB2-499D-9CA7-1D16484AF2E5}" destId="{19B9F3DE-8736-44EE-A99B-9D5A757C17A4}" srcOrd="4" destOrd="0" parTransId="{3820A83D-D67D-4376-909A-465A48065E22}" sibTransId="{4514527A-22C3-4FED-B0B5-40589F446908}"/>
    <dgm:cxn modelId="{D8ABB498-20C1-4B37-A386-A28138B5C6D6}" type="presOf" srcId="{D2B51FC5-45DB-4637-9CB1-86BBEE51866C}" destId="{84994051-5ADA-4942-9BF0-8CE94A7255B7}" srcOrd="1" destOrd="0" presId="urn:microsoft.com/office/officeart/2005/8/layout/orgChart1"/>
    <dgm:cxn modelId="{5810F165-8586-4327-B9E9-25F6EFADCDBE}" type="presOf" srcId="{5F9FFAC9-F588-44E3-8418-10CCC47059C7}" destId="{4A4BB054-5443-471C-BEAC-3E4DE0BE25E1}" srcOrd="1" destOrd="0" presId="urn:microsoft.com/office/officeart/2005/8/layout/orgChart1"/>
    <dgm:cxn modelId="{CCB95722-15B9-49DC-99ED-F33FEAD0C1A0}" srcId="{223BA31B-0FB2-499D-9CA7-1D16484AF2E5}" destId="{AE5FDE9A-CE5C-409C-869B-3181AD7FF97E}" srcOrd="0" destOrd="0" parTransId="{05D1FBA2-8EDC-4F01-A571-355CEF068FA3}" sibTransId="{3CEEB334-F2AF-4F52-96BE-638F61075700}"/>
    <dgm:cxn modelId="{5D537CB8-D358-400F-B3CF-9D54E6923B9F}" type="presOf" srcId="{5F9FFAC9-F588-44E3-8418-10CCC47059C7}" destId="{126839B1-C52A-4FF9-91FF-32F8BB9F537A}" srcOrd="0" destOrd="0" presId="urn:microsoft.com/office/officeart/2005/8/layout/orgChart1"/>
    <dgm:cxn modelId="{48AC61A4-102C-4637-8C3C-97B9D4482C64}" type="presOf" srcId="{2CFA7CF0-5A59-410B-AE13-736171728A34}" destId="{6D7E7CE0-EB79-489C-92FF-383834D0C20A}" srcOrd="0" destOrd="0" presId="urn:microsoft.com/office/officeart/2005/8/layout/orgChart1"/>
    <dgm:cxn modelId="{2D98EAFB-76CE-49B4-AA1E-2ECB0A653050}" type="presOf" srcId="{ABDE8B7C-6AA9-434A-880C-F1CCA8C7808F}" destId="{1FEC11B1-0786-4A8F-A8F7-5E98512C41E0}" srcOrd="0" destOrd="0" presId="urn:microsoft.com/office/officeart/2005/8/layout/orgChart1"/>
    <dgm:cxn modelId="{64CF85E3-1BE2-4F58-A353-2C31AAFFAFD1}" type="presParOf" srcId="{6D7E7CE0-EB79-489C-92FF-383834D0C20A}" destId="{93005B53-F3D2-447D-8503-37B49C5D5C35}" srcOrd="0" destOrd="0" presId="urn:microsoft.com/office/officeart/2005/8/layout/orgChart1"/>
    <dgm:cxn modelId="{8B9867E3-5A8B-4EFD-9906-0B974A43C1EA}" type="presParOf" srcId="{93005B53-F3D2-447D-8503-37B49C5D5C35}" destId="{4601088F-9BFD-4919-A481-DC2036FC046E}" srcOrd="0" destOrd="0" presId="urn:microsoft.com/office/officeart/2005/8/layout/orgChart1"/>
    <dgm:cxn modelId="{5B0AAA6D-5117-4040-B442-30B4F7DE9C2F}" type="presParOf" srcId="{4601088F-9BFD-4919-A481-DC2036FC046E}" destId="{CA657FE0-1FB1-45C7-BA17-079AB7D5D75B}" srcOrd="0" destOrd="0" presId="urn:microsoft.com/office/officeart/2005/8/layout/orgChart1"/>
    <dgm:cxn modelId="{941519F0-4783-40C3-B599-91A7A9A46471}" type="presParOf" srcId="{4601088F-9BFD-4919-A481-DC2036FC046E}" destId="{FAE30FFC-B12E-48AD-96B8-6642C8500093}" srcOrd="1" destOrd="0" presId="urn:microsoft.com/office/officeart/2005/8/layout/orgChart1"/>
    <dgm:cxn modelId="{99880705-EEDD-43FE-9C1B-8E6D3F2D07D1}" type="presParOf" srcId="{93005B53-F3D2-447D-8503-37B49C5D5C35}" destId="{B69237E3-CC7C-4159-B0C3-C69F168462C4}" srcOrd="1" destOrd="0" presId="urn:microsoft.com/office/officeart/2005/8/layout/orgChart1"/>
    <dgm:cxn modelId="{FE24D33A-BB5C-4AA8-A7A6-B427F80C5D06}" type="presParOf" srcId="{B69237E3-CC7C-4159-B0C3-C69F168462C4}" destId="{07AAA957-C076-44C8-8E0F-426F6E74026F}" srcOrd="0" destOrd="0" presId="urn:microsoft.com/office/officeart/2005/8/layout/orgChart1"/>
    <dgm:cxn modelId="{C1C7C67B-2ABC-4165-9BD4-B64892FD3B33}" type="presParOf" srcId="{B69237E3-CC7C-4159-B0C3-C69F168462C4}" destId="{71E992F4-D0F3-4EF3-A16C-906A3B6A6348}" srcOrd="1" destOrd="0" presId="urn:microsoft.com/office/officeart/2005/8/layout/orgChart1"/>
    <dgm:cxn modelId="{2929968B-6814-43A8-98FE-113A8C268624}" type="presParOf" srcId="{71E992F4-D0F3-4EF3-A16C-906A3B6A6348}" destId="{02722E04-471F-42B5-9829-ED453F346ADD}" srcOrd="0" destOrd="0" presId="urn:microsoft.com/office/officeart/2005/8/layout/orgChart1"/>
    <dgm:cxn modelId="{AB71E71D-4CCE-414E-9A12-3DCF639FE513}" type="presParOf" srcId="{02722E04-471F-42B5-9829-ED453F346ADD}" destId="{B14BE020-AB9E-4F78-AE4A-1D68CCD5E300}" srcOrd="0" destOrd="0" presId="urn:microsoft.com/office/officeart/2005/8/layout/orgChart1"/>
    <dgm:cxn modelId="{C2189983-5756-45CC-99B2-85C497717B15}" type="presParOf" srcId="{02722E04-471F-42B5-9829-ED453F346ADD}" destId="{1565A99D-ED5B-4050-88E5-A1B6B0351FE2}" srcOrd="1" destOrd="0" presId="urn:microsoft.com/office/officeart/2005/8/layout/orgChart1"/>
    <dgm:cxn modelId="{D1D1CDD8-7A59-4E78-9719-2D2DC03FC74E}" type="presParOf" srcId="{71E992F4-D0F3-4EF3-A16C-906A3B6A6348}" destId="{035FD8DD-9AF2-4A2D-AE81-952E639E0C1A}" srcOrd="1" destOrd="0" presId="urn:microsoft.com/office/officeart/2005/8/layout/orgChart1"/>
    <dgm:cxn modelId="{F47BEA0B-5271-4949-A71B-FF3D619F872F}" type="presParOf" srcId="{035FD8DD-9AF2-4A2D-AE81-952E639E0C1A}" destId="{E031A8C5-86D1-4D38-AC40-F7154B9FDE7D}" srcOrd="0" destOrd="0" presId="urn:microsoft.com/office/officeart/2005/8/layout/orgChart1"/>
    <dgm:cxn modelId="{96F4815C-7673-4BE0-A83C-6D13D44FA1EA}" type="presParOf" srcId="{035FD8DD-9AF2-4A2D-AE81-952E639E0C1A}" destId="{247B3644-C4E4-4C3F-8283-CDCF001278C7}" srcOrd="1" destOrd="0" presId="urn:microsoft.com/office/officeart/2005/8/layout/orgChart1"/>
    <dgm:cxn modelId="{46CD14CA-42F9-4930-801C-D531562C5944}" type="presParOf" srcId="{247B3644-C4E4-4C3F-8283-CDCF001278C7}" destId="{CA5E1B1F-AF4C-43D0-91DE-A08AF46104EF}" srcOrd="0" destOrd="0" presId="urn:microsoft.com/office/officeart/2005/8/layout/orgChart1"/>
    <dgm:cxn modelId="{BD50AACB-AFB4-431B-9785-29DB1B7A9FD5}" type="presParOf" srcId="{CA5E1B1F-AF4C-43D0-91DE-A08AF46104EF}" destId="{0B815D0B-896D-4819-99C0-015FF91586D1}" srcOrd="0" destOrd="0" presId="urn:microsoft.com/office/officeart/2005/8/layout/orgChart1"/>
    <dgm:cxn modelId="{200582DE-5061-49E5-9874-A7C8F664D4F8}" type="presParOf" srcId="{CA5E1B1F-AF4C-43D0-91DE-A08AF46104EF}" destId="{84994051-5ADA-4942-9BF0-8CE94A7255B7}" srcOrd="1" destOrd="0" presId="urn:microsoft.com/office/officeart/2005/8/layout/orgChart1"/>
    <dgm:cxn modelId="{BABA682F-0337-49F7-B9A9-D3D7E6BDBE7B}" type="presParOf" srcId="{247B3644-C4E4-4C3F-8283-CDCF001278C7}" destId="{C0503967-76CA-4E72-864D-B9C5FA54896A}" srcOrd="1" destOrd="0" presId="urn:microsoft.com/office/officeart/2005/8/layout/orgChart1"/>
    <dgm:cxn modelId="{0F796A44-5151-46DF-B6CE-8EC08129B5E5}" type="presParOf" srcId="{247B3644-C4E4-4C3F-8283-CDCF001278C7}" destId="{C19989E6-335F-4B8D-A83B-8992A6FA1FD2}" srcOrd="2" destOrd="0" presId="urn:microsoft.com/office/officeart/2005/8/layout/orgChart1"/>
    <dgm:cxn modelId="{1C979420-461E-45CC-A54B-FFEADA3931CD}" type="presParOf" srcId="{035FD8DD-9AF2-4A2D-AE81-952E639E0C1A}" destId="{ED13DBF5-06AC-4708-A534-970B3AB58FAD}" srcOrd="2" destOrd="0" presId="urn:microsoft.com/office/officeart/2005/8/layout/orgChart1"/>
    <dgm:cxn modelId="{0F1BDC41-3FF2-468B-B904-957415828593}" type="presParOf" srcId="{035FD8DD-9AF2-4A2D-AE81-952E639E0C1A}" destId="{81F540A0-838F-4FE8-94B8-20599B437960}" srcOrd="3" destOrd="0" presId="urn:microsoft.com/office/officeart/2005/8/layout/orgChart1"/>
    <dgm:cxn modelId="{91B4D09D-0781-4BDA-94D4-2A779D92ECD0}" type="presParOf" srcId="{81F540A0-838F-4FE8-94B8-20599B437960}" destId="{1F65EBBC-53A8-4CD1-A19B-CEDCAAD8CAF4}" srcOrd="0" destOrd="0" presId="urn:microsoft.com/office/officeart/2005/8/layout/orgChart1"/>
    <dgm:cxn modelId="{70BB40A8-01F7-4731-94CC-C1CFA060D0D5}" type="presParOf" srcId="{1F65EBBC-53A8-4CD1-A19B-CEDCAAD8CAF4}" destId="{05F8C3E6-DC24-4F40-B0A8-2BA30718A56B}" srcOrd="0" destOrd="0" presId="urn:microsoft.com/office/officeart/2005/8/layout/orgChart1"/>
    <dgm:cxn modelId="{A1B2D4FA-24F9-40A8-AB32-78E4EFE07D49}" type="presParOf" srcId="{1F65EBBC-53A8-4CD1-A19B-CEDCAAD8CAF4}" destId="{D331A358-CA14-4D19-81E8-B14367070AB1}" srcOrd="1" destOrd="0" presId="urn:microsoft.com/office/officeart/2005/8/layout/orgChart1"/>
    <dgm:cxn modelId="{A4C91DD9-9F44-4295-95B4-C58AC5B85EFD}" type="presParOf" srcId="{81F540A0-838F-4FE8-94B8-20599B437960}" destId="{67AD4620-8688-43BA-9436-667FA46A7209}" srcOrd="1" destOrd="0" presId="urn:microsoft.com/office/officeart/2005/8/layout/orgChart1"/>
    <dgm:cxn modelId="{AD89CDCE-D143-4C92-B3D4-7A3BE246001F}" type="presParOf" srcId="{81F540A0-838F-4FE8-94B8-20599B437960}" destId="{2128FF65-5862-4F11-B8E8-42DA61068063}" srcOrd="2" destOrd="0" presId="urn:microsoft.com/office/officeart/2005/8/layout/orgChart1"/>
    <dgm:cxn modelId="{7E630AC8-558A-4F40-B60F-01EDA45437E1}" type="presParOf" srcId="{71E992F4-D0F3-4EF3-A16C-906A3B6A6348}" destId="{DDF00BDC-2C39-42FC-B8FB-C4834BDA6DFA}" srcOrd="2" destOrd="0" presId="urn:microsoft.com/office/officeart/2005/8/layout/orgChart1"/>
    <dgm:cxn modelId="{BB363531-0887-40D7-BF53-E6A412DBF3B5}" type="presParOf" srcId="{B69237E3-CC7C-4159-B0C3-C69F168462C4}" destId="{74708F35-6F77-4617-9E77-CCDC142DB904}" srcOrd="2" destOrd="0" presId="urn:microsoft.com/office/officeart/2005/8/layout/orgChart1"/>
    <dgm:cxn modelId="{6EFD11F0-A069-4D5A-875B-6B282C2D45EE}" type="presParOf" srcId="{B69237E3-CC7C-4159-B0C3-C69F168462C4}" destId="{0DBEF6D5-0E91-4407-8667-4ABC13628051}" srcOrd="3" destOrd="0" presId="urn:microsoft.com/office/officeart/2005/8/layout/orgChart1"/>
    <dgm:cxn modelId="{4A27F0E0-7681-4D5D-B08F-DFE22010700A}" type="presParOf" srcId="{0DBEF6D5-0E91-4407-8667-4ABC13628051}" destId="{8E85EF02-3D1B-477F-ACF5-22420213691C}" srcOrd="0" destOrd="0" presId="urn:microsoft.com/office/officeart/2005/8/layout/orgChart1"/>
    <dgm:cxn modelId="{CB072FDD-DD5E-4FD2-A8EB-8B60A43A57C2}" type="presParOf" srcId="{8E85EF02-3D1B-477F-ACF5-22420213691C}" destId="{088B2160-B900-4587-9C0E-BA53FAD258A1}" srcOrd="0" destOrd="0" presId="urn:microsoft.com/office/officeart/2005/8/layout/orgChart1"/>
    <dgm:cxn modelId="{8F18B15C-5808-43E2-8F80-8B0E64DA4EF9}" type="presParOf" srcId="{8E85EF02-3D1B-477F-ACF5-22420213691C}" destId="{8E2804B1-58E0-47D9-8A14-E3375007AF9C}" srcOrd="1" destOrd="0" presId="urn:microsoft.com/office/officeart/2005/8/layout/orgChart1"/>
    <dgm:cxn modelId="{7686B6AD-1CD8-4777-AC72-020E8554BE9D}" type="presParOf" srcId="{0DBEF6D5-0E91-4407-8667-4ABC13628051}" destId="{57DA604C-E6DC-4C04-AFAE-6CF25134BF60}" srcOrd="1" destOrd="0" presId="urn:microsoft.com/office/officeart/2005/8/layout/orgChart1"/>
    <dgm:cxn modelId="{CD1D8DAF-DBD0-44C3-B521-C3D95698B1A2}" type="presParOf" srcId="{57DA604C-E6DC-4C04-AFAE-6CF25134BF60}" destId="{1A57C877-B733-4652-9ADF-95E48B840348}" srcOrd="0" destOrd="0" presId="urn:microsoft.com/office/officeart/2005/8/layout/orgChart1"/>
    <dgm:cxn modelId="{69679F28-1863-489A-9169-5634B5F705EB}" type="presParOf" srcId="{57DA604C-E6DC-4C04-AFAE-6CF25134BF60}" destId="{837278FE-7B54-4A10-90E8-6167A9263BE5}" srcOrd="1" destOrd="0" presId="urn:microsoft.com/office/officeart/2005/8/layout/orgChart1"/>
    <dgm:cxn modelId="{06172BE8-51B6-4796-9D3E-69D96A24CEAB}" type="presParOf" srcId="{837278FE-7B54-4A10-90E8-6167A9263BE5}" destId="{ABC1700E-D784-4C6E-BC05-3F946F248B50}" srcOrd="0" destOrd="0" presId="urn:microsoft.com/office/officeart/2005/8/layout/orgChart1"/>
    <dgm:cxn modelId="{65464909-5F0E-41B7-AC21-1CB7CB50BA7C}" type="presParOf" srcId="{ABC1700E-D784-4C6E-BC05-3F946F248B50}" destId="{48E610B4-09E8-4F71-9568-C0EB0AEE0BA5}" srcOrd="0" destOrd="0" presId="urn:microsoft.com/office/officeart/2005/8/layout/orgChart1"/>
    <dgm:cxn modelId="{00124FC0-8DBE-46A9-BC39-E58C13B2590D}" type="presParOf" srcId="{ABC1700E-D784-4C6E-BC05-3F946F248B50}" destId="{91664A04-B693-41E9-B17F-89435D93EDFB}" srcOrd="1" destOrd="0" presId="urn:microsoft.com/office/officeart/2005/8/layout/orgChart1"/>
    <dgm:cxn modelId="{A860AC32-ADDC-497C-8F80-50B1D92B7C68}" type="presParOf" srcId="{837278FE-7B54-4A10-90E8-6167A9263BE5}" destId="{D75FD1F1-65CB-4733-A9B7-F09CDEA5792B}" srcOrd="1" destOrd="0" presId="urn:microsoft.com/office/officeart/2005/8/layout/orgChart1"/>
    <dgm:cxn modelId="{D416B2C8-C10B-4899-9C21-D7046ADED393}" type="presParOf" srcId="{837278FE-7B54-4A10-90E8-6167A9263BE5}" destId="{E49E5D55-3FB5-419E-9D99-22057D54C6BA}" srcOrd="2" destOrd="0" presId="urn:microsoft.com/office/officeart/2005/8/layout/orgChart1"/>
    <dgm:cxn modelId="{86F83208-D67D-464F-ADF7-B69D9AEBF38B}" type="presParOf" srcId="{57DA604C-E6DC-4C04-AFAE-6CF25134BF60}" destId="{3080BF68-84A4-4D71-A3CB-03F5383E3006}" srcOrd="2" destOrd="0" presId="urn:microsoft.com/office/officeart/2005/8/layout/orgChart1"/>
    <dgm:cxn modelId="{38601B55-5DB4-4FE5-BAF1-F11A8460DE55}" type="presParOf" srcId="{57DA604C-E6DC-4C04-AFAE-6CF25134BF60}" destId="{2BFA2001-5B11-4B68-9842-3B1CAD99E31B}" srcOrd="3" destOrd="0" presId="urn:microsoft.com/office/officeart/2005/8/layout/orgChart1"/>
    <dgm:cxn modelId="{057E0AB8-D87C-4AEA-9447-DCFD7F70D5F3}" type="presParOf" srcId="{2BFA2001-5B11-4B68-9842-3B1CAD99E31B}" destId="{83891537-3A77-46E2-B45D-9AA8639E927F}" srcOrd="0" destOrd="0" presId="urn:microsoft.com/office/officeart/2005/8/layout/orgChart1"/>
    <dgm:cxn modelId="{3FBE1FAA-8B9E-46BE-8E62-31DA5BEE911B}" type="presParOf" srcId="{83891537-3A77-46E2-B45D-9AA8639E927F}" destId="{1FEC11B1-0786-4A8F-A8F7-5E98512C41E0}" srcOrd="0" destOrd="0" presId="urn:microsoft.com/office/officeart/2005/8/layout/orgChart1"/>
    <dgm:cxn modelId="{96CCACE5-B413-4E2E-867B-CB1F9D3E03C0}" type="presParOf" srcId="{83891537-3A77-46E2-B45D-9AA8639E927F}" destId="{394952C3-6753-48AD-AE3B-5EAFB5BD5F05}" srcOrd="1" destOrd="0" presId="urn:microsoft.com/office/officeart/2005/8/layout/orgChart1"/>
    <dgm:cxn modelId="{8C2414CE-BCC3-4712-BF2A-F4C38F4BF099}" type="presParOf" srcId="{2BFA2001-5B11-4B68-9842-3B1CAD99E31B}" destId="{E042B2B7-A003-4F04-B5BE-AB27CE340DFB}" srcOrd="1" destOrd="0" presId="urn:microsoft.com/office/officeart/2005/8/layout/orgChart1"/>
    <dgm:cxn modelId="{1B736A8B-45F9-4CFB-A56D-A7DC12A3B3A5}" type="presParOf" srcId="{2BFA2001-5B11-4B68-9842-3B1CAD99E31B}" destId="{F4242511-BCF1-4445-8C42-AEE50E20886A}" srcOrd="2" destOrd="0" presId="urn:microsoft.com/office/officeart/2005/8/layout/orgChart1"/>
    <dgm:cxn modelId="{CD4D271B-4011-426B-8D81-654DED0DD20E}" type="presParOf" srcId="{0DBEF6D5-0E91-4407-8667-4ABC13628051}" destId="{C1A2F1BC-ABE2-41CE-935A-BD3F4AF84017}" srcOrd="2" destOrd="0" presId="urn:microsoft.com/office/officeart/2005/8/layout/orgChart1"/>
    <dgm:cxn modelId="{53141322-8229-41AE-BC9A-0AC74630407A}" type="presParOf" srcId="{B69237E3-CC7C-4159-B0C3-C69F168462C4}" destId="{73EA0CD7-55BE-4B85-B024-FC617BF9225B}" srcOrd="4" destOrd="0" presId="urn:microsoft.com/office/officeart/2005/8/layout/orgChart1"/>
    <dgm:cxn modelId="{9D7E568A-50F9-41E0-B10D-82953B05AE26}" type="presParOf" srcId="{B69237E3-CC7C-4159-B0C3-C69F168462C4}" destId="{49279A70-6EE5-4E47-8872-225F95A518E2}" srcOrd="5" destOrd="0" presId="urn:microsoft.com/office/officeart/2005/8/layout/orgChart1"/>
    <dgm:cxn modelId="{4211A8F0-5B32-4EBC-A85E-8D9DCF513AD3}" type="presParOf" srcId="{49279A70-6EE5-4E47-8872-225F95A518E2}" destId="{BC660A77-B47F-4E39-B30C-31B88FB23F76}" srcOrd="0" destOrd="0" presId="urn:microsoft.com/office/officeart/2005/8/layout/orgChart1"/>
    <dgm:cxn modelId="{A4313FF4-C13A-4296-9ED0-8584DFDF777B}" type="presParOf" srcId="{BC660A77-B47F-4E39-B30C-31B88FB23F76}" destId="{126839B1-C52A-4FF9-91FF-32F8BB9F537A}" srcOrd="0" destOrd="0" presId="urn:microsoft.com/office/officeart/2005/8/layout/orgChart1"/>
    <dgm:cxn modelId="{B3F7455E-EF48-4395-A04F-A5AA6DD7712A}" type="presParOf" srcId="{BC660A77-B47F-4E39-B30C-31B88FB23F76}" destId="{4A4BB054-5443-471C-BEAC-3E4DE0BE25E1}" srcOrd="1" destOrd="0" presId="urn:microsoft.com/office/officeart/2005/8/layout/orgChart1"/>
    <dgm:cxn modelId="{733CD0CD-1DE7-4A6C-AD40-473E11721E4A}" type="presParOf" srcId="{49279A70-6EE5-4E47-8872-225F95A518E2}" destId="{5A720E52-907E-49A6-8327-9601D057C129}" srcOrd="1" destOrd="0" presId="urn:microsoft.com/office/officeart/2005/8/layout/orgChart1"/>
    <dgm:cxn modelId="{E330A01B-AD0E-475E-AC0D-8AC1C79042BB}" type="presParOf" srcId="{49279A70-6EE5-4E47-8872-225F95A518E2}" destId="{41A15F0C-BE39-47CE-A4E0-9630A6F0A253}" srcOrd="2" destOrd="0" presId="urn:microsoft.com/office/officeart/2005/8/layout/orgChart1"/>
    <dgm:cxn modelId="{FAC6D379-EDD7-410A-B260-C22B99466CEC}" type="presParOf" srcId="{B69237E3-CC7C-4159-B0C3-C69F168462C4}" destId="{77279E0C-D2FE-4E14-8322-30BAED70A9A7}" srcOrd="6" destOrd="0" presId="urn:microsoft.com/office/officeart/2005/8/layout/orgChart1"/>
    <dgm:cxn modelId="{8C364A62-F394-45B1-8249-19CEEABEB5CA}" type="presParOf" srcId="{B69237E3-CC7C-4159-B0C3-C69F168462C4}" destId="{4D65D70B-79D3-44C9-81F0-909E8EC2EF0C}" srcOrd="7" destOrd="0" presId="urn:microsoft.com/office/officeart/2005/8/layout/orgChart1"/>
    <dgm:cxn modelId="{30E151FF-E5B6-46E3-88AA-B7BF79F4938D}" type="presParOf" srcId="{4D65D70B-79D3-44C9-81F0-909E8EC2EF0C}" destId="{9639927D-D0F7-49A7-836D-2E1B9A3F1698}" srcOrd="0" destOrd="0" presId="urn:microsoft.com/office/officeart/2005/8/layout/orgChart1"/>
    <dgm:cxn modelId="{56CEE3BF-80AB-40A7-A1EA-518A482412EF}" type="presParOf" srcId="{9639927D-D0F7-49A7-836D-2E1B9A3F1698}" destId="{6C65E0E6-1645-4F4F-A264-58CBA8B8DE21}" srcOrd="0" destOrd="0" presId="urn:microsoft.com/office/officeart/2005/8/layout/orgChart1"/>
    <dgm:cxn modelId="{EAFB4119-B95D-4285-9847-C49363916A40}" type="presParOf" srcId="{9639927D-D0F7-49A7-836D-2E1B9A3F1698}" destId="{03BC7DF0-472F-4051-A0CC-1C7B37F05334}" srcOrd="1" destOrd="0" presId="urn:microsoft.com/office/officeart/2005/8/layout/orgChart1"/>
    <dgm:cxn modelId="{36016C6B-1CF4-47D3-BB54-CD7897642FDB}" type="presParOf" srcId="{4D65D70B-79D3-44C9-81F0-909E8EC2EF0C}" destId="{153D85FB-C301-4BEC-845C-B42880F0F296}" srcOrd="1" destOrd="0" presId="urn:microsoft.com/office/officeart/2005/8/layout/orgChart1"/>
    <dgm:cxn modelId="{1E1B1276-DE14-4F41-8930-43D6C83753DC}" type="presParOf" srcId="{4D65D70B-79D3-44C9-81F0-909E8EC2EF0C}" destId="{FB4D1FA5-1D1D-4E7B-B7DE-70E798967B4C}" srcOrd="2" destOrd="0" presId="urn:microsoft.com/office/officeart/2005/8/layout/orgChart1"/>
    <dgm:cxn modelId="{A3AE5CBC-0F7E-4EC2-8A2A-96767E5F39C2}" type="presParOf" srcId="{B69237E3-CC7C-4159-B0C3-C69F168462C4}" destId="{847EED38-C6A7-432C-A992-9478F2CC67DC}" srcOrd="8" destOrd="0" presId="urn:microsoft.com/office/officeart/2005/8/layout/orgChart1"/>
    <dgm:cxn modelId="{1DA221A3-3994-4A59-A8F2-9FBD4BBB9744}" type="presParOf" srcId="{B69237E3-CC7C-4159-B0C3-C69F168462C4}" destId="{B7FD1E85-8EE1-46E3-8A2B-BE0438272632}" srcOrd="9" destOrd="0" presId="urn:microsoft.com/office/officeart/2005/8/layout/orgChart1"/>
    <dgm:cxn modelId="{BDF6FC13-8EEE-41F9-BC6F-AAA5D14650BC}" type="presParOf" srcId="{B7FD1E85-8EE1-46E3-8A2B-BE0438272632}" destId="{50B1172E-D738-4164-8CF1-B8D6ED4F376E}" srcOrd="0" destOrd="0" presId="urn:microsoft.com/office/officeart/2005/8/layout/orgChart1"/>
    <dgm:cxn modelId="{6E300B5D-8AED-48B5-BDE6-794C7C4D7C10}" type="presParOf" srcId="{50B1172E-D738-4164-8CF1-B8D6ED4F376E}" destId="{084A91D2-5AB8-46F0-919C-2990435DADDA}" srcOrd="0" destOrd="0" presId="urn:microsoft.com/office/officeart/2005/8/layout/orgChart1"/>
    <dgm:cxn modelId="{E19FBA9F-0150-41EB-9304-70FC42086CD7}" type="presParOf" srcId="{50B1172E-D738-4164-8CF1-B8D6ED4F376E}" destId="{DD5402CD-D8A5-4291-A4E1-BD501E36A6AC}" srcOrd="1" destOrd="0" presId="urn:microsoft.com/office/officeart/2005/8/layout/orgChart1"/>
    <dgm:cxn modelId="{F8B784AB-91C5-4F60-A612-24262810C030}" type="presParOf" srcId="{B7FD1E85-8EE1-46E3-8A2B-BE0438272632}" destId="{3AB44BD0-C20A-4F29-AD38-A5C414D2FF22}" srcOrd="1" destOrd="0" presId="urn:microsoft.com/office/officeart/2005/8/layout/orgChart1"/>
    <dgm:cxn modelId="{1C70827B-3D05-4AA5-A32D-36ED4E467132}" type="presParOf" srcId="{B7FD1E85-8EE1-46E3-8A2B-BE0438272632}" destId="{20145657-38BF-42BF-8ECA-EB45DDBDA7FE}" srcOrd="2" destOrd="0" presId="urn:microsoft.com/office/officeart/2005/8/layout/orgChart1"/>
    <dgm:cxn modelId="{E1FB1D8E-8C28-4627-A553-639F34440DED}" type="presParOf" srcId="{93005B53-F3D2-447D-8503-37B49C5D5C35}" destId="{67AF4B86-972D-41FB-9C00-7CB8514694A3}" srcOrd="2" destOrd="0" presId="urn:microsoft.com/office/officeart/2005/8/layout/orgChar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9C11DA-FE48-437A-B7F1-E05EEDFF14E5}">
      <dsp:nvSpPr>
        <dsp:cNvPr id="0" name=""/>
        <dsp:cNvSpPr/>
      </dsp:nvSpPr>
      <dsp:spPr>
        <a:xfrm>
          <a:off x="2136891" y="86130"/>
          <a:ext cx="1484396" cy="354238"/>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tr-TR" sz="1200" b="1" kern="1200"/>
            <a:t>Transport Engineering </a:t>
          </a:r>
        </a:p>
      </dsp:txBody>
      <dsp:txXfrm>
        <a:off x="2147266" y="96505"/>
        <a:ext cx="1463646" cy="333488"/>
      </dsp:txXfrm>
    </dsp:sp>
    <dsp:sp modelId="{E9114C4B-EFFB-419C-BBE8-8BEF5BF8EA88}">
      <dsp:nvSpPr>
        <dsp:cNvPr id="0" name=""/>
        <dsp:cNvSpPr/>
      </dsp:nvSpPr>
      <dsp:spPr>
        <a:xfrm>
          <a:off x="278949" y="394649"/>
          <a:ext cx="2600140" cy="91440"/>
        </a:xfrm>
        <a:custGeom>
          <a:avLst/>
          <a:gdLst/>
          <a:ahLst/>
          <a:cxnLst/>
          <a:rect l="0" t="0" r="0" b="0"/>
          <a:pathLst>
            <a:path>
              <a:moveTo>
                <a:pt x="2600140" y="45720"/>
              </a:moveTo>
              <a:lnTo>
                <a:pt x="2600140" y="91221"/>
              </a:lnTo>
              <a:lnTo>
                <a:pt x="0" y="91221"/>
              </a:lnTo>
              <a:lnTo>
                <a:pt x="0" y="13672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1B3A5F-934C-44CE-9CB0-3D7063D335A0}">
      <dsp:nvSpPr>
        <dsp:cNvPr id="0" name=""/>
        <dsp:cNvSpPr/>
      </dsp:nvSpPr>
      <dsp:spPr>
        <a:xfrm>
          <a:off x="1204" y="531371"/>
          <a:ext cx="555491" cy="453742"/>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tr-TR" sz="800" b="1" kern="1200"/>
            <a:t>Functional Design</a:t>
          </a:r>
        </a:p>
      </dsp:txBody>
      <dsp:txXfrm>
        <a:off x="14494" y="544661"/>
        <a:ext cx="528911" cy="427162"/>
      </dsp:txXfrm>
    </dsp:sp>
    <dsp:sp modelId="{3B8151B3-4E42-4C56-B192-D82D3947DB61}">
      <dsp:nvSpPr>
        <dsp:cNvPr id="0" name=""/>
        <dsp:cNvSpPr/>
      </dsp:nvSpPr>
      <dsp:spPr>
        <a:xfrm>
          <a:off x="900200" y="394649"/>
          <a:ext cx="1978889" cy="91440"/>
        </a:xfrm>
        <a:custGeom>
          <a:avLst/>
          <a:gdLst/>
          <a:ahLst/>
          <a:cxnLst/>
          <a:rect l="0" t="0" r="0" b="0"/>
          <a:pathLst>
            <a:path>
              <a:moveTo>
                <a:pt x="1978889" y="45720"/>
              </a:moveTo>
              <a:lnTo>
                <a:pt x="1978889" y="91221"/>
              </a:lnTo>
              <a:lnTo>
                <a:pt x="0" y="91221"/>
              </a:lnTo>
              <a:lnTo>
                <a:pt x="0" y="13672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32C8773-25D7-4B40-86E9-3CF8009F5594}">
      <dsp:nvSpPr>
        <dsp:cNvPr id="0" name=""/>
        <dsp:cNvSpPr/>
      </dsp:nvSpPr>
      <dsp:spPr>
        <a:xfrm>
          <a:off x="659073" y="531371"/>
          <a:ext cx="482254" cy="444931"/>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tr-TR" sz="800" b="1" kern="1200"/>
            <a:t>Planning</a:t>
          </a:r>
        </a:p>
      </dsp:txBody>
      <dsp:txXfrm>
        <a:off x="672105" y="544403"/>
        <a:ext cx="456190" cy="418867"/>
      </dsp:txXfrm>
    </dsp:sp>
    <dsp:sp modelId="{9F15ED65-6DF1-49FB-B749-F0108DB06853}">
      <dsp:nvSpPr>
        <dsp:cNvPr id="0" name=""/>
        <dsp:cNvSpPr/>
      </dsp:nvSpPr>
      <dsp:spPr>
        <a:xfrm>
          <a:off x="1677753" y="394649"/>
          <a:ext cx="1201336" cy="91440"/>
        </a:xfrm>
        <a:custGeom>
          <a:avLst/>
          <a:gdLst/>
          <a:ahLst/>
          <a:cxnLst/>
          <a:rect l="0" t="0" r="0" b="0"/>
          <a:pathLst>
            <a:path>
              <a:moveTo>
                <a:pt x="1201336" y="45720"/>
              </a:moveTo>
              <a:lnTo>
                <a:pt x="1201336" y="91221"/>
              </a:lnTo>
              <a:lnTo>
                <a:pt x="0" y="91221"/>
              </a:lnTo>
              <a:lnTo>
                <a:pt x="0" y="13672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34AB88-5DD5-4981-A8BB-9BAE915A2D61}">
      <dsp:nvSpPr>
        <dsp:cNvPr id="0" name=""/>
        <dsp:cNvSpPr/>
      </dsp:nvSpPr>
      <dsp:spPr>
        <a:xfrm>
          <a:off x="1243705" y="531371"/>
          <a:ext cx="868095" cy="425650"/>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b="1" kern="1200"/>
            <a:t>Operation And Management Of Facilities</a:t>
          </a:r>
        </a:p>
      </dsp:txBody>
      <dsp:txXfrm>
        <a:off x="1256172" y="543838"/>
        <a:ext cx="843161" cy="400716"/>
      </dsp:txXfrm>
    </dsp:sp>
    <dsp:sp modelId="{5EBD5C74-043A-4F95-8F09-17C5C1ED2273}">
      <dsp:nvSpPr>
        <dsp:cNvPr id="0" name=""/>
        <dsp:cNvSpPr/>
      </dsp:nvSpPr>
      <dsp:spPr>
        <a:xfrm>
          <a:off x="2384808" y="394649"/>
          <a:ext cx="494281" cy="91440"/>
        </a:xfrm>
        <a:custGeom>
          <a:avLst/>
          <a:gdLst/>
          <a:ahLst/>
          <a:cxnLst/>
          <a:rect l="0" t="0" r="0" b="0"/>
          <a:pathLst>
            <a:path>
              <a:moveTo>
                <a:pt x="494281" y="45720"/>
              </a:moveTo>
              <a:lnTo>
                <a:pt x="494281" y="91221"/>
              </a:lnTo>
              <a:lnTo>
                <a:pt x="0" y="91221"/>
              </a:lnTo>
              <a:lnTo>
                <a:pt x="0" y="13672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CA366A-EDDA-46A2-A1E5-FA1877FAD791}">
      <dsp:nvSpPr>
        <dsp:cNvPr id="0" name=""/>
        <dsp:cNvSpPr/>
      </dsp:nvSpPr>
      <dsp:spPr>
        <a:xfrm>
          <a:off x="2214178" y="531371"/>
          <a:ext cx="341259" cy="227506"/>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tr-TR" sz="800" b="1" kern="1200"/>
            <a:t>Safe</a:t>
          </a:r>
        </a:p>
      </dsp:txBody>
      <dsp:txXfrm>
        <a:off x="2220841" y="538034"/>
        <a:ext cx="327933" cy="214180"/>
      </dsp:txXfrm>
    </dsp:sp>
    <dsp:sp modelId="{1C04E058-D37D-4198-960A-64FCF325A0C5}">
      <dsp:nvSpPr>
        <dsp:cNvPr id="0" name=""/>
        <dsp:cNvSpPr/>
      </dsp:nvSpPr>
      <dsp:spPr>
        <a:xfrm>
          <a:off x="2782725" y="394649"/>
          <a:ext cx="91440" cy="91440"/>
        </a:xfrm>
        <a:custGeom>
          <a:avLst/>
          <a:gdLst/>
          <a:ahLst/>
          <a:cxnLst/>
          <a:rect l="0" t="0" r="0" b="0"/>
          <a:pathLst>
            <a:path>
              <a:moveTo>
                <a:pt x="96364" y="45720"/>
              </a:moveTo>
              <a:lnTo>
                <a:pt x="96364" y="91221"/>
              </a:lnTo>
              <a:lnTo>
                <a:pt x="45720" y="91221"/>
              </a:lnTo>
              <a:lnTo>
                <a:pt x="45720" y="13672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8F3A1C-B03E-46A1-9108-A87EBCDE8FF7}">
      <dsp:nvSpPr>
        <dsp:cNvPr id="0" name=""/>
        <dsp:cNvSpPr/>
      </dsp:nvSpPr>
      <dsp:spPr>
        <a:xfrm>
          <a:off x="2657815" y="531371"/>
          <a:ext cx="341259" cy="227506"/>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tr-TR" sz="800" b="1" kern="1200"/>
            <a:t>Rapid</a:t>
          </a:r>
        </a:p>
      </dsp:txBody>
      <dsp:txXfrm>
        <a:off x="2664478" y="538034"/>
        <a:ext cx="327933" cy="214180"/>
      </dsp:txXfrm>
    </dsp:sp>
    <dsp:sp modelId="{C7708FD2-F84D-401B-8A2B-A6062236FF7A}">
      <dsp:nvSpPr>
        <dsp:cNvPr id="0" name=""/>
        <dsp:cNvSpPr/>
      </dsp:nvSpPr>
      <dsp:spPr>
        <a:xfrm>
          <a:off x="2879090" y="394649"/>
          <a:ext cx="392992" cy="91440"/>
        </a:xfrm>
        <a:custGeom>
          <a:avLst/>
          <a:gdLst/>
          <a:ahLst/>
          <a:cxnLst/>
          <a:rect l="0" t="0" r="0" b="0"/>
          <a:pathLst>
            <a:path>
              <a:moveTo>
                <a:pt x="0" y="45720"/>
              </a:moveTo>
              <a:lnTo>
                <a:pt x="0" y="91221"/>
              </a:lnTo>
              <a:lnTo>
                <a:pt x="392992" y="91221"/>
              </a:lnTo>
              <a:lnTo>
                <a:pt x="392992" y="13672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203D137-288A-4279-8CB5-B9F82B7BADCB}">
      <dsp:nvSpPr>
        <dsp:cNvPr id="0" name=""/>
        <dsp:cNvSpPr/>
      </dsp:nvSpPr>
      <dsp:spPr>
        <a:xfrm>
          <a:off x="3101452" y="531371"/>
          <a:ext cx="341259" cy="227506"/>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tr-TR" sz="800" b="1" kern="1200"/>
            <a:t>Rapid</a:t>
          </a:r>
        </a:p>
      </dsp:txBody>
      <dsp:txXfrm>
        <a:off x="3108115" y="538034"/>
        <a:ext cx="327933" cy="214180"/>
      </dsp:txXfrm>
    </dsp:sp>
    <dsp:sp modelId="{0E42EBB7-3EF2-4349-8317-7FB5884D267E}">
      <dsp:nvSpPr>
        <dsp:cNvPr id="0" name=""/>
        <dsp:cNvSpPr/>
      </dsp:nvSpPr>
      <dsp:spPr>
        <a:xfrm>
          <a:off x="2879090" y="394649"/>
          <a:ext cx="993636" cy="91440"/>
        </a:xfrm>
        <a:custGeom>
          <a:avLst/>
          <a:gdLst/>
          <a:ahLst/>
          <a:cxnLst/>
          <a:rect l="0" t="0" r="0" b="0"/>
          <a:pathLst>
            <a:path>
              <a:moveTo>
                <a:pt x="0" y="45720"/>
              </a:moveTo>
              <a:lnTo>
                <a:pt x="0" y="91221"/>
              </a:lnTo>
              <a:lnTo>
                <a:pt x="993636" y="91221"/>
              </a:lnTo>
              <a:lnTo>
                <a:pt x="993636" y="13672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12DA92-D82F-47DF-BC12-EA2F77F60588}">
      <dsp:nvSpPr>
        <dsp:cNvPr id="0" name=""/>
        <dsp:cNvSpPr/>
      </dsp:nvSpPr>
      <dsp:spPr>
        <a:xfrm>
          <a:off x="3545089" y="531371"/>
          <a:ext cx="655272" cy="407525"/>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tr-TR" sz="800" b="1" kern="1200"/>
            <a:t>Convenient</a:t>
          </a:r>
        </a:p>
      </dsp:txBody>
      <dsp:txXfrm>
        <a:off x="3557025" y="543307"/>
        <a:ext cx="631400" cy="383653"/>
      </dsp:txXfrm>
    </dsp:sp>
    <dsp:sp modelId="{4C4C1B6F-E3F9-4B8E-B439-A2A639F46BA2}">
      <dsp:nvSpPr>
        <dsp:cNvPr id="0" name=""/>
        <dsp:cNvSpPr/>
      </dsp:nvSpPr>
      <dsp:spPr>
        <a:xfrm>
          <a:off x="2879090" y="394649"/>
          <a:ext cx="1742714" cy="91440"/>
        </a:xfrm>
        <a:custGeom>
          <a:avLst/>
          <a:gdLst/>
          <a:ahLst/>
          <a:cxnLst/>
          <a:rect l="0" t="0" r="0" b="0"/>
          <a:pathLst>
            <a:path>
              <a:moveTo>
                <a:pt x="0" y="45720"/>
              </a:moveTo>
              <a:lnTo>
                <a:pt x="0" y="91221"/>
              </a:lnTo>
              <a:lnTo>
                <a:pt x="1742714" y="91221"/>
              </a:lnTo>
              <a:lnTo>
                <a:pt x="1742714" y="13672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197F48-A7FF-4F4F-B5F6-D856873D8774}">
      <dsp:nvSpPr>
        <dsp:cNvPr id="0" name=""/>
        <dsp:cNvSpPr/>
      </dsp:nvSpPr>
      <dsp:spPr>
        <a:xfrm>
          <a:off x="4302740" y="531371"/>
          <a:ext cx="638127" cy="408366"/>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tr-TR" sz="800" b="1" kern="1200"/>
            <a:t>Economical</a:t>
          </a:r>
        </a:p>
      </dsp:txBody>
      <dsp:txXfrm>
        <a:off x="4314701" y="543332"/>
        <a:ext cx="614205" cy="384444"/>
      </dsp:txXfrm>
    </dsp:sp>
    <dsp:sp modelId="{307BFF1A-DFD5-4045-B993-965956EFAD2A}">
      <dsp:nvSpPr>
        <dsp:cNvPr id="0" name=""/>
        <dsp:cNvSpPr/>
      </dsp:nvSpPr>
      <dsp:spPr>
        <a:xfrm>
          <a:off x="2879090" y="394649"/>
          <a:ext cx="2521020" cy="91440"/>
        </a:xfrm>
        <a:custGeom>
          <a:avLst/>
          <a:gdLst/>
          <a:ahLst/>
          <a:cxnLst/>
          <a:rect l="0" t="0" r="0" b="0"/>
          <a:pathLst>
            <a:path>
              <a:moveTo>
                <a:pt x="0" y="45720"/>
              </a:moveTo>
              <a:lnTo>
                <a:pt x="0" y="91221"/>
              </a:lnTo>
              <a:lnTo>
                <a:pt x="2521020" y="91221"/>
              </a:lnTo>
              <a:lnTo>
                <a:pt x="2521020" y="13672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5440AC-0A7E-469E-96B5-3DCCA3CE331F}">
      <dsp:nvSpPr>
        <dsp:cNvPr id="0" name=""/>
        <dsp:cNvSpPr/>
      </dsp:nvSpPr>
      <dsp:spPr>
        <a:xfrm>
          <a:off x="5043245" y="531371"/>
          <a:ext cx="713730" cy="418759"/>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tr-TR" sz="800" b="1" kern="1200"/>
            <a:t>Comfortable</a:t>
          </a:r>
        </a:p>
      </dsp:txBody>
      <dsp:txXfrm>
        <a:off x="5055510" y="543636"/>
        <a:ext cx="689200" cy="39422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7EED38-C6A7-432C-A992-9478F2CC67DC}">
      <dsp:nvSpPr>
        <dsp:cNvPr id="0" name=""/>
        <dsp:cNvSpPr/>
      </dsp:nvSpPr>
      <dsp:spPr>
        <a:xfrm>
          <a:off x="3121032" y="462227"/>
          <a:ext cx="2202988" cy="268234"/>
        </a:xfrm>
        <a:custGeom>
          <a:avLst/>
          <a:gdLst/>
          <a:ahLst/>
          <a:cxnLst/>
          <a:rect l="0" t="0" r="0" b="0"/>
          <a:pathLst>
            <a:path>
              <a:moveTo>
                <a:pt x="0" y="0"/>
              </a:moveTo>
              <a:lnTo>
                <a:pt x="0" y="184607"/>
              </a:lnTo>
              <a:lnTo>
                <a:pt x="2202988" y="184607"/>
              </a:lnTo>
              <a:lnTo>
                <a:pt x="2202988" y="2682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279E0C-D2FE-4E14-8322-30BAED70A9A7}">
      <dsp:nvSpPr>
        <dsp:cNvPr id="0" name=""/>
        <dsp:cNvSpPr/>
      </dsp:nvSpPr>
      <dsp:spPr>
        <a:xfrm>
          <a:off x="3121032" y="462227"/>
          <a:ext cx="1239284" cy="268234"/>
        </a:xfrm>
        <a:custGeom>
          <a:avLst/>
          <a:gdLst/>
          <a:ahLst/>
          <a:cxnLst/>
          <a:rect l="0" t="0" r="0" b="0"/>
          <a:pathLst>
            <a:path>
              <a:moveTo>
                <a:pt x="0" y="0"/>
              </a:moveTo>
              <a:lnTo>
                <a:pt x="0" y="184607"/>
              </a:lnTo>
              <a:lnTo>
                <a:pt x="1239284" y="184607"/>
              </a:lnTo>
              <a:lnTo>
                <a:pt x="1239284" y="2682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EA0CD7-55BE-4B85-B024-FC617BF9225B}">
      <dsp:nvSpPr>
        <dsp:cNvPr id="0" name=""/>
        <dsp:cNvSpPr/>
      </dsp:nvSpPr>
      <dsp:spPr>
        <a:xfrm>
          <a:off x="3121032" y="462227"/>
          <a:ext cx="424760" cy="268234"/>
        </a:xfrm>
        <a:custGeom>
          <a:avLst/>
          <a:gdLst/>
          <a:ahLst/>
          <a:cxnLst/>
          <a:rect l="0" t="0" r="0" b="0"/>
          <a:pathLst>
            <a:path>
              <a:moveTo>
                <a:pt x="0" y="0"/>
              </a:moveTo>
              <a:lnTo>
                <a:pt x="0" y="184607"/>
              </a:lnTo>
              <a:lnTo>
                <a:pt x="424760" y="184607"/>
              </a:lnTo>
              <a:lnTo>
                <a:pt x="424760" y="2682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080BF68-84A4-4D71-A3CB-03F5383E3006}">
      <dsp:nvSpPr>
        <dsp:cNvPr id="0" name=""/>
        <dsp:cNvSpPr/>
      </dsp:nvSpPr>
      <dsp:spPr>
        <a:xfrm>
          <a:off x="2855574" y="1128685"/>
          <a:ext cx="481851" cy="167254"/>
        </a:xfrm>
        <a:custGeom>
          <a:avLst/>
          <a:gdLst/>
          <a:ahLst/>
          <a:cxnLst/>
          <a:rect l="0" t="0" r="0" b="0"/>
          <a:pathLst>
            <a:path>
              <a:moveTo>
                <a:pt x="0" y="0"/>
              </a:moveTo>
              <a:lnTo>
                <a:pt x="0" y="83627"/>
              </a:lnTo>
              <a:lnTo>
                <a:pt x="481851" y="83627"/>
              </a:lnTo>
              <a:lnTo>
                <a:pt x="481851" y="16725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7C877-B733-4652-9ADF-95E48B840348}">
      <dsp:nvSpPr>
        <dsp:cNvPr id="0" name=""/>
        <dsp:cNvSpPr/>
      </dsp:nvSpPr>
      <dsp:spPr>
        <a:xfrm>
          <a:off x="2326640" y="1128685"/>
          <a:ext cx="528933" cy="167254"/>
        </a:xfrm>
        <a:custGeom>
          <a:avLst/>
          <a:gdLst/>
          <a:ahLst/>
          <a:cxnLst/>
          <a:rect l="0" t="0" r="0" b="0"/>
          <a:pathLst>
            <a:path>
              <a:moveTo>
                <a:pt x="528933" y="0"/>
              </a:moveTo>
              <a:lnTo>
                <a:pt x="528933" y="83627"/>
              </a:lnTo>
              <a:lnTo>
                <a:pt x="0" y="83627"/>
              </a:lnTo>
              <a:lnTo>
                <a:pt x="0" y="16725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4708F35-6F77-4617-9E77-CCDC142DB904}">
      <dsp:nvSpPr>
        <dsp:cNvPr id="0" name=""/>
        <dsp:cNvSpPr/>
      </dsp:nvSpPr>
      <dsp:spPr>
        <a:xfrm>
          <a:off x="2855574" y="462227"/>
          <a:ext cx="265458" cy="268234"/>
        </a:xfrm>
        <a:custGeom>
          <a:avLst/>
          <a:gdLst/>
          <a:ahLst/>
          <a:cxnLst/>
          <a:rect l="0" t="0" r="0" b="0"/>
          <a:pathLst>
            <a:path>
              <a:moveTo>
                <a:pt x="265458" y="0"/>
              </a:moveTo>
              <a:lnTo>
                <a:pt x="265458" y="184607"/>
              </a:lnTo>
              <a:lnTo>
                <a:pt x="0" y="184607"/>
              </a:lnTo>
              <a:lnTo>
                <a:pt x="0" y="2682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D13DBF5-06AC-4708-A534-970B3AB58FAD}">
      <dsp:nvSpPr>
        <dsp:cNvPr id="0" name=""/>
        <dsp:cNvSpPr/>
      </dsp:nvSpPr>
      <dsp:spPr>
        <a:xfrm>
          <a:off x="881085" y="1128685"/>
          <a:ext cx="481851" cy="167254"/>
        </a:xfrm>
        <a:custGeom>
          <a:avLst/>
          <a:gdLst/>
          <a:ahLst/>
          <a:cxnLst/>
          <a:rect l="0" t="0" r="0" b="0"/>
          <a:pathLst>
            <a:path>
              <a:moveTo>
                <a:pt x="0" y="0"/>
              </a:moveTo>
              <a:lnTo>
                <a:pt x="0" y="83627"/>
              </a:lnTo>
              <a:lnTo>
                <a:pt x="481851" y="83627"/>
              </a:lnTo>
              <a:lnTo>
                <a:pt x="481851" y="16725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031A8C5-86D1-4D38-AC40-F7154B9FDE7D}">
      <dsp:nvSpPr>
        <dsp:cNvPr id="0" name=""/>
        <dsp:cNvSpPr/>
      </dsp:nvSpPr>
      <dsp:spPr>
        <a:xfrm>
          <a:off x="477134" y="1128685"/>
          <a:ext cx="403950" cy="175911"/>
        </a:xfrm>
        <a:custGeom>
          <a:avLst/>
          <a:gdLst/>
          <a:ahLst/>
          <a:cxnLst/>
          <a:rect l="0" t="0" r="0" b="0"/>
          <a:pathLst>
            <a:path>
              <a:moveTo>
                <a:pt x="403950" y="0"/>
              </a:moveTo>
              <a:lnTo>
                <a:pt x="403950" y="92284"/>
              </a:lnTo>
              <a:lnTo>
                <a:pt x="0" y="92284"/>
              </a:lnTo>
              <a:lnTo>
                <a:pt x="0" y="17591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AAA957-C076-44C8-8E0F-426F6E74026F}">
      <dsp:nvSpPr>
        <dsp:cNvPr id="0" name=""/>
        <dsp:cNvSpPr/>
      </dsp:nvSpPr>
      <dsp:spPr>
        <a:xfrm>
          <a:off x="881085" y="462227"/>
          <a:ext cx="2239947" cy="268234"/>
        </a:xfrm>
        <a:custGeom>
          <a:avLst/>
          <a:gdLst/>
          <a:ahLst/>
          <a:cxnLst/>
          <a:rect l="0" t="0" r="0" b="0"/>
          <a:pathLst>
            <a:path>
              <a:moveTo>
                <a:pt x="2239947" y="0"/>
              </a:moveTo>
              <a:lnTo>
                <a:pt x="2239947" y="184607"/>
              </a:lnTo>
              <a:lnTo>
                <a:pt x="0" y="184607"/>
              </a:lnTo>
              <a:lnTo>
                <a:pt x="0" y="2682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657FE0-1FB1-45C7-BA17-079AB7D5D75B}">
      <dsp:nvSpPr>
        <dsp:cNvPr id="0" name=""/>
        <dsp:cNvSpPr/>
      </dsp:nvSpPr>
      <dsp:spPr>
        <a:xfrm>
          <a:off x="2429894" y="0"/>
          <a:ext cx="1382277" cy="462227"/>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R="0" lvl="0" algn="ctr" defTabSz="466725" rtl="0">
            <a:lnSpc>
              <a:spcPct val="90000"/>
            </a:lnSpc>
            <a:spcBef>
              <a:spcPct val="0"/>
            </a:spcBef>
            <a:spcAft>
              <a:spcPct val="35000"/>
            </a:spcAft>
          </a:pPr>
          <a:r>
            <a:rPr lang="tr-TR" sz="1050" b="1" kern="1200" baseline="0" smtClean="0">
              <a:latin typeface="+mn-lt"/>
            </a:rPr>
            <a:t>Transportation modes</a:t>
          </a:r>
          <a:endParaRPr lang="tr-TR" sz="1050" b="1" kern="1200" smtClean="0">
            <a:latin typeface="+mn-lt"/>
          </a:endParaRPr>
        </a:p>
      </dsp:txBody>
      <dsp:txXfrm>
        <a:off x="2429894" y="0"/>
        <a:ext cx="1382277" cy="462227"/>
      </dsp:txXfrm>
    </dsp:sp>
    <dsp:sp modelId="{B14BE020-AB9E-4F78-AE4A-1D68CCD5E300}">
      <dsp:nvSpPr>
        <dsp:cNvPr id="0" name=""/>
        <dsp:cNvSpPr/>
      </dsp:nvSpPr>
      <dsp:spPr>
        <a:xfrm>
          <a:off x="519820" y="730461"/>
          <a:ext cx="722530" cy="39822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R="0" lvl="0" algn="ctr" defTabSz="466725" rtl="0">
            <a:lnSpc>
              <a:spcPct val="90000"/>
            </a:lnSpc>
            <a:spcBef>
              <a:spcPct val="0"/>
            </a:spcBef>
            <a:spcAft>
              <a:spcPct val="35000"/>
            </a:spcAft>
          </a:pPr>
          <a:r>
            <a:rPr lang="tr-TR" sz="1050" kern="1200" baseline="0" smtClean="0">
              <a:latin typeface="+mn-lt"/>
            </a:rPr>
            <a:t>Land</a:t>
          </a:r>
          <a:endParaRPr lang="tr-TR" sz="1050" kern="1200" smtClean="0">
            <a:latin typeface="+mn-lt"/>
          </a:endParaRPr>
        </a:p>
      </dsp:txBody>
      <dsp:txXfrm>
        <a:off x="519820" y="730461"/>
        <a:ext cx="722530" cy="398224"/>
      </dsp:txXfrm>
    </dsp:sp>
    <dsp:sp modelId="{0B815D0B-896D-4819-99C0-015FF91586D1}">
      <dsp:nvSpPr>
        <dsp:cNvPr id="0" name=""/>
        <dsp:cNvSpPr/>
      </dsp:nvSpPr>
      <dsp:spPr>
        <a:xfrm>
          <a:off x="78910" y="1304597"/>
          <a:ext cx="796449" cy="32947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R="0" lvl="0" algn="ctr" defTabSz="466725" rtl="0">
            <a:lnSpc>
              <a:spcPct val="90000"/>
            </a:lnSpc>
            <a:spcBef>
              <a:spcPct val="0"/>
            </a:spcBef>
            <a:spcAft>
              <a:spcPct val="35000"/>
            </a:spcAft>
          </a:pPr>
          <a:r>
            <a:rPr lang="tr-TR" sz="1050" kern="1200" baseline="0" smtClean="0">
              <a:latin typeface="+mn-lt"/>
            </a:rPr>
            <a:t>Highway</a:t>
          </a:r>
          <a:endParaRPr lang="tr-TR" sz="1050" kern="1200" smtClean="0">
            <a:latin typeface="+mn-lt"/>
          </a:endParaRPr>
        </a:p>
      </dsp:txBody>
      <dsp:txXfrm>
        <a:off x="78910" y="1304597"/>
        <a:ext cx="796449" cy="329479"/>
      </dsp:txXfrm>
    </dsp:sp>
    <dsp:sp modelId="{05F8C3E6-DC24-4F40-B0A8-2BA30718A56B}">
      <dsp:nvSpPr>
        <dsp:cNvPr id="0" name=""/>
        <dsp:cNvSpPr/>
      </dsp:nvSpPr>
      <dsp:spPr>
        <a:xfrm>
          <a:off x="964712" y="1295940"/>
          <a:ext cx="796449" cy="34678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R="0" lvl="0" algn="ctr" defTabSz="466725" rtl="0">
            <a:lnSpc>
              <a:spcPct val="90000"/>
            </a:lnSpc>
            <a:spcBef>
              <a:spcPct val="0"/>
            </a:spcBef>
            <a:spcAft>
              <a:spcPct val="35000"/>
            </a:spcAft>
          </a:pPr>
          <a:r>
            <a:rPr lang="tr-TR" sz="1050" kern="1200" baseline="0" smtClean="0">
              <a:latin typeface="+mn-lt"/>
            </a:rPr>
            <a:t>Railway</a:t>
          </a:r>
          <a:endParaRPr lang="tr-TR" sz="1050" kern="1200" smtClean="0">
            <a:latin typeface="+mn-lt"/>
          </a:endParaRPr>
        </a:p>
      </dsp:txBody>
      <dsp:txXfrm>
        <a:off x="964712" y="1295940"/>
        <a:ext cx="796449" cy="346789"/>
      </dsp:txXfrm>
    </dsp:sp>
    <dsp:sp modelId="{088B2160-B900-4587-9C0E-BA53FAD258A1}">
      <dsp:nvSpPr>
        <dsp:cNvPr id="0" name=""/>
        <dsp:cNvSpPr/>
      </dsp:nvSpPr>
      <dsp:spPr>
        <a:xfrm>
          <a:off x="2581655" y="730461"/>
          <a:ext cx="547837" cy="39822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R="0" lvl="0" algn="ctr" defTabSz="466725" rtl="0">
            <a:lnSpc>
              <a:spcPct val="90000"/>
            </a:lnSpc>
            <a:spcBef>
              <a:spcPct val="0"/>
            </a:spcBef>
            <a:spcAft>
              <a:spcPct val="35000"/>
            </a:spcAft>
          </a:pPr>
          <a:r>
            <a:rPr lang="tr-TR" sz="1050" kern="1200" baseline="0" smtClean="0">
              <a:latin typeface="+mn-lt"/>
            </a:rPr>
            <a:t>Water</a:t>
          </a:r>
          <a:endParaRPr lang="tr-TR" sz="1050" kern="1200" smtClean="0">
            <a:latin typeface="+mn-lt"/>
          </a:endParaRPr>
        </a:p>
      </dsp:txBody>
      <dsp:txXfrm>
        <a:off x="2581655" y="730461"/>
        <a:ext cx="547837" cy="398224"/>
      </dsp:txXfrm>
    </dsp:sp>
    <dsp:sp modelId="{48E610B4-09E8-4F71-9568-C0EB0AEE0BA5}">
      <dsp:nvSpPr>
        <dsp:cNvPr id="0" name=""/>
        <dsp:cNvSpPr/>
      </dsp:nvSpPr>
      <dsp:spPr>
        <a:xfrm>
          <a:off x="1928416" y="1295940"/>
          <a:ext cx="796449" cy="324831"/>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R="0" lvl="0" algn="ctr" defTabSz="466725" rtl="0">
            <a:lnSpc>
              <a:spcPct val="90000"/>
            </a:lnSpc>
            <a:spcBef>
              <a:spcPct val="0"/>
            </a:spcBef>
            <a:spcAft>
              <a:spcPct val="35000"/>
            </a:spcAft>
          </a:pPr>
          <a:r>
            <a:rPr lang="tr-TR" sz="1050" kern="1200" baseline="0" smtClean="0">
              <a:latin typeface="+mn-lt"/>
            </a:rPr>
            <a:t>Ocean or Sea</a:t>
          </a:r>
          <a:endParaRPr lang="tr-TR" sz="1050" kern="1200" smtClean="0">
            <a:latin typeface="+mn-lt"/>
          </a:endParaRPr>
        </a:p>
      </dsp:txBody>
      <dsp:txXfrm>
        <a:off x="1928416" y="1295940"/>
        <a:ext cx="796449" cy="324831"/>
      </dsp:txXfrm>
    </dsp:sp>
    <dsp:sp modelId="{1FEC11B1-0786-4A8F-A8F7-5E98512C41E0}">
      <dsp:nvSpPr>
        <dsp:cNvPr id="0" name=""/>
        <dsp:cNvSpPr/>
      </dsp:nvSpPr>
      <dsp:spPr>
        <a:xfrm>
          <a:off x="2892119" y="1295940"/>
          <a:ext cx="890613" cy="344782"/>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R="0" lvl="0" algn="ctr" defTabSz="466725" rtl="0">
            <a:lnSpc>
              <a:spcPct val="90000"/>
            </a:lnSpc>
            <a:spcBef>
              <a:spcPct val="0"/>
            </a:spcBef>
            <a:spcAft>
              <a:spcPct val="35000"/>
            </a:spcAft>
          </a:pPr>
          <a:r>
            <a:rPr lang="tr-TR" sz="1050" kern="1200" baseline="0" smtClean="0">
              <a:latin typeface="+mn-lt"/>
            </a:rPr>
            <a:t>Inland River or Canal</a:t>
          </a:r>
          <a:endParaRPr lang="tr-TR" sz="1050" kern="1200" smtClean="0">
            <a:latin typeface="+mn-lt"/>
          </a:endParaRPr>
        </a:p>
      </dsp:txBody>
      <dsp:txXfrm>
        <a:off x="2892119" y="1295940"/>
        <a:ext cx="890613" cy="344782"/>
      </dsp:txXfrm>
    </dsp:sp>
    <dsp:sp modelId="{126839B1-C52A-4FF9-91FF-32F8BB9F537A}">
      <dsp:nvSpPr>
        <dsp:cNvPr id="0" name=""/>
        <dsp:cNvSpPr/>
      </dsp:nvSpPr>
      <dsp:spPr>
        <a:xfrm>
          <a:off x="3296747" y="730461"/>
          <a:ext cx="498091" cy="39822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R="0" lvl="0" algn="ctr" defTabSz="466725" rtl="0">
            <a:lnSpc>
              <a:spcPct val="90000"/>
            </a:lnSpc>
            <a:spcBef>
              <a:spcPct val="0"/>
            </a:spcBef>
            <a:spcAft>
              <a:spcPct val="35000"/>
            </a:spcAft>
          </a:pPr>
          <a:r>
            <a:rPr lang="tr-TR" sz="1050" kern="1200" baseline="0" smtClean="0">
              <a:latin typeface="+mn-lt"/>
            </a:rPr>
            <a:t>Air</a:t>
          </a:r>
          <a:endParaRPr lang="tr-TR" sz="1050" kern="1200" smtClean="0">
            <a:latin typeface="+mn-lt"/>
          </a:endParaRPr>
        </a:p>
      </dsp:txBody>
      <dsp:txXfrm>
        <a:off x="3296747" y="730461"/>
        <a:ext cx="498091" cy="398224"/>
      </dsp:txXfrm>
    </dsp:sp>
    <dsp:sp modelId="{6C65E0E6-1645-4F4F-A264-58CBA8B8DE21}">
      <dsp:nvSpPr>
        <dsp:cNvPr id="0" name=""/>
        <dsp:cNvSpPr/>
      </dsp:nvSpPr>
      <dsp:spPr>
        <a:xfrm>
          <a:off x="3962093" y="730461"/>
          <a:ext cx="796449" cy="39822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R="0" lvl="0" algn="ctr" defTabSz="466725" rtl="0">
            <a:lnSpc>
              <a:spcPct val="90000"/>
            </a:lnSpc>
            <a:spcBef>
              <a:spcPct val="0"/>
            </a:spcBef>
            <a:spcAft>
              <a:spcPct val="35000"/>
            </a:spcAft>
          </a:pPr>
          <a:r>
            <a:rPr lang="tr-TR" sz="1050" kern="1200" baseline="0" smtClean="0">
              <a:latin typeface="+mn-lt"/>
            </a:rPr>
            <a:t>Pipeline   </a:t>
          </a:r>
          <a:endParaRPr lang="tr-TR" sz="1050" kern="1200" smtClean="0">
            <a:latin typeface="+mn-lt"/>
          </a:endParaRPr>
        </a:p>
      </dsp:txBody>
      <dsp:txXfrm>
        <a:off x="3962093" y="730461"/>
        <a:ext cx="796449" cy="398224"/>
      </dsp:txXfrm>
    </dsp:sp>
    <dsp:sp modelId="{084A91D2-5AB8-46F0-919C-2990435DADDA}">
      <dsp:nvSpPr>
        <dsp:cNvPr id="0" name=""/>
        <dsp:cNvSpPr/>
      </dsp:nvSpPr>
      <dsp:spPr>
        <a:xfrm>
          <a:off x="4925796" y="730461"/>
          <a:ext cx="796449" cy="39822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R="0" lvl="0" algn="ctr" defTabSz="466725" rtl="0">
            <a:lnSpc>
              <a:spcPct val="90000"/>
            </a:lnSpc>
            <a:spcBef>
              <a:spcPct val="0"/>
            </a:spcBef>
            <a:spcAft>
              <a:spcPct val="35000"/>
            </a:spcAft>
          </a:pPr>
          <a:r>
            <a:rPr lang="tr-TR" sz="1050" kern="1200" baseline="0" smtClean="0">
              <a:latin typeface="+mn-lt"/>
              <a:cs typeface="Times New Roman" pitchFamily="18" charset="0"/>
            </a:rPr>
            <a:t>Multimodal</a:t>
          </a:r>
          <a:endParaRPr lang="tr-TR" sz="1050" kern="1200" smtClean="0">
            <a:latin typeface="+mn-lt"/>
            <a:cs typeface="Times New Roman" pitchFamily="18" charset="0"/>
          </a:endParaRPr>
        </a:p>
      </dsp:txBody>
      <dsp:txXfrm>
        <a:off x="4925796" y="730461"/>
        <a:ext cx="796449" cy="398224"/>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9</Pages>
  <Words>1904</Words>
  <Characters>10305</Characters>
  <Application>Microsoft Office Word</Application>
  <DocSecurity>0</DocSecurity>
  <Lines>542</Lines>
  <Paragraphs>39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et akpınar</dc:creator>
  <cp:keywords/>
  <dc:description/>
  <cp:lastModifiedBy>muhammet akpınar</cp:lastModifiedBy>
  <cp:revision>5</cp:revision>
  <dcterms:created xsi:type="dcterms:W3CDTF">2023-11-19T08:41:00Z</dcterms:created>
  <dcterms:modified xsi:type="dcterms:W3CDTF">2023-11-19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0befde-aa97-41d0-a5aa-845cbb32eeec</vt:lpwstr>
  </property>
</Properties>
</file>